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454288" w:rsidRPr="00183C30" w:rsidP="00AF57FA" w14:paraId="7B57726C" w14:textId="3A652EAE">
      <w:pPr>
        <w:pStyle w:val="Heading1"/>
        <w:spacing w:before="0" w:beforeAutospacing="0" w:after="60" w:afterAutospacing="0" w:line="259" w:lineRule="auto"/>
        <w:jc w:val="left"/>
        <w:rPr>
          <w:rFonts w:ascii="Franklin Gothic Book" w:hAnsi="Franklin Gothic Book"/>
          <w:sz w:val="32"/>
          <w:szCs w:val="32"/>
        </w:rPr>
      </w:pPr>
      <w:r w:rsidRPr="00183C30">
        <w:rPr>
          <w:rFonts w:ascii="Franklin Gothic Book" w:hAnsi="Franklin Gothic Book"/>
          <w:sz w:val="32"/>
          <w:szCs w:val="32"/>
        </w:rPr>
        <w:t>National Museum Survey</w:t>
      </w:r>
      <w:r w:rsidRPr="00183C30" w:rsidR="00893631">
        <w:rPr>
          <w:rFonts w:ascii="Franklin Gothic Book" w:hAnsi="Franklin Gothic Book"/>
          <w:sz w:val="32"/>
          <w:szCs w:val="32"/>
        </w:rPr>
        <w:t xml:space="preserve"> Cognitive</w:t>
      </w:r>
      <w:r w:rsidRPr="00183C30" w:rsidR="00A84C4C">
        <w:rPr>
          <w:rFonts w:ascii="Franklin Gothic Book" w:hAnsi="Franklin Gothic Book"/>
          <w:sz w:val="32"/>
          <w:szCs w:val="32"/>
        </w:rPr>
        <w:t xml:space="preserve"> Interviews </w:t>
      </w:r>
    </w:p>
    <w:p w:rsidR="00E0646E" w:rsidRPr="00183C30" w:rsidP="00AF57FA" w14:paraId="163CD3A0" w14:textId="352AA34E">
      <w:pPr>
        <w:pStyle w:val="Heading1"/>
        <w:pBdr>
          <w:bottom w:val="single" w:sz="12" w:space="2" w:color="00602B"/>
        </w:pBdr>
        <w:spacing w:before="0" w:beforeAutospacing="0" w:after="60" w:afterAutospacing="0" w:line="259" w:lineRule="auto"/>
        <w:jc w:val="left"/>
        <w:rPr>
          <w:rFonts w:ascii="Franklin Gothic Book" w:hAnsi="Franklin Gothic Book"/>
          <w:sz w:val="28"/>
          <w:szCs w:val="28"/>
        </w:rPr>
      </w:pPr>
      <w:r w:rsidRPr="00183C30">
        <w:rPr>
          <w:rFonts w:ascii="Franklin Gothic Book" w:hAnsi="Franklin Gothic Book"/>
          <w:sz w:val="28"/>
          <w:szCs w:val="28"/>
        </w:rPr>
        <w:t>Interview Guide</w:t>
      </w:r>
    </w:p>
    <w:p w:rsidR="006A331C" w:rsidRPr="00183C30" w:rsidP="00AF57FA" w14:paraId="51B7C2A9" w14:textId="0E8BEA3F">
      <w:pPr>
        <w:spacing w:before="160" w:after="120"/>
        <w:rPr>
          <w:rFonts w:ascii="Franklin Gothic Book" w:hAnsi="Franklin Gothic Book"/>
          <w:color w:val="1F3864" w:themeColor="accent1" w:themeShade="80"/>
          <w:sz w:val="24"/>
          <w:szCs w:val="24"/>
        </w:rPr>
      </w:pPr>
      <w:r w:rsidRPr="00183C30">
        <w:rPr>
          <w:rFonts w:ascii="Franklin Gothic Book" w:hAnsi="Franklin Gothic Book" w:cstheme="minorHAnsi"/>
          <w:b/>
          <w:bCs/>
          <w:color w:val="1F3864" w:themeColor="accent1" w:themeShade="80"/>
          <w:sz w:val="24"/>
          <w:szCs w:val="24"/>
        </w:rPr>
        <w:t>Verbal Script</w:t>
      </w:r>
    </w:p>
    <w:p w:rsidR="006A331C" w:rsidRPr="00183C30" w:rsidP="006F03E2" w14:paraId="48445C84" w14:textId="6D797785">
      <w:pPr>
        <w:pStyle w:val="ListParagraph"/>
        <w:rPr>
          <w:rFonts w:ascii="Franklin Gothic Book" w:hAnsi="Franklin Gothic Book"/>
        </w:rPr>
      </w:pPr>
      <w:r w:rsidRPr="00183C30">
        <w:rPr>
          <w:rFonts w:ascii="Franklin Gothic Book" w:hAnsi="Franklin Gothic Book"/>
        </w:rPr>
        <w:t>Hello</w:t>
      </w:r>
      <w:r w:rsidRPr="00183C30" w:rsidR="00AF4829">
        <w:rPr>
          <w:rFonts w:ascii="Franklin Gothic Book" w:hAnsi="Franklin Gothic Book"/>
        </w:rPr>
        <w:t>.</w:t>
      </w:r>
      <w:r w:rsidRPr="00183C30" w:rsidR="006415AB">
        <w:rPr>
          <w:rFonts w:ascii="Franklin Gothic Book" w:hAnsi="Franklin Gothic Book"/>
        </w:rPr>
        <w:t xml:space="preserve"> </w:t>
      </w:r>
      <w:r w:rsidRPr="00183C30" w:rsidR="00AF4829">
        <w:rPr>
          <w:rFonts w:ascii="Franklin Gothic Book" w:hAnsi="Franklin Gothic Book"/>
        </w:rPr>
        <w:t>M</w:t>
      </w:r>
      <w:r w:rsidRPr="00183C30">
        <w:rPr>
          <w:rFonts w:ascii="Franklin Gothic Book" w:hAnsi="Franklin Gothic Book"/>
        </w:rPr>
        <w:t xml:space="preserve">y name is </w:t>
      </w:r>
      <w:r w:rsidRPr="00183C30" w:rsidR="001E633A">
        <w:rPr>
          <w:rFonts w:ascii="Franklin Gothic Book" w:hAnsi="Franklin Gothic Book"/>
          <w:b/>
          <w:color w:val="0070C0"/>
        </w:rPr>
        <w:t>[name]</w:t>
      </w:r>
      <w:r w:rsidR="004B5F65">
        <w:rPr>
          <w:rFonts w:ascii="Franklin Gothic Book" w:hAnsi="Franklin Gothic Book"/>
          <w:b/>
          <w:color w:val="0070C0"/>
        </w:rPr>
        <w:t>,</w:t>
      </w:r>
      <w:r w:rsidRPr="00183C30">
        <w:rPr>
          <w:rFonts w:ascii="Franklin Gothic Book" w:hAnsi="Franklin Gothic Book"/>
          <w:color w:val="0070C0"/>
        </w:rPr>
        <w:t xml:space="preserve"> </w:t>
      </w:r>
      <w:r w:rsidRPr="00183C30">
        <w:rPr>
          <w:rFonts w:ascii="Franklin Gothic Book" w:hAnsi="Franklin Gothic Book"/>
        </w:rPr>
        <w:t xml:space="preserve">and I work for the American Institutes for Research, or AIR. My colleague, </w:t>
      </w:r>
      <w:r w:rsidRPr="00183C30" w:rsidR="001E633A">
        <w:rPr>
          <w:rFonts w:ascii="Franklin Gothic Book" w:hAnsi="Franklin Gothic Book"/>
          <w:b/>
          <w:color w:val="0070C0"/>
        </w:rPr>
        <w:t>[</w:t>
      </w:r>
      <w:r w:rsidRPr="00183C30">
        <w:rPr>
          <w:rFonts w:ascii="Franklin Gothic Book" w:hAnsi="Franklin Gothic Book"/>
          <w:b/>
          <w:color w:val="0070C0"/>
        </w:rPr>
        <w:t>note taker</w:t>
      </w:r>
      <w:r w:rsidRPr="00183C30" w:rsidR="001E633A">
        <w:rPr>
          <w:rFonts w:ascii="Franklin Gothic Book" w:hAnsi="Franklin Gothic Book"/>
          <w:b/>
          <w:color w:val="0070C0"/>
        </w:rPr>
        <w:t>]</w:t>
      </w:r>
      <w:r w:rsidRPr="00D420D3">
        <w:rPr>
          <w:rFonts w:ascii="Franklin Gothic Book" w:hAnsi="Franklin Gothic Book"/>
        </w:rPr>
        <w:t xml:space="preserve">, </w:t>
      </w:r>
      <w:r w:rsidRPr="00183C30">
        <w:rPr>
          <w:rFonts w:ascii="Franklin Gothic Book" w:hAnsi="Franklin Gothic Book"/>
        </w:rPr>
        <w:t>is also on the line to take notes during our call today. Thank you for taking the time to meet with us</w:t>
      </w:r>
      <w:r w:rsidRPr="00183C30" w:rsidR="00833F9D">
        <w:rPr>
          <w:rFonts w:ascii="Franklin Gothic Book" w:hAnsi="Franklin Gothic Book"/>
        </w:rPr>
        <w:t xml:space="preserve"> today</w:t>
      </w:r>
      <w:r w:rsidRPr="00183C30">
        <w:rPr>
          <w:rFonts w:ascii="Franklin Gothic Book" w:hAnsi="Franklin Gothic Book"/>
        </w:rPr>
        <w:t>.</w:t>
      </w:r>
      <w:r w:rsidRPr="00183C30" w:rsidR="006415AB">
        <w:rPr>
          <w:rFonts w:ascii="Franklin Gothic Book" w:hAnsi="Franklin Gothic Book"/>
        </w:rPr>
        <w:t xml:space="preserve"> </w:t>
      </w:r>
    </w:p>
    <w:p w:rsidR="006A331C" w:rsidRPr="00183C30" w:rsidP="00AF57FA" w14:paraId="019DFCF0" w14:textId="27F9DDB2">
      <w:pPr>
        <w:pStyle w:val="ListBullet"/>
        <w:numPr>
          <w:ilvl w:val="0"/>
          <w:numId w:val="1"/>
        </w:numPr>
        <w:spacing w:before="120" w:line="259" w:lineRule="auto"/>
        <w:rPr>
          <w:rFonts w:ascii="Franklin Gothic Book" w:hAnsi="Franklin Gothic Book" w:cstheme="minorBidi"/>
          <w:sz w:val="22"/>
        </w:rPr>
      </w:pPr>
      <w:r w:rsidRPr="00183C30">
        <w:rPr>
          <w:rFonts w:ascii="Franklin Gothic Book" w:hAnsi="Franklin Gothic Book"/>
          <w:sz w:val="22"/>
        </w:rPr>
        <w:t xml:space="preserve">AIR is developing </w:t>
      </w:r>
      <w:r w:rsidRPr="00183C30" w:rsidR="007C59BF">
        <w:rPr>
          <w:rFonts w:ascii="Franklin Gothic Book" w:hAnsi="Franklin Gothic Book"/>
          <w:sz w:val="22"/>
        </w:rPr>
        <w:t>a National Museum Survey for the Institute of Museum and Library Services</w:t>
      </w:r>
      <w:r w:rsidRPr="00183C30" w:rsidR="00486DE5">
        <w:rPr>
          <w:rFonts w:ascii="Franklin Gothic Book" w:hAnsi="Franklin Gothic Book"/>
          <w:sz w:val="22"/>
        </w:rPr>
        <w:t>, or IMLS</w:t>
      </w:r>
      <w:r w:rsidRPr="00183C30" w:rsidR="00257B94">
        <w:rPr>
          <w:rFonts w:ascii="Franklin Gothic Book" w:hAnsi="Franklin Gothic Book"/>
          <w:sz w:val="22"/>
        </w:rPr>
        <w:t>, and w</w:t>
      </w:r>
      <w:r w:rsidRPr="00183C30" w:rsidR="00536111">
        <w:rPr>
          <w:rFonts w:ascii="Franklin Gothic Book" w:hAnsi="Franklin Gothic Book"/>
          <w:sz w:val="22"/>
        </w:rPr>
        <w:t xml:space="preserve">e are </w:t>
      </w:r>
      <w:r w:rsidRPr="00183C30">
        <w:rPr>
          <w:rFonts w:ascii="Franklin Gothic Book" w:hAnsi="Franklin Gothic Book" w:cstheme="minorBidi"/>
          <w:sz w:val="22"/>
        </w:rPr>
        <w:t xml:space="preserve">conducting interviews </w:t>
      </w:r>
      <w:r w:rsidRPr="00183C30" w:rsidR="00EC2FDF">
        <w:rPr>
          <w:rFonts w:ascii="Franklin Gothic Book" w:hAnsi="Franklin Gothic Book" w:cstheme="minorBidi"/>
          <w:sz w:val="22"/>
        </w:rPr>
        <w:t xml:space="preserve">with museum administrators </w:t>
      </w:r>
      <w:r w:rsidRPr="00183C30" w:rsidR="00257B94">
        <w:rPr>
          <w:rFonts w:ascii="Franklin Gothic Book" w:hAnsi="Franklin Gothic Book" w:cstheme="minorBidi"/>
          <w:sz w:val="22"/>
        </w:rPr>
        <w:t xml:space="preserve">like you </w:t>
      </w:r>
      <w:r w:rsidRPr="00183C30">
        <w:rPr>
          <w:rFonts w:ascii="Franklin Gothic Book" w:hAnsi="Franklin Gothic Book" w:cstheme="minorBidi"/>
          <w:sz w:val="22"/>
        </w:rPr>
        <w:t xml:space="preserve">to gather feedback on </w:t>
      </w:r>
      <w:r w:rsidRPr="00183C30" w:rsidR="00536111">
        <w:rPr>
          <w:rFonts w:ascii="Franklin Gothic Book" w:hAnsi="Franklin Gothic Book" w:cstheme="minorBidi"/>
          <w:sz w:val="22"/>
        </w:rPr>
        <w:t xml:space="preserve">some of </w:t>
      </w:r>
      <w:r w:rsidRPr="00183C30" w:rsidR="00257B94">
        <w:rPr>
          <w:rFonts w:ascii="Franklin Gothic Book" w:hAnsi="Franklin Gothic Book" w:cstheme="minorBidi"/>
          <w:sz w:val="22"/>
        </w:rPr>
        <w:t xml:space="preserve">that survey’s </w:t>
      </w:r>
      <w:r w:rsidRPr="00183C30" w:rsidR="007B212C">
        <w:rPr>
          <w:rFonts w:ascii="Franklin Gothic Book" w:hAnsi="Franklin Gothic Book" w:cstheme="minorBidi"/>
          <w:sz w:val="22"/>
        </w:rPr>
        <w:t xml:space="preserve">draft </w:t>
      </w:r>
      <w:r w:rsidRPr="00183C30" w:rsidR="001E2DF4">
        <w:rPr>
          <w:rFonts w:ascii="Franklin Gothic Book" w:hAnsi="Franklin Gothic Book" w:cstheme="minorBidi"/>
          <w:sz w:val="22"/>
        </w:rPr>
        <w:t>questions</w:t>
      </w:r>
      <w:r w:rsidRPr="00183C30" w:rsidR="00CD65D5">
        <w:rPr>
          <w:rFonts w:ascii="Franklin Gothic Book" w:hAnsi="Franklin Gothic Book" w:cstheme="minorBidi"/>
          <w:sz w:val="22"/>
        </w:rPr>
        <w:t xml:space="preserve">. Your </w:t>
      </w:r>
      <w:r w:rsidRPr="00183C30" w:rsidR="00257B94">
        <w:rPr>
          <w:rFonts w:ascii="Franklin Gothic Book" w:hAnsi="Franklin Gothic Book" w:cstheme="minorBidi"/>
          <w:sz w:val="22"/>
        </w:rPr>
        <w:t xml:space="preserve">input </w:t>
      </w:r>
      <w:r w:rsidRPr="00183C30" w:rsidR="00CD65D5">
        <w:rPr>
          <w:rFonts w:ascii="Franklin Gothic Book" w:hAnsi="Franklin Gothic Book" w:cstheme="minorBidi"/>
          <w:sz w:val="22"/>
        </w:rPr>
        <w:t>will help</w:t>
      </w:r>
      <w:r w:rsidRPr="00183C30" w:rsidR="004A4295">
        <w:rPr>
          <w:rFonts w:ascii="Franklin Gothic Book" w:hAnsi="Franklin Gothic Book" w:cstheme="minorBidi"/>
          <w:sz w:val="22"/>
        </w:rPr>
        <w:t xml:space="preserve"> to </w:t>
      </w:r>
      <w:r w:rsidRPr="00183C30">
        <w:rPr>
          <w:rFonts w:ascii="Franklin Gothic Book" w:hAnsi="Franklin Gothic Book" w:cstheme="minorBidi"/>
          <w:sz w:val="22"/>
        </w:rPr>
        <w:t>identify any potential issues</w:t>
      </w:r>
      <w:r w:rsidRPr="00183C30" w:rsidR="004A4295">
        <w:rPr>
          <w:rFonts w:ascii="Franklin Gothic Book" w:hAnsi="Franklin Gothic Book" w:cstheme="minorBidi"/>
          <w:sz w:val="22"/>
        </w:rPr>
        <w:t xml:space="preserve"> </w:t>
      </w:r>
      <w:r w:rsidRPr="00183C30">
        <w:rPr>
          <w:rFonts w:ascii="Franklin Gothic Book" w:hAnsi="Franklin Gothic Book" w:cstheme="minorBidi"/>
          <w:sz w:val="22"/>
        </w:rPr>
        <w:t xml:space="preserve">that need to be addressed </w:t>
      </w:r>
      <w:r w:rsidRPr="00183C30" w:rsidR="004416FC">
        <w:rPr>
          <w:rFonts w:ascii="Franklin Gothic Book" w:hAnsi="Franklin Gothic Book" w:cstheme="minorBidi"/>
          <w:sz w:val="22"/>
        </w:rPr>
        <w:t>prior to</w:t>
      </w:r>
      <w:r w:rsidRPr="00183C30">
        <w:rPr>
          <w:rFonts w:ascii="Franklin Gothic Book" w:hAnsi="Franklin Gothic Book" w:cstheme="minorBidi"/>
          <w:sz w:val="22"/>
        </w:rPr>
        <w:t xml:space="preserve"> </w:t>
      </w:r>
      <w:r w:rsidRPr="00183C30" w:rsidR="00795C0D">
        <w:rPr>
          <w:rFonts w:ascii="Franklin Gothic Book" w:hAnsi="Franklin Gothic Book" w:cstheme="minorBidi"/>
          <w:sz w:val="22"/>
        </w:rPr>
        <w:t xml:space="preserve">piloting </w:t>
      </w:r>
      <w:r w:rsidRPr="00183C30" w:rsidR="004E5B7C">
        <w:rPr>
          <w:rFonts w:ascii="Franklin Gothic Book" w:hAnsi="Franklin Gothic Book" w:cstheme="minorBidi"/>
          <w:sz w:val="22"/>
        </w:rPr>
        <w:t>the</w:t>
      </w:r>
      <w:r w:rsidRPr="00183C30">
        <w:rPr>
          <w:rFonts w:ascii="Franklin Gothic Book" w:hAnsi="Franklin Gothic Book" w:cstheme="minorBidi"/>
          <w:sz w:val="22"/>
        </w:rPr>
        <w:t xml:space="preserve"> survey</w:t>
      </w:r>
      <w:r w:rsidRPr="00183C30" w:rsidR="004E5B7C">
        <w:rPr>
          <w:rFonts w:ascii="Franklin Gothic Book" w:hAnsi="Franklin Gothic Book" w:cstheme="minorBidi"/>
          <w:sz w:val="22"/>
        </w:rPr>
        <w:t xml:space="preserve"> </w:t>
      </w:r>
      <w:r w:rsidRPr="00183C30" w:rsidR="004416FC">
        <w:rPr>
          <w:rFonts w:ascii="Franklin Gothic Book" w:hAnsi="Franklin Gothic Book" w:cstheme="minorBidi"/>
          <w:sz w:val="22"/>
        </w:rPr>
        <w:t>in 2023</w:t>
      </w:r>
      <w:r w:rsidRPr="00183C30">
        <w:rPr>
          <w:rFonts w:ascii="Franklin Gothic Book" w:hAnsi="Franklin Gothic Book" w:cstheme="minorBidi"/>
          <w:sz w:val="22"/>
        </w:rPr>
        <w:t>.</w:t>
      </w:r>
      <w:r w:rsidRPr="00183C30" w:rsidR="006415AB">
        <w:rPr>
          <w:rFonts w:ascii="Franklin Gothic Book" w:hAnsi="Franklin Gothic Book" w:cstheme="minorBidi"/>
          <w:sz w:val="22"/>
        </w:rPr>
        <w:t xml:space="preserve"> </w:t>
      </w:r>
    </w:p>
    <w:p w:rsidR="006A331C" w:rsidRPr="00183C30" w:rsidP="00AF57FA" w14:paraId="20AE2EDD" w14:textId="5E8B7414">
      <w:pPr>
        <w:pStyle w:val="ListBullet"/>
        <w:numPr>
          <w:ilvl w:val="0"/>
          <w:numId w:val="1"/>
        </w:numPr>
        <w:spacing w:before="120" w:line="259" w:lineRule="auto"/>
        <w:rPr>
          <w:rFonts w:ascii="Franklin Gothic Book" w:hAnsi="Franklin Gothic Book" w:cstheme="minorBidi"/>
          <w:sz w:val="22"/>
        </w:rPr>
      </w:pPr>
      <w:r w:rsidRPr="00183C30">
        <w:rPr>
          <w:rFonts w:ascii="Franklin Gothic Book" w:hAnsi="Franklin Gothic Book" w:cstheme="minorBidi"/>
          <w:sz w:val="22"/>
        </w:rPr>
        <w:t>O</w:t>
      </w:r>
      <w:r w:rsidRPr="00183C30" w:rsidR="00EC2FDF">
        <w:rPr>
          <w:rFonts w:ascii="Franklin Gothic Book" w:hAnsi="Franklin Gothic Book" w:cstheme="minorBidi"/>
          <w:sz w:val="22"/>
        </w:rPr>
        <w:t xml:space="preserve">ur interview will last 60 minutes </w:t>
      </w:r>
      <w:r w:rsidRPr="00183C30" w:rsidR="006442FC">
        <w:rPr>
          <w:rFonts w:ascii="Franklin Gothic Book" w:hAnsi="Franklin Gothic Book" w:cstheme="minorBidi"/>
          <w:sz w:val="22"/>
        </w:rPr>
        <w:t>and is completely voluntary</w:t>
      </w:r>
      <w:r w:rsidRPr="00183C30" w:rsidR="004E5B7C">
        <w:rPr>
          <w:rFonts w:ascii="Franklin Gothic Book" w:hAnsi="Franklin Gothic Book" w:cstheme="minorBidi"/>
          <w:sz w:val="22"/>
        </w:rPr>
        <w:t>.</w:t>
      </w:r>
      <w:r w:rsidRPr="00183C30" w:rsidR="004E5B7C">
        <w:rPr>
          <w:rFonts w:ascii="Franklin Gothic Book" w:hAnsi="Franklin Gothic Book" w:cstheme="minorBidi"/>
          <w:sz w:val="21"/>
          <w:szCs w:val="21"/>
        </w:rPr>
        <w:t xml:space="preserve"> </w:t>
      </w:r>
      <w:r w:rsidRPr="00183C30" w:rsidR="004E5B7C">
        <w:rPr>
          <w:rFonts w:ascii="Franklin Gothic Book" w:hAnsi="Franklin Gothic Book" w:cstheme="minorBidi"/>
          <w:sz w:val="22"/>
        </w:rPr>
        <w:t xml:space="preserve">There are no </w:t>
      </w:r>
      <w:r w:rsidRPr="00183C30">
        <w:rPr>
          <w:rFonts w:ascii="Franklin Gothic Book" w:hAnsi="Franklin Gothic Book" w:cstheme="minorBidi"/>
          <w:sz w:val="22"/>
        </w:rPr>
        <w:t>right or wrong answers to the questions</w:t>
      </w:r>
      <w:r w:rsidRPr="00183C30" w:rsidR="00257B94">
        <w:rPr>
          <w:rFonts w:ascii="Franklin Gothic Book" w:hAnsi="Franklin Gothic Book" w:cstheme="minorBidi"/>
          <w:sz w:val="22"/>
        </w:rPr>
        <w:t xml:space="preserve"> </w:t>
      </w:r>
      <w:r w:rsidRPr="00183C30" w:rsidR="00675933">
        <w:rPr>
          <w:rFonts w:ascii="Franklin Gothic Book" w:hAnsi="Franklin Gothic Book" w:cstheme="minorBidi"/>
          <w:sz w:val="22"/>
        </w:rPr>
        <w:t xml:space="preserve">I’ll ask </w:t>
      </w:r>
      <w:r w:rsidRPr="00183C30" w:rsidR="002D6918">
        <w:rPr>
          <w:rFonts w:ascii="Franklin Gothic Book" w:hAnsi="Franklin Gothic Book" w:cstheme="minorBidi"/>
          <w:sz w:val="22"/>
        </w:rPr>
        <w:t xml:space="preserve">you </w:t>
      </w:r>
      <w:r w:rsidRPr="00183C30" w:rsidR="00675933">
        <w:rPr>
          <w:rFonts w:ascii="Franklin Gothic Book" w:hAnsi="Franklin Gothic Book" w:cstheme="minorBidi"/>
          <w:sz w:val="22"/>
        </w:rPr>
        <w:t xml:space="preserve">or </w:t>
      </w:r>
      <w:r w:rsidR="00EE21A8">
        <w:rPr>
          <w:rFonts w:ascii="Franklin Gothic Book" w:hAnsi="Franklin Gothic Book" w:cstheme="minorBidi"/>
          <w:sz w:val="22"/>
        </w:rPr>
        <w:t xml:space="preserve">to </w:t>
      </w:r>
      <w:r w:rsidRPr="00183C30" w:rsidR="00675933">
        <w:rPr>
          <w:rFonts w:ascii="Franklin Gothic Book" w:hAnsi="Franklin Gothic Book" w:cstheme="minorBidi"/>
          <w:sz w:val="22"/>
        </w:rPr>
        <w:t xml:space="preserve">those that you’ll see on the screen. </w:t>
      </w:r>
      <w:r w:rsidRPr="00183C30" w:rsidR="00257B94">
        <w:rPr>
          <w:rFonts w:ascii="Franklin Gothic Book" w:hAnsi="Franklin Gothic Book" w:cstheme="minorBidi"/>
          <w:sz w:val="22"/>
        </w:rPr>
        <w:t xml:space="preserve">As we talk, please keep </w:t>
      </w:r>
      <w:r w:rsidRPr="00183C30" w:rsidR="00A42173">
        <w:rPr>
          <w:rFonts w:ascii="Franklin Gothic Book" w:hAnsi="Franklin Gothic Book" w:cstheme="minorBidi"/>
          <w:sz w:val="22"/>
        </w:rPr>
        <w:t xml:space="preserve">in mind that we are </w:t>
      </w:r>
      <w:r w:rsidRPr="00183C30">
        <w:rPr>
          <w:rFonts w:ascii="Franklin Gothic Book" w:hAnsi="Franklin Gothic Book" w:cstheme="minorBidi"/>
          <w:sz w:val="22"/>
        </w:rPr>
        <w:t xml:space="preserve">interested in hearing </w:t>
      </w:r>
      <w:r w:rsidRPr="00183C30" w:rsidR="00A42173">
        <w:rPr>
          <w:rFonts w:ascii="Franklin Gothic Book" w:hAnsi="Franklin Gothic Book" w:cstheme="minorBidi"/>
          <w:sz w:val="22"/>
        </w:rPr>
        <w:t xml:space="preserve">your thoughts about </w:t>
      </w:r>
      <w:r w:rsidRPr="00183C30" w:rsidR="00E055AB">
        <w:rPr>
          <w:rFonts w:ascii="Franklin Gothic Book" w:hAnsi="Franklin Gothic Book" w:cstheme="minorBidi"/>
          <w:sz w:val="22"/>
        </w:rPr>
        <w:t>the questions</w:t>
      </w:r>
      <w:r w:rsidRPr="00183C30" w:rsidR="00AE732B">
        <w:rPr>
          <w:rFonts w:ascii="Franklin Gothic Book" w:hAnsi="Franklin Gothic Book" w:cstheme="minorBidi"/>
          <w:sz w:val="22"/>
        </w:rPr>
        <w:t xml:space="preserve">, </w:t>
      </w:r>
      <w:r w:rsidRPr="00183C30" w:rsidR="00A42173">
        <w:rPr>
          <w:rFonts w:ascii="Franklin Gothic Book" w:hAnsi="Franklin Gothic Book" w:cstheme="minorBidi"/>
          <w:sz w:val="22"/>
        </w:rPr>
        <w:t xml:space="preserve">including </w:t>
      </w:r>
      <w:r w:rsidRPr="00183C30" w:rsidR="00CC0ED5">
        <w:rPr>
          <w:rFonts w:ascii="Franklin Gothic Book" w:hAnsi="Franklin Gothic Book" w:cstheme="minorBidi"/>
          <w:sz w:val="22"/>
        </w:rPr>
        <w:t xml:space="preserve">whether </w:t>
      </w:r>
      <w:r w:rsidRPr="00183C30" w:rsidR="00EE78D7">
        <w:rPr>
          <w:rFonts w:ascii="Franklin Gothic Book" w:hAnsi="Franklin Gothic Book" w:cstheme="minorBidi"/>
          <w:sz w:val="22"/>
        </w:rPr>
        <w:t>any</w:t>
      </w:r>
      <w:r w:rsidRPr="00183C30" w:rsidR="00EF537D">
        <w:rPr>
          <w:rFonts w:ascii="Franklin Gothic Book" w:hAnsi="Franklin Gothic Book" w:cstheme="minorBidi"/>
          <w:sz w:val="22"/>
        </w:rPr>
        <w:t xml:space="preserve"> </w:t>
      </w:r>
      <w:r w:rsidRPr="00183C30" w:rsidR="009760B2">
        <w:rPr>
          <w:rFonts w:ascii="Franklin Gothic Book" w:hAnsi="Franklin Gothic Book" w:cstheme="minorBidi"/>
          <w:sz w:val="22"/>
        </w:rPr>
        <w:t xml:space="preserve">terminology </w:t>
      </w:r>
      <w:r w:rsidRPr="00183C30" w:rsidR="00EE78D7">
        <w:rPr>
          <w:rFonts w:ascii="Franklin Gothic Book" w:hAnsi="Franklin Gothic Book" w:cstheme="minorBidi"/>
          <w:sz w:val="22"/>
        </w:rPr>
        <w:t>is</w:t>
      </w:r>
      <w:r w:rsidRPr="00183C30" w:rsidR="00CC0ED5">
        <w:rPr>
          <w:rFonts w:ascii="Franklin Gothic Book" w:hAnsi="Franklin Gothic Book" w:cstheme="minorBidi"/>
          <w:sz w:val="22"/>
        </w:rPr>
        <w:t xml:space="preserve"> </w:t>
      </w:r>
      <w:r w:rsidRPr="00183C30" w:rsidR="00A42173">
        <w:rPr>
          <w:rFonts w:ascii="Franklin Gothic Book" w:hAnsi="Franklin Gothic Book" w:cstheme="minorBidi"/>
          <w:sz w:val="22"/>
        </w:rPr>
        <w:t>confusing</w:t>
      </w:r>
      <w:r w:rsidRPr="00183C30" w:rsidR="005E508D">
        <w:rPr>
          <w:rFonts w:ascii="Franklin Gothic Book" w:hAnsi="Franklin Gothic Book" w:cstheme="minorBidi"/>
          <w:sz w:val="22"/>
        </w:rPr>
        <w:t xml:space="preserve"> or unclear</w:t>
      </w:r>
      <w:r w:rsidRPr="00183C30" w:rsidR="002D6918">
        <w:rPr>
          <w:rFonts w:ascii="Franklin Gothic Book" w:hAnsi="Franklin Gothic Book" w:cstheme="minorBidi"/>
          <w:sz w:val="22"/>
        </w:rPr>
        <w:t>, and how you arrive at your answers</w:t>
      </w:r>
      <w:r w:rsidRPr="00183C30" w:rsidR="00CC0ED5">
        <w:rPr>
          <w:rFonts w:ascii="Franklin Gothic Book" w:hAnsi="Franklin Gothic Book" w:cstheme="minorBidi"/>
          <w:sz w:val="22"/>
        </w:rPr>
        <w:t>.</w:t>
      </w:r>
      <w:r w:rsidRPr="00183C30" w:rsidR="007919A0">
        <w:rPr>
          <w:rFonts w:ascii="Franklin Gothic Book" w:hAnsi="Franklin Gothic Book" w:cstheme="minorBidi"/>
          <w:sz w:val="22"/>
        </w:rPr>
        <w:t xml:space="preserve"> </w:t>
      </w:r>
      <w:r w:rsidRPr="00183C30" w:rsidR="00CC0ED5">
        <w:rPr>
          <w:rFonts w:ascii="Franklin Gothic Book" w:hAnsi="Franklin Gothic Book" w:cstheme="minorBidi"/>
          <w:sz w:val="22"/>
        </w:rPr>
        <w:t>Y</w:t>
      </w:r>
      <w:r w:rsidRPr="00183C30" w:rsidR="00257B94">
        <w:rPr>
          <w:rFonts w:ascii="Franklin Gothic Book" w:hAnsi="Franklin Gothic Book" w:cstheme="minorBidi"/>
          <w:sz w:val="22"/>
        </w:rPr>
        <w:t>our institution</w:t>
      </w:r>
      <w:r w:rsidRPr="00183C30" w:rsidR="00CC0ED5">
        <w:rPr>
          <w:rFonts w:ascii="Franklin Gothic Book" w:hAnsi="Franklin Gothic Book" w:cstheme="minorBidi"/>
          <w:sz w:val="22"/>
        </w:rPr>
        <w:t>’s</w:t>
      </w:r>
      <w:r w:rsidRPr="00183C30" w:rsidR="00257B94">
        <w:rPr>
          <w:rFonts w:ascii="Franklin Gothic Book" w:hAnsi="Franklin Gothic Book" w:cstheme="minorBidi"/>
          <w:sz w:val="22"/>
        </w:rPr>
        <w:t xml:space="preserve"> </w:t>
      </w:r>
      <w:r w:rsidRPr="00183C30" w:rsidR="00CC0ED5">
        <w:rPr>
          <w:rFonts w:ascii="Franklin Gothic Book" w:hAnsi="Franklin Gothic Book" w:cstheme="minorBidi"/>
          <w:sz w:val="22"/>
        </w:rPr>
        <w:t xml:space="preserve">answers to the </w:t>
      </w:r>
      <w:r w:rsidRPr="00183C30" w:rsidR="00257B94">
        <w:rPr>
          <w:rFonts w:ascii="Franklin Gothic Book" w:hAnsi="Franklin Gothic Book" w:cstheme="minorBidi"/>
          <w:sz w:val="22"/>
        </w:rPr>
        <w:t>question</w:t>
      </w:r>
      <w:r w:rsidRPr="00183C30" w:rsidR="00CC0ED5">
        <w:rPr>
          <w:rFonts w:ascii="Franklin Gothic Book" w:hAnsi="Franklin Gothic Book" w:cstheme="minorBidi"/>
          <w:sz w:val="22"/>
        </w:rPr>
        <w:t>s themselves, while interesting, are not the focus of this interview</w:t>
      </w:r>
      <w:r w:rsidRPr="00183C30">
        <w:rPr>
          <w:rFonts w:ascii="Franklin Gothic Book" w:hAnsi="Franklin Gothic Book" w:cstheme="minorBidi"/>
          <w:sz w:val="22"/>
        </w:rPr>
        <w:t>.</w:t>
      </w:r>
    </w:p>
    <w:p w:rsidR="00790BBA" w:rsidRPr="00183C30" w:rsidP="006F03E2" w14:paraId="327174A8" w14:textId="2A06D122">
      <w:pPr>
        <w:pStyle w:val="ListParagraph"/>
        <w:rPr>
          <w:rFonts w:ascii="Franklin Gothic Book" w:hAnsi="Franklin Gothic Book"/>
        </w:rPr>
      </w:pPr>
      <w:r w:rsidRPr="00183C30">
        <w:rPr>
          <w:rFonts w:ascii="Franklin Gothic Book" w:hAnsi="Franklin Gothic Book"/>
        </w:rPr>
        <w:t>Everything that you say today will be confidential, so please speak freely</w:t>
      </w:r>
      <w:r w:rsidRPr="00183C30" w:rsidR="00B54990">
        <w:rPr>
          <w:rFonts w:ascii="Franklin Gothic Book" w:hAnsi="Franklin Gothic Book"/>
        </w:rPr>
        <w:t xml:space="preserve">. </w:t>
      </w:r>
      <w:r w:rsidRPr="00183C30" w:rsidR="00251B11">
        <w:rPr>
          <w:rFonts w:ascii="Franklin Gothic Book" w:hAnsi="Franklin Gothic Book"/>
        </w:rPr>
        <w:t>The AIR team will combine the findings from all interviews in our report to IMLS, and we will not attribute any quotes to you or use your name or the name of your museum in any of our reports.</w:t>
      </w:r>
      <w:r w:rsidRPr="00183C30">
        <w:rPr>
          <w:rFonts w:ascii="Franklin Gothic Book" w:hAnsi="Franklin Gothic Book"/>
        </w:rPr>
        <w:t xml:space="preserve"> </w:t>
      </w:r>
      <w:r w:rsidRPr="00183C30">
        <w:rPr>
          <w:rFonts w:ascii="Franklin Gothic Book" w:hAnsi="Franklin Gothic Book"/>
          <w:i/>
          <w:iCs/>
        </w:rPr>
        <w:t>The feedback you provide today will not affect any past, current, or future relationship you might have with IMLS in any way</w:t>
      </w:r>
      <w:r w:rsidRPr="00183C30">
        <w:rPr>
          <w:rFonts w:ascii="Franklin Gothic Book" w:hAnsi="Franklin Gothic Book"/>
        </w:rPr>
        <w:t>.</w:t>
      </w:r>
    </w:p>
    <w:p w:rsidR="00164558" w:rsidRPr="00183C30" w:rsidP="006F03E2" w14:paraId="5D140FCB" w14:textId="7C365739">
      <w:pPr>
        <w:pStyle w:val="ListParagraph"/>
        <w:rPr>
          <w:rFonts w:ascii="Franklin Gothic Book" w:hAnsi="Franklin Gothic Book"/>
          <w:color w:val="0070C0"/>
        </w:rPr>
      </w:pPr>
      <w:r w:rsidRPr="00183C30">
        <w:rPr>
          <w:rFonts w:ascii="Franklin Gothic Book" w:hAnsi="Franklin Gothic Book"/>
        </w:rPr>
        <w:t>W</w:t>
      </w:r>
      <w:r w:rsidR="006F61FD">
        <w:rPr>
          <w:rFonts w:ascii="Franklin Gothic Book" w:hAnsi="Franklin Gothic Book"/>
        </w:rPr>
        <w:t>ith your consent, w</w:t>
      </w:r>
      <w:r w:rsidRPr="00183C30">
        <w:rPr>
          <w:rFonts w:ascii="Franklin Gothic Book" w:hAnsi="Franklin Gothic Book"/>
        </w:rPr>
        <w:t xml:space="preserve">e will be recording today’s session to ensure that we capture everything you say and fully understand your thoughts. Only the AIR research team will have access to the recording. We will not share the recording or notes from the interview with IMLS. </w:t>
      </w:r>
    </w:p>
    <w:p w:rsidR="006A331C" w:rsidRPr="005B7BE5" w:rsidP="006F03E2" w14:paraId="5548A671" w14:textId="73EE1750">
      <w:pPr>
        <w:pStyle w:val="ListParagraph"/>
        <w:rPr>
          <w:rFonts w:ascii="Franklin Gothic Book" w:hAnsi="Franklin Gothic Book"/>
          <w:color w:val="0070C0"/>
        </w:rPr>
      </w:pPr>
      <w:r w:rsidRPr="00183C30">
        <w:rPr>
          <w:rFonts w:ascii="Franklin Gothic Book" w:hAnsi="Franklin Gothic Book"/>
        </w:rPr>
        <w:t xml:space="preserve">With that, </w:t>
      </w:r>
      <w:r w:rsidRPr="00183C30" w:rsidR="008E4CBD">
        <w:rPr>
          <w:rFonts w:ascii="Franklin Gothic Book" w:hAnsi="Franklin Gothic Book"/>
        </w:rPr>
        <w:t>is it okay if I begin the</w:t>
      </w:r>
      <w:r w:rsidRPr="00183C30" w:rsidR="007B2E9D">
        <w:rPr>
          <w:rFonts w:ascii="Franklin Gothic Book" w:hAnsi="Franklin Gothic Book"/>
        </w:rPr>
        <w:t xml:space="preserve"> recording? </w:t>
      </w:r>
    </w:p>
    <w:p w:rsidR="00D131F6" w:rsidRPr="00D131F6" w:rsidP="00D131F6" w14:paraId="7602BD2F" w14:textId="5D053277">
      <w:pPr>
        <w:pStyle w:val="ListParagraph"/>
        <w:numPr>
          <w:ilvl w:val="1"/>
          <w:numId w:val="1"/>
        </w:numPr>
        <w:rPr>
          <w:rFonts w:ascii="Franklin Gothic Book" w:hAnsi="Franklin Gothic Book"/>
          <w:b/>
          <w:color w:val="C00000"/>
        </w:rPr>
      </w:pPr>
      <w:r w:rsidRPr="00D131F6">
        <w:rPr>
          <w:rFonts w:ascii="Franklin Gothic Book" w:hAnsi="Franklin Gothic Book"/>
          <w:b/>
          <w:color w:val="C00000"/>
        </w:rPr>
        <w:t xml:space="preserve">[If yes: </w:t>
      </w:r>
      <w:r w:rsidRPr="00740CDC" w:rsidR="002D2D1D">
        <w:rPr>
          <w:rFonts w:ascii="Franklin Gothic Book" w:hAnsi="Franklin Gothic Book"/>
          <w:b/>
          <w:color w:val="C00000"/>
        </w:rPr>
        <w:t>B</w:t>
      </w:r>
      <w:r w:rsidRPr="00D131F6">
        <w:rPr>
          <w:rFonts w:ascii="Franklin Gothic Book" w:hAnsi="Franklin Gothic Book"/>
          <w:b/>
          <w:color w:val="C00000"/>
        </w:rPr>
        <w:t>egin recording.]</w:t>
      </w:r>
    </w:p>
    <w:p w:rsidR="00D131F6" w:rsidRPr="00D131F6" w:rsidP="00D131F6" w14:paraId="6220AD02" w14:textId="499DE83B">
      <w:pPr>
        <w:pStyle w:val="ListParagraph"/>
        <w:numPr>
          <w:ilvl w:val="1"/>
          <w:numId w:val="1"/>
        </w:numPr>
        <w:rPr>
          <w:rFonts w:ascii="Franklin Gothic Book" w:hAnsi="Franklin Gothic Book"/>
          <w:b/>
          <w:color w:val="C00000"/>
        </w:rPr>
      </w:pPr>
      <w:r w:rsidRPr="00D131F6">
        <w:rPr>
          <w:rFonts w:ascii="Franklin Gothic Book" w:hAnsi="Franklin Gothic Book"/>
          <w:b/>
          <w:color w:val="C00000"/>
        </w:rPr>
        <w:t xml:space="preserve">[If no: </w:t>
      </w:r>
      <w:r w:rsidRPr="00740CDC" w:rsidR="002D2D1D">
        <w:rPr>
          <w:rFonts w:ascii="Franklin Gothic Book" w:hAnsi="Franklin Gothic Book"/>
          <w:b/>
          <w:color w:val="C00000"/>
        </w:rPr>
        <w:t>R</w:t>
      </w:r>
      <w:r w:rsidRPr="00D131F6">
        <w:rPr>
          <w:rFonts w:ascii="Franklin Gothic Book" w:hAnsi="Franklin Gothic Book"/>
          <w:b/>
          <w:color w:val="C00000"/>
        </w:rPr>
        <w:t>estate confidentiality measures for the survey from bullets above and state that interviews can be completed with the camera off, in which case only audio will be recorded. Ask whether interview could be recorded at another time and if so reschedule for that time. If respondent will not consent to recording and cannot/will not reschedule, thank respondent for their time and end the interview.]</w:t>
      </w:r>
    </w:p>
    <w:p w:rsidR="00740CDC" w:rsidRPr="00740CDC" w:rsidP="00AF57FA" w14:paraId="5FF63ABA" w14:textId="77777777">
      <w:pPr>
        <w:pStyle w:val="NormalWeb"/>
        <w:numPr>
          <w:ilvl w:val="0"/>
          <w:numId w:val="1"/>
        </w:numPr>
        <w:spacing w:after="120" w:afterAutospacing="0" w:line="259" w:lineRule="auto"/>
        <w:rPr>
          <w:rFonts w:ascii="Franklin Gothic Book" w:hAnsi="Franklin Gothic Book" w:cs="Segoe UI"/>
          <w:sz w:val="22"/>
          <w:szCs w:val="22"/>
        </w:rPr>
      </w:pPr>
      <w:r w:rsidRPr="00183C30">
        <w:rPr>
          <w:rFonts w:ascii="Franklin Gothic Book" w:hAnsi="Franklin Gothic Book" w:cs="Calibri"/>
          <w:b/>
          <w:bCs/>
          <w:color w:val="C00000"/>
          <w:sz w:val="22"/>
          <w:szCs w:val="22"/>
        </w:rPr>
        <w:t xml:space="preserve">[If video camera not on] </w:t>
      </w:r>
      <w:r w:rsidRPr="00183C30">
        <w:rPr>
          <w:rFonts w:ascii="Franklin Gothic Book" w:hAnsi="Franklin Gothic Book" w:cs="Calibri"/>
          <w:sz w:val="22"/>
          <w:szCs w:val="22"/>
        </w:rPr>
        <w:t xml:space="preserve">Do you have a video camera that we could use? </w:t>
      </w:r>
    </w:p>
    <w:p w:rsidR="00740CDC" w:rsidRPr="00543AE1" w:rsidP="00740CDC" w14:paraId="617EDB71" w14:textId="7DFD83B0">
      <w:pPr>
        <w:pStyle w:val="NormalWeb"/>
        <w:numPr>
          <w:ilvl w:val="1"/>
          <w:numId w:val="1"/>
        </w:numPr>
        <w:spacing w:after="120" w:afterAutospacing="0" w:line="259" w:lineRule="auto"/>
        <w:rPr>
          <w:rFonts w:ascii="Franklin Gothic Book" w:hAnsi="Franklin Gothic Book" w:cs="Segoe UI"/>
          <w:b/>
          <w:color w:val="C00000"/>
          <w:sz w:val="22"/>
          <w:szCs w:val="22"/>
        </w:rPr>
      </w:pPr>
      <w:r w:rsidRPr="00543AE1">
        <w:rPr>
          <w:rFonts w:ascii="Franklin Gothic Book" w:hAnsi="Franklin Gothic Book" w:cs="Segoe UI"/>
          <w:b/>
          <w:bCs/>
          <w:color w:val="C00000"/>
          <w:sz w:val="22"/>
          <w:szCs w:val="22"/>
        </w:rPr>
        <w:t>[If no: Continue to Think-aloud Practice]</w:t>
      </w:r>
    </w:p>
    <w:p w:rsidR="006A331C" w:rsidRPr="00183C30" w:rsidP="00740CDC" w14:paraId="5F26308D" w14:textId="0D787721">
      <w:pPr>
        <w:pStyle w:val="NormalWeb"/>
        <w:numPr>
          <w:ilvl w:val="1"/>
          <w:numId w:val="1"/>
        </w:numPr>
        <w:spacing w:after="120" w:afterAutospacing="0" w:line="259" w:lineRule="auto"/>
        <w:rPr>
          <w:rFonts w:ascii="Franklin Gothic Book" w:hAnsi="Franklin Gothic Book" w:cs="Segoe UI"/>
          <w:sz w:val="22"/>
          <w:szCs w:val="22"/>
        </w:rPr>
      </w:pPr>
      <w:r w:rsidRPr="00183C30">
        <w:rPr>
          <w:rFonts w:ascii="Franklin Gothic Book" w:hAnsi="Franklin Gothic Book" w:cs="Calibri"/>
          <w:b/>
          <w:bCs/>
          <w:color w:val="C00000"/>
          <w:sz w:val="22"/>
          <w:szCs w:val="22"/>
        </w:rPr>
        <w:t>[If ye</w:t>
      </w:r>
      <w:r w:rsidRPr="00183C30" w:rsidR="001E633A">
        <w:rPr>
          <w:rFonts w:ascii="Franklin Gothic Book" w:hAnsi="Franklin Gothic Book" w:cs="Calibri"/>
          <w:b/>
          <w:bCs/>
          <w:color w:val="C00000"/>
          <w:sz w:val="22"/>
          <w:szCs w:val="22"/>
        </w:rPr>
        <w:t>s</w:t>
      </w:r>
      <w:r w:rsidRPr="00183C30">
        <w:rPr>
          <w:rFonts w:ascii="Franklin Gothic Book" w:hAnsi="Franklin Gothic Book" w:cs="Calibri"/>
          <w:b/>
          <w:bCs/>
          <w:color w:val="C00000"/>
          <w:sz w:val="22"/>
          <w:szCs w:val="22"/>
        </w:rPr>
        <w:t>]</w:t>
      </w:r>
      <w:r w:rsidRPr="00183C30">
        <w:rPr>
          <w:rFonts w:ascii="Franklin Gothic Book" w:hAnsi="Franklin Gothic Book" w:cs="Calibri"/>
          <w:color w:val="C00000"/>
          <w:sz w:val="22"/>
          <w:szCs w:val="22"/>
        </w:rPr>
        <w:t xml:space="preserve"> </w:t>
      </w:r>
      <w:r w:rsidRPr="00183C30">
        <w:rPr>
          <w:rFonts w:ascii="Franklin Gothic Book" w:hAnsi="Franklin Gothic Book" w:cs="Calibri"/>
          <w:sz w:val="22"/>
          <w:szCs w:val="22"/>
        </w:rPr>
        <w:t>Would you mind turning it on? I’ve found that having the video on to see each other is helpful during interviews.</w:t>
      </w:r>
    </w:p>
    <w:p w:rsidR="006A331C" w:rsidRPr="00183C30" w:rsidP="006F03E2" w14:paraId="57217E2B" w14:textId="77777777">
      <w:pPr>
        <w:pStyle w:val="ListParagraph"/>
        <w:rPr>
          <w:rFonts w:ascii="Franklin Gothic Book" w:hAnsi="Franklin Gothic Book"/>
        </w:rPr>
      </w:pPr>
      <w:r w:rsidRPr="00183C30">
        <w:rPr>
          <w:rFonts w:ascii="Franklin Gothic Book" w:hAnsi="Franklin Gothic Book"/>
        </w:rPr>
        <w:t xml:space="preserve">Before we continue, do you have any questions about what I just said? </w:t>
      </w:r>
      <w:r w:rsidRPr="00183C30">
        <w:rPr>
          <w:rFonts w:ascii="Franklin Gothic Book" w:hAnsi="Franklin Gothic Book"/>
          <w:b/>
          <w:bCs/>
          <w:color w:val="C00000"/>
        </w:rPr>
        <w:t>[Answer any questions]</w:t>
      </w:r>
    </w:p>
    <w:p w:rsidR="00624B34" w:rsidRPr="00183C30" w:rsidP="000E6B24" w14:paraId="084CB93C" w14:textId="7F08134C">
      <w:pPr>
        <w:spacing w:before="120" w:after="120"/>
        <w:rPr>
          <w:rFonts w:ascii="Franklin Gothic Book" w:hAnsi="Franklin Gothic Book" w:cstheme="minorHAnsi"/>
          <w:b/>
          <w:bCs/>
          <w:i/>
          <w:iCs/>
          <w:color w:val="1F3864" w:themeColor="accent1" w:themeShade="80"/>
          <w:sz w:val="24"/>
          <w:szCs w:val="24"/>
        </w:rPr>
      </w:pPr>
      <w:r w:rsidRPr="00183C30">
        <w:rPr>
          <w:rFonts w:ascii="Franklin Gothic Book" w:hAnsi="Franklin Gothic Book" w:cstheme="minorHAnsi"/>
          <w:b/>
          <w:bCs/>
          <w:i/>
          <w:iCs/>
          <w:color w:val="1F3864" w:themeColor="accent1" w:themeShade="80"/>
          <w:sz w:val="24"/>
          <w:szCs w:val="24"/>
        </w:rPr>
        <w:t>Think</w:t>
      </w:r>
      <w:r w:rsidRPr="00183C30" w:rsidR="00F91815">
        <w:rPr>
          <w:rFonts w:ascii="Franklin Gothic Book" w:hAnsi="Franklin Gothic Book" w:cstheme="minorHAnsi"/>
          <w:b/>
          <w:bCs/>
          <w:i/>
          <w:iCs/>
          <w:color w:val="1F3864" w:themeColor="accent1" w:themeShade="80"/>
          <w:sz w:val="24"/>
          <w:szCs w:val="24"/>
        </w:rPr>
        <w:t>-</w:t>
      </w:r>
      <w:r w:rsidRPr="00183C30">
        <w:rPr>
          <w:rFonts w:ascii="Franklin Gothic Book" w:hAnsi="Franklin Gothic Book" w:cstheme="minorHAnsi"/>
          <w:b/>
          <w:bCs/>
          <w:i/>
          <w:iCs/>
          <w:color w:val="1F3864" w:themeColor="accent1" w:themeShade="80"/>
          <w:sz w:val="24"/>
          <w:szCs w:val="24"/>
        </w:rPr>
        <w:t>Aloud Practice</w:t>
      </w:r>
    </w:p>
    <w:p w:rsidR="0095031D" w:rsidRPr="00183C30" w:rsidP="006F03E2" w14:paraId="7815DFAB" w14:textId="57CBE68F">
      <w:pPr>
        <w:pStyle w:val="ListParagraph"/>
        <w:rPr>
          <w:rFonts w:ascii="Franklin Gothic Book" w:hAnsi="Franklin Gothic Book"/>
        </w:rPr>
      </w:pPr>
      <w:r w:rsidRPr="00183C30">
        <w:rPr>
          <w:rFonts w:ascii="Franklin Gothic Book" w:hAnsi="Franklin Gothic Book"/>
        </w:rPr>
        <w:t xml:space="preserve">During the interview, I will </w:t>
      </w:r>
      <w:r w:rsidRPr="00183C30" w:rsidR="00537DB7">
        <w:rPr>
          <w:rFonts w:ascii="Franklin Gothic Book" w:hAnsi="Franklin Gothic Book"/>
        </w:rPr>
        <w:t xml:space="preserve">show you one survey question at a time and </w:t>
      </w:r>
      <w:r w:rsidRPr="00183C30" w:rsidR="00CC0ED5">
        <w:rPr>
          <w:rFonts w:ascii="Franklin Gothic Book" w:hAnsi="Franklin Gothic Book"/>
        </w:rPr>
        <w:t xml:space="preserve">ask you to </w:t>
      </w:r>
      <w:r w:rsidRPr="00183C30" w:rsidR="00F91815">
        <w:rPr>
          <w:rFonts w:ascii="Franklin Gothic Book" w:hAnsi="Franklin Gothic Book"/>
        </w:rPr>
        <w:t xml:space="preserve">read </w:t>
      </w:r>
      <w:r w:rsidRPr="00183C30" w:rsidR="00537DB7">
        <w:rPr>
          <w:rFonts w:ascii="Franklin Gothic Book" w:hAnsi="Franklin Gothic Book"/>
        </w:rPr>
        <w:t xml:space="preserve">the </w:t>
      </w:r>
      <w:r w:rsidRPr="00183C30" w:rsidR="004E4E2B">
        <w:rPr>
          <w:rFonts w:ascii="Franklin Gothic Book" w:hAnsi="Franklin Gothic Book"/>
        </w:rPr>
        <w:t>question and any response options out loud</w:t>
      </w:r>
      <w:r w:rsidRPr="00183C30">
        <w:rPr>
          <w:rFonts w:ascii="Franklin Gothic Book" w:hAnsi="Franklin Gothic Book"/>
        </w:rPr>
        <w:t xml:space="preserve">. </w:t>
      </w:r>
      <w:r w:rsidRPr="00183C30" w:rsidR="008E4CBD">
        <w:rPr>
          <w:rFonts w:ascii="Franklin Gothic Book" w:hAnsi="Franklin Gothic Book"/>
        </w:rPr>
        <w:t xml:space="preserve">Then, </w:t>
      </w:r>
      <w:r w:rsidRPr="00183C30">
        <w:rPr>
          <w:rFonts w:ascii="Franklin Gothic Book" w:hAnsi="Franklin Gothic Book"/>
        </w:rPr>
        <w:t>I’d like for you to “think aloud”</w:t>
      </w:r>
      <w:r w:rsidR="00244548">
        <w:rPr>
          <w:rFonts w:ascii="Franklin Gothic Book" w:hAnsi="Franklin Gothic Book"/>
        </w:rPr>
        <w:t xml:space="preserve"> </w:t>
      </w:r>
      <w:r w:rsidRPr="00183C30">
        <w:rPr>
          <w:rFonts w:ascii="Franklin Gothic Book" w:hAnsi="Franklin Gothic Book"/>
        </w:rPr>
        <w:t>—</w:t>
      </w:r>
      <w:r w:rsidR="00244548">
        <w:rPr>
          <w:rFonts w:ascii="Franklin Gothic Book" w:hAnsi="Franklin Gothic Book"/>
        </w:rPr>
        <w:t xml:space="preserve"> </w:t>
      </w:r>
      <w:r w:rsidRPr="00183C30" w:rsidR="008E4CBD">
        <w:rPr>
          <w:rFonts w:ascii="Franklin Gothic Book" w:hAnsi="Franklin Gothic Book"/>
        </w:rPr>
        <w:t>that is,</w:t>
      </w:r>
      <w:r w:rsidRPr="00183C30">
        <w:rPr>
          <w:rFonts w:ascii="Franklin Gothic Book" w:hAnsi="Franklin Gothic Book"/>
        </w:rPr>
        <w:t xml:space="preserve"> </w:t>
      </w:r>
      <w:r w:rsidRPr="00183C30" w:rsidR="008E4CBD">
        <w:rPr>
          <w:rFonts w:ascii="Franklin Gothic Book" w:hAnsi="Franklin Gothic Book"/>
        </w:rPr>
        <w:t>tell me</w:t>
      </w:r>
      <w:r w:rsidRPr="00183C30">
        <w:rPr>
          <w:rFonts w:ascii="Franklin Gothic Book" w:hAnsi="Franklin Gothic Book"/>
        </w:rPr>
        <w:t xml:space="preserve"> what you are thinking</w:t>
      </w:r>
      <w:r w:rsidR="00244548">
        <w:rPr>
          <w:rFonts w:ascii="Franklin Gothic Book" w:hAnsi="Franklin Gothic Book"/>
        </w:rPr>
        <w:t xml:space="preserve"> </w:t>
      </w:r>
      <w:r w:rsidRPr="00183C30">
        <w:rPr>
          <w:rFonts w:ascii="Franklin Gothic Book" w:hAnsi="Franklin Gothic Book"/>
        </w:rPr>
        <w:t>—</w:t>
      </w:r>
      <w:r w:rsidR="00244548">
        <w:rPr>
          <w:rFonts w:ascii="Franklin Gothic Book" w:hAnsi="Franklin Gothic Book"/>
        </w:rPr>
        <w:t xml:space="preserve"> </w:t>
      </w:r>
      <w:r w:rsidRPr="00183C30">
        <w:rPr>
          <w:rFonts w:ascii="Franklin Gothic Book" w:hAnsi="Franklin Gothic Book"/>
        </w:rPr>
        <w:t>as you</w:t>
      </w:r>
      <w:r w:rsidRPr="00183C30" w:rsidR="00CC0ED5">
        <w:rPr>
          <w:rFonts w:ascii="Franklin Gothic Book" w:hAnsi="Franklin Gothic Book"/>
        </w:rPr>
        <w:t xml:space="preserve"> </w:t>
      </w:r>
      <w:r w:rsidRPr="00183C30">
        <w:rPr>
          <w:rFonts w:ascii="Franklin Gothic Book" w:hAnsi="Franklin Gothic Book"/>
        </w:rPr>
        <w:t xml:space="preserve">determine </w:t>
      </w:r>
      <w:r w:rsidRPr="00183C30" w:rsidR="00643C63">
        <w:rPr>
          <w:rFonts w:ascii="Franklin Gothic Book" w:hAnsi="Franklin Gothic Book"/>
        </w:rPr>
        <w:t xml:space="preserve">your </w:t>
      </w:r>
      <w:r w:rsidRPr="00183C30" w:rsidR="00A413F8">
        <w:rPr>
          <w:rFonts w:ascii="Franklin Gothic Book" w:hAnsi="Franklin Gothic Book"/>
        </w:rPr>
        <w:t>answer</w:t>
      </w:r>
      <w:r w:rsidRPr="00183C30" w:rsidR="00643C63">
        <w:rPr>
          <w:rFonts w:ascii="Franklin Gothic Book" w:hAnsi="Franklin Gothic Book"/>
        </w:rPr>
        <w:t xml:space="preserve"> or </w:t>
      </w:r>
      <w:r w:rsidRPr="00183C30" w:rsidR="00556F04">
        <w:rPr>
          <w:rFonts w:ascii="Franklin Gothic Book" w:hAnsi="Franklin Gothic Book"/>
        </w:rPr>
        <w:t xml:space="preserve">describe </w:t>
      </w:r>
      <w:r w:rsidRPr="00183C30" w:rsidR="00556F04">
        <w:rPr>
          <w:rFonts w:ascii="Franklin Gothic Book" w:hAnsi="Franklin Gothic Book"/>
          <w:i/>
          <w:iCs/>
        </w:rPr>
        <w:t>how</w:t>
      </w:r>
      <w:r w:rsidRPr="00183C30" w:rsidR="00556F04">
        <w:rPr>
          <w:rFonts w:ascii="Franklin Gothic Book" w:hAnsi="Franklin Gothic Book"/>
        </w:rPr>
        <w:t xml:space="preserve"> you would determine your answer.  </w:t>
      </w:r>
    </w:p>
    <w:p w:rsidR="006A331C" w:rsidRPr="00183C30" w:rsidP="006F03E2" w14:paraId="742FE68D" w14:textId="235A0774">
      <w:pPr>
        <w:pStyle w:val="ListParagraph"/>
        <w:rPr>
          <w:rFonts w:ascii="Franklin Gothic Book" w:hAnsi="Franklin Gothic Book"/>
        </w:rPr>
      </w:pPr>
      <w:r w:rsidRPr="00183C30">
        <w:rPr>
          <w:rFonts w:ascii="Franklin Gothic Book" w:hAnsi="Franklin Gothic Book"/>
        </w:rPr>
        <w:t xml:space="preserve">Hearing you </w:t>
      </w:r>
      <w:r w:rsidRPr="00183C30" w:rsidR="00804FF4">
        <w:rPr>
          <w:rFonts w:ascii="Franklin Gothic Book" w:hAnsi="Franklin Gothic Book"/>
        </w:rPr>
        <w:t xml:space="preserve">talk through your process </w:t>
      </w:r>
      <w:r w:rsidRPr="00183C30" w:rsidR="00556F04">
        <w:rPr>
          <w:rFonts w:ascii="Franklin Gothic Book" w:hAnsi="Franklin Gothic Book"/>
        </w:rPr>
        <w:t xml:space="preserve">for answering </w:t>
      </w:r>
      <w:r w:rsidRPr="00183C30" w:rsidR="00804FF4">
        <w:rPr>
          <w:rFonts w:ascii="Franklin Gothic Book" w:hAnsi="Franklin Gothic Book"/>
        </w:rPr>
        <w:t xml:space="preserve">the </w:t>
      </w:r>
      <w:r w:rsidRPr="00183C30">
        <w:rPr>
          <w:rFonts w:ascii="Franklin Gothic Book" w:hAnsi="Franklin Gothic Book"/>
        </w:rPr>
        <w:t xml:space="preserve">questions will help </w:t>
      </w:r>
      <w:r w:rsidRPr="00183C30" w:rsidR="00CC0ED5">
        <w:rPr>
          <w:rFonts w:ascii="Franklin Gothic Book" w:hAnsi="Franklin Gothic Book"/>
        </w:rPr>
        <w:t xml:space="preserve">us </w:t>
      </w:r>
      <w:r w:rsidRPr="00183C30">
        <w:rPr>
          <w:rFonts w:ascii="Franklin Gothic Book" w:hAnsi="Franklin Gothic Book"/>
        </w:rPr>
        <w:t xml:space="preserve">understand how to make the </w:t>
      </w:r>
      <w:r w:rsidRPr="00183C30" w:rsidR="00CC0ED5">
        <w:rPr>
          <w:rFonts w:ascii="Franklin Gothic Book" w:hAnsi="Franklin Gothic Book"/>
        </w:rPr>
        <w:t xml:space="preserve">survey </w:t>
      </w:r>
      <w:r w:rsidRPr="00183C30">
        <w:rPr>
          <w:rFonts w:ascii="Franklin Gothic Book" w:hAnsi="Franklin Gothic Book"/>
        </w:rPr>
        <w:t xml:space="preserve">better. </w:t>
      </w:r>
      <w:r w:rsidRPr="00183C30" w:rsidR="004B38BE">
        <w:rPr>
          <w:rFonts w:ascii="Franklin Gothic Book" w:hAnsi="Franklin Gothic Book"/>
        </w:rPr>
        <w:t xml:space="preserve">If you </w:t>
      </w:r>
      <w:r w:rsidRPr="00183C30" w:rsidR="00983FED">
        <w:rPr>
          <w:rFonts w:ascii="Franklin Gothic Book" w:hAnsi="Franklin Gothic Book"/>
        </w:rPr>
        <w:t>are able to</w:t>
      </w:r>
      <w:r w:rsidRPr="00183C30" w:rsidR="004B38BE">
        <w:rPr>
          <w:rFonts w:ascii="Franklin Gothic Book" w:hAnsi="Franklin Gothic Book"/>
        </w:rPr>
        <w:t xml:space="preserve"> answer a question</w:t>
      </w:r>
      <w:r w:rsidRPr="00183C30" w:rsidR="00CC0ED5">
        <w:rPr>
          <w:rFonts w:ascii="Franklin Gothic Book" w:hAnsi="Franklin Gothic Book"/>
        </w:rPr>
        <w:t xml:space="preserve"> after “thinking aloud</w:t>
      </w:r>
      <w:r w:rsidRPr="00183C30" w:rsidR="004B38BE">
        <w:rPr>
          <w:rFonts w:ascii="Franklin Gothic Book" w:hAnsi="Franklin Gothic Book"/>
        </w:rPr>
        <w:t>,</w:t>
      </w:r>
      <w:r w:rsidRPr="00183C30" w:rsidR="00CC0ED5">
        <w:rPr>
          <w:rFonts w:ascii="Franklin Gothic Book" w:hAnsi="Franklin Gothic Book"/>
        </w:rPr>
        <w:t>”</w:t>
      </w:r>
      <w:r w:rsidRPr="00183C30" w:rsidR="004B38BE">
        <w:rPr>
          <w:rFonts w:ascii="Franklin Gothic Book" w:hAnsi="Franklin Gothic Book"/>
        </w:rPr>
        <w:t xml:space="preserve"> please do. </w:t>
      </w:r>
      <w:r w:rsidRPr="00183C30" w:rsidR="0062462F">
        <w:rPr>
          <w:rFonts w:ascii="Franklin Gothic Book" w:hAnsi="Franklin Gothic Book"/>
        </w:rPr>
        <w:t>Just</w:t>
      </w:r>
      <w:r w:rsidRPr="00183C30" w:rsidR="004B38BE">
        <w:rPr>
          <w:rFonts w:ascii="Franklin Gothic Book" w:hAnsi="Franklin Gothic Book"/>
        </w:rPr>
        <w:t xml:space="preserve"> keep in mind </w:t>
      </w:r>
      <w:r w:rsidRPr="00183C30" w:rsidR="004B38BE">
        <w:rPr>
          <w:rFonts w:ascii="Franklin Gothic Book" w:hAnsi="Franklin Gothic Book"/>
        </w:rPr>
        <w:t xml:space="preserve">that </w:t>
      </w:r>
      <w:r w:rsidRPr="00183C30">
        <w:rPr>
          <w:rFonts w:ascii="Franklin Gothic Book" w:hAnsi="Franklin Gothic Book"/>
        </w:rPr>
        <w:t xml:space="preserve">I am </w:t>
      </w:r>
      <w:r w:rsidRPr="00183C30" w:rsidR="004B38BE">
        <w:rPr>
          <w:rFonts w:ascii="Franklin Gothic Book" w:hAnsi="Franklin Gothic Book"/>
        </w:rPr>
        <w:t>more</w:t>
      </w:r>
      <w:r w:rsidRPr="00183C30">
        <w:rPr>
          <w:rFonts w:ascii="Franklin Gothic Book" w:hAnsi="Franklin Gothic Book"/>
        </w:rPr>
        <w:t xml:space="preserve"> interested in how you </w:t>
      </w:r>
      <w:r w:rsidRPr="00183C30">
        <w:rPr>
          <w:rFonts w:ascii="Franklin Gothic Book" w:hAnsi="Franklin Gothic Book"/>
          <w:i/>
          <w:iCs/>
        </w:rPr>
        <w:t>arrive at</w:t>
      </w:r>
      <w:r w:rsidRPr="00183C30">
        <w:rPr>
          <w:rFonts w:ascii="Franklin Gothic Book" w:hAnsi="Franklin Gothic Book"/>
        </w:rPr>
        <w:t xml:space="preserve"> your answers than </w:t>
      </w:r>
      <w:r w:rsidRPr="00183C30" w:rsidR="00CC0ED5">
        <w:rPr>
          <w:rFonts w:ascii="Franklin Gothic Book" w:hAnsi="Franklin Gothic Book"/>
        </w:rPr>
        <w:t xml:space="preserve">in </w:t>
      </w:r>
      <w:r w:rsidRPr="00183C30">
        <w:rPr>
          <w:rFonts w:ascii="Franklin Gothic Book" w:hAnsi="Franklin Gothic Book"/>
        </w:rPr>
        <w:t xml:space="preserve">your </w:t>
      </w:r>
      <w:r w:rsidRPr="00183C30">
        <w:rPr>
          <w:rFonts w:ascii="Franklin Gothic Book" w:hAnsi="Franklin Gothic Book"/>
          <w:i/>
          <w:iCs/>
        </w:rPr>
        <w:t>actual answers</w:t>
      </w:r>
      <w:r w:rsidRPr="00183C30">
        <w:rPr>
          <w:rFonts w:ascii="Franklin Gothic Book" w:hAnsi="Franklin Gothic Book"/>
        </w:rPr>
        <w:t xml:space="preserve"> to the survey questions. </w:t>
      </w:r>
    </w:p>
    <w:p w:rsidR="006A331C" w:rsidRPr="00183C30" w:rsidP="006F03E2" w14:paraId="6CACB69E" w14:textId="6B5E93B8">
      <w:pPr>
        <w:pStyle w:val="ListParagraph"/>
        <w:rPr>
          <w:rFonts w:ascii="Franklin Gothic Book" w:hAnsi="Franklin Gothic Book"/>
          <w:color w:val="0070C0"/>
        </w:rPr>
      </w:pPr>
      <w:r w:rsidRPr="00183C30">
        <w:rPr>
          <w:rFonts w:ascii="Franklin Gothic Book" w:hAnsi="Franklin Gothic Book"/>
        </w:rPr>
        <w:t>W</w:t>
      </w:r>
      <w:r w:rsidRPr="00183C30" w:rsidR="000303EB">
        <w:rPr>
          <w:rFonts w:ascii="Franklin Gothic Book" w:hAnsi="Franklin Gothic Book"/>
        </w:rPr>
        <w:t xml:space="preserve">ould you like me to show you </w:t>
      </w:r>
      <w:r w:rsidRPr="00183C30" w:rsidR="000841E9">
        <w:rPr>
          <w:rFonts w:ascii="Franklin Gothic Book" w:hAnsi="Franklin Gothic Book"/>
        </w:rPr>
        <w:t>how to think aloud</w:t>
      </w:r>
      <w:r w:rsidRPr="00183C30" w:rsidR="000303EB">
        <w:rPr>
          <w:rFonts w:ascii="Franklin Gothic Book" w:hAnsi="Franklin Gothic Book"/>
        </w:rPr>
        <w:t>?</w:t>
      </w:r>
      <w:r w:rsidRPr="00183C30" w:rsidR="000841E9">
        <w:rPr>
          <w:rFonts w:ascii="Franklin Gothic Book" w:hAnsi="Franklin Gothic Book"/>
        </w:rPr>
        <w:t xml:space="preserve"> </w:t>
      </w:r>
      <w:r w:rsidRPr="00E60E0F" w:rsidR="008652A5">
        <w:rPr>
          <w:rFonts w:ascii="Franklin Gothic Book" w:hAnsi="Franklin Gothic Book"/>
          <w:b/>
          <w:bCs/>
          <w:color w:val="C00000"/>
        </w:rPr>
        <w:t>[Continue if no]</w:t>
      </w:r>
    </w:p>
    <w:p w:rsidR="006A331C" w:rsidRPr="00183C30" w:rsidP="00AF57FA" w14:paraId="38E6ADEE" w14:textId="56351569">
      <w:pPr>
        <w:spacing w:after="120"/>
        <w:rPr>
          <w:rFonts w:ascii="Franklin Gothic Book" w:hAnsi="Franklin Gothic Book"/>
          <w:b/>
          <w:color w:val="000000" w:themeColor="text1"/>
        </w:rPr>
      </w:pPr>
      <w:r w:rsidRPr="00183C30">
        <w:rPr>
          <w:rFonts w:ascii="Franklin Gothic Book" w:hAnsi="Franklin Gothic Book"/>
          <w:b/>
          <w:color w:val="000000" w:themeColor="text1"/>
        </w:rPr>
        <w:t>[</w:t>
      </w:r>
      <w:r w:rsidRPr="00183C30" w:rsidR="006D0C7D">
        <w:rPr>
          <w:rFonts w:ascii="Franklin Gothic Book" w:hAnsi="Franklin Gothic Book"/>
          <w:b/>
          <w:color w:val="000000" w:themeColor="text1"/>
        </w:rPr>
        <w:t xml:space="preserve">MODERATOR: </w:t>
      </w:r>
      <w:r w:rsidRPr="00183C30" w:rsidR="000303EB">
        <w:rPr>
          <w:rFonts w:ascii="Franklin Gothic Book" w:hAnsi="Franklin Gothic Book"/>
          <w:b/>
          <w:color w:val="000000" w:themeColor="text1"/>
        </w:rPr>
        <w:t>If yes, s</w:t>
      </w:r>
      <w:r w:rsidRPr="00183C30" w:rsidR="008A3277">
        <w:rPr>
          <w:rFonts w:ascii="Franklin Gothic Book" w:hAnsi="Franklin Gothic Book"/>
          <w:b/>
          <w:color w:val="000000" w:themeColor="text1"/>
        </w:rPr>
        <w:t>how question and m</w:t>
      </w:r>
      <w:r w:rsidRPr="00183C30" w:rsidR="006D0C7D">
        <w:rPr>
          <w:rFonts w:ascii="Franklin Gothic Book" w:hAnsi="Franklin Gothic Book"/>
          <w:b/>
          <w:color w:val="000000" w:themeColor="text1"/>
        </w:rPr>
        <w:t>odel thinking aloud</w:t>
      </w:r>
      <w:r w:rsidRPr="00183C30">
        <w:rPr>
          <w:rFonts w:ascii="Franklin Gothic Book" w:hAnsi="Franklin Gothic Book"/>
          <w:b/>
          <w:color w:val="000000" w:themeColor="text1"/>
        </w:rPr>
        <w:t>]</w:t>
      </w:r>
      <w:r w:rsidRPr="00183C30">
        <w:rPr>
          <w:rFonts w:ascii="Franklin Gothic Book" w:hAnsi="Franklin Gothic Book"/>
          <w:b/>
          <w:color w:val="000000" w:themeColor="text1"/>
        </w:rPr>
        <w:t xml:space="preserve"> </w:t>
      </w:r>
      <w:r w:rsidRPr="00183C30">
        <w:rPr>
          <w:rFonts w:ascii="Franklin Gothic Book" w:hAnsi="Franklin Gothic Book"/>
          <w:bCs/>
          <w:i/>
          <w:iCs/>
          <w:color w:val="000000" w:themeColor="text1"/>
        </w:rPr>
        <w:t>How many glasses of water have you had today?</w:t>
      </w:r>
    </w:p>
    <w:p w:rsidR="009C2D3A" w:rsidRPr="00183C30" w:rsidP="006F03E2" w14:paraId="3C377C26" w14:textId="194F898F">
      <w:pPr>
        <w:pStyle w:val="ListParagraph"/>
        <w:rPr>
          <w:rFonts w:ascii="Franklin Gothic Book" w:hAnsi="Franklin Gothic Book"/>
        </w:rPr>
      </w:pPr>
      <w:r w:rsidRPr="00183C30">
        <w:rPr>
          <w:rFonts w:ascii="Franklin Gothic Book" w:hAnsi="Franklin Gothic Book"/>
        </w:rPr>
        <w:t xml:space="preserve">Now, I’d like for you to try. Go ahead and read the question </w:t>
      </w:r>
      <w:r w:rsidRPr="00183C30" w:rsidR="00512076">
        <w:rPr>
          <w:rFonts w:ascii="Franklin Gothic Book" w:hAnsi="Franklin Gothic Book"/>
        </w:rPr>
        <w:t xml:space="preserve">out loud </w:t>
      </w:r>
      <w:r w:rsidRPr="00183C30">
        <w:rPr>
          <w:rFonts w:ascii="Franklin Gothic Book" w:hAnsi="Franklin Gothic Book"/>
        </w:rPr>
        <w:t>and talk me through your</w:t>
      </w:r>
      <w:r w:rsidRPr="00183C30" w:rsidR="002064C3">
        <w:rPr>
          <w:rFonts w:ascii="Franklin Gothic Book" w:hAnsi="Franklin Gothic Book"/>
        </w:rPr>
        <w:t xml:space="preserve"> process for</w:t>
      </w:r>
      <w:r w:rsidRPr="00183C30">
        <w:rPr>
          <w:rFonts w:ascii="Franklin Gothic Book" w:hAnsi="Franklin Gothic Book"/>
        </w:rPr>
        <w:t xml:space="preserve"> answer</w:t>
      </w:r>
      <w:r w:rsidRPr="00183C30" w:rsidR="002064C3">
        <w:rPr>
          <w:rFonts w:ascii="Franklin Gothic Book" w:hAnsi="Franklin Gothic Book"/>
        </w:rPr>
        <w:t>ing</w:t>
      </w:r>
      <w:r w:rsidRPr="00183C30">
        <w:rPr>
          <w:rFonts w:ascii="Franklin Gothic Book" w:hAnsi="Franklin Gothic Book"/>
        </w:rPr>
        <w:t>.</w:t>
      </w:r>
    </w:p>
    <w:p w:rsidR="004871D7" w:rsidRPr="00183C30" w:rsidP="006F03E2" w14:paraId="6B07720B" w14:textId="2568CCD5">
      <w:pPr>
        <w:pStyle w:val="ListParagraph"/>
        <w:rPr>
          <w:rFonts w:ascii="Franklin Gothic Book" w:hAnsi="Franklin Gothic Book"/>
        </w:rPr>
      </w:pPr>
      <w:r w:rsidRPr="00183C30">
        <w:rPr>
          <w:rFonts w:ascii="Franklin Gothic Book" w:hAnsi="Franklin Gothic Book"/>
        </w:rPr>
        <w:t>Great! You’re ready to go.</w:t>
      </w:r>
    </w:p>
    <w:p w:rsidR="006A331C" w:rsidRPr="00183C30" w:rsidP="006F03E2" w14:paraId="71AFD154" w14:textId="22D25017">
      <w:pPr>
        <w:pStyle w:val="ListParagraph"/>
        <w:rPr>
          <w:rFonts w:ascii="Franklin Gothic Book" w:hAnsi="Franklin Gothic Book"/>
        </w:rPr>
      </w:pPr>
      <w:r w:rsidRPr="00183C30">
        <w:rPr>
          <w:rFonts w:ascii="Franklin Gothic Book" w:hAnsi="Franklin Gothic Book"/>
        </w:rPr>
        <w:t>Before we begin, w</w:t>
      </w:r>
      <w:r w:rsidRPr="00183C30">
        <w:rPr>
          <w:rFonts w:ascii="Franklin Gothic Book" w:hAnsi="Franklin Gothic Book"/>
        </w:rPr>
        <w:t xml:space="preserve">e </w:t>
      </w:r>
      <w:r w:rsidRPr="00183C30">
        <w:rPr>
          <w:rFonts w:ascii="Franklin Gothic Book" w:hAnsi="Franklin Gothic Book"/>
        </w:rPr>
        <w:t xml:space="preserve">do </w:t>
      </w:r>
      <w:r w:rsidRPr="00183C30">
        <w:rPr>
          <w:rFonts w:ascii="Franklin Gothic Book" w:hAnsi="Franklin Gothic Book"/>
        </w:rPr>
        <w:t>have a lot to get through today</w:t>
      </w:r>
      <w:r w:rsidRPr="00183C30" w:rsidR="00DA7E3D">
        <w:rPr>
          <w:rFonts w:ascii="Franklin Gothic Book" w:hAnsi="Franklin Gothic Book"/>
        </w:rPr>
        <w:t>,</w:t>
      </w:r>
      <w:r w:rsidRPr="00183C30">
        <w:rPr>
          <w:rFonts w:ascii="Franklin Gothic Book" w:hAnsi="Franklin Gothic Book"/>
        </w:rPr>
        <w:t xml:space="preserve"> so please don’t </w:t>
      </w:r>
      <w:r w:rsidRPr="00183C30" w:rsidR="000024AD">
        <w:rPr>
          <w:rFonts w:ascii="Franklin Gothic Book" w:hAnsi="Franklin Gothic Book"/>
        </w:rPr>
        <w:t>take it personally</w:t>
      </w:r>
      <w:r w:rsidRPr="00183C30">
        <w:rPr>
          <w:rFonts w:ascii="Franklin Gothic Book" w:hAnsi="Franklin Gothic Book"/>
        </w:rPr>
        <w:t xml:space="preserve"> if I move us forward</w:t>
      </w:r>
      <w:r w:rsidRPr="00183C30" w:rsidR="00BE6179">
        <w:rPr>
          <w:rFonts w:ascii="Franklin Gothic Book" w:hAnsi="Franklin Gothic Book"/>
        </w:rPr>
        <w:t xml:space="preserve"> at any point</w:t>
      </w:r>
      <w:r w:rsidRPr="00183C30">
        <w:rPr>
          <w:rFonts w:ascii="Franklin Gothic Book" w:hAnsi="Franklin Gothic Book"/>
        </w:rPr>
        <w:t xml:space="preserve">. We value your input and want to </w:t>
      </w:r>
      <w:r w:rsidRPr="00183C30" w:rsidR="00BE6179">
        <w:rPr>
          <w:rFonts w:ascii="Franklin Gothic Book" w:hAnsi="Franklin Gothic Book"/>
        </w:rPr>
        <w:t xml:space="preserve">be sure to </w:t>
      </w:r>
      <w:r w:rsidRPr="00183C30">
        <w:rPr>
          <w:rFonts w:ascii="Franklin Gothic Book" w:hAnsi="Franklin Gothic Book"/>
        </w:rPr>
        <w:t xml:space="preserve">get your feedback on as many </w:t>
      </w:r>
      <w:r w:rsidRPr="00183C30" w:rsidR="0C0A72BC">
        <w:rPr>
          <w:rFonts w:ascii="Franklin Gothic Book" w:hAnsi="Franklin Gothic Book"/>
        </w:rPr>
        <w:t>questions</w:t>
      </w:r>
      <w:r w:rsidRPr="00183C30">
        <w:rPr>
          <w:rFonts w:ascii="Franklin Gothic Book" w:hAnsi="Franklin Gothic Book"/>
        </w:rPr>
        <w:t xml:space="preserve"> as possible.</w:t>
      </w:r>
    </w:p>
    <w:p w:rsidR="001F22F9" w:rsidRPr="00183C30" w:rsidP="009A468D" w14:paraId="0B240DDA" w14:textId="773182B6">
      <w:pPr>
        <w:keepNext/>
        <w:spacing w:before="360"/>
        <w:rPr>
          <w:rFonts w:ascii="Franklin Gothic Book" w:hAnsi="Franklin Gothic Book"/>
          <w:b/>
          <w:bCs/>
          <w:color w:val="1F3864" w:themeColor="accent1" w:themeShade="80"/>
          <w:sz w:val="24"/>
          <w:szCs w:val="24"/>
        </w:rPr>
      </w:pPr>
      <w:r w:rsidRPr="00183C30">
        <w:rPr>
          <w:rFonts w:ascii="Franklin Gothic Book" w:hAnsi="Franklin Gothic Book"/>
          <w:b/>
          <w:bCs/>
          <w:color w:val="1F3864" w:themeColor="accent1" w:themeShade="80"/>
          <w:sz w:val="24"/>
          <w:szCs w:val="24"/>
        </w:rPr>
        <w:t>Item Testing</w:t>
      </w:r>
    </w:p>
    <w:p w:rsidR="00E7161E" w:rsidRPr="00183C30" w:rsidP="00AF57FA" w14:paraId="21243DF3" w14:textId="0DA03B4A">
      <w:pPr>
        <w:spacing w:before="120"/>
        <w:rPr>
          <w:rFonts w:ascii="Franklin Gothic Book" w:hAnsi="Franklin Gothic Book"/>
        </w:rPr>
      </w:pPr>
      <w:r w:rsidRPr="00183C30">
        <w:rPr>
          <w:rFonts w:ascii="Franklin Gothic Book" w:hAnsi="Franklin Gothic Book"/>
          <w:b/>
          <w:bCs/>
        </w:rPr>
        <w:t>[MODERATOR:</w:t>
      </w:r>
      <w:r w:rsidRPr="00183C30">
        <w:rPr>
          <w:rFonts w:ascii="Franklin Gothic Book" w:hAnsi="Franklin Gothic Book"/>
        </w:rPr>
        <w:t xml:space="preserve"> </w:t>
      </w:r>
      <w:r w:rsidRPr="00183C30" w:rsidR="004E6CBB">
        <w:rPr>
          <w:rFonts w:ascii="Franklin Gothic Book" w:hAnsi="Franklin Gothic Book"/>
        </w:rPr>
        <w:t xml:space="preserve">Ask </w:t>
      </w:r>
      <w:r w:rsidRPr="00183C30" w:rsidR="00FF7423">
        <w:rPr>
          <w:rFonts w:ascii="Franklin Gothic Book" w:hAnsi="Franklin Gothic Book"/>
        </w:rPr>
        <w:t>GENERAL PROBES</w:t>
      </w:r>
      <w:r w:rsidRPr="00183C30" w:rsidR="004E6CBB">
        <w:rPr>
          <w:rFonts w:ascii="Franklin Gothic Book" w:hAnsi="Franklin Gothic Book"/>
        </w:rPr>
        <w:t xml:space="preserve"> as appropriate in response to any signs of</w:t>
      </w:r>
      <w:r w:rsidRPr="00183C30" w:rsidR="0000019F">
        <w:rPr>
          <w:rFonts w:ascii="Franklin Gothic Book" w:hAnsi="Franklin Gothic Book"/>
        </w:rPr>
        <w:t xml:space="preserve"> confusion, misinterpretation, or hesitation</w:t>
      </w:r>
      <w:r w:rsidRPr="00183C30" w:rsidR="004E6CBB">
        <w:rPr>
          <w:rFonts w:ascii="Franklin Gothic Book" w:hAnsi="Franklin Gothic Book"/>
        </w:rPr>
        <w:t xml:space="preserve"> during the </w:t>
      </w:r>
      <w:r w:rsidRPr="00183C30" w:rsidR="00D80CB6">
        <w:rPr>
          <w:rFonts w:ascii="Franklin Gothic Book" w:hAnsi="Franklin Gothic Book"/>
        </w:rPr>
        <w:t>think</w:t>
      </w:r>
      <w:r w:rsidRPr="00183C30" w:rsidR="00E05A57">
        <w:rPr>
          <w:rFonts w:ascii="Franklin Gothic Book" w:hAnsi="Franklin Gothic Book"/>
        </w:rPr>
        <w:t>-</w:t>
      </w:r>
      <w:r w:rsidRPr="00183C30" w:rsidR="00D80CB6">
        <w:rPr>
          <w:rFonts w:ascii="Franklin Gothic Book" w:hAnsi="Franklin Gothic Book"/>
        </w:rPr>
        <w:t>aloud</w:t>
      </w:r>
      <w:r w:rsidRPr="00183C30" w:rsidR="004E6CBB">
        <w:rPr>
          <w:rFonts w:ascii="Franklin Gothic Book" w:hAnsi="Franklin Gothic Book"/>
        </w:rPr>
        <w:t xml:space="preserve"> portion</w:t>
      </w:r>
      <w:r w:rsidRPr="00183C30" w:rsidR="00F91CA1">
        <w:rPr>
          <w:rFonts w:ascii="Franklin Gothic Book" w:hAnsi="Franklin Gothic Book"/>
        </w:rPr>
        <w:t>.</w:t>
      </w:r>
      <w:r w:rsidRPr="00183C30">
        <w:rPr>
          <w:rFonts w:ascii="Franklin Gothic Book" w:hAnsi="Franklin Gothic Book"/>
          <w:b/>
          <w:bCs/>
        </w:rPr>
        <w:t>]</w:t>
      </w:r>
    </w:p>
    <w:tbl>
      <w:tblPr>
        <w:tblStyle w:val="TableGrid1"/>
        <w:tblW w:w="0" w:type="auto"/>
        <w:tblCellMar>
          <w:top w:w="29" w:type="dxa"/>
          <w:left w:w="58" w:type="dxa"/>
          <w:bottom w:w="29" w:type="dxa"/>
          <w:right w:w="58" w:type="dxa"/>
        </w:tblCellMar>
        <w:tblLook w:val="04A0"/>
      </w:tblPr>
      <w:tblGrid>
        <w:gridCol w:w="2155"/>
        <w:gridCol w:w="8002"/>
      </w:tblGrid>
      <w:tr w14:paraId="46631452" w14:textId="77777777" w:rsidTr="6216D3A5">
        <w:tblPrEx>
          <w:tblW w:w="0" w:type="auto"/>
          <w:tblCellMar>
            <w:top w:w="29" w:type="dxa"/>
            <w:left w:w="58" w:type="dxa"/>
            <w:bottom w:w="29" w:type="dxa"/>
            <w:right w:w="58" w:type="dxa"/>
          </w:tblCellMar>
          <w:tblLook w:val="04A0"/>
        </w:tblPrEx>
        <w:trPr>
          <w:trHeight w:val="246"/>
          <w:tblHeader/>
        </w:trPr>
        <w:tc>
          <w:tcPr>
            <w:tcW w:w="10157" w:type="dxa"/>
            <w:gridSpan w:val="2"/>
            <w:tcBorders>
              <w:bottom w:val="single" w:sz="4" w:space="0" w:color="FFFFFF" w:themeColor="background1"/>
            </w:tcBorders>
            <w:shd w:val="clear" w:color="auto" w:fill="134163"/>
            <w:tcMar>
              <w:top w:w="14" w:type="dxa"/>
              <w:left w:w="58" w:type="dxa"/>
              <w:bottom w:w="14" w:type="dxa"/>
              <w:right w:w="58" w:type="dxa"/>
            </w:tcMar>
          </w:tcPr>
          <w:p w:rsidR="001F22F9" w:rsidRPr="00183C30" w:rsidP="00AF57FA" w14:paraId="01341700" w14:textId="267333C4">
            <w:pPr>
              <w:spacing w:before="40" w:after="40" w:line="259" w:lineRule="auto"/>
              <w:jc w:val="center"/>
              <w:rPr>
                <w:rFonts w:ascii="Franklin Gothic Book" w:eastAsia="Calibri" w:hAnsi="Franklin Gothic Book" w:cs="Calibri"/>
                <w:color w:val="FFFFFF"/>
              </w:rPr>
            </w:pPr>
            <w:r w:rsidRPr="00183C30">
              <w:rPr>
                <w:rFonts w:ascii="Franklin Gothic Book" w:eastAsia="Calibri" w:hAnsi="Franklin Gothic Book" w:cs="Calibri"/>
                <w:color w:val="FFFFFF"/>
              </w:rPr>
              <w:t>General</w:t>
            </w:r>
            <w:r w:rsidRPr="00183C30" w:rsidR="004F2201">
              <w:rPr>
                <w:rFonts w:ascii="Franklin Gothic Book" w:eastAsia="Calibri" w:hAnsi="Franklin Gothic Book" w:cs="Calibri"/>
                <w:color w:val="FFFFFF"/>
              </w:rPr>
              <w:t xml:space="preserve"> </w:t>
            </w:r>
            <w:r w:rsidRPr="00183C30">
              <w:rPr>
                <w:rFonts w:ascii="Franklin Gothic Book" w:eastAsia="Calibri" w:hAnsi="Franklin Gothic Book" w:cs="Calibri"/>
                <w:color w:val="FFFFFF"/>
              </w:rPr>
              <w:t xml:space="preserve">Probes </w:t>
            </w:r>
          </w:p>
        </w:tc>
      </w:tr>
      <w:tr w14:paraId="1E6245AE" w14:textId="77777777" w:rsidTr="00D83708">
        <w:tblPrEx>
          <w:tblW w:w="0" w:type="auto"/>
          <w:tblCellMar>
            <w:top w:w="29" w:type="dxa"/>
            <w:left w:w="58" w:type="dxa"/>
            <w:bottom w:w="29" w:type="dxa"/>
            <w:right w:w="58" w:type="dxa"/>
          </w:tblCellMar>
          <w:tblLook w:val="04A0"/>
        </w:tblPrEx>
        <w:tc>
          <w:tcPr>
            <w:tcW w:w="2155" w:type="dxa"/>
            <w:shd w:val="clear" w:color="auto" w:fill="D9E2F3" w:themeFill="accent1" w:themeFillTint="33"/>
            <w:tcMar>
              <w:top w:w="14" w:type="dxa"/>
              <w:left w:w="58" w:type="dxa"/>
              <w:bottom w:w="14" w:type="dxa"/>
              <w:right w:w="58" w:type="dxa"/>
            </w:tcMar>
          </w:tcPr>
          <w:p w:rsidR="001F22F9" w:rsidRPr="00183C30" w:rsidP="00AF57FA" w14:paraId="620F65E7" w14:textId="77777777">
            <w:pPr>
              <w:spacing w:before="40" w:after="40" w:line="259" w:lineRule="auto"/>
              <w:rPr>
                <w:rFonts w:ascii="Franklin Gothic Book" w:eastAsia="Calibri" w:hAnsi="Franklin Gothic Book" w:cs="Calibri"/>
              </w:rPr>
            </w:pPr>
            <w:r w:rsidRPr="00183C30">
              <w:rPr>
                <w:rFonts w:ascii="Franklin Gothic Book" w:eastAsia="Calibri" w:hAnsi="Franklin Gothic Book" w:cs="Calibri"/>
              </w:rPr>
              <w:t>Problematic instructions or items</w:t>
            </w:r>
          </w:p>
        </w:tc>
        <w:tc>
          <w:tcPr>
            <w:tcW w:w="8002" w:type="dxa"/>
          </w:tcPr>
          <w:p w:rsidR="001F22F9" w:rsidRPr="00183C30" w:rsidP="00AF57FA" w14:paraId="03C54B9A" w14:textId="79574689">
            <w:pPr>
              <w:numPr>
                <w:ilvl w:val="0"/>
                <w:numId w:val="20"/>
              </w:numPr>
              <w:spacing w:before="20" w:after="20" w:line="259" w:lineRule="auto"/>
              <w:rPr>
                <w:rFonts w:ascii="Franklin Gothic Book" w:eastAsia="Calibri" w:hAnsi="Franklin Gothic Book" w:cs="Arial"/>
              </w:rPr>
            </w:pPr>
            <w:r w:rsidRPr="00183C30">
              <w:rPr>
                <w:rFonts w:ascii="Franklin Gothic Book" w:eastAsia="Calibri" w:hAnsi="Franklin Gothic Book" w:cs="Arial"/>
              </w:rPr>
              <w:t>W</w:t>
            </w:r>
            <w:r w:rsidRPr="00183C30">
              <w:rPr>
                <w:rFonts w:ascii="Franklin Gothic Book" w:eastAsia="Calibri" w:hAnsi="Franklin Gothic Book" w:cs="Arial"/>
              </w:rPr>
              <w:t xml:space="preserve">hat </w:t>
            </w:r>
            <w:r w:rsidRPr="00183C30">
              <w:rPr>
                <w:rFonts w:ascii="Franklin Gothic Book" w:eastAsia="Calibri" w:hAnsi="Franklin Gothic Book" w:cs="Arial"/>
              </w:rPr>
              <w:t xml:space="preserve">is </w:t>
            </w:r>
            <w:r w:rsidRPr="00183C30">
              <w:rPr>
                <w:rFonts w:ascii="Franklin Gothic Book" w:eastAsia="Calibri" w:hAnsi="Franklin Gothic Book" w:cs="Arial"/>
              </w:rPr>
              <w:t>this instruction telling you</w:t>
            </w:r>
            <w:r w:rsidRPr="00183C30">
              <w:rPr>
                <w:rFonts w:ascii="Franklin Gothic Book" w:eastAsia="Calibri" w:hAnsi="Franklin Gothic Book" w:cs="Arial"/>
              </w:rPr>
              <w:t>?</w:t>
            </w:r>
          </w:p>
          <w:p w:rsidR="001F22F9" w:rsidRPr="00183C30" w:rsidP="00AF57FA" w14:paraId="42F21003" w14:textId="77777777">
            <w:pPr>
              <w:numPr>
                <w:ilvl w:val="0"/>
                <w:numId w:val="20"/>
              </w:numPr>
              <w:spacing w:before="20" w:after="20" w:line="259" w:lineRule="auto"/>
              <w:rPr>
                <w:rFonts w:ascii="Franklin Gothic Book" w:eastAsia="Calibri" w:hAnsi="Franklin Gothic Book" w:cs="Arial"/>
              </w:rPr>
            </w:pPr>
            <w:r w:rsidRPr="00183C30">
              <w:rPr>
                <w:rFonts w:ascii="Franklin Gothic Book" w:eastAsia="Calibri" w:hAnsi="Franklin Gothic Book" w:cs="Arial"/>
              </w:rPr>
              <w:t>In your own words, what is this question asking?</w:t>
            </w:r>
          </w:p>
          <w:p w:rsidR="001F22F9" w:rsidRPr="00183C30" w:rsidP="00AF57FA" w14:paraId="5B5D1E5A" w14:textId="77777777">
            <w:pPr>
              <w:numPr>
                <w:ilvl w:val="0"/>
                <w:numId w:val="20"/>
              </w:numPr>
              <w:spacing w:before="20" w:after="20" w:line="259" w:lineRule="auto"/>
              <w:rPr>
                <w:rFonts w:ascii="Franklin Gothic Book" w:eastAsia="Calibri" w:hAnsi="Franklin Gothic Book" w:cs="Arial"/>
              </w:rPr>
            </w:pPr>
            <w:r w:rsidRPr="00183C30">
              <w:rPr>
                <w:rFonts w:ascii="Franklin Gothic Book" w:eastAsia="Calibri" w:hAnsi="Franklin Gothic Book" w:cs="Arial"/>
              </w:rPr>
              <w:t>What were you thinking when you answered this question?</w:t>
            </w:r>
          </w:p>
        </w:tc>
      </w:tr>
      <w:tr w14:paraId="4B297C90" w14:textId="77777777" w:rsidTr="00D83708">
        <w:tblPrEx>
          <w:tblW w:w="0" w:type="auto"/>
          <w:tblCellMar>
            <w:top w:w="29" w:type="dxa"/>
            <w:left w:w="58" w:type="dxa"/>
            <w:bottom w:w="29" w:type="dxa"/>
            <w:right w:w="58" w:type="dxa"/>
          </w:tblCellMar>
          <w:tblLook w:val="04A0"/>
        </w:tblPrEx>
        <w:tc>
          <w:tcPr>
            <w:tcW w:w="2155" w:type="dxa"/>
            <w:shd w:val="clear" w:color="auto" w:fill="D9E2F3" w:themeFill="accent1" w:themeFillTint="33"/>
            <w:tcMar>
              <w:top w:w="14" w:type="dxa"/>
              <w:left w:w="58" w:type="dxa"/>
              <w:bottom w:w="14" w:type="dxa"/>
              <w:right w:w="58" w:type="dxa"/>
            </w:tcMar>
          </w:tcPr>
          <w:p w:rsidR="001F22F9" w:rsidRPr="00183C30" w:rsidP="00AF57FA" w14:paraId="3B17D5AA" w14:textId="77777777">
            <w:pPr>
              <w:spacing w:before="40" w:after="40" w:line="259" w:lineRule="auto"/>
              <w:rPr>
                <w:rFonts w:ascii="Franklin Gothic Book" w:eastAsia="Calibri" w:hAnsi="Franklin Gothic Book" w:cs="Calibri"/>
              </w:rPr>
            </w:pPr>
            <w:r w:rsidRPr="00183C30">
              <w:rPr>
                <w:rFonts w:ascii="Franklin Gothic Book" w:eastAsia="Calibri" w:hAnsi="Franklin Gothic Book" w:cs="Arial"/>
              </w:rPr>
              <w:t>Unclear/confusing words or terms</w:t>
            </w:r>
          </w:p>
        </w:tc>
        <w:tc>
          <w:tcPr>
            <w:tcW w:w="8002" w:type="dxa"/>
            <w:tcMar>
              <w:top w:w="14" w:type="dxa"/>
              <w:left w:w="58" w:type="dxa"/>
              <w:bottom w:w="14" w:type="dxa"/>
              <w:right w:w="58" w:type="dxa"/>
            </w:tcMar>
          </w:tcPr>
          <w:p w:rsidR="001F22F9" w:rsidRPr="00183C30" w:rsidP="00AF57FA" w14:paraId="1C6CB01B" w14:textId="243A0137">
            <w:pPr>
              <w:numPr>
                <w:ilvl w:val="0"/>
                <w:numId w:val="20"/>
              </w:numPr>
              <w:spacing w:before="20" w:after="20" w:line="259" w:lineRule="auto"/>
              <w:rPr>
                <w:rFonts w:ascii="Franklin Gothic Book" w:eastAsia="Calibri" w:hAnsi="Franklin Gothic Book" w:cs="Arial"/>
              </w:rPr>
            </w:pPr>
            <w:r w:rsidRPr="00183C30">
              <w:rPr>
                <w:rFonts w:ascii="Franklin Gothic Book" w:eastAsia="Calibri" w:hAnsi="Franklin Gothic Book" w:cs="Arial"/>
              </w:rPr>
              <w:t xml:space="preserve">What does </w:t>
            </w:r>
            <w:r w:rsidRPr="00183C30">
              <w:rPr>
                <w:rFonts w:ascii="Franklin Gothic Book" w:eastAsia="Calibri" w:hAnsi="Franklin Gothic Book" w:cs="Arial"/>
                <w:b/>
                <w:bCs/>
                <w:color w:val="0070C0"/>
              </w:rPr>
              <w:t>[term]</w:t>
            </w:r>
            <w:r w:rsidRPr="00183C30">
              <w:rPr>
                <w:rFonts w:ascii="Franklin Gothic Book" w:eastAsia="Calibri" w:hAnsi="Franklin Gothic Book" w:cs="Arial"/>
                <w:color w:val="0070C0"/>
              </w:rPr>
              <w:t xml:space="preserve"> </w:t>
            </w:r>
            <w:r w:rsidRPr="00183C30">
              <w:rPr>
                <w:rFonts w:ascii="Franklin Gothic Book" w:eastAsia="Calibri" w:hAnsi="Franklin Gothic Book" w:cs="Arial"/>
              </w:rPr>
              <w:t>mean to you?</w:t>
            </w:r>
            <w:r w:rsidRPr="00183C30" w:rsidR="006415AB">
              <w:rPr>
                <w:rFonts w:ascii="Franklin Gothic Book" w:eastAsia="Calibri" w:hAnsi="Franklin Gothic Book" w:cs="Arial"/>
              </w:rPr>
              <w:t xml:space="preserve"> </w:t>
            </w:r>
          </w:p>
          <w:p w:rsidR="001F22F9" w:rsidRPr="00183C30" w:rsidP="00AF57FA" w14:paraId="10ACAB04" w14:textId="604D4FCE">
            <w:pPr>
              <w:numPr>
                <w:ilvl w:val="0"/>
                <w:numId w:val="20"/>
              </w:numPr>
              <w:spacing w:before="20" w:after="20" w:line="259" w:lineRule="auto"/>
              <w:rPr>
                <w:rFonts w:ascii="Franklin Gothic Book" w:eastAsia="Calibri" w:hAnsi="Franklin Gothic Book" w:cs="Arial"/>
              </w:rPr>
            </w:pPr>
            <w:r w:rsidRPr="00183C30">
              <w:rPr>
                <w:rFonts w:ascii="Franklin Gothic Book" w:eastAsia="Calibri" w:hAnsi="Franklin Gothic Book" w:cs="Arial"/>
              </w:rPr>
              <w:t xml:space="preserve">Tell me what you were thinking when </w:t>
            </w:r>
            <w:r w:rsidRPr="00183C30" w:rsidR="00C45F24">
              <w:rPr>
                <w:rFonts w:ascii="Franklin Gothic Book" w:eastAsia="Calibri" w:hAnsi="Franklin Gothic Book" w:cs="Arial"/>
              </w:rPr>
              <w:t xml:space="preserve">you </w:t>
            </w:r>
            <w:r w:rsidRPr="00183C30" w:rsidR="00CC0ED5">
              <w:rPr>
                <w:rFonts w:ascii="Franklin Gothic Book" w:eastAsia="Calibri" w:hAnsi="Franklin Gothic Book" w:cs="Arial"/>
              </w:rPr>
              <w:t xml:space="preserve">read </w:t>
            </w:r>
            <w:r w:rsidRPr="00183C30" w:rsidR="00CC0ED5">
              <w:rPr>
                <w:rFonts w:ascii="Franklin Gothic Book" w:eastAsia="Calibri" w:hAnsi="Franklin Gothic Book" w:cs="Arial"/>
                <w:b/>
                <w:bCs/>
                <w:color w:val="0070C0"/>
              </w:rPr>
              <w:t>[</w:t>
            </w:r>
            <w:r w:rsidRPr="00183C30" w:rsidR="004139FE">
              <w:rPr>
                <w:rFonts w:ascii="Franklin Gothic Book" w:eastAsia="Calibri" w:hAnsi="Franklin Gothic Book" w:cs="Arial"/>
                <w:b/>
                <w:bCs/>
                <w:color w:val="0070C0"/>
              </w:rPr>
              <w:t>term</w:t>
            </w:r>
            <w:r w:rsidRPr="00183C30" w:rsidR="00CC0ED5">
              <w:rPr>
                <w:rFonts w:ascii="Franklin Gothic Book" w:eastAsia="Calibri" w:hAnsi="Franklin Gothic Book" w:cs="Arial"/>
                <w:b/>
                <w:bCs/>
                <w:color w:val="0070C0"/>
              </w:rPr>
              <w:t>]</w:t>
            </w:r>
            <w:r w:rsidRPr="00183C30" w:rsidR="004139FE">
              <w:rPr>
                <w:rFonts w:ascii="Franklin Gothic Book" w:eastAsia="Calibri" w:hAnsi="Franklin Gothic Book" w:cs="Arial"/>
              </w:rPr>
              <w:t>.</w:t>
            </w:r>
          </w:p>
        </w:tc>
      </w:tr>
      <w:tr w14:paraId="2BCCF1EC" w14:textId="77777777" w:rsidTr="00D83708">
        <w:tblPrEx>
          <w:tblW w:w="0" w:type="auto"/>
          <w:tblCellMar>
            <w:top w:w="29" w:type="dxa"/>
            <w:left w:w="58" w:type="dxa"/>
            <w:bottom w:w="29" w:type="dxa"/>
            <w:right w:w="58" w:type="dxa"/>
          </w:tblCellMar>
          <w:tblLook w:val="04A0"/>
        </w:tblPrEx>
        <w:tc>
          <w:tcPr>
            <w:tcW w:w="2155" w:type="dxa"/>
            <w:shd w:val="clear" w:color="auto" w:fill="D9E2F3" w:themeFill="accent1" w:themeFillTint="33"/>
            <w:tcMar>
              <w:top w:w="14" w:type="dxa"/>
              <w:left w:w="58" w:type="dxa"/>
              <w:bottom w:w="14" w:type="dxa"/>
              <w:right w:w="58" w:type="dxa"/>
            </w:tcMar>
          </w:tcPr>
          <w:p w:rsidR="001F22F9" w:rsidRPr="00183C30" w:rsidP="00AF57FA" w14:paraId="119C7E6D" w14:textId="7705D119">
            <w:pPr>
              <w:spacing w:before="40" w:after="40" w:line="259" w:lineRule="auto"/>
              <w:rPr>
                <w:rFonts w:ascii="Franklin Gothic Book" w:eastAsia="Calibri" w:hAnsi="Franklin Gothic Book" w:cs="Arial"/>
              </w:rPr>
            </w:pPr>
            <w:r w:rsidRPr="00183C30">
              <w:rPr>
                <w:rFonts w:ascii="Franklin Gothic Book" w:eastAsia="Calibri" w:hAnsi="Franklin Gothic Book" w:cs="Arial"/>
              </w:rPr>
              <w:t>Unclear/confusing definition</w:t>
            </w:r>
            <w:r w:rsidRPr="00183C30" w:rsidR="004139FE">
              <w:rPr>
                <w:rFonts w:ascii="Franklin Gothic Book" w:eastAsia="Calibri" w:hAnsi="Franklin Gothic Book" w:cs="Arial"/>
              </w:rPr>
              <w:t>s</w:t>
            </w:r>
            <w:r w:rsidRPr="00183C30">
              <w:rPr>
                <w:rFonts w:ascii="Franklin Gothic Book" w:eastAsia="Calibri" w:hAnsi="Franklin Gothic Book" w:cs="Arial"/>
              </w:rPr>
              <w:t xml:space="preserve"> </w:t>
            </w:r>
          </w:p>
        </w:tc>
        <w:tc>
          <w:tcPr>
            <w:tcW w:w="8002" w:type="dxa"/>
            <w:tcMar>
              <w:top w:w="14" w:type="dxa"/>
              <w:left w:w="58" w:type="dxa"/>
              <w:bottom w:w="14" w:type="dxa"/>
              <w:right w:w="58" w:type="dxa"/>
            </w:tcMar>
          </w:tcPr>
          <w:p w:rsidR="001F22F9" w:rsidRPr="00183C30" w:rsidP="00AF57FA" w14:paraId="3BAAD478" w14:textId="77777777">
            <w:pPr>
              <w:numPr>
                <w:ilvl w:val="0"/>
                <w:numId w:val="20"/>
              </w:numPr>
              <w:spacing w:before="20" w:after="20" w:line="259" w:lineRule="auto"/>
              <w:rPr>
                <w:rFonts w:ascii="Franklin Gothic Book" w:eastAsia="Calibri" w:hAnsi="Franklin Gothic Book" w:cs="Arial"/>
              </w:rPr>
            </w:pPr>
            <w:r w:rsidRPr="00183C30">
              <w:rPr>
                <w:rFonts w:ascii="Franklin Gothic Book" w:eastAsia="Calibri" w:hAnsi="Franklin Gothic Book" w:cs="Arial"/>
              </w:rPr>
              <w:t xml:space="preserve">What were you thinking as you read that definition? </w:t>
            </w:r>
          </w:p>
          <w:p w:rsidR="001F22F9" w:rsidRPr="00183C30" w:rsidP="00AF57FA" w14:paraId="23A5D444" w14:textId="77777777">
            <w:pPr>
              <w:numPr>
                <w:ilvl w:val="0"/>
                <w:numId w:val="20"/>
              </w:numPr>
              <w:spacing w:before="20" w:after="20" w:line="259" w:lineRule="auto"/>
              <w:rPr>
                <w:rFonts w:ascii="Franklin Gothic Book" w:eastAsia="Calibri" w:hAnsi="Franklin Gothic Book" w:cs="Arial"/>
              </w:rPr>
            </w:pPr>
            <w:r w:rsidRPr="00183C30">
              <w:rPr>
                <w:rFonts w:ascii="Franklin Gothic Book" w:eastAsia="Calibri" w:hAnsi="Franklin Gothic Book" w:cs="Arial"/>
              </w:rPr>
              <w:t>How could we make the definition clearer or less confusing?</w:t>
            </w:r>
          </w:p>
        </w:tc>
      </w:tr>
      <w:tr w14:paraId="1E789C18" w14:textId="77777777" w:rsidTr="00D83708">
        <w:tblPrEx>
          <w:tblW w:w="0" w:type="auto"/>
          <w:tblCellMar>
            <w:top w:w="29" w:type="dxa"/>
            <w:left w:w="58" w:type="dxa"/>
            <w:bottom w:w="29" w:type="dxa"/>
            <w:right w:w="58" w:type="dxa"/>
          </w:tblCellMar>
          <w:tblLook w:val="04A0"/>
        </w:tblPrEx>
        <w:tc>
          <w:tcPr>
            <w:tcW w:w="2155" w:type="dxa"/>
            <w:shd w:val="clear" w:color="auto" w:fill="D9E2F3" w:themeFill="accent1" w:themeFillTint="33"/>
            <w:tcMar>
              <w:top w:w="14" w:type="dxa"/>
              <w:left w:w="58" w:type="dxa"/>
              <w:bottom w:w="14" w:type="dxa"/>
              <w:right w:w="58" w:type="dxa"/>
            </w:tcMar>
          </w:tcPr>
          <w:p w:rsidR="001F22F9" w:rsidRPr="00183C30" w:rsidP="00AF57FA" w14:paraId="7069AD91" w14:textId="77777777">
            <w:pPr>
              <w:spacing w:before="40" w:after="40" w:line="259" w:lineRule="auto"/>
              <w:rPr>
                <w:rFonts w:ascii="Franklin Gothic Book" w:eastAsia="Calibri" w:hAnsi="Franklin Gothic Book" w:cs="Arial"/>
              </w:rPr>
            </w:pPr>
            <w:r w:rsidRPr="00183C30">
              <w:rPr>
                <w:rFonts w:ascii="Franklin Gothic Book" w:eastAsia="Calibri" w:hAnsi="Franklin Gothic Book" w:cs="Arial"/>
              </w:rPr>
              <w:t>Inadequate response options</w:t>
            </w:r>
          </w:p>
        </w:tc>
        <w:tc>
          <w:tcPr>
            <w:tcW w:w="8002" w:type="dxa"/>
            <w:tcMar>
              <w:top w:w="14" w:type="dxa"/>
              <w:left w:w="58" w:type="dxa"/>
              <w:bottom w:w="14" w:type="dxa"/>
              <w:right w:w="58" w:type="dxa"/>
            </w:tcMar>
          </w:tcPr>
          <w:p w:rsidR="001F22F9" w:rsidRPr="00183C30" w:rsidP="00AF57FA" w14:paraId="213494C8" w14:textId="10FB6DDA">
            <w:pPr>
              <w:numPr>
                <w:ilvl w:val="0"/>
                <w:numId w:val="20"/>
              </w:numPr>
              <w:spacing w:before="20" w:after="20" w:line="259" w:lineRule="auto"/>
              <w:rPr>
                <w:rFonts w:ascii="Franklin Gothic Book" w:eastAsia="Calibri" w:hAnsi="Franklin Gothic Book" w:cs="Arial"/>
              </w:rPr>
            </w:pPr>
            <w:r w:rsidRPr="00183C30">
              <w:rPr>
                <w:rFonts w:ascii="Franklin Gothic Book" w:eastAsia="Calibri" w:hAnsi="Franklin Gothic Book" w:cs="Arial"/>
              </w:rPr>
              <w:t>Are the</w:t>
            </w:r>
            <w:r w:rsidRPr="00183C30" w:rsidR="00CC0ED5">
              <w:rPr>
                <w:rFonts w:ascii="Franklin Gothic Book" w:eastAsia="Calibri" w:hAnsi="Franklin Gothic Book" w:cs="Arial"/>
              </w:rPr>
              <w:t>re</w:t>
            </w:r>
            <w:r w:rsidRPr="00183C30">
              <w:rPr>
                <w:rFonts w:ascii="Franklin Gothic Book" w:eastAsia="Calibri" w:hAnsi="Franklin Gothic Book" w:cs="Arial"/>
              </w:rPr>
              <w:t xml:space="preserve"> </w:t>
            </w:r>
            <w:r w:rsidRPr="00183C30" w:rsidR="00CC0ED5">
              <w:rPr>
                <w:rFonts w:ascii="Franklin Gothic Book" w:eastAsia="Calibri" w:hAnsi="Franklin Gothic Book" w:cs="Arial"/>
              </w:rPr>
              <w:t xml:space="preserve">any </w:t>
            </w:r>
            <w:r w:rsidRPr="00183C30">
              <w:rPr>
                <w:rFonts w:ascii="Franklin Gothic Book" w:eastAsia="Calibri" w:hAnsi="Franklin Gothic Book" w:cs="Arial"/>
              </w:rPr>
              <w:t xml:space="preserve">response options </w:t>
            </w:r>
            <w:r w:rsidRPr="00183C30" w:rsidR="00CC0ED5">
              <w:rPr>
                <w:rFonts w:ascii="Franklin Gothic Book" w:eastAsia="Calibri" w:hAnsi="Franklin Gothic Book" w:cs="Arial"/>
              </w:rPr>
              <w:t xml:space="preserve">that are missing from </w:t>
            </w:r>
            <w:r w:rsidRPr="00183C30">
              <w:rPr>
                <w:rFonts w:ascii="Franklin Gothic Book" w:eastAsia="Calibri" w:hAnsi="Franklin Gothic Book" w:cs="Arial"/>
              </w:rPr>
              <w:t>this question?</w:t>
            </w:r>
          </w:p>
          <w:p w:rsidR="001F22F9" w:rsidRPr="00183C30" w:rsidP="00AF57FA" w14:paraId="793C6EEE" w14:textId="77777777">
            <w:pPr>
              <w:numPr>
                <w:ilvl w:val="0"/>
                <w:numId w:val="20"/>
              </w:numPr>
              <w:spacing w:before="20" w:after="20" w:line="259" w:lineRule="auto"/>
              <w:rPr>
                <w:rFonts w:ascii="Franklin Gothic Book" w:eastAsia="Calibri" w:hAnsi="Franklin Gothic Book" w:cs="Arial"/>
              </w:rPr>
            </w:pPr>
            <w:r w:rsidRPr="00183C30">
              <w:rPr>
                <w:rFonts w:ascii="Franklin Gothic Book" w:eastAsia="Calibri" w:hAnsi="Franklin Gothic Book" w:cs="Arial"/>
              </w:rPr>
              <w:t>How could we expand these response options to better reflect your experience?</w:t>
            </w:r>
          </w:p>
        </w:tc>
      </w:tr>
      <w:tr w14:paraId="537547D5" w14:textId="77777777" w:rsidTr="00D83708">
        <w:tblPrEx>
          <w:tblW w:w="0" w:type="auto"/>
          <w:tblCellMar>
            <w:top w:w="29" w:type="dxa"/>
            <w:left w:w="58" w:type="dxa"/>
            <w:bottom w:w="29" w:type="dxa"/>
            <w:right w:w="58" w:type="dxa"/>
          </w:tblCellMar>
          <w:tblLook w:val="04A0"/>
        </w:tblPrEx>
        <w:tc>
          <w:tcPr>
            <w:tcW w:w="2155" w:type="dxa"/>
            <w:shd w:val="clear" w:color="auto" w:fill="D9E2F3" w:themeFill="accent1" w:themeFillTint="33"/>
            <w:tcMar>
              <w:top w:w="14" w:type="dxa"/>
              <w:left w:w="58" w:type="dxa"/>
              <w:bottom w:w="14" w:type="dxa"/>
              <w:right w:w="58" w:type="dxa"/>
            </w:tcMar>
          </w:tcPr>
          <w:p w:rsidR="001F22F9" w:rsidRPr="00183C30" w:rsidP="00AF57FA" w14:paraId="14091379" w14:textId="77777777">
            <w:pPr>
              <w:spacing w:before="40" w:after="40" w:line="259" w:lineRule="auto"/>
              <w:rPr>
                <w:rFonts w:ascii="Franklin Gothic Book" w:eastAsia="Calibri" w:hAnsi="Franklin Gothic Book" w:cs="Arial"/>
              </w:rPr>
            </w:pPr>
            <w:r w:rsidRPr="00183C30">
              <w:rPr>
                <w:rFonts w:ascii="Franklin Gothic Book" w:eastAsia="Calibri" w:hAnsi="Franklin Gothic Book" w:cs="Arial"/>
              </w:rPr>
              <w:t>Other cues</w:t>
            </w:r>
          </w:p>
        </w:tc>
        <w:tc>
          <w:tcPr>
            <w:tcW w:w="8002" w:type="dxa"/>
            <w:tcMar>
              <w:top w:w="14" w:type="dxa"/>
              <w:left w:w="58" w:type="dxa"/>
              <w:bottom w:w="14" w:type="dxa"/>
              <w:right w:w="58" w:type="dxa"/>
            </w:tcMar>
          </w:tcPr>
          <w:p w:rsidR="001F22F9" w:rsidRPr="00183C30" w:rsidP="00AF57FA" w14:paraId="3B3CB8C3" w14:textId="18B1F9C6">
            <w:pPr>
              <w:numPr>
                <w:ilvl w:val="0"/>
                <w:numId w:val="20"/>
              </w:numPr>
              <w:spacing w:before="20" w:after="20" w:line="259" w:lineRule="auto"/>
              <w:rPr>
                <w:rFonts w:ascii="Franklin Gothic Book" w:eastAsia="Calibri" w:hAnsi="Franklin Gothic Book" w:cs="Arial"/>
              </w:rPr>
            </w:pPr>
            <w:r w:rsidRPr="00183C30">
              <w:rPr>
                <w:rFonts w:ascii="Franklin Gothic Book" w:eastAsia="Calibri" w:hAnsi="Franklin Gothic Book" w:cs="Arial"/>
              </w:rPr>
              <w:t xml:space="preserve">I noticed you hesitated when answering </w:t>
            </w:r>
            <w:r w:rsidRPr="00183C30" w:rsidR="00FC2EB9">
              <w:rPr>
                <w:rFonts w:ascii="Franklin Gothic Book" w:eastAsia="Calibri" w:hAnsi="Franklin Gothic Book" w:cs="Arial"/>
              </w:rPr>
              <w:t>this</w:t>
            </w:r>
            <w:r w:rsidRPr="00183C30" w:rsidR="00CC0ED5">
              <w:rPr>
                <w:rFonts w:ascii="Franklin Gothic Book" w:eastAsia="Calibri" w:hAnsi="Franklin Gothic Book" w:cs="Arial"/>
              </w:rPr>
              <w:t xml:space="preserve"> </w:t>
            </w:r>
            <w:r w:rsidRPr="00183C30" w:rsidR="0DD1A77A">
              <w:rPr>
                <w:rFonts w:ascii="Franklin Gothic Book" w:eastAsia="Calibri" w:hAnsi="Franklin Gothic Book" w:cs="Arial"/>
              </w:rPr>
              <w:t>question</w:t>
            </w:r>
            <w:r w:rsidRPr="00183C30" w:rsidR="3B2F8F40">
              <w:rPr>
                <w:rFonts w:ascii="Franklin Gothic Book" w:eastAsia="Calibri" w:hAnsi="Franklin Gothic Book" w:cs="Arial"/>
              </w:rPr>
              <w:t>.</w:t>
            </w:r>
            <w:r w:rsidRPr="00183C30">
              <w:rPr>
                <w:rFonts w:ascii="Franklin Gothic Book" w:eastAsia="Calibri" w:hAnsi="Franklin Gothic Book" w:cs="Arial"/>
              </w:rPr>
              <w:t xml:space="preserve"> Can you tell me why that was?</w:t>
            </w:r>
          </w:p>
          <w:p w:rsidR="001F22F9" w:rsidRPr="00183C30" w:rsidP="00AF57FA" w14:paraId="55F92E62" w14:textId="5A85AD11">
            <w:pPr>
              <w:numPr>
                <w:ilvl w:val="0"/>
                <w:numId w:val="20"/>
              </w:numPr>
              <w:spacing w:before="20" w:after="20" w:line="259" w:lineRule="auto"/>
              <w:rPr>
                <w:rFonts w:ascii="Franklin Gothic Book" w:eastAsia="Calibri" w:hAnsi="Franklin Gothic Book" w:cs="Arial"/>
              </w:rPr>
            </w:pPr>
            <w:r w:rsidRPr="00183C30">
              <w:rPr>
                <w:rFonts w:ascii="Franklin Gothic Book" w:eastAsia="Calibri" w:hAnsi="Franklin Gothic Book" w:cs="Arial"/>
              </w:rPr>
              <w:t xml:space="preserve">I </w:t>
            </w:r>
            <w:r w:rsidRPr="00183C30" w:rsidR="00521B00">
              <w:rPr>
                <w:rFonts w:ascii="Franklin Gothic Book" w:eastAsia="Calibri" w:hAnsi="Franklin Gothic Book" w:cs="Arial"/>
              </w:rPr>
              <w:t>noticed</w:t>
            </w:r>
            <w:r w:rsidRPr="00183C30">
              <w:rPr>
                <w:rFonts w:ascii="Franklin Gothic Book" w:eastAsia="Calibri" w:hAnsi="Franklin Gothic Book" w:cs="Arial"/>
              </w:rPr>
              <w:t xml:space="preserve"> that you changed your answer to </w:t>
            </w:r>
            <w:r w:rsidRPr="00183C30" w:rsidR="00521B00">
              <w:rPr>
                <w:rFonts w:ascii="Franklin Gothic Book" w:eastAsia="Calibri" w:hAnsi="Franklin Gothic Book" w:cs="Arial"/>
              </w:rPr>
              <w:t xml:space="preserve">this </w:t>
            </w:r>
            <w:r w:rsidRPr="00183C30" w:rsidR="490059FD">
              <w:rPr>
                <w:rFonts w:ascii="Franklin Gothic Book" w:eastAsia="Calibri" w:hAnsi="Franklin Gothic Book" w:cs="Arial"/>
              </w:rPr>
              <w:t>question</w:t>
            </w:r>
            <w:r w:rsidRPr="00183C30" w:rsidR="3B2F8F40">
              <w:rPr>
                <w:rFonts w:ascii="Franklin Gothic Book" w:eastAsia="Calibri" w:hAnsi="Franklin Gothic Book" w:cs="Arial"/>
              </w:rPr>
              <w:t>.</w:t>
            </w:r>
            <w:r w:rsidRPr="00183C30">
              <w:rPr>
                <w:rFonts w:ascii="Franklin Gothic Book" w:eastAsia="Calibri" w:hAnsi="Franklin Gothic Book" w:cs="Arial"/>
              </w:rPr>
              <w:t xml:space="preserve"> What was the reason?</w:t>
            </w:r>
          </w:p>
        </w:tc>
      </w:tr>
    </w:tbl>
    <w:p w:rsidR="00AB0441" w:rsidRPr="00183C30" w:rsidP="000E6B24" w14:paraId="16938CD0" w14:textId="214E9382">
      <w:pPr>
        <w:spacing w:before="120"/>
        <w:rPr>
          <w:rFonts w:ascii="Franklin Gothic Book" w:hAnsi="Franklin Gothic Book"/>
          <w:b/>
          <w:bCs/>
        </w:rPr>
      </w:pPr>
      <w:r w:rsidRPr="00183C30">
        <w:rPr>
          <w:rFonts w:ascii="Franklin Gothic Book" w:hAnsi="Franklin Gothic Book"/>
          <w:b/>
          <w:bCs/>
        </w:rPr>
        <w:t xml:space="preserve">[MODERATOR: </w:t>
      </w:r>
      <w:r w:rsidRPr="00183C30">
        <w:rPr>
          <w:rFonts w:ascii="Franklin Gothic Book" w:hAnsi="Franklin Gothic Book"/>
        </w:rPr>
        <w:t xml:space="preserve">Repeat </w:t>
      </w:r>
      <w:r w:rsidR="00EB79E2">
        <w:rPr>
          <w:rFonts w:ascii="Franklin Gothic Book" w:hAnsi="Franklin Gothic Book"/>
        </w:rPr>
        <w:t xml:space="preserve">the </w:t>
      </w:r>
      <w:r w:rsidRPr="00183C30">
        <w:rPr>
          <w:rFonts w:ascii="Franklin Gothic Book" w:hAnsi="Franklin Gothic Book"/>
        </w:rPr>
        <w:t xml:space="preserve">instruction below as needed </w:t>
      </w:r>
      <w:r w:rsidRPr="00183C30" w:rsidR="00D80CB6">
        <w:rPr>
          <w:rFonts w:ascii="Franklin Gothic Book" w:hAnsi="Franklin Gothic Book"/>
        </w:rPr>
        <w:t xml:space="preserve">for each new item </w:t>
      </w:r>
      <w:r w:rsidRPr="00183C30">
        <w:rPr>
          <w:rFonts w:ascii="Franklin Gothic Book" w:hAnsi="Franklin Gothic Book"/>
        </w:rPr>
        <w:t xml:space="preserve">until </w:t>
      </w:r>
      <w:r w:rsidR="00EB79E2">
        <w:rPr>
          <w:rFonts w:ascii="Franklin Gothic Book" w:hAnsi="Franklin Gothic Book"/>
        </w:rPr>
        <w:t xml:space="preserve">the </w:t>
      </w:r>
      <w:r w:rsidRPr="00183C30">
        <w:rPr>
          <w:rFonts w:ascii="Franklin Gothic Book" w:hAnsi="Franklin Gothic Book"/>
        </w:rPr>
        <w:t xml:space="preserve">participant begins to read new items aloud without </w:t>
      </w:r>
      <w:r w:rsidRPr="00183C30" w:rsidR="00D80CB6">
        <w:rPr>
          <w:rFonts w:ascii="Franklin Gothic Book" w:hAnsi="Franklin Gothic Book"/>
        </w:rPr>
        <w:t>prompting</w:t>
      </w:r>
      <w:r w:rsidRPr="00183C30">
        <w:rPr>
          <w:rFonts w:ascii="Franklin Gothic Book" w:hAnsi="Franklin Gothic Book"/>
        </w:rPr>
        <w:t xml:space="preserve">. </w:t>
      </w:r>
      <w:r w:rsidRPr="00183C30" w:rsidR="00AA4708">
        <w:rPr>
          <w:rFonts w:ascii="Franklin Gothic Book" w:hAnsi="Franklin Gothic Book"/>
        </w:rPr>
        <w:t>Where applicable, a</w:t>
      </w:r>
      <w:r w:rsidRPr="00183C30" w:rsidR="000602ED">
        <w:rPr>
          <w:rFonts w:ascii="Franklin Gothic Book" w:hAnsi="Franklin Gothic Book"/>
        </w:rPr>
        <w:t>sk</w:t>
      </w:r>
      <w:r w:rsidRPr="00183C30" w:rsidR="0054449A">
        <w:rPr>
          <w:rFonts w:ascii="Franklin Gothic Book" w:hAnsi="Franklin Gothic Book"/>
        </w:rPr>
        <w:t xml:space="preserve"> </w:t>
      </w:r>
      <w:r w:rsidRPr="00183C30">
        <w:rPr>
          <w:rFonts w:ascii="Franklin Gothic Book" w:hAnsi="Franklin Gothic Book"/>
        </w:rPr>
        <w:t>the probe(s) next to the response option the participant selects</w:t>
      </w:r>
      <w:r w:rsidRPr="00183C30" w:rsidR="00406066">
        <w:rPr>
          <w:rFonts w:ascii="Franklin Gothic Book" w:hAnsi="Franklin Gothic Book"/>
        </w:rPr>
        <w:t xml:space="preserve"> before asking </w:t>
      </w:r>
      <w:r w:rsidRPr="00183C30" w:rsidR="00AA4708">
        <w:rPr>
          <w:rFonts w:ascii="Franklin Gothic Book" w:hAnsi="Franklin Gothic Book"/>
        </w:rPr>
        <w:t>overall</w:t>
      </w:r>
      <w:r w:rsidRPr="00183C30" w:rsidR="00406066">
        <w:rPr>
          <w:rFonts w:ascii="Franklin Gothic Book" w:hAnsi="Franklin Gothic Book"/>
        </w:rPr>
        <w:t xml:space="preserve"> probes</w:t>
      </w:r>
      <w:r w:rsidRPr="00183C30" w:rsidR="00586B0F">
        <w:rPr>
          <w:rFonts w:ascii="Franklin Gothic Book" w:hAnsi="Franklin Gothic Book"/>
        </w:rPr>
        <w:t>.</w:t>
      </w:r>
      <w:r w:rsidRPr="00183C30">
        <w:rPr>
          <w:rFonts w:ascii="Franklin Gothic Book" w:hAnsi="Franklin Gothic Book"/>
          <w:b/>
          <w:bCs/>
        </w:rPr>
        <w:t xml:space="preserve">] </w:t>
      </w:r>
    </w:p>
    <w:p w:rsidR="00AB0441" w:rsidRPr="00183C30" w:rsidP="006F03E2" w14:paraId="358DCFDF" w14:textId="3BCD339F">
      <w:pPr>
        <w:pStyle w:val="ListParagraph"/>
        <w:numPr>
          <w:ilvl w:val="0"/>
          <w:numId w:val="30"/>
        </w:numPr>
        <w:rPr>
          <w:rFonts w:ascii="Franklin Gothic Book" w:hAnsi="Franklin Gothic Book"/>
        </w:rPr>
      </w:pPr>
      <w:r w:rsidRPr="00183C30">
        <w:rPr>
          <w:rFonts w:ascii="Franklin Gothic Book" w:hAnsi="Franklin Gothic Book"/>
        </w:rPr>
        <w:t xml:space="preserve">Okay, let’s get started. Please read the information on the screen out loud and </w:t>
      </w:r>
      <w:r w:rsidRPr="00183C30" w:rsidR="00791736">
        <w:rPr>
          <w:rFonts w:ascii="Franklin Gothic Book" w:hAnsi="Franklin Gothic Book"/>
        </w:rPr>
        <w:t xml:space="preserve">then </w:t>
      </w:r>
      <w:r w:rsidRPr="00183C30">
        <w:rPr>
          <w:rFonts w:ascii="Franklin Gothic Book" w:hAnsi="Franklin Gothic Book"/>
        </w:rPr>
        <w:t xml:space="preserve">think aloud as you </w:t>
      </w:r>
      <w:r w:rsidRPr="00183C30">
        <w:rPr>
          <w:rFonts w:ascii="Franklin Gothic Book" w:hAnsi="Franklin Gothic Book"/>
          <w:b/>
          <w:bCs/>
          <w:color w:val="0070C0"/>
        </w:rPr>
        <w:t>[determine your answer, describe how you would determine your answer]</w:t>
      </w:r>
      <w:r w:rsidRPr="00183C30">
        <w:rPr>
          <w:rFonts w:ascii="Franklin Gothic Book" w:hAnsi="Franklin Gothic Book"/>
        </w:rPr>
        <w:t>.</w:t>
      </w:r>
      <w:r w:rsidRPr="00183C30" w:rsidR="006415AB">
        <w:rPr>
          <w:rFonts w:ascii="Franklin Gothic Book" w:hAnsi="Franklin Gothic Book"/>
        </w:rPr>
        <w:t xml:space="preserve"> </w:t>
      </w:r>
      <w:r w:rsidRPr="00183C30">
        <w:rPr>
          <w:rFonts w:ascii="Franklin Gothic Book" w:hAnsi="Franklin Gothic Book"/>
        </w:rPr>
        <w:t xml:space="preserve"> </w:t>
      </w:r>
    </w:p>
    <w:p w:rsidR="00E67F71" w:rsidRPr="00183C30" w:rsidP="000E6B24" w14:paraId="02959D9C" w14:textId="701266EC">
      <w:pPr>
        <w:spacing w:before="240"/>
        <w:rPr>
          <w:rFonts w:ascii="Franklin Gothic Book" w:hAnsi="Franklin Gothic Book" w:cstheme="minorHAnsi"/>
          <w:b/>
          <w:bCs/>
          <w:i/>
          <w:iCs/>
          <w:color w:val="1F3864" w:themeColor="accent1" w:themeShade="80"/>
          <w:sz w:val="24"/>
          <w:szCs w:val="24"/>
        </w:rPr>
      </w:pPr>
      <w:r w:rsidRPr="00183C30">
        <w:rPr>
          <w:rFonts w:ascii="Franklin Gothic Book" w:hAnsi="Franklin Gothic Book" w:cstheme="minorHAnsi"/>
          <w:b/>
          <w:bCs/>
          <w:i/>
          <w:iCs/>
          <w:color w:val="1F3864" w:themeColor="accent1" w:themeShade="80"/>
          <w:sz w:val="24"/>
          <w:szCs w:val="24"/>
        </w:rPr>
        <w:t>Question 1</w:t>
      </w:r>
      <w:r w:rsidRPr="00183C30" w:rsidR="00681D6F">
        <w:rPr>
          <w:rFonts w:ascii="Franklin Gothic Book" w:hAnsi="Franklin Gothic Book" w:cstheme="minorHAnsi"/>
          <w:b/>
          <w:bCs/>
          <w:i/>
          <w:iCs/>
          <w:color w:val="1F3864" w:themeColor="accent1" w:themeShade="80"/>
          <w:sz w:val="24"/>
          <w:szCs w:val="24"/>
        </w:rPr>
        <w:t xml:space="preserve"> – Governance Structure</w:t>
      </w:r>
    </w:p>
    <w:tbl>
      <w:tblPr>
        <w:tblStyle w:val="TableGrid"/>
        <w:tblW w:w="10165" w:type="dxa"/>
        <w:tblLayout w:type="fixed"/>
        <w:tblCellMar>
          <w:top w:w="43" w:type="dxa"/>
          <w:left w:w="58" w:type="dxa"/>
          <w:bottom w:w="43" w:type="dxa"/>
          <w:right w:w="58" w:type="dxa"/>
        </w:tblCellMar>
        <w:tblLook w:val="04A0"/>
      </w:tblPr>
      <w:tblGrid>
        <w:gridCol w:w="3055"/>
        <w:gridCol w:w="7110"/>
      </w:tblGrid>
      <w:tr w14:paraId="6A6FFF72" w14:textId="77777777" w:rsidTr="00C23F64">
        <w:tblPrEx>
          <w:tblW w:w="10165" w:type="dxa"/>
          <w:tblLayout w:type="fixed"/>
          <w:tblCellMar>
            <w:top w:w="43" w:type="dxa"/>
            <w:left w:w="58" w:type="dxa"/>
            <w:bottom w:w="43" w:type="dxa"/>
            <w:right w:w="58" w:type="dxa"/>
          </w:tblCellMar>
          <w:tblLook w:val="04A0"/>
        </w:tblPrEx>
        <w:tc>
          <w:tcPr>
            <w:tcW w:w="10165" w:type="dxa"/>
            <w:gridSpan w:val="2"/>
            <w:shd w:val="clear" w:color="auto" w:fill="1F3864" w:themeFill="accent1" w:themeFillShade="80"/>
          </w:tcPr>
          <w:p w:rsidR="00E40457" w:rsidRPr="00183C30" w:rsidP="00AF57FA" w14:paraId="394014F0" w14:textId="4A42270A">
            <w:pPr>
              <w:spacing w:before="40" w:after="40" w:line="259" w:lineRule="auto"/>
              <w:rPr>
                <w:rFonts w:ascii="Franklin Gothic Book" w:hAnsi="Franklin Gothic Book"/>
                <w:color w:val="FFFFFF" w:themeColor="background1"/>
              </w:rPr>
            </w:pPr>
            <w:r w:rsidRPr="00183C30">
              <w:rPr>
                <w:rFonts w:ascii="Franklin Gothic Book" w:hAnsi="Franklin Gothic Book"/>
                <w:color w:val="FFFFFF" w:themeColor="background1"/>
              </w:rPr>
              <w:t xml:space="preserve">Q1. </w:t>
            </w:r>
            <w:r w:rsidRPr="00183C30">
              <w:rPr>
                <w:rFonts w:ascii="Franklin Gothic Book" w:hAnsi="Franklin Gothic Book"/>
                <w:color w:val="FFFFFF" w:themeColor="background1"/>
              </w:rPr>
              <w:t xml:space="preserve">How would you describe your institution in terms of its </w:t>
            </w:r>
            <w:r w:rsidRPr="00183C30" w:rsidR="00C35966">
              <w:rPr>
                <w:rFonts w:ascii="Franklin Gothic Book" w:hAnsi="Franklin Gothic Book"/>
                <w:color w:val="FFFFFF" w:themeColor="background1"/>
              </w:rPr>
              <w:t xml:space="preserve">operational </w:t>
            </w:r>
            <w:r w:rsidRPr="00183C30">
              <w:rPr>
                <w:rFonts w:ascii="Franklin Gothic Book" w:hAnsi="Franklin Gothic Book"/>
                <w:color w:val="FFFFFF" w:themeColor="background1"/>
              </w:rPr>
              <w:t>structure?</w:t>
            </w:r>
            <w:r w:rsidRPr="00183C30" w:rsidR="006415AB">
              <w:rPr>
                <w:rFonts w:ascii="Franklin Gothic Book" w:hAnsi="Franklin Gothic Book"/>
                <w:color w:val="FFFFFF" w:themeColor="background1"/>
              </w:rPr>
              <w:t xml:space="preserve"> </w:t>
            </w:r>
          </w:p>
        </w:tc>
      </w:tr>
      <w:tr w14:paraId="6DB5E256" w14:textId="77777777" w:rsidTr="00C23F64">
        <w:tblPrEx>
          <w:tblW w:w="10165" w:type="dxa"/>
          <w:tblLayout w:type="fixed"/>
          <w:tblCellMar>
            <w:top w:w="43" w:type="dxa"/>
            <w:left w:w="58" w:type="dxa"/>
            <w:bottom w:w="43" w:type="dxa"/>
            <w:right w:w="58" w:type="dxa"/>
          </w:tblCellMar>
          <w:tblLook w:val="04A0"/>
        </w:tblPrEx>
        <w:tc>
          <w:tcPr>
            <w:tcW w:w="3055" w:type="dxa"/>
            <w:shd w:val="clear" w:color="auto" w:fill="D9E2F3" w:themeFill="accent1" w:themeFillTint="33"/>
          </w:tcPr>
          <w:p w:rsidR="00721FB2" w:rsidRPr="00183C30" w:rsidP="006F03E2" w14:paraId="65A7A475" w14:textId="2753D85D">
            <w:pPr>
              <w:pStyle w:val="ListParagraph"/>
              <w:numPr>
                <w:ilvl w:val="0"/>
                <w:numId w:val="16"/>
              </w:numPr>
              <w:rPr>
                <w:rFonts w:ascii="Franklin Gothic Book" w:hAnsi="Franklin Gothic Book"/>
              </w:rPr>
            </w:pPr>
            <w:r w:rsidRPr="00183C30">
              <w:rPr>
                <w:rFonts w:ascii="Franklin Gothic Book" w:hAnsi="Franklin Gothic Book"/>
              </w:rPr>
              <w:t>An independent institution (with no sub-institutions or parent organization)</w:t>
            </w:r>
          </w:p>
        </w:tc>
        <w:tc>
          <w:tcPr>
            <w:tcW w:w="7110" w:type="dxa"/>
          </w:tcPr>
          <w:p w:rsidR="00721FB2" w:rsidRPr="00183C30" w:rsidP="006F03E2" w14:paraId="6B5D19DB" w14:textId="37B89494">
            <w:pPr>
              <w:pStyle w:val="ListParagraph"/>
              <w:numPr>
                <w:ilvl w:val="0"/>
                <w:numId w:val="13"/>
              </w:numPr>
              <w:rPr>
                <w:rFonts w:ascii="Franklin Gothic Book" w:hAnsi="Franklin Gothic Book"/>
              </w:rPr>
            </w:pPr>
            <w:r w:rsidRPr="00183C30">
              <w:rPr>
                <w:rFonts w:ascii="Franklin Gothic Book" w:hAnsi="Franklin Gothic Book"/>
              </w:rPr>
              <w:t>What does the term “sub-institution” mean to you?</w:t>
            </w:r>
          </w:p>
        </w:tc>
      </w:tr>
      <w:tr w14:paraId="2B287965" w14:textId="77777777" w:rsidTr="00C23F64">
        <w:tblPrEx>
          <w:tblW w:w="10165" w:type="dxa"/>
          <w:tblLayout w:type="fixed"/>
          <w:tblCellMar>
            <w:top w:w="43" w:type="dxa"/>
            <w:left w:w="58" w:type="dxa"/>
            <w:bottom w:w="43" w:type="dxa"/>
            <w:right w:w="58" w:type="dxa"/>
          </w:tblCellMar>
          <w:tblLook w:val="04A0"/>
        </w:tblPrEx>
        <w:tc>
          <w:tcPr>
            <w:tcW w:w="3055" w:type="dxa"/>
            <w:shd w:val="clear" w:color="auto" w:fill="D9E2F3" w:themeFill="accent1" w:themeFillTint="33"/>
          </w:tcPr>
          <w:p w:rsidR="00721FB2" w:rsidRPr="00183C30" w:rsidP="006F03E2" w14:paraId="75B90024" w14:textId="70367E5C">
            <w:pPr>
              <w:pStyle w:val="ListParagraph"/>
              <w:numPr>
                <w:ilvl w:val="0"/>
                <w:numId w:val="16"/>
              </w:numPr>
              <w:rPr>
                <w:rFonts w:ascii="Franklin Gothic Book" w:hAnsi="Franklin Gothic Book"/>
              </w:rPr>
            </w:pPr>
            <w:r w:rsidRPr="00183C30">
              <w:rPr>
                <w:rFonts w:ascii="Franklin Gothic Book" w:hAnsi="Franklin Gothic Book"/>
              </w:rPr>
              <w:t>An institution that is part of a museum system</w:t>
            </w:r>
          </w:p>
        </w:tc>
        <w:tc>
          <w:tcPr>
            <w:tcW w:w="7110" w:type="dxa"/>
          </w:tcPr>
          <w:p w:rsidR="00314BBF" w:rsidRPr="00183C30" w:rsidP="006F03E2" w14:paraId="7FDE9028" w14:textId="77777777">
            <w:pPr>
              <w:pStyle w:val="ListParagraph"/>
              <w:numPr>
                <w:ilvl w:val="0"/>
                <w:numId w:val="13"/>
              </w:numPr>
              <w:rPr>
                <w:rFonts w:ascii="Franklin Gothic Book" w:hAnsi="Franklin Gothic Book"/>
              </w:rPr>
            </w:pPr>
            <w:r w:rsidRPr="00183C30">
              <w:rPr>
                <w:rFonts w:ascii="Franklin Gothic Book" w:hAnsi="Franklin Gothic Book"/>
              </w:rPr>
              <w:t>What does the term “institution” mean to you?</w:t>
            </w:r>
          </w:p>
          <w:p w:rsidR="003554E9" w:rsidRPr="00183C30" w:rsidP="006F03E2" w14:paraId="55474B81" w14:textId="7449B765">
            <w:pPr>
              <w:pStyle w:val="ListParagraph"/>
              <w:numPr>
                <w:ilvl w:val="0"/>
                <w:numId w:val="13"/>
              </w:numPr>
              <w:rPr>
                <w:rFonts w:ascii="Franklin Gothic Book" w:hAnsi="Franklin Gothic Book"/>
              </w:rPr>
            </w:pPr>
            <w:r w:rsidRPr="00183C30">
              <w:rPr>
                <w:rFonts w:ascii="Franklin Gothic Book" w:hAnsi="Franklin Gothic Book"/>
              </w:rPr>
              <w:t xml:space="preserve">Tell me about your museum system. </w:t>
            </w:r>
            <w:r w:rsidRPr="00183C30" w:rsidR="611348B2">
              <w:rPr>
                <w:rFonts w:ascii="Franklin Gothic Book" w:hAnsi="Franklin Gothic Book"/>
              </w:rPr>
              <w:t xml:space="preserve">Do </w:t>
            </w:r>
            <w:r w:rsidRPr="00183C30" w:rsidR="745A7ED6">
              <w:rPr>
                <w:rFonts w:ascii="Franklin Gothic Book" w:hAnsi="Franklin Gothic Book"/>
              </w:rPr>
              <w:t>some or</w:t>
            </w:r>
            <w:r w:rsidRPr="00183C30" w:rsidR="00FF0227">
              <w:rPr>
                <w:rFonts w:ascii="Franklin Gothic Book" w:hAnsi="Franklin Gothic Book"/>
              </w:rPr>
              <w:t xml:space="preserve"> all institutions within the museum system function as independent museums?</w:t>
            </w:r>
          </w:p>
        </w:tc>
      </w:tr>
      <w:tr w14:paraId="2188DFC0" w14:textId="77777777" w:rsidTr="00C23F64">
        <w:tblPrEx>
          <w:tblW w:w="10165" w:type="dxa"/>
          <w:tblLayout w:type="fixed"/>
          <w:tblCellMar>
            <w:top w:w="43" w:type="dxa"/>
            <w:left w:w="58" w:type="dxa"/>
            <w:bottom w:w="43" w:type="dxa"/>
            <w:right w:w="58" w:type="dxa"/>
          </w:tblCellMar>
          <w:tblLook w:val="04A0"/>
        </w:tblPrEx>
        <w:tc>
          <w:tcPr>
            <w:tcW w:w="3055" w:type="dxa"/>
            <w:shd w:val="clear" w:color="auto" w:fill="D9E2F3" w:themeFill="accent1" w:themeFillTint="33"/>
          </w:tcPr>
          <w:p w:rsidR="00721FB2" w:rsidRPr="00183C30" w:rsidP="006F03E2" w14:paraId="4AC5CFE3" w14:textId="060D3698">
            <w:pPr>
              <w:pStyle w:val="ListParagraph"/>
              <w:numPr>
                <w:ilvl w:val="0"/>
                <w:numId w:val="16"/>
              </w:numPr>
              <w:rPr>
                <w:rFonts w:ascii="Franklin Gothic Book" w:hAnsi="Franklin Gothic Book"/>
              </w:rPr>
            </w:pPr>
            <w:r w:rsidRPr="00183C30">
              <w:rPr>
                <w:rFonts w:ascii="Franklin Gothic Book" w:hAnsi="Franklin Gothic Book"/>
              </w:rPr>
              <w:t>An institution that has a parent organization (e.g., university, nonprofit, city/county government)</w:t>
            </w:r>
          </w:p>
        </w:tc>
        <w:tc>
          <w:tcPr>
            <w:tcW w:w="7110" w:type="dxa"/>
            <w:shd w:val="clear" w:color="auto" w:fill="auto"/>
          </w:tcPr>
          <w:p w:rsidR="00721FB2" w:rsidRPr="00183C30" w:rsidP="006F03E2" w14:paraId="43079C3E" w14:textId="77777777">
            <w:pPr>
              <w:pStyle w:val="ListParagraph"/>
              <w:numPr>
                <w:ilvl w:val="0"/>
                <w:numId w:val="13"/>
              </w:numPr>
              <w:rPr>
                <w:rFonts w:ascii="Franklin Gothic Book" w:hAnsi="Franklin Gothic Book"/>
              </w:rPr>
            </w:pPr>
            <w:r w:rsidRPr="00183C30">
              <w:rPr>
                <w:rFonts w:ascii="Franklin Gothic Book" w:hAnsi="Franklin Gothic Book"/>
              </w:rPr>
              <w:t xml:space="preserve">What type of parent organization does your institution have? Is </w:t>
            </w:r>
            <w:r w:rsidRPr="00183C30" w:rsidR="00E747E5">
              <w:rPr>
                <w:rFonts w:ascii="Franklin Gothic Book" w:hAnsi="Franklin Gothic Book"/>
              </w:rPr>
              <w:t>your</w:t>
            </w:r>
            <w:r w:rsidRPr="00183C30">
              <w:rPr>
                <w:rFonts w:ascii="Franklin Gothic Book" w:hAnsi="Franklin Gothic Book"/>
              </w:rPr>
              <w:t xml:space="preserve"> parent organization also a museum?</w:t>
            </w:r>
          </w:p>
          <w:p w:rsidR="00721FB2" w:rsidRPr="00183C30" w:rsidP="006F03E2" w14:paraId="21C51A26" w14:textId="729902BB">
            <w:pPr>
              <w:pStyle w:val="ListParagraph"/>
              <w:numPr>
                <w:ilvl w:val="0"/>
                <w:numId w:val="13"/>
              </w:numPr>
              <w:rPr>
                <w:rFonts w:ascii="Franklin Gothic Book" w:hAnsi="Franklin Gothic Book"/>
              </w:rPr>
            </w:pPr>
            <w:r w:rsidRPr="00183C30">
              <w:rPr>
                <w:rFonts w:ascii="Franklin Gothic Book" w:hAnsi="Franklin Gothic Book"/>
                <w:b/>
                <w:bCs/>
              </w:rPr>
              <w:t>[As needed]</w:t>
            </w:r>
            <w:r w:rsidRPr="00183C30">
              <w:rPr>
                <w:rFonts w:ascii="Franklin Gothic Book" w:hAnsi="Franklin Gothic Book"/>
              </w:rPr>
              <w:t xml:space="preserve"> </w:t>
            </w:r>
            <w:r w:rsidRPr="00183C30" w:rsidR="001B7727">
              <w:rPr>
                <w:rFonts w:ascii="Franklin Gothic Book" w:hAnsi="Franklin Gothic Book"/>
              </w:rPr>
              <w:t>What does the term “institution” mean to you?</w:t>
            </w:r>
          </w:p>
        </w:tc>
      </w:tr>
      <w:tr w14:paraId="5275A4B5" w14:textId="77777777" w:rsidTr="00C23F64">
        <w:tblPrEx>
          <w:tblW w:w="10165" w:type="dxa"/>
          <w:tblLayout w:type="fixed"/>
          <w:tblCellMar>
            <w:top w:w="43" w:type="dxa"/>
            <w:left w:w="58" w:type="dxa"/>
            <w:bottom w:w="43" w:type="dxa"/>
            <w:right w:w="58" w:type="dxa"/>
          </w:tblCellMar>
          <w:tblLook w:val="04A0"/>
        </w:tblPrEx>
        <w:tc>
          <w:tcPr>
            <w:tcW w:w="3055" w:type="dxa"/>
            <w:shd w:val="clear" w:color="auto" w:fill="D9E2F3" w:themeFill="accent1" w:themeFillTint="33"/>
          </w:tcPr>
          <w:p w:rsidR="00721FB2" w:rsidRPr="00183C30" w:rsidP="006F03E2" w14:paraId="56E91F00" w14:textId="7A84F6FF">
            <w:pPr>
              <w:pStyle w:val="ListParagraph"/>
              <w:numPr>
                <w:ilvl w:val="0"/>
                <w:numId w:val="16"/>
              </w:numPr>
              <w:rPr>
                <w:rFonts w:ascii="Franklin Gothic Book" w:hAnsi="Franklin Gothic Book"/>
              </w:rPr>
            </w:pPr>
            <w:r w:rsidRPr="00183C30">
              <w:rPr>
                <w:rFonts w:ascii="Franklin Gothic Book" w:hAnsi="Franklin Gothic Book"/>
              </w:rPr>
              <w:t>Not sure</w:t>
            </w:r>
          </w:p>
        </w:tc>
        <w:tc>
          <w:tcPr>
            <w:tcW w:w="7110" w:type="dxa"/>
          </w:tcPr>
          <w:p w:rsidR="00721FB2" w:rsidRPr="00183C30" w:rsidP="006F03E2" w14:paraId="485726BB" w14:textId="1E76C28B">
            <w:pPr>
              <w:pStyle w:val="ListParagraph"/>
              <w:numPr>
                <w:ilvl w:val="0"/>
                <w:numId w:val="13"/>
              </w:numPr>
              <w:rPr>
                <w:rFonts w:ascii="Franklin Gothic Book" w:hAnsi="Franklin Gothic Book"/>
              </w:rPr>
            </w:pPr>
            <w:r w:rsidRPr="00183C30">
              <w:rPr>
                <w:rFonts w:ascii="Franklin Gothic Book" w:hAnsi="Franklin Gothic Book"/>
              </w:rPr>
              <w:t xml:space="preserve">Tell me more about why you </w:t>
            </w:r>
            <w:r w:rsidRPr="00183C30" w:rsidR="00E405DD">
              <w:rPr>
                <w:rFonts w:ascii="Franklin Gothic Book" w:hAnsi="Franklin Gothic Book"/>
              </w:rPr>
              <w:t xml:space="preserve">selected </w:t>
            </w:r>
            <w:r w:rsidRPr="00183C30" w:rsidR="00554327">
              <w:rPr>
                <w:rFonts w:ascii="Franklin Gothic Book" w:hAnsi="Franklin Gothic Book"/>
              </w:rPr>
              <w:t>“</w:t>
            </w:r>
            <w:r w:rsidRPr="00183C30" w:rsidR="00E405DD">
              <w:rPr>
                <w:rFonts w:ascii="Franklin Gothic Book" w:hAnsi="Franklin Gothic Book"/>
              </w:rPr>
              <w:t>not sure</w:t>
            </w:r>
            <w:r w:rsidRPr="00183C30">
              <w:rPr>
                <w:rFonts w:ascii="Franklin Gothic Book" w:hAnsi="Franklin Gothic Book"/>
              </w:rPr>
              <w:t>.</w:t>
            </w:r>
            <w:r w:rsidRPr="00183C30" w:rsidR="00554327">
              <w:rPr>
                <w:rFonts w:ascii="Franklin Gothic Book" w:hAnsi="Franklin Gothic Book"/>
              </w:rPr>
              <w:t>”</w:t>
            </w:r>
            <w:r w:rsidRPr="00183C30">
              <w:rPr>
                <w:rFonts w:ascii="Franklin Gothic Book" w:hAnsi="Franklin Gothic Book"/>
              </w:rPr>
              <w:t xml:space="preserve"> Is there </w:t>
            </w:r>
            <w:r w:rsidRPr="00183C30" w:rsidR="00BC327C">
              <w:rPr>
                <w:rFonts w:ascii="Franklin Gothic Book" w:hAnsi="Franklin Gothic Book"/>
              </w:rPr>
              <w:t>a</w:t>
            </w:r>
            <w:r w:rsidRPr="00183C30">
              <w:rPr>
                <w:rFonts w:ascii="Franklin Gothic Book" w:hAnsi="Franklin Gothic Book"/>
              </w:rPr>
              <w:t xml:space="preserve"> response option not listed here that describes your</w:t>
            </w:r>
            <w:r w:rsidRPr="00183C30" w:rsidR="00C74C0F">
              <w:rPr>
                <w:rFonts w:ascii="Franklin Gothic Book" w:hAnsi="Franklin Gothic Book"/>
              </w:rPr>
              <w:t xml:space="preserve"> institution’s</w:t>
            </w:r>
            <w:r w:rsidRPr="00183C30">
              <w:rPr>
                <w:rFonts w:ascii="Franklin Gothic Book" w:hAnsi="Franklin Gothic Book"/>
              </w:rPr>
              <w:t xml:space="preserve"> governance structure?</w:t>
            </w:r>
          </w:p>
        </w:tc>
      </w:tr>
      <w:tr w14:paraId="2F0B7F51" w14:textId="77777777" w:rsidTr="00C23F64">
        <w:tblPrEx>
          <w:tblW w:w="10165" w:type="dxa"/>
          <w:tblLayout w:type="fixed"/>
          <w:tblCellMar>
            <w:top w:w="43" w:type="dxa"/>
            <w:left w:w="58" w:type="dxa"/>
            <w:bottom w:w="43" w:type="dxa"/>
            <w:right w:w="58" w:type="dxa"/>
          </w:tblCellMar>
          <w:tblLook w:val="04A0"/>
        </w:tblPrEx>
        <w:tc>
          <w:tcPr>
            <w:tcW w:w="10165" w:type="dxa"/>
            <w:gridSpan w:val="2"/>
          </w:tcPr>
          <w:p w:rsidR="000A21E1" w:rsidRPr="00183C30" w:rsidP="006F03E2" w14:paraId="2B566795" w14:textId="13EE0C99">
            <w:pPr>
              <w:pStyle w:val="ListParagraph"/>
              <w:numPr>
                <w:ilvl w:val="0"/>
                <w:numId w:val="13"/>
              </w:numPr>
              <w:rPr>
                <w:rFonts w:ascii="Franklin Gothic Book" w:hAnsi="Franklin Gothic Book"/>
              </w:rPr>
            </w:pPr>
            <w:r w:rsidRPr="00183C30">
              <w:rPr>
                <w:rFonts w:ascii="Franklin Gothic Book" w:hAnsi="Franklin Gothic Book"/>
              </w:rPr>
              <w:t>Was there anything confusing</w:t>
            </w:r>
            <w:r w:rsidRPr="00183C30" w:rsidR="00705B9C">
              <w:rPr>
                <w:rFonts w:ascii="Franklin Gothic Book" w:hAnsi="Franklin Gothic Book"/>
              </w:rPr>
              <w:t xml:space="preserve"> or unclear</w:t>
            </w:r>
            <w:r w:rsidRPr="00183C30">
              <w:rPr>
                <w:rFonts w:ascii="Franklin Gothic Book" w:hAnsi="Franklin Gothic Book"/>
              </w:rPr>
              <w:t xml:space="preserve"> about this question?</w:t>
            </w:r>
            <w:r w:rsidRPr="00183C30" w:rsidR="00F80F2B">
              <w:rPr>
                <w:rFonts w:ascii="Franklin Gothic Book" w:hAnsi="Franklin Gothic Book"/>
              </w:rPr>
              <w:t xml:space="preserve"> Please describe.</w:t>
            </w:r>
          </w:p>
          <w:p w:rsidR="00705B9C" w:rsidRPr="00183C30" w:rsidP="006F03E2" w14:paraId="3D77913C" w14:textId="66E08106">
            <w:pPr>
              <w:pStyle w:val="ListParagraph"/>
              <w:numPr>
                <w:ilvl w:val="0"/>
                <w:numId w:val="13"/>
              </w:numPr>
              <w:rPr>
                <w:rFonts w:ascii="Franklin Gothic Book" w:hAnsi="Franklin Gothic Book" w:eastAsiaTheme="minorEastAsia"/>
              </w:rPr>
            </w:pPr>
            <w:r w:rsidRPr="00183C30">
              <w:rPr>
                <w:rFonts w:ascii="Franklin Gothic Book" w:hAnsi="Franklin Gothic Book"/>
              </w:rPr>
              <w:t>W</w:t>
            </w:r>
            <w:r w:rsidRPr="00183C30" w:rsidR="003E6429">
              <w:rPr>
                <w:rFonts w:ascii="Franklin Gothic Book" w:hAnsi="Franklin Gothic Book"/>
              </w:rPr>
              <w:t>ould you make</w:t>
            </w:r>
            <w:r w:rsidRPr="00183C30">
              <w:rPr>
                <w:rFonts w:ascii="Franklin Gothic Book" w:hAnsi="Franklin Gothic Book"/>
              </w:rPr>
              <w:t xml:space="preserve"> any changes</w:t>
            </w:r>
            <w:r w:rsidRPr="00183C30" w:rsidR="003E6429">
              <w:rPr>
                <w:rFonts w:ascii="Franklin Gothic Book" w:hAnsi="Franklin Gothic Book"/>
              </w:rPr>
              <w:t xml:space="preserve"> to improve this</w:t>
            </w:r>
            <w:r w:rsidRPr="00183C30" w:rsidR="755E3986">
              <w:rPr>
                <w:rFonts w:ascii="Franklin Gothic Book" w:hAnsi="Franklin Gothic Book"/>
              </w:rPr>
              <w:t xml:space="preserve"> question</w:t>
            </w:r>
            <w:r w:rsidRPr="00183C30" w:rsidR="27F47956">
              <w:rPr>
                <w:rFonts w:ascii="Franklin Gothic Book" w:hAnsi="Franklin Gothic Book"/>
              </w:rPr>
              <w:t>?</w:t>
            </w:r>
            <w:r w:rsidRPr="00183C30" w:rsidR="003E6429">
              <w:rPr>
                <w:rFonts w:ascii="Franklin Gothic Book" w:hAnsi="Franklin Gothic Book"/>
              </w:rPr>
              <w:t xml:space="preserve"> </w:t>
            </w:r>
            <w:r w:rsidRPr="00183C30">
              <w:rPr>
                <w:rFonts w:ascii="Franklin Gothic Book" w:hAnsi="Franklin Gothic Book"/>
              </w:rPr>
              <w:t>If so, what changes would you make?</w:t>
            </w:r>
          </w:p>
        </w:tc>
      </w:tr>
    </w:tbl>
    <w:p w:rsidR="00E67F71" w:rsidRPr="00183C30" w:rsidP="00FF0227" w14:paraId="4CEA6A06" w14:textId="375E1112">
      <w:pPr>
        <w:keepNext/>
        <w:spacing w:before="240" w:after="120"/>
        <w:rPr>
          <w:rFonts w:ascii="Franklin Gothic Book" w:hAnsi="Franklin Gothic Book" w:cstheme="minorHAnsi"/>
          <w:b/>
          <w:bCs/>
          <w:i/>
          <w:iCs/>
          <w:sz w:val="24"/>
          <w:szCs w:val="24"/>
        </w:rPr>
      </w:pPr>
      <w:r w:rsidRPr="00183C30">
        <w:rPr>
          <w:rFonts w:ascii="Franklin Gothic Book" w:hAnsi="Franklin Gothic Book" w:cstheme="minorHAnsi"/>
          <w:b/>
          <w:bCs/>
          <w:i/>
          <w:iCs/>
          <w:color w:val="1F3864" w:themeColor="accent1" w:themeShade="80"/>
          <w:sz w:val="24"/>
          <w:szCs w:val="24"/>
        </w:rPr>
        <w:t xml:space="preserve">Question </w:t>
      </w:r>
      <w:r w:rsidRPr="00183C30" w:rsidR="00681D6F">
        <w:rPr>
          <w:rFonts w:ascii="Franklin Gothic Book" w:hAnsi="Franklin Gothic Book" w:cstheme="minorHAnsi"/>
          <w:b/>
          <w:bCs/>
          <w:i/>
          <w:iCs/>
          <w:color w:val="1F3864" w:themeColor="accent1" w:themeShade="80"/>
          <w:sz w:val="24"/>
          <w:szCs w:val="24"/>
        </w:rPr>
        <w:t xml:space="preserve">2 </w:t>
      </w:r>
      <w:r w:rsidRPr="00183C30" w:rsidR="00BD291F">
        <w:rPr>
          <w:rFonts w:ascii="Franklin Gothic Book" w:hAnsi="Franklin Gothic Book" w:cstheme="minorHAnsi"/>
          <w:b/>
          <w:bCs/>
          <w:i/>
          <w:iCs/>
          <w:color w:val="1F3864" w:themeColor="accent1" w:themeShade="80"/>
          <w:sz w:val="24"/>
          <w:szCs w:val="24"/>
        </w:rPr>
        <w:t>– Operational Data</w:t>
      </w:r>
    </w:p>
    <w:tbl>
      <w:tblPr>
        <w:tblStyle w:val="TableGrid"/>
        <w:tblW w:w="10165" w:type="dxa"/>
        <w:tblLayout w:type="fixed"/>
        <w:tblCellMar>
          <w:top w:w="43" w:type="dxa"/>
          <w:left w:w="58" w:type="dxa"/>
          <w:bottom w:w="43" w:type="dxa"/>
          <w:right w:w="58" w:type="dxa"/>
        </w:tblCellMar>
        <w:tblLook w:val="04A0"/>
      </w:tblPr>
      <w:tblGrid>
        <w:gridCol w:w="1525"/>
        <w:gridCol w:w="8640"/>
      </w:tblGrid>
      <w:tr w14:paraId="1E792F4A" w14:textId="77777777" w:rsidTr="00C23F64">
        <w:tblPrEx>
          <w:tblW w:w="10165" w:type="dxa"/>
          <w:tblLayout w:type="fixed"/>
          <w:tblCellMar>
            <w:top w:w="43" w:type="dxa"/>
            <w:left w:w="58" w:type="dxa"/>
            <w:bottom w:w="43" w:type="dxa"/>
            <w:right w:w="58" w:type="dxa"/>
          </w:tblCellMar>
          <w:tblLook w:val="04A0"/>
        </w:tblPrEx>
        <w:tc>
          <w:tcPr>
            <w:tcW w:w="10165" w:type="dxa"/>
            <w:gridSpan w:val="2"/>
            <w:shd w:val="clear" w:color="auto" w:fill="1F3864" w:themeFill="accent1" w:themeFillShade="80"/>
          </w:tcPr>
          <w:p w:rsidR="00E67F71" w:rsidRPr="00183C30" w:rsidP="00AF57FA" w14:paraId="42C07D00" w14:textId="77777777">
            <w:pPr>
              <w:keepNext/>
              <w:spacing w:before="40" w:after="40" w:line="259" w:lineRule="auto"/>
              <w:rPr>
                <w:rFonts w:ascii="Franklin Gothic Book" w:hAnsi="Franklin Gothic Book"/>
              </w:rPr>
            </w:pPr>
            <w:r w:rsidRPr="00183C30">
              <w:rPr>
                <w:rFonts w:ascii="Franklin Gothic Book" w:hAnsi="Franklin Gothic Book"/>
              </w:rPr>
              <w:t xml:space="preserve">[SHOW IF Q1 = b] </w:t>
            </w:r>
          </w:p>
          <w:p w:rsidR="00E67F71" w:rsidRPr="00183C30" w:rsidP="00AF57FA" w14:paraId="6D883C2B" w14:textId="14DB6476">
            <w:pPr>
              <w:keepNext/>
              <w:spacing w:before="40" w:after="40" w:line="259" w:lineRule="auto"/>
              <w:rPr>
                <w:rFonts w:ascii="Franklin Gothic Book" w:hAnsi="Franklin Gothic Book"/>
              </w:rPr>
            </w:pPr>
            <w:r w:rsidRPr="00183C30">
              <w:rPr>
                <w:rFonts w:ascii="Franklin Gothic Book" w:hAnsi="Franklin Gothic Book"/>
              </w:rPr>
              <w:t xml:space="preserve">Q2a. Can you report operational data (e.g., finances, human resources, visitation) for your institution that is separate from the </w:t>
            </w:r>
            <w:r w:rsidRPr="00183C30" w:rsidR="00DC11BC">
              <w:rPr>
                <w:rFonts w:ascii="Franklin Gothic Book" w:hAnsi="Franklin Gothic Book"/>
              </w:rPr>
              <w:t xml:space="preserve">data for </w:t>
            </w:r>
            <w:r w:rsidRPr="00183C30">
              <w:rPr>
                <w:rFonts w:ascii="Franklin Gothic Book" w:hAnsi="Franklin Gothic Book"/>
              </w:rPr>
              <w:t xml:space="preserve">other institutions in your museum system? </w:t>
            </w:r>
          </w:p>
        </w:tc>
      </w:tr>
      <w:tr w14:paraId="6E32EB46" w14:textId="77777777" w:rsidTr="002B5AE3">
        <w:tblPrEx>
          <w:tblW w:w="10165" w:type="dxa"/>
          <w:tblLayout w:type="fixed"/>
          <w:tblCellMar>
            <w:top w:w="43" w:type="dxa"/>
            <w:left w:w="58" w:type="dxa"/>
            <w:bottom w:w="43" w:type="dxa"/>
            <w:right w:w="58" w:type="dxa"/>
          </w:tblCellMar>
          <w:tblLook w:val="04A0"/>
        </w:tblPrEx>
        <w:tc>
          <w:tcPr>
            <w:tcW w:w="1525" w:type="dxa"/>
            <w:shd w:val="clear" w:color="auto" w:fill="D9E2F3" w:themeFill="accent1" w:themeFillTint="33"/>
          </w:tcPr>
          <w:p w:rsidR="00E67F71" w:rsidRPr="00183C30" w:rsidP="006F03E2" w14:paraId="2A17F27D" w14:textId="77777777">
            <w:pPr>
              <w:pStyle w:val="ListParagraph"/>
              <w:numPr>
                <w:ilvl w:val="0"/>
                <w:numId w:val="21"/>
              </w:numPr>
              <w:rPr>
                <w:rFonts w:ascii="Franklin Gothic Book" w:hAnsi="Franklin Gothic Book"/>
              </w:rPr>
            </w:pPr>
            <w:r w:rsidRPr="00183C30">
              <w:rPr>
                <w:rFonts w:ascii="Franklin Gothic Book" w:hAnsi="Franklin Gothic Book"/>
              </w:rPr>
              <w:t>Yes</w:t>
            </w:r>
          </w:p>
        </w:tc>
        <w:tc>
          <w:tcPr>
            <w:tcW w:w="8640" w:type="dxa"/>
          </w:tcPr>
          <w:p w:rsidR="00E67F71" w:rsidRPr="00183C30" w:rsidP="006F03E2" w14:paraId="73BE7F9F" w14:textId="77777777">
            <w:pPr>
              <w:pStyle w:val="ListParagraph"/>
              <w:numPr>
                <w:ilvl w:val="0"/>
                <w:numId w:val="13"/>
              </w:numPr>
              <w:rPr>
                <w:rFonts w:ascii="Franklin Gothic Book" w:hAnsi="Franklin Gothic Book"/>
              </w:rPr>
            </w:pPr>
            <w:r w:rsidRPr="00183C30">
              <w:rPr>
                <w:rFonts w:ascii="Franklin Gothic Book" w:hAnsi="Franklin Gothic Book"/>
              </w:rPr>
              <w:t>Are you able to report all operational data separately for your institution? If not, what types of data are combined across institutions?</w:t>
            </w:r>
          </w:p>
        </w:tc>
      </w:tr>
      <w:tr w14:paraId="4E665DD7" w14:textId="77777777" w:rsidTr="002B5AE3">
        <w:tblPrEx>
          <w:tblW w:w="10165" w:type="dxa"/>
          <w:tblLayout w:type="fixed"/>
          <w:tblCellMar>
            <w:top w:w="43" w:type="dxa"/>
            <w:left w:w="58" w:type="dxa"/>
            <w:bottom w:w="43" w:type="dxa"/>
            <w:right w:w="58" w:type="dxa"/>
          </w:tblCellMar>
          <w:tblLook w:val="04A0"/>
        </w:tblPrEx>
        <w:tc>
          <w:tcPr>
            <w:tcW w:w="1525" w:type="dxa"/>
            <w:shd w:val="clear" w:color="auto" w:fill="D9E2F3" w:themeFill="accent1" w:themeFillTint="33"/>
          </w:tcPr>
          <w:p w:rsidR="00E67F71" w:rsidRPr="00183C30" w:rsidP="006F03E2" w14:paraId="3278C7A7" w14:textId="77777777">
            <w:pPr>
              <w:pStyle w:val="ListParagraph"/>
              <w:numPr>
                <w:ilvl w:val="0"/>
                <w:numId w:val="21"/>
              </w:numPr>
              <w:rPr>
                <w:rFonts w:ascii="Franklin Gothic Book" w:hAnsi="Franklin Gothic Book"/>
              </w:rPr>
            </w:pPr>
            <w:r w:rsidRPr="00183C30">
              <w:rPr>
                <w:rFonts w:ascii="Franklin Gothic Book" w:hAnsi="Franklin Gothic Book"/>
              </w:rPr>
              <w:t>No</w:t>
            </w:r>
          </w:p>
        </w:tc>
        <w:tc>
          <w:tcPr>
            <w:tcW w:w="8640" w:type="dxa"/>
          </w:tcPr>
          <w:p w:rsidR="00E67F71" w:rsidRPr="00183C30" w:rsidP="006F03E2" w14:paraId="5E9028CF" w14:textId="77777777">
            <w:pPr>
              <w:pStyle w:val="ListParagraph"/>
              <w:numPr>
                <w:ilvl w:val="0"/>
                <w:numId w:val="13"/>
              </w:numPr>
              <w:rPr>
                <w:rFonts w:ascii="Franklin Gothic Book" w:hAnsi="Franklin Gothic Book"/>
              </w:rPr>
            </w:pPr>
            <w:r w:rsidRPr="00183C30">
              <w:rPr>
                <w:rFonts w:ascii="Franklin Gothic Book" w:hAnsi="Franklin Gothic Book"/>
              </w:rPr>
              <w:t>Tell me more about why you would be unable to report operational data for your institution only. How is your institution situated within the museum system?</w:t>
            </w:r>
          </w:p>
          <w:p w:rsidR="00E67F71" w:rsidRPr="00183C30" w:rsidP="006F03E2" w14:paraId="033CCBE2" w14:textId="6E64AF1F">
            <w:pPr>
              <w:pStyle w:val="ListParagraph"/>
              <w:numPr>
                <w:ilvl w:val="0"/>
                <w:numId w:val="13"/>
              </w:numPr>
              <w:rPr>
                <w:rFonts w:ascii="Franklin Gothic Book" w:hAnsi="Franklin Gothic Book"/>
              </w:rPr>
            </w:pPr>
            <w:r w:rsidRPr="00183C30">
              <w:rPr>
                <w:rFonts w:ascii="Franklin Gothic Book" w:hAnsi="Franklin Gothic Book"/>
              </w:rPr>
              <w:t>Are all operational data combined across the museum system or would you be able to report some operational data for your institution? If so, what types of data could you report?</w:t>
            </w:r>
          </w:p>
        </w:tc>
      </w:tr>
      <w:tr w14:paraId="72525AAD" w14:textId="77777777" w:rsidTr="00C23F64">
        <w:tblPrEx>
          <w:tblW w:w="10165" w:type="dxa"/>
          <w:tblLayout w:type="fixed"/>
          <w:tblCellMar>
            <w:top w:w="43" w:type="dxa"/>
            <w:left w:w="58" w:type="dxa"/>
            <w:bottom w:w="43" w:type="dxa"/>
            <w:right w:w="58" w:type="dxa"/>
          </w:tblCellMar>
          <w:tblLook w:val="04A0"/>
        </w:tblPrEx>
        <w:tc>
          <w:tcPr>
            <w:tcW w:w="10165" w:type="dxa"/>
            <w:gridSpan w:val="2"/>
          </w:tcPr>
          <w:p w:rsidR="00E67F71" w:rsidRPr="00183C30" w:rsidP="006F03E2" w14:paraId="482AD88D" w14:textId="77777777">
            <w:pPr>
              <w:pStyle w:val="ListParagraph"/>
              <w:numPr>
                <w:ilvl w:val="0"/>
                <w:numId w:val="13"/>
              </w:numPr>
              <w:rPr>
                <w:rFonts w:ascii="Franklin Gothic Book" w:hAnsi="Franklin Gothic Book"/>
              </w:rPr>
            </w:pPr>
            <w:r w:rsidRPr="00183C30">
              <w:rPr>
                <w:rFonts w:ascii="Franklin Gothic Book" w:hAnsi="Franklin Gothic Book"/>
              </w:rPr>
              <w:t>Was there anything confusing or unclear about this question? Please describe.</w:t>
            </w:r>
          </w:p>
          <w:p w:rsidR="00E67F71" w:rsidRPr="00183C30" w:rsidP="006F03E2" w14:paraId="2EC262BB" w14:textId="2123AC1E">
            <w:pPr>
              <w:pStyle w:val="ListParagraph"/>
              <w:numPr>
                <w:ilvl w:val="0"/>
                <w:numId w:val="13"/>
              </w:numPr>
              <w:rPr>
                <w:rFonts w:ascii="Franklin Gothic Book" w:hAnsi="Franklin Gothic Book" w:eastAsiaTheme="minorEastAsia"/>
              </w:rPr>
            </w:pPr>
            <w:r w:rsidRPr="00183C30">
              <w:rPr>
                <w:rFonts w:ascii="Franklin Gothic Book" w:hAnsi="Franklin Gothic Book"/>
              </w:rPr>
              <w:t xml:space="preserve">Would you make any changes to improve this </w:t>
            </w:r>
            <w:r w:rsidRPr="00183C30" w:rsidR="4C1913A6">
              <w:rPr>
                <w:rFonts w:ascii="Franklin Gothic Book" w:hAnsi="Franklin Gothic Book"/>
              </w:rPr>
              <w:t>question</w:t>
            </w:r>
            <w:r w:rsidRPr="00183C30">
              <w:rPr>
                <w:rFonts w:ascii="Franklin Gothic Book" w:hAnsi="Franklin Gothic Book"/>
              </w:rPr>
              <w:t>? If so, what changes would you make?</w:t>
            </w:r>
          </w:p>
        </w:tc>
      </w:tr>
      <w:tr w14:paraId="4E6B2830" w14:textId="77777777" w:rsidTr="00C23F64">
        <w:tblPrEx>
          <w:tblW w:w="10165" w:type="dxa"/>
          <w:tblLayout w:type="fixed"/>
          <w:tblCellMar>
            <w:top w:w="43" w:type="dxa"/>
            <w:left w:w="58" w:type="dxa"/>
            <w:bottom w:w="43" w:type="dxa"/>
            <w:right w:w="58" w:type="dxa"/>
          </w:tblCellMar>
          <w:tblLook w:val="04A0"/>
        </w:tblPrEx>
        <w:tc>
          <w:tcPr>
            <w:tcW w:w="10165" w:type="dxa"/>
            <w:gridSpan w:val="2"/>
            <w:shd w:val="clear" w:color="auto" w:fill="1F3864" w:themeFill="accent1" w:themeFillShade="80"/>
          </w:tcPr>
          <w:p w:rsidR="00E67F71" w:rsidRPr="00183C30" w:rsidP="00AF57FA" w14:paraId="5C6D8845" w14:textId="77777777">
            <w:pPr>
              <w:keepNext/>
              <w:spacing w:before="40" w:after="40" w:line="259" w:lineRule="auto"/>
              <w:rPr>
                <w:rFonts w:ascii="Franklin Gothic Book" w:hAnsi="Franklin Gothic Book"/>
              </w:rPr>
            </w:pPr>
            <w:r w:rsidRPr="00183C30">
              <w:rPr>
                <w:rFonts w:ascii="Franklin Gothic Book" w:hAnsi="Franklin Gothic Book"/>
              </w:rPr>
              <w:t xml:space="preserve">[SHOW IF Q1 = c] </w:t>
            </w:r>
          </w:p>
          <w:p w:rsidR="00E67F71" w:rsidRPr="00183C30" w:rsidP="00AF57FA" w14:paraId="7111AEC8" w14:textId="1BB66D46">
            <w:pPr>
              <w:keepNext/>
              <w:spacing w:before="40" w:after="40" w:line="259" w:lineRule="auto"/>
              <w:rPr>
                <w:rFonts w:ascii="Franklin Gothic Book" w:hAnsi="Franklin Gothic Book"/>
              </w:rPr>
            </w:pPr>
            <w:r w:rsidRPr="00183C30">
              <w:rPr>
                <w:rFonts w:ascii="Franklin Gothic Book" w:hAnsi="Franklin Gothic Book"/>
              </w:rPr>
              <w:t xml:space="preserve">Q2b. Can you report operational data (e.g., finances, human resources, visitation) for your institution that is separate from </w:t>
            </w:r>
            <w:r w:rsidRPr="00183C30" w:rsidR="00DC11BC">
              <w:rPr>
                <w:rFonts w:ascii="Franklin Gothic Book" w:hAnsi="Franklin Gothic Book"/>
              </w:rPr>
              <w:t xml:space="preserve">the data for </w:t>
            </w:r>
            <w:r w:rsidRPr="00183C30">
              <w:rPr>
                <w:rFonts w:ascii="Franklin Gothic Book" w:hAnsi="Franklin Gothic Book"/>
              </w:rPr>
              <w:t xml:space="preserve">your parent organization? </w:t>
            </w:r>
          </w:p>
        </w:tc>
      </w:tr>
      <w:tr w14:paraId="4139F7C8" w14:textId="77777777" w:rsidTr="002B5AE3">
        <w:tblPrEx>
          <w:tblW w:w="10165" w:type="dxa"/>
          <w:tblLayout w:type="fixed"/>
          <w:tblCellMar>
            <w:top w:w="43" w:type="dxa"/>
            <w:left w:w="58" w:type="dxa"/>
            <w:bottom w:w="43" w:type="dxa"/>
            <w:right w:w="58" w:type="dxa"/>
          </w:tblCellMar>
          <w:tblLook w:val="04A0"/>
        </w:tblPrEx>
        <w:tc>
          <w:tcPr>
            <w:tcW w:w="1525" w:type="dxa"/>
            <w:shd w:val="clear" w:color="auto" w:fill="D9E2F3" w:themeFill="accent1" w:themeFillTint="33"/>
          </w:tcPr>
          <w:p w:rsidR="00E67F71" w:rsidRPr="00183C30" w:rsidP="006F03E2" w14:paraId="7FF1AB40" w14:textId="77777777">
            <w:pPr>
              <w:pStyle w:val="ListParagraph"/>
              <w:numPr>
                <w:ilvl w:val="0"/>
                <w:numId w:val="22"/>
              </w:numPr>
              <w:rPr>
                <w:rFonts w:ascii="Franklin Gothic Book" w:hAnsi="Franklin Gothic Book"/>
              </w:rPr>
            </w:pPr>
            <w:r w:rsidRPr="00183C30">
              <w:rPr>
                <w:rFonts w:ascii="Franklin Gothic Book" w:hAnsi="Franklin Gothic Book"/>
              </w:rPr>
              <w:t>Yes</w:t>
            </w:r>
          </w:p>
        </w:tc>
        <w:tc>
          <w:tcPr>
            <w:tcW w:w="8640" w:type="dxa"/>
          </w:tcPr>
          <w:p w:rsidR="00E67F71" w:rsidRPr="00183C30" w:rsidP="006F03E2" w14:paraId="7543B314" w14:textId="77777777">
            <w:pPr>
              <w:pStyle w:val="ListParagraph"/>
              <w:numPr>
                <w:ilvl w:val="0"/>
                <w:numId w:val="13"/>
              </w:numPr>
              <w:rPr>
                <w:rFonts w:ascii="Franklin Gothic Book" w:hAnsi="Franklin Gothic Book"/>
              </w:rPr>
            </w:pPr>
            <w:r w:rsidRPr="00183C30">
              <w:rPr>
                <w:rFonts w:ascii="Franklin Gothic Book" w:hAnsi="Franklin Gothic Book"/>
              </w:rPr>
              <w:t>Are you able to report all operational data separately for your institution? If not, what types of data are combined across institutions?</w:t>
            </w:r>
          </w:p>
        </w:tc>
      </w:tr>
      <w:tr w14:paraId="389A4EAC" w14:textId="77777777" w:rsidTr="002B5AE3">
        <w:tblPrEx>
          <w:tblW w:w="10165" w:type="dxa"/>
          <w:tblLayout w:type="fixed"/>
          <w:tblCellMar>
            <w:top w:w="43" w:type="dxa"/>
            <w:left w:w="58" w:type="dxa"/>
            <w:bottom w:w="43" w:type="dxa"/>
            <w:right w:w="58" w:type="dxa"/>
          </w:tblCellMar>
          <w:tblLook w:val="04A0"/>
        </w:tblPrEx>
        <w:tc>
          <w:tcPr>
            <w:tcW w:w="1525" w:type="dxa"/>
            <w:shd w:val="clear" w:color="auto" w:fill="D9E2F3" w:themeFill="accent1" w:themeFillTint="33"/>
          </w:tcPr>
          <w:p w:rsidR="00E67F71" w:rsidRPr="00183C30" w:rsidP="006F03E2" w14:paraId="67E394B0" w14:textId="77777777">
            <w:pPr>
              <w:pStyle w:val="ListParagraph"/>
              <w:numPr>
                <w:ilvl w:val="0"/>
                <w:numId w:val="22"/>
              </w:numPr>
              <w:rPr>
                <w:rFonts w:ascii="Franklin Gothic Book" w:hAnsi="Franklin Gothic Book"/>
              </w:rPr>
            </w:pPr>
            <w:r w:rsidRPr="00183C30">
              <w:rPr>
                <w:rFonts w:ascii="Franklin Gothic Book" w:hAnsi="Franklin Gothic Book"/>
              </w:rPr>
              <w:t>No</w:t>
            </w:r>
          </w:p>
        </w:tc>
        <w:tc>
          <w:tcPr>
            <w:tcW w:w="8640" w:type="dxa"/>
          </w:tcPr>
          <w:p w:rsidR="00E67F71" w:rsidRPr="00183C30" w:rsidP="006F03E2" w14:paraId="20CC0665" w14:textId="77777777">
            <w:pPr>
              <w:pStyle w:val="ListParagraph"/>
              <w:numPr>
                <w:ilvl w:val="0"/>
                <w:numId w:val="13"/>
              </w:numPr>
              <w:rPr>
                <w:rFonts w:ascii="Franklin Gothic Book" w:hAnsi="Franklin Gothic Book"/>
              </w:rPr>
            </w:pPr>
            <w:r w:rsidRPr="00183C30">
              <w:rPr>
                <w:rFonts w:ascii="Franklin Gothic Book" w:hAnsi="Franklin Gothic Book"/>
              </w:rPr>
              <w:t xml:space="preserve">Tell me more about why you would be unable to report operational data for your institution only. What would prevent you from doing so? </w:t>
            </w:r>
          </w:p>
          <w:p w:rsidR="00E67F71" w:rsidRPr="00183C30" w:rsidP="006F03E2" w14:paraId="4E1E1E18" w14:textId="77777777">
            <w:pPr>
              <w:pStyle w:val="ListParagraph"/>
              <w:numPr>
                <w:ilvl w:val="0"/>
                <w:numId w:val="13"/>
              </w:numPr>
              <w:rPr>
                <w:rFonts w:ascii="Franklin Gothic Book" w:hAnsi="Franklin Gothic Book"/>
              </w:rPr>
            </w:pPr>
            <w:r w:rsidRPr="00183C30">
              <w:rPr>
                <w:rFonts w:ascii="Franklin Gothic Book" w:hAnsi="Franklin Gothic Book"/>
              </w:rPr>
              <w:t xml:space="preserve">Are all operational data combined with your parent organization or would you be able to report some operational data for your institution? </w:t>
            </w:r>
          </w:p>
          <w:p w:rsidR="00E67F71" w:rsidRPr="00183C30" w:rsidP="006F03E2" w14:paraId="52B9AFCE" w14:textId="6DB98C42">
            <w:pPr>
              <w:pStyle w:val="ListParagraph"/>
              <w:numPr>
                <w:ilvl w:val="0"/>
                <w:numId w:val="13"/>
              </w:numPr>
              <w:rPr>
                <w:rFonts w:ascii="Franklin Gothic Book" w:hAnsi="Franklin Gothic Book"/>
              </w:rPr>
            </w:pPr>
            <w:r w:rsidRPr="00183C30">
              <w:rPr>
                <w:rFonts w:ascii="Franklin Gothic Book" w:hAnsi="Franklin Gothic Book"/>
              </w:rPr>
              <w:t>Would your parent organization be able to report operational data separately for your institution?</w:t>
            </w:r>
          </w:p>
        </w:tc>
      </w:tr>
      <w:tr w14:paraId="7BD36616" w14:textId="77777777" w:rsidTr="00C23F64">
        <w:tblPrEx>
          <w:tblW w:w="10165" w:type="dxa"/>
          <w:tblLayout w:type="fixed"/>
          <w:tblCellMar>
            <w:top w:w="43" w:type="dxa"/>
            <w:left w:w="58" w:type="dxa"/>
            <w:bottom w:w="43" w:type="dxa"/>
            <w:right w:w="58" w:type="dxa"/>
          </w:tblCellMar>
          <w:tblLook w:val="04A0"/>
        </w:tblPrEx>
        <w:tc>
          <w:tcPr>
            <w:tcW w:w="10165" w:type="dxa"/>
            <w:gridSpan w:val="2"/>
          </w:tcPr>
          <w:p w:rsidR="00E67F71" w:rsidRPr="00183C30" w:rsidP="006F03E2" w14:paraId="12C8F859" w14:textId="77777777">
            <w:pPr>
              <w:pStyle w:val="ListParagraph"/>
              <w:numPr>
                <w:ilvl w:val="0"/>
                <w:numId w:val="13"/>
              </w:numPr>
              <w:rPr>
                <w:rFonts w:ascii="Franklin Gothic Book" w:hAnsi="Franklin Gothic Book"/>
              </w:rPr>
            </w:pPr>
            <w:r w:rsidRPr="00183C30">
              <w:rPr>
                <w:rFonts w:ascii="Franklin Gothic Book" w:hAnsi="Franklin Gothic Book"/>
              </w:rPr>
              <w:t>Was there anything confusing or unclear about this question? Please describe.</w:t>
            </w:r>
          </w:p>
          <w:p w:rsidR="00E67F71" w:rsidRPr="00183C30" w:rsidP="006F03E2" w14:paraId="42EC3C55" w14:textId="6DD89E76">
            <w:pPr>
              <w:pStyle w:val="ListParagraph"/>
              <w:numPr>
                <w:ilvl w:val="0"/>
                <w:numId w:val="13"/>
              </w:numPr>
              <w:rPr>
                <w:rFonts w:ascii="Franklin Gothic Book" w:hAnsi="Franklin Gothic Book" w:eastAsiaTheme="minorEastAsia"/>
              </w:rPr>
            </w:pPr>
            <w:r w:rsidRPr="00183C30">
              <w:rPr>
                <w:rFonts w:ascii="Franklin Gothic Book" w:hAnsi="Franklin Gothic Book"/>
              </w:rPr>
              <w:t>Would you make any changes to improve this</w:t>
            </w:r>
            <w:r w:rsidRPr="00183C30" w:rsidR="60CDF8AB">
              <w:rPr>
                <w:rFonts w:ascii="Franklin Gothic Book" w:hAnsi="Franklin Gothic Book"/>
              </w:rPr>
              <w:t xml:space="preserve"> question</w:t>
            </w:r>
            <w:r w:rsidRPr="00183C30">
              <w:rPr>
                <w:rFonts w:ascii="Franklin Gothic Book" w:hAnsi="Franklin Gothic Book"/>
              </w:rPr>
              <w:t>? If so, what changes would you make?</w:t>
            </w:r>
          </w:p>
        </w:tc>
      </w:tr>
    </w:tbl>
    <w:p w:rsidR="00154CBB" w:rsidRPr="00183C30" w:rsidP="00AF57FA" w14:paraId="1F8D1208" w14:textId="7F57BA65">
      <w:pPr>
        <w:keepNext/>
        <w:spacing w:before="240" w:after="120"/>
        <w:rPr>
          <w:rFonts w:ascii="Franklin Gothic Book" w:hAnsi="Franklin Gothic Book" w:cstheme="minorHAnsi"/>
          <w:b/>
          <w:bCs/>
          <w:i/>
          <w:iCs/>
          <w:color w:val="1F3864" w:themeColor="accent1" w:themeShade="80"/>
          <w:sz w:val="24"/>
          <w:szCs w:val="24"/>
        </w:rPr>
      </w:pPr>
      <w:r w:rsidRPr="00183C30">
        <w:rPr>
          <w:rFonts w:ascii="Franklin Gothic Book" w:hAnsi="Franklin Gothic Book" w:cstheme="minorHAnsi"/>
          <w:b/>
          <w:bCs/>
          <w:i/>
          <w:iCs/>
          <w:color w:val="1F3864" w:themeColor="accent1" w:themeShade="80"/>
          <w:sz w:val="24"/>
          <w:szCs w:val="24"/>
        </w:rPr>
        <w:t>Question 3</w:t>
      </w:r>
      <w:r w:rsidRPr="00183C30" w:rsidR="00BD291F">
        <w:rPr>
          <w:rFonts w:ascii="Franklin Gothic Book" w:hAnsi="Franklin Gothic Book" w:cstheme="minorHAnsi"/>
          <w:b/>
          <w:bCs/>
          <w:i/>
          <w:iCs/>
          <w:color w:val="1F3864" w:themeColor="accent1" w:themeShade="80"/>
          <w:sz w:val="24"/>
          <w:szCs w:val="24"/>
        </w:rPr>
        <w:t xml:space="preserve"> </w:t>
      </w:r>
      <w:r w:rsidRPr="00183C30" w:rsidR="00802A97">
        <w:rPr>
          <w:rFonts w:ascii="Franklin Gothic Book" w:hAnsi="Franklin Gothic Book" w:cstheme="minorHAnsi"/>
          <w:b/>
          <w:bCs/>
          <w:i/>
          <w:iCs/>
          <w:color w:val="1F3864" w:themeColor="accent1" w:themeShade="80"/>
          <w:sz w:val="24"/>
          <w:szCs w:val="24"/>
        </w:rPr>
        <w:t>–</w:t>
      </w:r>
      <w:r w:rsidRPr="00183C30" w:rsidR="00BD291F">
        <w:rPr>
          <w:rFonts w:ascii="Franklin Gothic Book" w:hAnsi="Franklin Gothic Book" w:cstheme="minorHAnsi"/>
          <w:b/>
          <w:bCs/>
          <w:i/>
          <w:iCs/>
          <w:color w:val="1F3864" w:themeColor="accent1" w:themeShade="80"/>
          <w:sz w:val="24"/>
          <w:szCs w:val="24"/>
        </w:rPr>
        <w:t xml:space="preserve"> </w:t>
      </w:r>
      <w:r w:rsidRPr="00183C30" w:rsidR="00802A97">
        <w:rPr>
          <w:rFonts w:ascii="Franklin Gothic Book" w:hAnsi="Franklin Gothic Book" w:cstheme="minorHAnsi"/>
          <w:b/>
          <w:bCs/>
          <w:i/>
          <w:iCs/>
          <w:color w:val="1F3864" w:themeColor="accent1" w:themeShade="80"/>
          <w:sz w:val="24"/>
          <w:szCs w:val="24"/>
        </w:rPr>
        <w:t>Building Space</w:t>
      </w:r>
    </w:p>
    <w:tbl>
      <w:tblPr>
        <w:tblStyle w:val="TableGrid"/>
        <w:tblW w:w="9979" w:type="dxa"/>
        <w:tblLayout w:type="fixed"/>
        <w:tblCellMar>
          <w:top w:w="43" w:type="dxa"/>
          <w:left w:w="58" w:type="dxa"/>
          <w:bottom w:w="43" w:type="dxa"/>
          <w:right w:w="58" w:type="dxa"/>
        </w:tblCellMar>
        <w:tblLook w:val="04A0"/>
      </w:tblPr>
      <w:tblGrid>
        <w:gridCol w:w="9979"/>
      </w:tblGrid>
      <w:tr w14:paraId="62764C2D" w14:textId="77777777" w:rsidTr="005A07F8">
        <w:tblPrEx>
          <w:tblW w:w="9979" w:type="dxa"/>
          <w:tblLayout w:type="fixed"/>
          <w:tblCellMar>
            <w:top w:w="43" w:type="dxa"/>
            <w:left w:w="58" w:type="dxa"/>
            <w:bottom w:w="43" w:type="dxa"/>
            <w:right w:w="58" w:type="dxa"/>
          </w:tblCellMar>
          <w:tblLook w:val="04A0"/>
        </w:tblPrEx>
        <w:tc>
          <w:tcPr>
            <w:tcW w:w="9979" w:type="dxa"/>
            <w:shd w:val="clear" w:color="auto" w:fill="1F3864" w:themeFill="accent1" w:themeFillShade="80"/>
          </w:tcPr>
          <w:p w:rsidR="00A63AAC" w:rsidRPr="00183C30" w:rsidP="003F0767" w14:paraId="40784EDD" w14:textId="12FED359">
            <w:pPr>
              <w:keepNext/>
              <w:spacing w:before="40" w:after="40" w:line="259" w:lineRule="auto"/>
              <w:rPr>
                <w:rFonts w:ascii="Franklin Gothic Book" w:hAnsi="Franklin Gothic Book"/>
                <w:i/>
                <w:iCs/>
              </w:rPr>
            </w:pPr>
            <w:r w:rsidRPr="00183C30">
              <w:rPr>
                <w:rFonts w:ascii="Franklin Gothic Book" w:hAnsi="Franklin Gothic Book"/>
                <w:color w:val="FFFFFF" w:themeColor="background1"/>
              </w:rPr>
              <w:t>Q</w:t>
            </w:r>
            <w:r w:rsidRPr="00183C30" w:rsidR="009B7067">
              <w:rPr>
                <w:rFonts w:ascii="Franklin Gothic Book" w:hAnsi="Franklin Gothic Book"/>
                <w:color w:val="FFFFFF" w:themeColor="background1"/>
              </w:rPr>
              <w:t>3</w:t>
            </w:r>
            <w:r w:rsidRPr="00183C30">
              <w:rPr>
                <w:rFonts w:ascii="Franklin Gothic Book" w:hAnsi="Franklin Gothic Book"/>
                <w:color w:val="FFFFFF" w:themeColor="background1"/>
              </w:rPr>
              <w:t xml:space="preserve">. </w:t>
            </w:r>
            <w:r w:rsidRPr="00183C30">
              <w:rPr>
                <w:rFonts w:ascii="Franklin Gothic Book" w:hAnsi="Franklin Gothic Book"/>
              </w:rPr>
              <w:t xml:space="preserve">What is the total square footage of your institution’s public and non-public building spaces? </w:t>
            </w:r>
            <w:r w:rsidRPr="00183C30">
              <w:rPr>
                <w:rFonts w:ascii="Franklin Gothic Book" w:hAnsi="Franklin Gothic Book"/>
                <w:i/>
                <w:iCs/>
              </w:rPr>
              <w:t>Estimate to the best of your ability as needed. For mixed</w:t>
            </w:r>
            <w:r w:rsidRPr="00183C30" w:rsidR="00E50111">
              <w:rPr>
                <w:rFonts w:ascii="Franklin Gothic Book" w:hAnsi="Franklin Gothic Book"/>
                <w:i/>
                <w:iCs/>
              </w:rPr>
              <w:t>-</w:t>
            </w:r>
            <w:r w:rsidRPr="00183C30">
              <w:rPr>
                <w:rFonts w:ascii="Franklin Gothic Book" w:hAnsi="Franklin Gothic Book"/>
                <w:i/>
                <w:iCs/>
              </w:rPr>
              <w:t>use spaces, please divide your responses across categories as appropriate.</w:t>
            </w:r>
          </w:p>
        </w:tc>
      </w:tr>
      <w:tr w14:paraId="2A439DC0" w14:textId="77777777" w:rsidTr="003F0767">
        <w:tblPrEx>
          <w:tblW w:w="9979" w:type="dxa"/>
          <w:tblLayout w:type="fixed"/>
          <w:tblCellMar>
            <w:top w:w="43" w:type="dxa"/>
            <w:left w:w="58" w:type="dxa"/>
            <w:bottom w:w="43" w:type="dxa"/>
            <w:right w:w="58" w:type="dxa"/>
          </w:tblCellMar>
          <w:tblLook w:val="04A0"/>
        </w:tblPrEx>
        <w:tc>
          <w:tcPr>
            <w:tcW w:w="9979" w:type="dxa"/>
            <w:shd w:val="clear" w:color="auto" w:fill="D9E2F3" w:themeFill="accent1" w:themeFillTint="33"/>
          </w:tcPr>
          <w:p w:rsidR="003F0767" w:rsidRPr="00183C30" w:rsidP="003F0767" w14:paraId="509EE753" w14:textId="07659085">
            <w:pPr>
              <w:keepNext/>
              <w:spacing w:before="40" w:after="40" w:line="259" w:lineRule="auto"/>
              <w:ind w:left="360"/>
              <w:rPr>
                <w:rFonts w:ascii="Franklin Gothic Book" w:hAnsi="Franklin Gothic Book"/>
              </w:rPr>
            </w:pPr>
            <w:r w:rsidRPr="00183C30">
              <w:rPr>
                <w:rFonts w:ascii="Franklin Gothic Book" w:hAnsi="Franklin Gothic Book"/>
              </w:rPr>
              <w:t xml:space="preserve">Public building space </w:t>
            </w:r>
            <w:r w:rsidRPr="00183C30" w:rsidR="00DD7F2E">
              <w:rPr>
                <w:rFonts w:ascii="Franklin Gothic Book" w:hAnsi="Franklin Gothic Book"/>
              </w:rPr>
              <w:t>(square footage)</w:t>
            </w:r>
            <w:r w:rsidRPr="00183C30">
              <w:rPr>
                <w:rFonts w:ascii="Franklin Gothic Book" w:hAnsi="Franklin Gothic Book"/>
                <w:b/>
                <w:bCs/>
              </w:rPr>
              <w:t xml:space="preserve"> </w:t>
            </w:r>
          </w:p>
          <w:p w:rsidR="003F0767" w:rsidRPr="00183C30" w:rsidP="003F0767" w14:paraId="7DCC8628" w14:textId="40013C88">
            <w:pPr>
              <w:keepNext/>
              <w:spacing w:before="40" w:after="40"/>
              <w:ind w:left="360"/>
              <w:rPr>
                <w:rFonts w:ascii="Franklin Gothic Book" w:hAnsi="Franklin Gothic Book"/>
                <w:color w:val="FFFFFF" w:themeColor="background1"/>
              </w:rPr>
            </w:pPr>
            <w:r w:rsidRPr="00183C30">
              <w:rPr>
                <w:rFonts w:ascii="Franklin Gothic Book" w:hAnsi="Franklin Gothic Book"/>
              </w:rPr>
              <w:t xml:space="preserve">Non-public building space </w:t>
            </w:r>
            <w:r w:rsidRPr="00183C30" w:rsidR="00DD7F2E">
              <w:rPr>
                <w:rFonts w:ascii="Franklin Gothic Book" w:hAnsi="Franklin Gothic Book"/>
              </w:rPr>
              <w:t>(square footage)</w:t>
            </w:r>
          </w:p>
        </w:tc>
      </w:tr>
      <w:tr w14:paraId="2A2E0DD1" w14:textId="77777777" w:rsidTr="000E16D7">
        <w:tblPrEx>
          <w:tblW w:w="9979" w:type="dxa"/>
          <w:tblLayout w:type="fixed"/>
          <w:tblCellMar>
            <w:top w:w="43" w:type="dxa"/>
            <w:left w:w="58" w:type="dxa"/>
            <w:bottom w:w="43" w:type="dxa"/>
            <w:right w:w="58" w:type="dxa"/>
          </w:tblCellMar>
          <w:tblLook w:val="04A0"/>
        </w:tblPrEx>
        <w:tc>
          <w:tcPr>
            <w:tcW w:w="9979" w:type="dxa"/>
          </w:tcPr>
          <w:p w:rsidR="006D6B96" w:rsidRPr="00183C30" w:rsidP="006F03E2" w14:paraId="50170375" w14:textId="77777777">
            <w:pPr>
              <w:pStyle w:val="ListParagraph"/>
              <w:numPr>
                <w:ilvl w:val="0"/>
                <w:numId w:val="13"/>
              </w:numPr>
              <w:rPr>
                <w:rFonts w:ascii="Franklin Gothic Book" w:hAnsi="Franklin Gothic Book"/>
              </w:rPr>
            </w:pPr>
            <w:r w:rsidRPr="00183C30">
              <w:rPr>
                <w:rFonts w:ascii="Franklin Gothic Book" w:hAnsi="Franklin Gothic Book"/>
              </w:rPr>
              <w:t>How would you define “public” and “non-public” building spaces?</w:t>
            </w:r>
          </w:p>
          <w:p w:rsidR="006D6B96" w:rsidRPr="00183C30" w:rsidP="006F03E2" w14:paraId="0D99A24C" w14:textId="760EA0B7">
            <w:pPr>
              <w:pStyle w:val="ListParagraph"/>
              <w:numPr>
                <w:ilvl w:val="0"/>
                <w:numId w:val="13"/>
              </w:numPr>
              <w:rPr>
                <w:rFonts w:ascii="Franklin Gothic Book" w:hAnsi="Franklin Gothic Book"/>
              </w:rPr>
            </w:pPr>
            <w:r w:rsidRPr="00183C30">
              <w:rPr>
                <w:rFonts w:ascii="Franklin Gothic Book" w:hAnsi="Franklin Gothic Book"/>
              </w:rPr>
              <w:t>Does your institution have mixed</w:t>
            </w:r>
            <w:r w:rsidRPr="00183C30" w:rsidR="00E50111">
              <w:rPr>
                <w:rFonts w:ascii="Franklin Gothic Book" w:hAnsi="Franklin Gothic Book"/>
              </w:rPr>
              <w:t>-</w:t>
            </w:r>
            <w:r w:rsidRPr="00183C30">
              <w:rPr>
                <w:rFonts w:ascii="Franklin Gothic Book" w:hAnsi="Franklin Gothic Book"/>
              </w:rPr>
              <w:t xml:space="preserve">use spaces? </w:t>
            </w:r>
            <w:r w:rsidRPr="00183C30" w:rsidR="00B44414">
              <w:rPr>
                <w:rFonts w:ascii="Franklin Gothic Book" w:hAnsi="Franklin Gothic Book"/>
              </w:rPr>
              <w:t>If yes, h</w:t>
            </w:r>
            <w:r w:rsidRPr="00183C30">
              <w:rPr>
                <w:rFonts w:ascii="Franklin Gothic Book" w:hAnsi="Franklin Gothic Book"/>
              </w:rPr>
              <w:t xml:space="preserve">ow would you </w:t>
            </w:r>
            <w:r w:rsidRPr="00183C30" w:rsidR="006415AB">
              <w:rPr>
                <w:rFonts w:ascii="Franklin Gothic Book" w:hAnsi="Franklin Gothic Book"/>
              </w:rPr>
              <w:t xml:space="preserve">think about </w:t>
            </w:r>
            <w:r w:rsidRPr="00183C30">
              <w:rPr>
                <w:rFonts w:ascii="Franklin Gothic Book" w:hAnsi="Franklin Gothic Book"/>
              </w:rPr>
              <w:t>report</w:t>
            </w:r>
            <w:r w:rsidRPr="00183C30" w:rsidR="006415AB">
              <w:rPr>
                <w:rFonts w:ascii="Franklin Gothic Book" w:hAnsi="Franklin Gothic Book"/>
              </w:rPr>
              <w:t>ing</w:t>
            </w:r>
            <w:r w:rsidRPr="00183C30">
              <w:rPr>
                <w:rFonts w:ascii="Franklin Gothic Book" w:hAnsi="Franklin Gothic Book"/>
              </w:rPr>
              <w:t xml:space="preserve"> </w:t>
            </w:r>
            <w:r w:rsidRPr="00183C30" w:rsidR="00DD707D">
              <w:rPr>
                <w:rFonts w:ascii="Franklin Gothic Book" w:hAnsi="Franklin Gothic Book"/>
              </w:rPr>
              <w:t xml:space="preserve">the </w:t>
            </w:r>
            <w:r w:rsidRPr="00183C30" w:rsidR="00B44414">
              <w:rPr>
                <w:rFonts w:ascii="Franklin Gothic Book" w:hAnsi="Franklin Gothic Book"/>
              </w:rPr>
              <w:t xml:space="preserve">square footage </w:t>
            </w:r>
            <w:r w:rsidRPr="00183C30" w:rsidR="00DD707D">
              <w:rPr>
                <w:rFonts w:ascii="Franklin Gothic Book" w:hAnsi="Franklin Gothic Book"/>
              </w:rPr>
              <w:t>of those</w:t>
            </w:r>
            <w:r w:rsidRPr="00183C30" w:rsidR="00B44414">
              <w:rPr>
                <w:rFonts w:ascii="Franklin Gothic Book" w:hAnsi="Franklin Gothic Book"/>
              </w:rPr>
              <w:t xml:space="preserve"> spaces</w:t>
            </w:r>
            <w:r w:rsidRPr="00183C30">
              <w:rPr>
                <w:rFonts w:ascii="Franklin Gothic Book" w:hAnsi="Franklin Gothic Book"/>
              </w:rPr>
              <w:t>?</w:t>
            </w:r>
          </w:p>
          <w:p w:rsidR="00955A4A" w:rsidRPr="00183C30" w:rsidP="006F03E2" w14:paraId="05AF4E9F" w14:textId="520464BE">
            <w:pPr>
              <w:pStyle w:val="ListParagraph"/>
              <w:numPr>
                <w:ilvl w:val="0"/>
                <w:numId w:val="13"/>
              </w:numPr>
              <w:rPr>
                <w:rFonts w:ascii="Franklin Gothic Book" w:hAnsi="Franklin Gothic Book"/>
              </w:rPr>
            </w:pPr>
            <w:r w:rsidRPr="00183C30">
              <w:rPr>
                <w:rFonts w:ascii="Franklin Gothic Book" w:hAnsi="Franklin Gothic Book"/>
              </w:rPr>
              <w:t>Was there anything confusing or unclear about this question? Please describe.</w:t>
            </w:r>
          </w:p>
          <w:p w:rsidR="00955A4A" w:rsidRPr="00183C30" w:rsidP="006F03E2" w14:paraId="5926378D" w14:textId="37B6F5E9">
            <w:pPr>
              <w:pStyle w:val="ListParagraph"/>
              <w:numPr>
                <w:ilvl w:val="0"/>
                <w:numId w:val="13"/>
              </w:numPr>
              <w:rPr>
                <w:rFonts w:ascii="Franklin Gothic Book" w:hAnsi="Franklin Gothic Book" w:eastAsiaTheme="minorEastAsia"/>
              </w:rPr>
            </w:pPr>
            <w:r w:rsidRPr="00183C30">
              <w:rPr>
                <w:rFonts w:ascii="Franklin Gothic Book" w:hAnsi="Franklin Gothic Book"/>
              </w:rPr>
              <w:t>Would you make any changes to improve this</w:t>
            </w:r>
            <w:r w:rsidRPr="00183C30" w:rsidR="47A1473D">
              <w:rPr>
                <w:rFonts w:ascii="Franklin Gothic Book" w:hAnsi="Franklin Gothic Book"/>
              </w:rPr>
              <w:t xml:space="preserve"> question</w:t>
            </w:r>
            <w:r w:rsidRPr="00183C30" w:rsidR="605C13B2">
              <w:rPr>
                <w:rFonts w:ascii="Franklin Gothic Book" w:hAnsi="Franklin Gothic Book"/>
              </w:rPr>
              <w:t>?</w:t>
            </w:r>
            <w:r w:rsidRPr="00183C30">
              <w:rPr>
                <w:rFonts w:ascii="Franklin Gothic Book" w:hAnsi="Franklin Gothic Book"/>
              </w:rPr>
              <w:t xml:space="preserve"> If so, what changes would you make?</w:t>
            </w:r>
          </w:p>
        </w:tc>
      </w:tr>
    </w:tbl>
    <w:p w:rsidR="00681D6F" w:rsidRPr="00183C30" w:rsidP="00AF57FA" w14:paraId="494B19A7" w14:textId="294106D7">
      <w:pPr>
        <w:pStyle w:val="Heading1"/>
        <w:keepNext/>
        <w:spacing w:before="240" w:beforeAutospacing="0" w:after="120" w:afterAutospacing="0" w:line="259" w:lineRule="auto"/>
        <w:jc w:val="left"/>
        <w:rPr>
          <w:rFonts w:ascii="Franklin Gothic Book" w:hAnsi="Franklin Gothic Book" w:cstheme="minorHAnsi"/>
          <w:i/>
          <w:iCs/>
          <w:sz w:val="24"/>
          <w:szCs w:val="24"/>
        </w:rPr>
      </w:pPr>
      <w:r w:rsidRPr="00183C30">
        <w:rPr>
          <w:rFonts w:ascii="Franklin Gothic Book" w:hAnsi="Franklin Gothic Book" w:cstheme="minorHAnsi"/>
          <w:i/>
          <w:iCs/>
          <w:sz w:val="24"/>
          <w:szCs w:val="24"/>
        </w:rPr>
        <w:t>Question 4</w:t>
      </w:r>
      <w:r w:rsidRPr="00183C30" w:rsidR="00802A97">
        <w:rPr>
          <w:rFonts w:ascii="Franklin Gothic Book" w:hAnsi="Franklin Gothic Book" w:cstheme="minorHAnsi"/>
          <w:i/>
          <w:iCs/>
          <w:sz w:val="24"/>
          <w:szCs w:val="24"/>
        </w:rPr>
        <w:t xml:space="preserve"> </w:t>
      </w:r>
      <w:r w:rsidRPr="00183C30" w:rsidR="00B41CBA">
        <w:rPr>
          <w:rFonts w:ascii="Franklin Gothic Book" w:hAnsi="Franklin Gothic Book" w:cstheme="minorHAnsi"/>
          <w:i/>
          <w:iCs/>
          <w:sz w:val="24"/>
          <w:szCs w:val="24"/>
        </w:rPr>
        <w:t>–</w:t>
      </w:r>
      <w:r w:rsidRPr="00183C30" w:rsidR="00802A97">
        <w:rPr>
          <w:rFonts w:ascii="Franklin Gothic Book" w:hAnsi="Franklin Gothic Book" w:cstheme="minorHAnsi"/>
          <w:i/>
          <w:iCs/>
          <w:sz w:val="24"/>
          <w:szCs w:val="24"/>
        </w:rPr>
        <w:t xml:space="preserve"> </w:t>
      </w:r>
      <w:r w:rsidRPr="00183C30" w:rsidR="00B41CBA">
        <w:rPr>
          <w:rFonts w:ascii="Franklin Gothic Book" w:hAnsi="Franklin Gothic Book" w:cstheme="minorHAnsi"/>
          <w:i/>
          <w:iCs/>
          <w:sz w:val="24"/>
          <w:szCs w:val="24"/>
        </w:rPr>
        <w:t>Exhibition Space</w:t>
      </w:r>
    </w:p>
    <w:tbl>
      <w:tblPr>
        <w:tblStyle w:val="TableGrid"/>
        <w:tblW w:w="9979" w:type="dxa"/>
        <w:tblLayout w:type="fixed"/>
        <w:tblCellMar>
          <w:top w:w="43" w:type="dxa"/>
          <w:left w:w="58" w:type="dxa"/>
          <w:bottom w:w="43" w:type="dxa"/>
          <w:right w:w="58" w:type="dxa"/>
        </w:tblCellMar>
        <w:tblLook w:val="04A0"/>
      </w:tblPr>
      <w:tblGrid>
        <w:gridCol w:w="9979"/>
      </w:tblGrid>
      <w:tr w14:paraId="29EA1D86" w14:textId="77777777" w:rsidTr="005A07F8">
        <w:tblPrEx>
          <w:tblW w:w="9979" w:type="dxa"/>
          <w:tblLayout w:type="fixed"/>
          <w:tblCellMar>
            <w:top w:w="43" w:type="dxa"/>
            <w:left w:w="58" w:type="dxa"/>
            <w:bottom w:w="43" w:type="dxa"/>
            <w:right w:w="58" w:type="dxa"/>
          </w:tblCellMar>
          <w:tblLook w:val="04A0"/>
        </w:tblPrEx>
        <w:tc>
          <w:tcPr>
            <w:tcW w:w="9979" w:type="dxa"/>
            <w:shd w:val="clear" w:color="auto" w:fill="1F3864" w:themeFill="accent1" w:themeFillShade="80"/>
          </w:tcPr>
          <w:p w:rsidR="00A63AAC" w:rsidRPr="00183C30" w:rsidP="003F0767" w14:paraId="085B1966" w14:textId="45954187">
            <w:pPr>
              <w:widowControl w:val="0"/>
              <w:spacing w:before="60" w:after="60" w:line="259" w:lineRule="auto"/>
              <w:ind w:left="720" w:hanging="720"/>
              <w:rPr>
                <w:rFonts w:ascii="Franklin Gothic Book" w:hAnsi="Franklin Gothic Book"/>
              </w:rPr>
            </w:pPr>
            <w:r w:rsidRPr="00183C30">
              <w:rPr>
                <w:rFonts w:ascii="Franklin Gothic Book" w:hAnsi="Franklin Gothic Book"/>
              </w:rPr>
              <w:t>Q4. What is the total square footage of your institution’s interior and exterior exhibition spaces?</w:t>
            </w:r>
          </w:p>
        </w:tc>
      </w:tr>
      <w:tr w14:paraId="227322FA" w14:textId="77777777" w:rsidTr="003F0767">
        <w:tblPrEx>
          <w:tblW w:w="9979" w:type="dxa"/>
          <w:tblLayout w:type="fixed"/>
          <w:tblCellMar>
            <w:top w:w="43" w:type="dxa"/>
            <w:left w:w="58" w:type="dxa"/>
            <w:bottom w:w="43" w:type="dxa"/>
            <w:right w:w="58" w:type="dxa"/>
          </w:tblCellMar>
          <w:tblLook w:val="04A0"/>
        </w:tblPrEx>
        <w:tc>
          <w:tcPr>
            <w:tcW w:w="9979" w:type="dxa"/>
            <w:shd w:val="clear" w:color="auto" w:fill="D9E2F3" w:themeFill="accent1" w:themeFillTint="33"/>
          </w:tcPr>
          <w:p w:rsidR="003F0767" w:rsidRPr="00183C30" w:rsidP="003F0767" w14:paraId="0C8D43EA" w14:textId="069AE474">
            <w:pPr>
              <w:widowControl w:val="0"/>
              <w:spacing w:before="60" w:after="60"/>
              <w:ind w:left="1080" w:hanging="720"/>
              <w:rPr>
                <w:rFonts w:ascii="Franklin Gothic Book" w:hAnsi="Franklin Gothic Book"/>
              </w:rPr>
            </w:pPr>
            <w:r w:rsidRPr="00183C30">
              <w:rPr>
                <w:rFonts w:ascii="Franklin Gothic Book" w:hAnsi="Franklin Gothic Book"/>
              </w:rPr>
              <w:t xml:space="preserve">Total </w:t>
            </w:r>
            <w:r w:rsidRPr="00183C30" w:rsidR="00DD7F2E">
              <w:rPr>
                <w:rFonts w:ascii="Franklin Gothic Book" w:hAnsi="Franklin Gothic Book"/>
              </w:rPr>
              <w:t>exhibition space (</w:t>
            </w:r>
            <w:r w:rsidRPr="00183C30">
              <w:rPr>
                <w:rFonts w:ascii="Franklin Gothic Book" w:hAnsi="Franklin Gothic Book"/>
              </w:rPr>
              <w:t>square footage</w:t>
            </w:r>
            <w:r w:rsidRPr="00183C30" w:rsidR="00DD7F2E">
              <w:rPr>
                <w:rFonts w:ascii="Franklin Gothic Book" w:hAnsi="Franklin Gothic Book"/>
              </w:rPr>
              <w:t>)</w:t>
            </w:r>
          </w:p>
        </w:tc>
      </w:tr>
      <w:tr w14:paraId="194308DC" w14:textId="77777777" w:rsidTr="005A07F8">
        <w:tblPrEx>
          <w:tblW w:w="9979" w:type="dxa"/>
          <w:tblLayout w:type="fixed"/>
          <w:tblCellMar>
            <w:top w:w="43" w:type="dxa"/>
            <w:left w:w="58" w:type="dxa"/>
            <w:bottom w:w="43" w:type="dxa"/>
            <w:right w:w="58" w:type="dxa"/>
          </w:tblCellMar>
          <w:tblLook w:val="04A0"/>
        </w:tblPrEx>
        <w:tc>
          <w:tcPr>
            <w:tcW w:w="9979" w:type="dxa"/>
          </w:tcPr>
          <w:p w:rsidR="00681D6F" w:rsidRPr="00183C30" w:rsidP="006F03E2" w14:paraId="157B56E4" w14:textId="77777777">
            <w:pPr>
              <w:pStyle w:val="ListParagraph"/>
              <w:numPr>
                <w:ilvl w:val="0"/>
                <w:numId w:val="13"/>
              </w:numPr>
              <w:rPr>
                <w:rFonts w:ascii="Franklin Gothic Book" w:hAnsi="Franklin Gothic Book"/>
              </w:rPr>
            </w:pPr>
            <w:r w:rsidRPr="00183C30">
              <w:rPr>
                <w:rFonts w:ascii="Franklin Gothic Book" w:hAnsi="Franklin Gothic Book"/>
              </w:rPr>
              <w:t xml:space="preserve">In your own words, what is this question asking? </w:t>
            </w:r>
          </w:p>
          <w:p w:rsidR="00681D6F" w:rsidRPr="00183C30" w:rsidP="006F03E2" w14:paraId="37C1234F" w14:textId="77777777">
            <w:pPr>
              <w:pStyle w:val="ListParagraph"/>
              <w:numPr>
                <w:ilvl w:val="0"/>
                <w:numId w:val="13"/>
              </w:numPr>
              <w:rPr>
                <w:rFonts w:ascii="Franklin Gothic Book" w:hAnsi="Franklin Gothic Book"/>
              </w:rPr>
            </w:pPr>
            <w:r w:rsidRPr="00183C30">
              <w:rPr>
                <w:rFonts w:ascii="Franklin Gothic Book" w:hAnsi="Franklin Gothic Book"/>
              </w:rPr>
              <w:t>Was there anything confusing or unclear about this question? Please describe.</w:t>
            </w:r>
          </w:p>
          <w:p w:rsidR="00681D6F" w:rsidRPr="00183C30" w:rsidP="006F03E2" w14:paraId="077471EB" w14:textId="2DD42655">
            <w:pPr>
              <w:pStyle w:val="ListParagraph"/>
              <w:numPr>
                <w:ilvl w:val="0"/>
                <w:numId w:val="13"/>
              </w:numPr>
              <w:rPr>
                <w:rFonts w:ascii="Franklin Gothic Book" w:hAnsi="Franklin Gothic Book" w:eastAsiaTheme="minorEastAsia"/>
              </w:rPr>
            </w:pPr>
            <w:r w:rsidRPr="00183C30">
              <w:rPr>
                <w:rFonts w:ascii="Franklin Gothic Book" w:hAnsi="Franklin Gothic Book"/>
              </w:rPr>
              <w:t>Would you make any changes to improve this</w:t>
            </w:r>
            <w:r w:rsidRPr="00183C30" w:rsidR="3FB23C64">
              <w:rPr>
                <w:rFonts w:ascii="Franklin Gothic Book" w:hAnsi="Franklin Gothic Book"/>
              </w:rPr>
              <w:t xml:space="preserve"> question</w:t>
            </w:r>
            <w:r w:rsidRPr="00183C30">
              <w:rPr>
                <w:rFonts w:ascii="Franklin Gothic Book" w:hAnsi="Franklin Gothic Book"/>
              </w:rPr>
              <w:t>? If so, what changes would you make?</w:t>
            </w:r>
          </w:p>
        </w:tc>
      </w:tr>
    </w:tbl>
    <w:p w:rsidR="00681D6F" w:rsidRPr="00183C30" w:rsidP="00AF57FA" w14:paraId="3011AA59" w14:textId="687372DD">
      <w:pPr>
        <w:pStyle w:val="Heading1"/>
        <w:keepNext/>
        <w:spacing w:before="240" w:beforeAutospacing="0" w:after="120" w:afterAutospacing="0" w:line="259" w:lineRule="auto"/>
        <w:jc w:val="left"/>
        <w:rPr>
          <w:rFonts w:ascii="Franklin Gothic Book" w:hAnsi="Franklin Gothic Book" w:cstheme="minorHAnsi"/>
          <w:i/>
          <w:iCs/>
          <w:sz w:val="24"/>
          <w:szCs w:val="24"/>
        </w:rPr>
      </w:pPr>
      <w:r w:rsidRPr="00183C30">
        <w:rPr>
          <w:rFonts w:ascii="Franklin Gothic Book" w:hAnsi="Franklin Gothic Book" w:cstheme="minorHAnsi"/>
          <w:i/>
          <w:iCs/>
          <w:sz w:val="24"/>
          <w:szCs w:val="24"/>
        </w:rPr>
        <w:t>Question 5</w:t>
      </w:r>
      <w:r w:rsidRPr="00183C30" w:rsidR="00B41CBA">
        <w:rPr>
          <w:rFonts w:ascii="Franklin Gothic Book" w:hAnsi="Franklin Gothic Book" w:cstheme="minorHAnsi"/>
          <w:i/>
          <w:iCs/>
          <w:sz w:val="24"/>
          <w:szCs w:val="24"/>
        </w:rPr>
        <w:t xml:space="preserve"> – Condition of Facilities </w:t>
      </w:r>
    </w:p>
    <w:tbl>
      <w:tblPr>
        <w:tblStyle w:val="TableGrid"/>
        <w:tblW w:w="9979" w:type="dxa"/>
        <w:tblLayout w:type="fixed"/>
        <w:tblCellMar>
          <w:top w:w="43" w:type="dxa"/>
          <w:left w:w="58" w:type="dxa"/>
          <w:bottom w:w="43" w:type="dxa"/>
          <w:right w:w="58" w:type="dxa"/>
        </w:tblCellMar>
        <w:tblLook w:val="04A0"/>
      </w:tblPr>
      <w:tblGrid>
        <w:gridCol w:w="1975"/>
        <w:gridCol w:w="8004"/>
      </w:tblGrid>
      <w:tr w14:paraId="7F65E38B" w14:textId="77777777" w:rsidTr="005A07F8">
        <w:tblPrEx>
          <w:tblW w:w="9979" w:type="dxa"/>
          <w:tblLayout w:type="fixed"/>
          <w:tblCellMar>
            <w:top w:w="43" w:type="dxa"/>
            <w:left w:w="58" w:type="dxa"/>
            <w:bottom w:w="43" w:type="dxa"/>
            <w:right w:w="58" w:type="dxa"/>
          </w:tblCellMar>
          <w:tblLook w:val="04A0"/>
        </w:tblPrEx>
        <w:tc>
          <w:tcPr>
            <w:tcW w:w="9979" w:type="dxa"/>
            <w:gridSpan w:val="2"/>
            <w:shd w:val="clear" w:color="auto" w:fill="1F3864" w:themeFill="accent1" w:themeFillShade="80"/>
          </w:tcPr>
          <w:p w:rsidR="00681D6F" w:rsidRPr="00183C30" w:rsidP="00AF57FA" w14:paraId="6572C7BF" w14:textId="77777777">
            <w:pPr>
              <w:keepNext/>
              <w:spacing w:before="40" w:after="40" w:line="259" w:lineRule="auto"/>
              <w:rPr>
                <w:rFonts w:ascii="Franklin Gothic Book" w:hAnsi="Franklin Gothic Book"/>
              </w:rPr>
            </w:pPr>
            <w:r w:rsidRPr="00183C30">
              <w:rPr>
                <w:rFonts w:ascii="Franklin Gothic Book" w:hAnsi="Franklin Gothic Book"/>
              </w:rPr>
              <w:t xml:space="preserve">Q5. Overall, how would you rate the condition of your institution’s facilities? </w:t>
            </w:r>
          </w:p>
        </w:tc>
      </w:tr>
      <w:tr w14:paraId="2AE0557E" w14:textId="77777777" w:rsidTr="003A4322">
        <w:tblPrEx>
          <w:tblW w:w="9979" w:type="dxa"/>
          <w:tblLayout w:type="fixed"/>
          <w:tblCellMar>
            <w:top w:w="43" w:type="dxa"/>
            <w:left w:w="58" w:type="dxa"/>
            <w:bottom w:w="43" w:type="dxa"/>
            <w:right w:w="58" w:type="dxa"/>
          </w:tblCellMar>
          <w:tblLook w:val="04A0"/>
        </w:tblPrEx>
        <w:tc>
          <w:tcPr>
            <w:tcW w:w="1975" w:type="dxa"/>
            <w:shd w:val="clear" w:color="auto" w:fill="D9E2F3" w:themeFill="accent1" w:themeFillTint="33"/>
          </w:tcPr>
          <w:p w:rsidR="00681D6F" w:rsidRPr="00183C30" w:rsidP="006F03E2" w14:paraId="02D740B0" w14:textId="77777777">
            <w:pPr>
              <w:pStyle w:val="ListParagraph"/>
              <w:numPr>
                <w:ilvl w:val="0"/>
                <w:numId w:val="23"/>
              </w:numPr>
              <w:rPr>
                <w:rFonts w:ascii="Franklin Gothic Book" w:hAnsi="Franklin Gothic Book"/>
              </w:rPr>
            </w:pPr>
            <w:r w:rsidRPr="00183C30">
              <w:rPr>
                <w:rFonts w:ascii="Franklin Gothic Book" w:hAnsi="Franklin Gothic Book"/>
              </w:rPr>
              <w:t xml:space="preserve">Excellent </w:t>
            </w:r>
          </w:p>
        </w:tc>
        <w:tc>
          <w:tcPr>
            <w:tcW w:w="8004" w:type="dxa"/>
            <w:shd w:val="clear" w:color="auto" w:fill="auto"/>
          </w:tcPr>
          <w:p w:rsidR="00681D6F" w:rsidRPr="00183C30" w:rsidP="00AF57FA" w14:paraId="16D956B7" w14:textId="77777777">
            <w:pPr>
              <w:spacing w:before="40" w:after="40" w:line="259" w:lineRule="auto"/>
              <w:rPr>
                <w:rFonts w:ascii="Franklin Gothic Book" w:hAnsi="Franklin Gothic Book"/>
                <w:i/>
                <w:iCs/>
              </w:rPr>
            </w:pPr>
            <w:r w:rsidRPr="00183C30">
              <w:rPr>
                <w:rFonts w:ascii="Franklin Gothic Book" w:hAnsi="Franklin Gothic Book"/>
                <w:i/>
                <w:iCs/>
              </w:rPr>
              <w:t>Public and non-public grounds and buildings easily and readily support their intended uses.</w:t>
            </w:r>
          </w:p>
        </w:tc>
      </w:tr>
      <w:tr w14:paraId="2CA70EFC" w14:textId="77777777" w:rsidTr="003A4322">
        <w:tblPrEx>
          <w:tblW w:w="9979" w:type="dxa"/>
          <w:tblLayout w:type="fixed"/>
          <w:tblCellMar>
            <w:top w:w="43" w:type="dxa"/>
            <w:left w:w="58" w:type="dxa"/>
            <w:bottom w:w="43" w:type="dxa"/>
            <w:right w:w="58" w:type="dxa"/>
          </w:tblCellMar>
          <w:tblLook w:val="04A0"/>
        </w:tblPrEx>
        <w:tc>
          <w:tcPr>
            <w:tcW w:w="1975" w:type="dxa"/>
            <w:shd w:val="clear" w:color="auto" w:fill="D9E2F3" w:themeFill="accent1" w:themeFillTint="33"/>
          </w:tcPr>
          <w:p w:rsidR="00681D6F" w:rsidRPr="00183C30" w:rsidP="006F03E2" w14:paraId="7B3C974A" w14:textId="77777777">
            <w:pPr>
              <w:pStyle w:val="ListParagraph"/>
              <w:numPr>
                <w:ilvl w:val="0"/>
                <w:numId w:val="23"/>
              </w:numPr>
              <w:rPr>
                <w:rFonts w:ascii="Franklin Gothic Book" w:hAnsi="Franklin Gothic Book"/>
              </w:rPr>
            </w:pPr>
            <w:r w:rsidRPr="00183C30">
              <w:rPr>
                <w:rFonts w:ascii="Franklin Gothic Book" w:hAnsi="Franklin Gothic Book"/>
              </w:rPr>
              <w:t xml:space="preserve">Satisfactory </w:t>
            </w:r>
          </w:p>
        </w:tc>
        <w:tc>
          <w:tcPr>
            <w:tcW w:w="8004" w:type="dxa"/>
            <w:shd w:val="clear" w:color="auto" w:fill="auto"/>
          </w:tcPr>
          <w:p w:rsidR="00681D6F" w:rsidRPr="00183C30" w:rsidP="00AF57FA" w14:paraId="5E84EDE3" w14:textId="36129B9D">
            <w:pPr>
              <w:spacing w:before="40" w:after="40" w:line="259" w:lineRule="auto"/>
              <w:rPr>
                <w:rFonts w:ascii="Franklin Gothic Book" w:hAnsi="Franklin Gothic Book"/>
                <w:i/>
                <w:iCs/>
              </w:rPr>
            </w:pPr>
            <w:r w:rsidRPr="00183C30">
              <w:rPr>
                <w:rFonts w:ascii="Franklin Gothic Book" w:hAnsi="Franklin Gothic Book"/>
                <w:i/>
                <w:iCs/>
              </w:rPr>
              <w:t>Public and non-public grounds and buildings provide adequate support for their intended uses. Some minor modifications/updates may be desired to improve the suitability.</w:t>
            </w:r>
            <w:r w:rsidRPr="00183C30" w:rsidR="006415AB">
              <w:rPr>
                <w:rFonts w:ascii="Franklin Gothic Book" w:hAnsi="Franklin Gothic Book"/>
                <w:i/>
                <w:iCs/>
              </w:rPr>
              <w:t xml:space="preserve"> </w:t>
            </w:r>
          </w:p>
        </w:tc>
      </w:tr>
      <w:tr w14:paraId="36220033" w14:textId="77777777" w:rsidTr="003A4322">
        <w:tblPrEx>
          <w:tblW w:w="9979" w:type="dxa"/>
          <w:tblLayout w:type="fixed"/>
          <w:tblCellMar>
            <w:top w:w="43" w:type="dxa"/>
            <w:left w:w="58" w:type="dxa"/>
            <w:bottom w:w="43" w:type="dxa"/>
            <w:right w:w="58" w:type="dxa"/>
          </w:tblCellMar>
          <w:tblLook w:val="04A0"/>
        </w:tblPrEx>
        <w:tc>
          <w:tcPr>
            <w:tcW w:w="1975" w:type="dxa"/>
            <w:shd w:val="clear" w:color="auto" w:fill="D9E2F3" w:themeFill="accent1" w:themeFillTint="33"/>
          </w:tcPr>
          <w:p w:rsidR="00681D6F" w:rsidRPr="00183C30" w:rsidP="006F03E2" w14:paraId="1FF69425" w14:textId="77777777">
            <w:pPr>
              <w:pStyle w:val="ListParagraph"/>
              <w:numPr>
                <w:ilvl w:val="0"/>
                <w:numId w:val="23"/>
              </w:numPr>
              <w:rPr>
                <w:rFonts w:ascii="Franklin Gothic Book" w:hAnsi="Franklin Gothic Book"/>
              </w:rPr>
            </w:pPr>
            <w:r w:rsidRPr="00183C30">
              <w:rPr>
                <w:rFonts w:ascii="Franklin Gothic Book" w:hAnsi="Franklin Gothic Book"/>
              </w:rPr>
              <w:t xml:space="preserve">Conditional </w:t>
            </w:r>
          </w:p>
        </w:tc>
        <w:tc>
          <w:tcPr>
            <w:tcW w:w="8004" w:type="dxa"/>
            <w:shd w:val="clear" w:color="auto" w:fill="auto"/>
          </w:tcPr>
          <w:p w:rsidR="00681D6F" w:rsidRPr="00183C30" w:rsidP="00AF57FA" w14:paraId="519E0491" w14:textId="77777777">
            <w:pPr>
              <w:spacing w:before="40" w:after="40" w:line="259" w:lineRule="auto"/>
              <w:rPr>
                <w:rFonts w:ascii="Franklin Gothic Book" w:hAnsi="Franklin Gothic Book"/>
                <w:i/>
                <w:iCs/>
              </w:rPr>
            </w:pPr>
            <w:r w:rsidRPr="00183C30">
              <w:rPr>
                <w:rFonts w:ascii="Franklin Gothic Book" w:hAnsi="Franklin Gothic Book"/>
                <w:i/>
                <w:iCs/>
              </w:rPr>
              <w:t xml:space="preserve">Public and non-public grounds and buildings require limited renovations to support their intended uses on a continued basis. </w:t>
            </w:r>
          </w:p>
        </w:tc>
      </w:tr>
      <w:tr w14:paraId="4233BFAC" w14:textId="77777777" w:rsidTr="003A4322">
        <w:tblPrEx>
          <w:tblW w:w="9979" w:type="dxa"/>
          <w:tblLayout w:type="fixed"/>
          <w:tblCellMar>
            <w:top w:w="43" w:type="dxa"/>
            <w:left w:w="58" w:type="dxa"/>
            <w:bottom w:w="43" w:type="dxa"/>
            <w:right w:w="58" w:type="dxa"/>
          </w:tblCellMar>
          <w:tblLook w:val="04A0"/>
        </w:tblPrEx>
        <w:tc>
          <w:tcPr>
            <w:tcW w:w="1975" w:type="dxa"/>
            <w:shd w:val="clear" w:color="auto" w:fill="D9E2F3" w:themeFill="accent1" w:themeFillTint="33"/>
          </w:tcPr>
          <w:p w:rsidR="00681D6F" w:rsidRPr="00183C30" w:rsidP="006F03E2" w14:paraId="516E6FFB" w14:textId="77777777">
            <w:pPr>
              <w:pStyle w:val="ListParagraph"/>
              <w:numPr>
                <w:ilvl w:val="0"/>
                <w:numId w:val="23"/>
              </w:numPr>
              <w:rPr>
                <w:rFonts w:ascii="Franklin Gothic Book" w:hAnsi="Franklin Gothic Book"/>
              </w:rPr>
            </w:pPr>
            <w:r w:rsidRPr="00183C30">
              <w:rPr>
                <w:rFonts w:ascii="Franklin Gothic Book" w:hAnsi="Franklin Gothic Book"/>
              </w:rPr>
              <w:t>Development required</w:t>
            </w:r>
          </w:p>
        </w:tc>
        <w:tc>
          <w:tcPr>
            <w:tcW w:w="8004" w:type="dxa"/>
            <w:shd w:val="clear" w:color="auto" w:fill="auto"/>
          </w:tcPr>
          <w:p w:rsidR="00681D6F" w:rsidRPr="00183C30" w:rsidP="00AF57FA" w14:paraId="14CAC6A7" w14:textId="302C3E87">
            <w:pPr>
              <w:spacing w:before="40" w:after="40" w:line="259" w:lineRule="auto"/>
              <w:rPr>
                <w:rFonts w:ascii="Franklin Gothic Book" w:hAnsi="Franklin Gothic Book"/>
                <w:i/>
                <w:iCs/>
              </w:rPr>
            </w:pPr>
            <w:r w:rsidRPr="00183C30">
              <w:rPr>
                <w:rFonts w:ascii="Franklin Gothic Book" w:hAnsi="Franklin Gothic Book"/>
                <w:i/>
                <w:iCs/>
              </w:rPr>
              <w:t>Public and non-public grounds and buildings require significant renovation to support their intended uses on a continuing basis. The space significantly inhibits program delivery.</w:t>
            </w:r>
            <w:r w:rsidRPr="00183C30" w:rsidR="006415AB">
              <w:rPr>
                <w:rFonts w:ascii="Franklin Gothic Book" w:hAnsi="Franklin Gothic Book"/>
                <w:i/>
                <w:iCs/>
              </w:rPr>
              <w:t xml:space="preserve"> </w:t>
            </w:r>
            <w:r w:rsidRPr="00183C30">
              <w:rPr>
                <w:rStyle w:val="Emphasis"/>
                <w:rFonts w:ascii="Franklin Gothic Book" w:hAnsi="Franklin Gothic Book" w:cstheme="minorHAnsi"/>
                <w:i w:val="0"/>
                <w:iCs w:val="0"/>
                <w:color w:val="333333"/>
                <w:shd w:val="clear" w:color="auto" w:fill="FFFFFF"/>
              </w:rPr>
              <w:t xml:space="preserve"> </w:t>
            </w:r>
          </w:p>
        </w:tc>
      </w:tr>
      <w:tr w14:paraId="5AA5CBFD" w14:textId="77777777" w:rsidTr="003A4322">
        <w:tblPrEx>
          <w:tblW w:w="9979" w:type="dxa"/>
          <w:tblLayout w:type="fixed"/>
          <w:tblCellMar>
            <w:top w:w="43" w:type="dxa"/>
            <w:left w:w="58" w:type="dxa"/>
            <w:bottom w:w="43" w:type="dxa"/>
            <w:right w:w="58" w:type="dxa"/>
          </w:tblCellMar>
          <w:tblLook w:val="04A0"/>
        </w:tblPrEx>
        <w:tc>
          <w:tcPr>
            <w:tcW w:w="1975" w:type="dxa"/>
            <w:shd w:val="clear" w:color="auto" w:fill="D9E2F3" w:themeFill="accent1" w:themeFillTint="33"/>
          </w:tcPr>
          <w:p w:rsidR="00681D6F" w:rsidRPr="00183C30" w:rsidP="006F03E2" w14:paraId="564CFC81" w14:textId="77777777">
            <w:pPr>
              <w:pStyle w:val="ListParagraph"/>
              <w:numPr>
                <w:ilvl w:val="0"/>
                <w:numId w:val="23"/>
              </w:numPr>
              <w:rPr>
                <w:rFonts w:ascii="Franklin Gothic Book" w:hAnsi="Franklin Gothic Book"/>
              </w:rPr>
            </w:pPr>
            <w:r w:rsidRPr="00183C30">
              <w:rPr>
                <w:rFonts w:ascii="Franklin Gothic Book" w:hAnsi="Franklin Gothic Book"/>
              </w:rPr>
              <w:t xml:space="preserve">Unsatisfactory </w:t>
            </w:r>
          </w:p>
        </w:tc>
        <w:tc>
          <w:tcPr>
            <w:tcW w:w="8004" w:type="dxa"/>
            <w:shd w:val="clear" w:color="auto" w:fill="auto"/>
          </w:tcPr>
          <w:p w:rsidR="00681D6F" w:rsidRPr="00183C30" w:rsidP="00AF57FA" w14:paraId="627FC497" w14:textId="77777777">
            <w:pPr>
              <w:spacing w:before="40" w:after="40" w:line="259" w:lineRule="auto"/>
              <w:rPr>
                <w:rFonts w:ascii="Franklin Gothic Book" w:hAnsi="Franklin Gothic Book"/>
                <w:i/>
                <w:iCs/>
              </w:rPr>
            </w:pPr>
            <w:r w:rsidRPr="00183C30">
              <w:rPr>
                <w:rFonts w:ascii="Franklin Gothic Book" w:hAnsi="Franklin Gothic Book"/>
                <w:i/>
                <w:iCs/>
              </w:rPr>
              <w:t xml:space="preserve">Public and non-public grounds and buildings are unsatisfactory and/or not functional for their intended uses. Renovating would not be cost-effective. </w:t>
            </w:r>
          </w:p>
        </w:tc>
      </w:tr>
      <w:tr w14:paraId="78359835" w14:textId="77777777" w:rsidTr="005A07F8">
        <w:tblPrEx>
          <w:tblW w:w="9979" w:type="dxa"/>
          <w:tblLayout w:type="fixed"/>
          <w:tblCellMar>
            <w:top w:w="43" w:type="dxa"/>
            <w:left w:w="58" w:type="dxa"/>
            <w:bottom w:w="43" w:type="dxa"/>
            <w:right w:w="58" w:type="dxa"/>
          </w:tblCellMar>
          <w:tblLook w:val="04A0"/>
        </w:tblPrEx>
        <w:tc>
          <w:tcPr>
            <w:tcW w:w="9979" w:type="dxa"/>
            <w:gridSpan w:val="2"/>
          </w:tcPr>
          <w:p w:rsidR="00681D6F" w:rsidRPr="00183C30" w:rsidP="006F03E2" w14:paraId="258FA1C5" w14:textId="77777777">
            <w:pPr>
              <w:pStyle w:val="ListParagraph"/>
              <w:numPr>
                <w:ilvl w:val="0"/>
                <w:numId w:val="13"/>
              </w:numPr>
              <w:rPr>
                <w:rFonts w:ascii="Franklin Gothic Book" w:hAnsi="Franklin Gothic Book"/>
              </w:rPr>
            </w:pPr>
            <w:r w:rsidRPr="00183C30">
              <w:rPr>
                <w:rFonts w:ascii="Franklin Gothic Book" w:hAnsi="Franklin Gothic Book"/>
              </w:rPr>
              <w:t xml:space="preserve">What are some of the reasons you selected </w:t>
            </w:r>
            <w:r w:rsidRPr="00183C30">
              <w:rPr>
                <w:rFonts w:ascii="Franklin Gothic Book" w:hAnsi="Franklin Gothic Book"/>
                <w:b/>
                <w:bCs/>
                <w:color w:val="0070C0"/>
              </w:rPr>
              <w:t>[rating]</w:t>
            </w:r>
            <w:r w:rsidRPr="00183C30">
              <w:rPr>
                <w:rFonts w:ascii="Franklin Gothic Book" w:hAnsi="Franklin Gothic Book"/>
              </w:rPr>
              <w:t xml:space="preserve">? </w:t>
            </w:r>
          </w:p>
          <w:p w:rsidR="00D63361" w:rsidRPr="00183C30" w:rsidP="006F03E2" w14:paraId="73E877E9" w14:textId="02ACAFDF">
            <w:pPr>
              <w:pStyle w:val="ListParagraph"/>
              <w:numPr>
                <w:ilvl w:val="0"/>
                <w:numId w:val="13"/>
              </w:numPr>
              <w:rPr>
                <w:rFonts w:ascii="Franklin Gothic Book" w:hAnsi="Franklin Gothic Book"/>
              </w:rPr>
            </w:pPr>
            <w:r w:rsidRPr="00183C30">
              <w:rPr>
                <w:rFonts w:ascii="Franklin Gothic Book" w:hAnsi="Franklin Gothic Book"/>
              </w:rPr>
              <w:t xml:space="preserve">Does your institution have multiple </w:t>
            </w:r>
            <w:r w:rsidRPr="00183C30" w:rsidR="00901611">
              <w:rPr>
                <w:rFonts w:ascii="Franklin Gothic Book" w:hAnsi="Franklin Gothic Book"/>
              </w:rPr>
              <w:t xml:space="preserve">buildings in various </w:t>
            </w:r>
            <w:r w:rsidRPr="00183C30" w:rsidR="00961E89">
              <w:rPr>
                <w:rFonts w:ascii="Franklin Gothic Book" w:hAnsi="Franklin Gothic Book"/>
              </w:rPr>
              <w:t>conditions</w:t>
            </w:r>
            <w:r w:rsidRPr="00183C30" w:rsidR="00901611">
              <w:rPr>
                <w:rFonts w:ascii="Franklin Gothic Book" w:hAnsi="Franklin Gothic Book"/>
              </w:rPr>
              <w:t xml:space="preserve">? If yes, </w:t>
            </w:r>
            <w:r w:rsidRPr="00183C30" w:rsidR="007D2BA7">
              <w:rPr>
                <w:rFonts w:ascii="Franklin Gothic Book" w:hAnsi="Franklin Gothic Book"/>
              </w:rPr>
              <w:t>how did you summarize to your “overall” rating?</w:t>
            </w:r>
          </w:p>
          <w:p w:rsidR="00681D6F" w:rsidRPr="00183C30" w:rsidP="006F03E2" w14:paraId="123DDBE2" w14:textId="5C81A01E">
            <w:pPr>
              <w:pStyle w:val="ListParagraph"/>
              <w:numPr>
                <w:ilvl w:val="0"/>
                <w:numId w:val="13"/>
              </w:numPr>
              <w:rPr>
                <w:rFonts w:ascii="Franklin Gothic Book" w:hAnsi="Franklin Gothic Book"/>
              </w:rPr>
            </w:pPr>
            <w:r w:rsidRPr="00183C30">
              <w:rPr>
                <w:rFonts w:ascii="Franklin Gothic Book" w:hAnsi="Franklin Gothic Book"/>
              </w:rPr>
              <w:t xml:space="preserve">In general, how </w:t>
            </w:r>
            <w:r w:rsidRPr="00183C30">
              <w:rPr>
                <w:rFonts w:ascii="Franklin Gothic Book" w:hAnsi="Franklin Gothic Book"/>
              </w:rPr>
              <w:t>easy</w:t>
            </w:r>
            <w:r w:rsidRPr="00183C30">
              <w:rPr>
                <w:rFonts w:ascii="Franklin Gothic Book" w:hAnsi="Franklin Gothic Book"/>
              </w:rPr>
              <w:t xml:space="preserve"> or difficult was it to select a response to this question? Please describe.</w:t>
            </w:r>
          </w:p>
          <w:p w:rsidR="00681D6F" w:rsidRPr="00183C30" w:rsidP="006F03E2" w14:paraId="6A29345B" w14:textId="77777777">
            <w:pPr>
              <w:pStyle w:val="ListParagraph"/>
              <w:numPr>
                <w:ilvl w:val="0"/>
                <w:numId w:val="13"/>
              </w:numPr>
              <w:rPr>
                <w:rFonts w:ascii="Franklin Gothic Book" w:hAnsi="Franklin Gothic Book"/>
              </w:rPr>
            </w:pPr>
            <w:r w:rsidRPr="00183C30">
              <w:rPr>
                <w:rFonts w:ascii="Franklin Gothic Book" w:hAnsi="Franklin Gothic Book"/>
              </w:rPr>
              <w:t>Was there anything confusing or unclear about the definitions? Please describe.</w:t>
            </w:r>
          </w:p>
          <w:p w:rsidR="00681D6F" w:rsidRPr="00183C30" w:rsidP="006F03E2" w14:paraId="49CA7D4C" w14:textId="277DC22C">
            <w:pPr>
              <w:pStyle w:val="ListParagraph"/>
              <w:numPr>
                <w:ilvl w:val="0"/>
                <w:numId w:val="13"/>
              </w:numPr>
              <w:rPr>
                <w:rFonts w:ascii="Franklin Gothic Book" w:hAnsi="Franklin Gothic Book" w:eastAsiaTheme="minorEastAsia"/>
                <w:i/>
              </w:rPr>
            </w:pPr>
            <w:r w:rsidRPr="00183C30">
              <w:rPr>
                <w:rFonts w:ascii="Franklin Gothic Book" w:hAnsi="Franklin Gothic Book"/>
              </w:rPr>
              <w:t>Would you make any changes to improve this</w:t>
            </w:r>
            <w:r w:rsidRPr="00183C30" w:rsidR="790F9BB3">
              <w:rPr>
                <w:rFonts w:ascii="Franklin Gothic Book" w:hAnsi="Franklin Gothic Book"/>
              </w:rPr>
              <w:t xml:space="preserve"> question</w:t>
            </w:r>
            <w:r w:rsidRPr="00183C30">
              <w:rPr>
                <w:rFonts w:ascii="Franklin Gothic Book" w:hAnsi="Franklin Gothic Book"/>
              </w:rPr>
              <w:t>? If so, what changes would you make?</w:t>
            </w:r>
          </w:p>
        </w:tc>
      </w:tr>
    </w:tbl>
    <w:p w:rsidR="00114D78" w:rsidRPr="00183C30" w:rsidP="00AF57FA" w14:paraId="3F9316C0" w14:textId="3F57BA8F">
      <w:pPr>
        <w:pStyle w:val="Heading1"/>
        <w:keepNext/>
        <w:spacing w:before="240" w:beforeAutospacing="0" w:after="120" w:afterAutospacing="0" w:line="259" w:lineRule="auto"/>
        <w:jc w:val="left"/>
        <w:rPr>
          <w:rFonts w:ascii="Franklin Gothic Book" w:hAnsi="Franklin Gothic Book" w:cstheme="minorHAnsi"/>
          <w:i/>
          <w:iCs/>
          <w:sz w:val="24"/>
          <w:szCs w:val="24"/>
        </w:rPr>
      </w:pPr>
      <w:r w:rsidRPr="00183C30">
        <w:rPr>
          <w:rFonts w:ascii="Franklin Gothic Book" w:hAnsi="Franklin Gothic Book" w:cstheme="minorHAnsi"/>
          <w:i/>
          <w:iCs/>
          <w:sz w:val="24"/>
          <w:szCs w:val="24"/>
        </w:rPr>
        <w:t>Question 6 – Employees and Vacancies</w:t>
      </w:r>
    </w:p>
    <w:tbl>
      <w:tblPr>
        <w:tblStyle w:val="TableGrid"/>
        <w:tblW w:w="9979" w:type="dxa"/>
        <w:tblLayout w:type="fixed"/>
        <w:tblCellMar>
          <w:top w:w="43" w:type="dxa"/>
          <w:left w:w="58" w:type="dxa"/>
          <w:bottom w:w="43" w:type="dxa"/>
          <w:right w:w="58" w:type="dxa"/>
        </w:tblCellMar>
        <w:tblLook w:val="04A0"/>
      </w:tblPr>
      <w:tblGrid>
        <w:gridCol w:w="9979"/>
      </w:tblGrid>
      <w:tr w14:paraId="206B57C1" w14:textId="77777777" w:rsidTr="2EB46294">
        <w:tblPrEx>
          <w:tblW w:w="9979" w:type="dxa"/>
          <w:tblLayout w:type="fixed"/>
          <w:tblCellMar>
            <w:top w:w="43" w:type="dxa"/>
            <w:left w:w="58" w:type="dxa"/>
            <w:bottom w:w="43" w:type="dxa"/>
            <w:right w:w="58" w:type="dxa"/>
          </w:tblCellMar>
          <w:tblLook w:val="04A0"/>
        </w:tblPrEx>
        <w:tc>
          <w:tcPr>
            <w:tcW w:w="9979" w:type="dxa"/>
            <w:shd w:val="clear" w:color="auto" w:fill="1F3864" w:themeFill="accent1" w:themeFillShade="80"/>
          </w:tcPr>
          <w:p w:rsidR="001801B9" w:rsidRPr="00183C30" w:rsidP="00EF03B8" w14:paraId="2579A8DE" w14:textId="1A752C00">
            <w:pPr>
              <w:widowControl w:val="0"/>
              <w:spacing w:after="120" w:line="259" w:lineRule="auto"/>
              <w:rPr>
                <w:rFonts w:ascii="Franklin Gothic Book" w:hAnsi="Franklin Gothic Book"/>
                <w:bCs/>
                <w:iCs/>
              </w:rPr>
            </w:pPr>
            <w:r w:rsidRPr="00183C30">
              <w:rPr>
                <w:rFonts w:ascii="Franklin Gothic Book" w:hAnsi="Franklin Gothic Book"/>
                <w:color w:val="FFFFFF" w:themeColor="background1"/>
              </w:rPr>
              <w:t>Q</w:t>
            </w:r>
            <w:r w:rsidRPr="00183C30" w:rsidR="00412225">
              <w:rPr>
                <w:rFonts w:ascii="Franklin Gothic Book" w:hAnsi="Franklin Gothic Book"/>
                <w:color w:val="FFFFFF" w:themeColor="background1"/>
              </w:rPr>
              <w:t>6.</w:t>
            </w:r>
            <w:r w:rsidRPr="00183C30">
              <w:rPr>
                <w:rFonts w:ascii="Franklin Gothic Book" w:hAnsi="Franklin Gothic Book"/>
                <w:color w:val="FFFFFF" w:themeColor="background1"/>
              </w:rPr>
              <w:t xml:space="preserve"> </w:t>
            </w:r>
            <w:r w:rsidRPr="00183C30">
              <w:rPr>
                <w:rFonts w:ascii="Franklin Gothic Book" w:hAnsi="Franklin Gothic Book"/>
                <w:bCs/>
                <w:iCs/>
              </w:rPr>
              <w:t xml:space="preserve">What </w:t>
            </w:r>
            <w:r w:rsidR="00C67185">
              <w:rPr>
                <w:rFonts w:ascii="Franklin Gothic Book" w:hAnsi="Franklin Gothic Book"/>
                <w:bCs/>
                <w:iCs/>
              </w:rPr>
              <w:t>were</w:t>
            </w:r>
            <w:r w:rsidRPr="00183C30">
              <w:rPr>
                <w:rFonts w:ascii="Franklin Gothic Book" w:hAnsi="Franklin Gothic Book"/>
                <w:bCs/>
                <w:iCs/>
              </w:rPr>
              <w:t xml:space="preserve"> the total number</w:t>
            </w:r>
            <w:r w:rsidR="00C67185">
              <w:rPr>
                <w:rFonts w:ascii="Franklin Gothic Book" w:hAnsi="Franklin Gothic Book"/>
                <w:bCs/>
                <w:iCs/>
              </w:rPr>
              <w:t>s</w:t>
            </w:r>
            <w:r w:rsidRPr="00183C30">
              <w:rPr>
                <w:rFonts w:ascii="Franklin Gothic Book" w:hAnsi="Franklin Gothic Book"/>
                <w:bCs/>
                <w:iCs/>
              </w:rPr>
              <w:t xml:space="preserve"> of </w:t>
            </w:r>
            <w:r w:rsidRPr="00183C30">
              <w:rPr>
                <w:rFonts w:ascii="Franklin Gothic Book" w:hAnsi="Franklin Gothic Book"/>
                <w:bCs/>
                <w:u w:val="single"/>
              </w:rPr>
              <w:t>full-time and part-time</w:t>
            </w:r>
            <w:r w:rsidRPr="00183C30">
              <w:rPr>
                <w:rFonts w:ascii="Franklin Gothic Book" w:hAnsi="Franklin Gothic Book"/>
                <w:b/>
                <w:u w:val="single"/>
              </w:rPr>
              <w:t xml:space="preserve"> </w:t>
            </w:r>
            <w:r w:rsidRPr="00183C30">
              <w:rPr>
                <w:rFonts w:ascii="Franklin Gothic Book" w:hAnsi="Franklin Gothic Book"/>
                <w:bCs/>
                <w:u w:val="single"/>
              </w:rPr>
              <w:t>employees</w:t>
            </w:r>
            <w:r w:rsidRPr="00183C30">
              <w:rPr>
                <w:rFonts w:ascii="Franklin Gothic Book" w:hAnsi="Franklin Gothic Book"/>
                <w:bCs/>
                <w:iCs/>
              </w:rPr>
              <w:t xml:space="preserve"> and </w:t>
            </w:r>
            <w:r w:rsidRPr="00183C30">
              <w:rPr>
                <w:rFonts w:ascii="Franklin Gothic Book" w:hAnsi="Franklin Gothic Book"/>
                <w:bCs/>
                <w:iCs/>
                <w:u w:val="single"/>
              </w:rPr>
              <w:t>position vacancies</w:t>
            </w:r>
            <w:r w:rsidRPr="00183C30">
              <w:rPr>
                <w:rFonts w:ascii="Franklin Gothic Book" w:hAnsi="Franklin Gothic Book"/>
                <w:bCs/>
                <w:iCs/>
              </w:rPr>
              <w:t xml:space="preserve"> at your institution at the end of </w:t>
            </w:r>
            <w:r w:rsidRPr="00183C30" w:rsidR="00433F37">
              <w:rPr>
                <w:rFonts w:ascii="Franklin Gothic Book" w:hAnsi="Franklin Gothic Book"/>
                <w:bCs/>
                <w:iCs/>
              </w:rPr>
              <w:t>the most recently completed fiscal year?</w:t>
            </w:r>
            <w:r w:rsidRPr="00183C30">
              <w:rPr>
                <w:rFonts w:ascii="Franklin Gothic Book" w:hAnsi="Franklin Gothic Book"/>
                <w:bCs/>
                <w:iCs/>
              </w:rPr>
              <w:t xml:space="preserve"> </w:t>
            </w:r>
          </w:p>
          <w:p w:rsidR="00EE48A0" w:rsidRPr="00183C30" w:rsidP="00FB6E46" w14:paraId="12776032" w14:textId="77777777">
            <w:pPr>
              <w:widowControl w:val="0"/>
              <w:spacing w:after="120" w:line="259" w:lineRule="auto"/>
              <w:rPr>
                <w:rFonts w:ascii="Franklin Gothic Book" w:hAnsi="Franklin Gothic Book"/>
                <w:bCs/>
                <w:iCs/>
              </w:rPr>
            </w:pPr>
            <w:r w:rsidRPr="00183C30">
              <w:rPr>
                <w:rFonts w:ascii="Franklin Gothic Book" w:hAnsi="Franklin Gothic Book"/>
                <w:i/>
                <w:iCs/>
              </w:rPr>
              <w:t xml:space="preserve">Please do not include independent contractors or consultants. Also do not include support staff that are not employed directly by your institution or its parent organization (e.g., security officers). </w:t>
            </w:r>
            <w:r w:rsidRPr="00183C30" w:rsidR="00A63AAC">
              <w:rPr>
                <w:rFonts w:ascii="Franklin Gothic Book" w:hAnsi="Franklin Gothic Book"/>
                <w:bCs/>
                <w:iCs/>
              </w:rPr>
              <w:t xml:space="preserve"> </w:t>
            </w:r>
          </w:p>
          <w:p w:rsidR="00DD7F2E" w:rsidRPr="00183C30" w:rsidP="00FB6E46" w14:paraId="60F7E078" w14:textId="6B982DFB">
            <w:pPr>
              <w:widowControl w:val="0"/>
              <w:spacing w:after="120" w:line="259" w:lineRule="auto"/>
              <w:rPr>
                <w:rFonts w:ascii="Franklin Gothic Book" w:hAnsi="Franklin Gothic Book"/>
                <w:i/>
              </w:rPr>
            </w:pPr>
            <w:r w:rsidRPr="00183C30">
              <w:rPr>
                <w:rFonts w:ascii="Franklin Gothic Book" w:hAnsi="Franklin Gothic Book"/>
                <w:bCs/>
                <w:i/>
              </w:rPr>
              <w:t>Please use your organization’s definitions of full-time and part-time employment.</w:t>
            </w:r>
          </w:p>
        </w:tc>
      </w:tr>
      <w:tr w14:paraId="76BE99D8" w14:textId="77777777" w:rsidTr="2EB46294">
        <w:tblPrEx>
          <w:tblW w:w="9979" w:type="dxa"/>
          <w:tblLayout w:type="fixed"/>
          <w:tblCellMar>
            <w:top w:w="43" w:type="dxa"/>
            <w:left w:w="58" w:type="dxa"/>
            <w:bottom w:w="43" w:type="dxa"/>
            <w:right w:w="58" w:type="dxa"/>
          </w:tblCellMar>
          <w:tblLook w:val="04A0"/>
        </w:tblPrEx>
        <w:tc>
          <w:tcPr>
            <w:tcW w:w="9979" w:type="dxa"/>
            <w:shd w:val="clear" w:color="auto" w:fill="D9E2F3" w:themeFill="accent1" w:themeFillTint="33"/>
          </w:tcPr>
          <w:p w:rsidR="00FB6E46" w:rsidRPr="00183C30" w:rsidP="00CE06BA" w14:paraId="58232CC6" w14:textId="2AE3E255">
            <w:pPr>
              <w:widowControl w:val="0"/>
              <w:spacing w:line="259" w:lineRule="auto"/>
              <w:ind w:left="117"/>
              <w:rPr>
                <w:rFonts w:ascii="Franklin Gothic Book" w:hAnsi="Franklin Gothic Book"/>
                <w:bCs/>
                <w:iCs/>
              </w:rPr>
            </w:pPr>
            <w:r w:rsidRPr="00183C30">
              <w:rPr>
                <w:rFonts w:ascii="Franklin Gothic Book" w:hAnsi="Franklin Gothic Book"/>
              </w:rPr>
              <w:t xml:space="preserve">FT Employees    </w:t>
            </w:r>
            <w:r w:rsidRPr="00183C30">
              <w:rPr>
                <w:rFonts w:ascii="Franklin Gothic Book" w:hAnsi="Franklin Gothic Book"/>
                <w:bCs/>
                <w:i/>
              </w:rPr>
              <w:t xml:space="preserve">For </w:t>
            </w:r>
            <w:r w:rsidRPr="00183C30" w:rsidR="00DD7F2E">
              <w:rPr>
                <w:rFonts w:ascii="Franklin Gothic Book" w:hAnsi="Franklin Gothic Book"/>
                <w:bCs/>
                <w:i/>
              </w:rPr>
              <w:t>reference, the IRS defines full-time work as 30 or more hours per week or 130 or</w:t>
            </w:r>
          </w:p>
          <w:p w:rsidR="00FB6E46" w:rsidRPr="00183C30" w:rsidP="00CE06BA" w14:paraId="480F98C4" w14:textId="26CC5740">
            <w:pPr>
              <w:widowControl w:val="0"/>
              <w:spacing w:after="120" w:line="259" w:lineRule="auto"/>
              <w:ind w:left="117"/>
              <w:rPr>
                <w:rFonts w:ascii="Franklin Gothic Book" w:hAnsi="Franklin Gothic Book"/>
              </w:rPr>
            </w:pPr>
            <w:r w:rsidRPr="00183C30">
              <w:rPr>
                <w:rFonts w:ascii="Franklin Gothic Book" w:hAnsi="Franklin Gothic Book"/>
                <w:bCs/>
                <w:iCs/>
              </w:rPr>
              <w:t xml:space="preserve">FT Vacancies    </w:t>
            </w:r>
            <w:r w:rsidRPr="00183C30" w:rsidR="00DD7F2E">
              <w:rPr>
                <w:rFonts w:ascii="Franklin Gothic Book" w:hAnsi="Franklin Gothic Book"/>
                <w:bCs/>
                <w:i/>
              </w:rPr>
              <w:t xml:space="preserve">more </w:t>
            </w:r>
            <w:r w:rsidRPr="00183C30">
              <w:rPr>
                <w:rFonts w:ascii="Franklin Gothic Book" w:hAnsi="Franklin Gothic Book"/>
                <w:bCs/>
                <w:i/>
              </w:rPr>
              <w:t>hours per month</w:t>
            </w:r>
          </w:p>
          <w:p w:rsidR="007B3CF9" w:rsidP="00CE06BA" w14:paraId="016845D8" w14:textId="77777777">
            <w:pPr>
              <w:widowControl w:val="0"/>
              <w:spacing w:line="259" w:lineRule="auto"/>
              <w:ind w:left="117"/>
              <w:rPr>
                <w:rFonts w:ascii="Franklin Gothic Book" w:hAnsi="Franklin Gothic Book"/>
                <w:bCs/>
                <w:i/>
              </w:rPr>
            </w:pPr>
            <w:r w:rsidRPr="00183C30">
              <w:rPr>
                <w:rFonts w:ascii="Franklin Gothic Book" w:hAnsi="Franklin Gothic Book"/>
              </w:rPr>
              <w:t>PT Employees</w:t>
            </w:r>
            <w:r w:rsidRPr="00183C30" w:rsidR="00CE06BA">
              <w:rPr>
                <w:rFonts w:ascii="Franklin Gothic Book" w:hAnsi="Franklin Gothic Book"/>
              </w:rPr>
              <w:t xml:space="preserve"> </w:t>
            </w:r>
            <w:r w:rsidR="00CE06BA">
              <w:rPr>
                <w:rFonts w:ascii="Franklin Gothic Book" w:hAnsi="Franklin Gothic Book"/>
              </w:rPr>
              <w:t xml:space="preserve">   </w:t>
            </w:r>
            <w:r w:rsidRPr="00183C30">
              <w:rPr>
                <w:rFonts w:ascii="Franklin Gothic Book" w:hAnsi="Franklin Gothic Book"/>
                <w:bCs/>
                <w:i/>
              </w:rPr>
              <w:t xml:space="preserve">For </w:t>
            </w:r>
            <w:r w:rsidRPr="00183C30" w:rsidR="00DD7F2E">
              <w:rPr>
                <w:rFonts w:ascii="Franklin Gothic Book" w:hAnsi="Franklin Gothic Book"/>
                <w:bCs/>
                <w:i/>
              </w:rPr>
              <w:t xml:space="preserve">reference, the IRS defines part-time work as </w:t>
            </w:r>
            <w:r w:rsidRPr="00183C30" w:rsidR="007E50B1">
              <w:rPr>
                <w:rFonts w:ascii="Franklin Gothic Book" w:hAnsi="Franklin Gothic Book"/>
                <w:bCs/>
                <w:i/>
              </w:rPr>
              <w:t xml:space="preserve">less than </w:t>
            </w:r>
            <w:r w:rsidRPr="00183C30" w:rsidR="00DD7F2E">
              <w:rPr>
                <w:rFonts w:ascii="Franklin Gothic Book" w:hAnsi="Franklin Gothic Book"/>
                <w:bCs/>
                <w:i/>
              </w:rPr>
              <w:t xml:space="preserve">30 hours per week or </w:t>
            </w:r>
            <w:r w:rsidRPr="00183C30" w:rsidR="000F796E">
              <w:rPr>
                <w:rFonts w:ascii="Franklin Gothic Book" w:hAnsi="Franklin Gothic Book"/>
                <w:bCs/>
                <w:i/>
              </w:rPr>
              <w:t xml:space="preserve">less </w:t>
            </w:r>
          </w:p>
          <w:p w:rsidR="001D4CC9" w:rsidRPr="007B3CF9" w:rsidP="00CE06BA" w14:paraId="098CB9BF" w14:textId="6BEF3345">
            <w:pPr>
              <w:widowControl w:val="0"/>
              <w:spacing w:line="259" w:lineRule="auto"/>
              <w:ind w:left="117"/>
              <w:rPr>
                <w:rFonts w:ascii="Franklin Gothic Book" w:hAnsi="Franklin Gothic Book"/>
                <w:i/>
              </w:rPr>
            </w:pPr>
            <w:r w:rsidRPr="00183C30">
              <w:rPr>
                <w:rFonts w:ascii="Franklin Gothic Book" w:hAnsi="Franklin Gothic Book"/>
                <w:bCs/>
                <w:iCs/>
              </w:rPr>
              <w:t>PT Vacancies</w:t>
            </w:r>
            <w:r w:rsidRPr="00183C30">
              <w:rPr>
                <w:rFonts w:ascii="Franklin Gothic Book" w:hAnsi="Franklin Gothic Book"/>
              </w:rPr>
              <w:t xml:space="preserve"> </w:t>
            </w:r>
            <w:r>
              <w:rPr>
                <w:rFonts w:ascii="Franklin Gothic Book" w:hAnsi="Franklin Gothic Book"/>
              </w:rPr>
              <w:t xml:space="preserve">   </w:t>
            </w:r>
            <w:r w:rsidRPr="00183C30" w:rsidR="000F796E">
              <w:rPr>
                <w:rFonts w:ascii="Franklin Gothic Book" w:hAnsi="Franklin Gothic Book"/>
                <w:bCs/>
                <w:i/>
              </w:rPr>
              <w:t>than</w:t>
            </w:r>
            <w:r w:rsidR="00CE06BA">
              <w:rPr>
                <w:rFonts w:ascii="Franklin Gothic Book" w:hAnsi="Franklin Gothic Book"/>
                <w:bCs/>
                <w:i/>
              </w:rPr>
              <w:t xml:space="preserve"> </w:t>
            </w:r>
            <w:r w:rsidRPr="00183C30" w:rsidR="00D43D45">
              <w:rPr>
                <w:rFonts w:ascii="Franklin Gothic Book" w:hAnsi="Franklin Gothic Book"/>
                <w:bCs/>
                <w:i/>
              </w:rPr>
              <w:t>130 hours per month.</w:t>
            </w:r>
          </w:p>
        </w:tc>
      </w:tr>
      <w:tr w14:paraId="3E88C2A4" w14:textId="77777777" w:rsidTr="2EB46294">
        <w:tblPrEx>
          <w:tblW w:w="9979" w:type="dxa"/>
          <w:tblLayout w:type="fixed"/>
          <w:tblCellMar>
            <w:top w:w="43" w:type="dxa"/>
            <w:left w:w="58" w:type="dxa"/>
            <w:bottom w:w="43" w:type="dxa"/>
            <w:right w:w="58" w:type="dxa"/>
          </w:tblCellMar>
          <w:tblLook w:val="04A0"/>
        </w:tblPrEx>
        <w:tc>
          <w:tcPr>
            <w:tcW w:w="9979" w:type="dxa"/>
          </w:tcPr>
          <w:p w:rsidR="00CA708F" w:rsidRPr="00183C30" w:rsidP="006F03E2" w14:paraId="4D0B7643" w14:textId="3EFED809">
            <w:pPr>
              <w:pStyle w:val="ListParagraph"/>
              <w:numPr>
                <w:ilvl w:val="0"/>
                <w:numId w:val="13"/>
              </w:numPr>
              <w:rPr>
                <w:rFonts w:ascii="Franklin Gothic Book" w:hAnsi="Franklin Gothic Book"/>
              </w:rPr>
            </w:pPr>
            <w:r w:rsidRPr="00183C30">
              <w:rPr>
                <w:rFonts w:ascii="Franklin Gothic Book" w:hAnsi="Franklin Gothic Book"/>
              </w:rPr>
              <w:t>What does the term</w:t>
            </w:r>
            <w:r w:rsidRPr="00183C30" w:rsidR="00240442">
              <w:rPr>
                <w:rFonts w:ascii="Franklin Gothic Book" w:hAnsi="Franklin Gothic Book"/>
              </w:rPr>
              <w:t xml:space="preserve"> “position vacancies”</w:t>
            </w:r>
            <w:r w:rsidRPr="00183C30">
              <w:rPr>
                <w:rFonts w:ascii="Franklin Gothic Book" w:hAnsi="Franklin Gothic Book"/>
              </w:rPr>
              <w:t xml:space="preserve"> mean to you</w:t>
            </w:r>
            <w:r w:rsidRPr="00183C30" w:rsidR="00240442">
              <w:rPr>
                <w:rFonts w:ascii="Franklin Gothic Book" w:hAnsi="Franklin Gothic Book"/>
              </w:rPr>
              <w:t xml:space="preserve">? </w:t>
            </w:r>
          </w:p>
          <w:p w:rsidR="00B85B88" w:rsidRPr="00183C30" w:rsidP="006F03E2" w14:paraId="38BA1268" w14:textId="43E904FF">
            <w:pPr>
              <w:pStyle w:val="ListParagraph"/>
              <w:numPr>
                <w:ilvl w:val="0"/>
                <w:numId w:val="13"/>
              </w:numPr>
              <w:rPr>
                <w:rFonts w:ascii="Franklin Gothic Book" w:hAnsi="Franklin Gothic Book"/>
              </w:rPr>
            </w:pPr>
            <w:r w:rsidRPr="00183C30">
              <w:rPr>
                <w:rFonts w:ascii="Franklin Gothic Book" w:hAnsi="Franklin Gothic Book"/>
              </w:rPr>
              <w:t xml:space="preserve">Based on the question, what is the </w:t>
            </w:r>
            <w:r w:rsidRPr="00183C30" w:rsidR="004B594B">
              <w:rPr>
                <w:rFonts w:ascii="Franklin Gothic Book" w:hAnsi="Franklin Gothic Book"/>
              </w:rPr>
              <w:t xml:space="preserve">specific </w:t>
            </w:r>
            <w:r w:rsidRPr="00183C30" w:rsidR="00FF0ADC">
              <w:rPr>
                <w:rFonts w:ascii="Franklin Gothic Book" w:hAnsi="Franklin Gothic Book"/>
              </w:rPr>
              <w:t xml:space="preserve">point </w:t>
            </w:r>
            <w:r w:rsidR="00C67185">
              <w:rPr>
                <w:rFonts w:ascii="Franklin Gothic Book" w:hAnsi="Franklin Gothic Book"/>
              </w:rPr>
              <w:t>in time</w:t>
            </w:r>
            <w:r w:rsidR="0047055F">
              <w:rPr>
                <w:rFonts w:ascii="Franklin Gothic Book" w:hAnsi="Franklin Gothic Book"/>
              </w:rPr>
              <w:t xml:space="preserve"> </w:t>
            </w:r>
            <w:r w:rsidRPr="00183C30" w:rsidR="00FF0ADC">
              <w:rPr>
                <w:rFonts w:ascii="Franklin Gothic Book" w:hAnsi="Franklin Gothic Book"/>
              </w:rPr>
              <w:t>at</w:t>
            </w:r>
            <w:r w:rsidRPr="00183C30">
              <w:rPr>
                <w:rFonts w:ascii="Franklin Gothic Book" w:hAnsi="Franklin Gothic Book"/>
              </w:rPr>
              <w:t xml:space="preserve"> which you would report these counts</w:t>
            </w:r>
            <w:r w:rsidRPr="00183C30" w:rsidR="007A2E94">
              <w:rPr>
                <w:rFonts w:ascii="Franklin Gothic Book" w:hAnsi="Franklin Gothic Book"/>
              </w:rPr>
              <w:t xml:space="preserve">? </w:t>
            </w:r>
            <w:r w:rsidRPr="00183C30" w:rsidR="00421362">
              <w:rPr>
                <w:rFonts w:ascii="Franklin Gothic Book" w:hAnsi="Franklin Gothic Book"/>
                <w:i/>
                <w:iCs/>
              </w:rPr>
              <w:t>Probe as needed</w:t>
            </w:r>
            <w:r w:rsidRPr="00183C30">
              <w:rPr>
                <w:rFonts w:ascii="Franklin Gothic Book" w:hAnsi="Franklin Gothic Book"/>
                <w:i/>
                <w:iCs/>
              </w:rPr>
              <w:t xml:space="preserve"> for </w:t>
            </w:r>
            <w:r w:rsidRPr="00183C30" w:rsidR="00421362">
              <w:rPr>
                <w:rFonts w:ascii="Franklin Gothic Book" w:hAnsi="Franklin Gothic Book"/>
                <w:i/>
                <w:iCs/>
              </w:rPr>
              <w:t>institution’s</w:t>
            </w:r>
            <w:r w:rsidRPr="00183C30">
              <w:rPr>
                <w:rFonts w:ascii="Franklin Gothic Book" w:hAnsi="Franklin Gothic Book"/>
                <w:i/>
                <w:iCs/>
              </w:rPr>
              <w:t xml:space="preserve"> fiscal year.</w:t>
            </w:r>
          </w:p>
          <w:p w:rsidR="00D228DF" w:rsidRPr="00183C30" w:rsidP="006F03E2" w14:paraId="2C8A0DC1" w14:textId="62246402">
            <w:pPr>
              <w:pStyle w:val="ListParagraph"/>
              <w:numPr>
                <w:ilvl w:val="0"/>
                <w:numId w:val="13"/>
              </w:numPr>
              <w:rPr>
                <w:rFonts w:ascii="Franklin Gothic Book" w:hAnsi="Franklin Gothic Book"/>
              </w:rPr>
            </w:pPr>
            <w:r w:rsidRPr="00183C30">
              <w:rPr>
                <w:rFonts w:ascii="Franklin Gothic Book" w:hAnsi="Franklin Gothic Book"/>
              </w:rPr>
              <w:t xml:space="preserve">Was there anything unclear or confusing about </w:t>
            </w:r>
            <w:r w:rsidRPr="00183C30" w:rsidR="00D0176A">
              <w:rPr>
                <w:rFonts w:ascii="Franklin Gothic Book" w:hAnsi="Franklin Gothic Book"/>
              </w:rPr>
              <w:t>the instructions?</w:t>
            </w:r>
          </w:p>
          <w:p w:rsidR="00D228DF" w:rsidRPr="00183C30" w:rsidP="006F03E2" w14:paraId="473E5D29" w14:textId="2DE694EC">
            <w:pPr>
              <w:pStyle w:val="ListParagraph"/>
              <w:numPr>
                <w:ilvl w:val="0"/>
                <w:numId w:val="13"/>
              </w:numPr>
              <w:rPr>
                <w:rFonts w:ascii="Franklin Gothic Book" w:hAnsi="Franklin Gothic Book" w:eastAsiaTheme="minorEastAsia"/>
              </w:rPr>
            </w:pPr>
            <w:r w:rsidRPr="00183C30">
              <w:rPr>
                <w:rFonts w:ascii="Franklin Gothic Book" w:hAnsi="Franklin Gothic Book"/>
              </w:rPr>
              <w:t xml:space="preserve">Would you make any changes to improve this </w:t>
            </w:r>
            <w:r w:rsidRPr="00183C30" w:rsidR="537F22EC">
              <w:rPr>
                <w:rFonts w:ascii="Franklin Gothic Book" w:hAnsi="Franklin Gothic Book"/>
              </w:rPr>
              <w:t>question</w:t>
            </w:r>
            <w:r w:rsidRPr="00183C30" w:rsidR="73E0AF70">
              <w:rPr>
                <w:rFonts w:ascii="Franklin Gothic Book" w:hAnsi="Franklin Gothic Book"/>
              </w:rPr>
              <w:t>?</w:t>
            </w:r>
            <w:r w:rsidRPr="00183C30">
              <w:rPr>
                <w:rFonts w:ascii="Franklin Gothic Book" w:hAnsi="Franklin Gothic Book"/>
              </w:rPr>
              <w:t xml:space="preserve"> If so, what changes would you make?</w:t>
            </w:r>
            <w:r w:rsidRPr="00183C30" w:rsidR="005D38FE">
              <w:rPr>
                <w:rFonts w:ascii="Franklin Gothic Book" w:hAnsi="Franklin Gothic Book"/>
              </w:rPr>
              <w:t xml:space="preserve"> </w:t>
            </w:r>
          </w:p>
        </w:tc>
      </w:tr>
    </w:tbl>
    <w:p w:rsidR="0093540C" w:rsidRPr="00183C30" w:rsidP="003E34D8" w14:paraId="2D03D56B" w14:textId="52150F4B">
      <w:pPr>
        <w:pStyle w:val="Heading2"/>
        <w:keepLines w:val="0"/>
        <w:spacing w:before="240" w:after="160"/>
        <w:rPr>
          <w:rFonts w:ascii="Franklin Gothic Book" w:hAnsi="Franklin Gothic Book" w:cstheme="minorHAnsi"/>
          <w:i/>
          <w:iCs/>
          <w:sz w:val="24"/>
          <w:szCs w:val="24"/>
        </w:rPr>
      </w:pPr>
      <w:r w:rsidRPr="00183C30">
        <w:rPr>
          <w:rFonts w:ascii="Franklin Gothic Book" w:hAnsi="Franklin Gothic Book" w:cstheme="minorHAnsi"/>
          <w:i/>
          <w:iCs/>
          <w:sz w:val="24"/>
          <w:szCs w:val="24"/>
        </w:rPr>
        <w:t>Question 7 – On-site Visits</w:t>
      </w:r>
    </w:p>
    <w:tbl>
      <w:tblPr>
        <w:tblStyle w:val="TableGrid"/>
        <w:tblW w:w="9979" w:type="dxa"/>
        <w:tblLayout w:type="fixed"/>
        <w:tblCellMar>
          <w:top w:w="43" w:type="dxa"/>
          <w:left w:w="58" w:type="dxa"/>
          <w:bottom w:w="43" w:type="dxa"/>
          <w:right w:w="58" w:type="dxa"/>
        </w:tblCellMar>
        <w:tblLook w:val="04A0"/>
      </w:tblPr>
      <w:tblGrid>
        <w:gridCol w:w="9979"/>
      </w:tblGrid>
      <w:tr w14:paraId="15680E4E" w14:textId="77777777" w:rsidTr="005A07F8">
        <w:tblPrEx>
          <w:tblW w:w="9979" w:type="dxa"/>
          <w:tblLayout w:type="fixed"/>
          <w:tblCellMar>
            <w:top w:w="43" w:type="dxa"/>
            <w:left w:w="58" w:type="dxa"/>
            <w:bottom w:w="43" w:type="dxa"/>
            <w:right w:w="58" w:type="dxa"/>
          </w:tblCellMar>
          <w:tblLook w:val="04A0"/>
        </w:tblPrEx>
        <w:tc>
          <w:tcPr>
            <w:tcW w:w="9979" w:type="dxa"/>
            <w:shd w:val="clear" w:color="auto" w:fill="1F3864" w:themeFill="accent1" w:themeFillShade="80"/>
          </w:tcPr>
          <w:p w:rsidR="00CB2D67" w:rsidRPr="00183C30" w:rsidP="003C7263" w14:paraId="4C3B2E32" w14:textId="062DEEEF">
            <w:pPr>
              <w:keepNext/>
              <w:spacing w:before="60" w:after="60" w:line="259" w:lineRule="auto"/>
              <w:rPr>
                <w:rFonts w:ascii="Franklin Gothic Book" w:hAnsi="Franklin Gothic Book"/>
                <w:color w:val="FFFFFF" w:themeColor="background1"/>
              </w:rPr>
            </w:pPr>
            <w:r w:rsidRPr="00183C30">
              <w:rPr>
                <w:rFonts w:ascii="Franklin Gothic Book" w:hAnsi="Franklin Gothic Book"/>
                <w:color w:val="FFFFFF" w:themeColor="background1"/>
              </w:rPr>
              <w:t xml:space="preserve">Q7. What was the total number of on-site visits to your institution </w:t>
            </w:r>
            <w:r w:rsidRPr="00183C30" w:rsidR="00DD7F2E">
              <w:rPr>
                <w:rFonts w:ascii="Franklin Gothic Book" w:hAnsi="Franklin Gothic Book"/>
                <w:color w:val="FFFFFF" w:themeColor="background1"/>
              </w:rPr>
              <w:t>for</w:t>
            </w:r>
            <w:r w:rsidRPr="00183C30">
              <w:rPr>
                <w:rFonts w:ascii="Franklin Gothic Book" w:hAnsi="Franklin Gothic Book"/>
                <w:color w:val="FFFFFF" w:themeColor="background1"/>
              </w:rPr>
              <w:t xml:space="preserve"> </w:t>
            </w:r>
            <w:r w:rsidRPr="00183C30" w:rsidR="00433F37">
              <w:rPr>
                <w:rFonts w:ascii="Franklin Gothic Book" w:hAnsi="Franklin Gothic Book"/>
                <w:color w:val="FFFFFF" w:themeColor="background1"/>
              </w:rPr>
              <w:t xml:space="preserve">your most recently completed </w:t>
            </w:r>
            <w:r w:rsidRPr="00183C30">
              <w:rPr>
                <w:rFonts w:ascii="Franklin Gothic Book" w:hAnsi="Franklin Gothic Book"/>
                <w:color w:val="FFFFFF" w:themeColor="background1"/>
              </w:rPr>
              <w:t xml:space="preserve">fiscal year? </w:t>
            </w:r>
            <w:r w:rsidRPr="00183C30">
              <w:rPr>
                <w:rFonts w:ascii="Franklin Gothic Book" w:hAnsi="Franklin Gothic Book"/>
                <w:i/>
                <w:iCs/>
                <w:color w:val="FFFFFF" w:themeColor="background1"/>
              </w:rPr>
              <w:t>Please report the total number of paying and non-paying visits by individuals, including individuals visiting as part of a PreK</w:t>
            </w:r>
            <w:r w:rsidRPr="00183C30" w:rsidR="00EF5D83">
              <w:rPr>
                <w:rFonts w:ascii="Franklin Gothic Book" w:hAnsi="Franklin Gothic Book"/>
                <w:i/>
                <w:iCs/>
                <w:color w:val="FFFFFF" w:themeColor="background1"/>
              </w:rPr>
              <w:t>–12</w:t>
            </w:r>
            <w:r w:rsidRPr="00183C30">
              <w:rPr>
                <w:rFonts w:ascii="Franklin Gothic Book" w:hAnsi="Franklin Gothic Book"/>
                <w:i/>
                <w:iCs/>
                <w:color w:val="FFFFFF" w:themeColor="background1"/>
              </w:rPr>
              <w:t xml:space="preserve"> or </w:t>
            </w:r>
            <w:r w:rsidRPr="00183C30">
              <w:rPr>
                <w:rFonts w:ascii="Franklin Gothic Book" w:hAnsi="Franklin Gothic Book"/>
                <w:i/>
                <w:iCs/>
                <w:color w:val="FFFFFF" w:themeColor="background1"/>
              </w:rPr>
              <w:t>other</w:t>
            </w:r>
            <w:r w:rsidRPr="00183C30">
              <w:rPr>
                <w:rFonts w:ascii="Franklin Gothic Book" w:hAnsi="Franklin Gothic Book"/>
                <w:i/>
                <w:iCs/>
                <w:color w:val="FFFFFF" w:themeColor="background1"/>
              </w:rPr>
              <w:t xml:space="preserve"> group.</w:t>
            </w:r>
          </w:p>
        </w:tc>
      </w:tr>
      <w:tr w14:paraId="7EA1A64A" w14:textId="77777777" w:rsidTr="00AD7168">
        <w:tblPrEx>
          <w:tblW w:w="9979" w:type="dxa"/>
          <w:tblLayout w:type="fixed"/>
          <w:tblCellMar>
            <w:top w:w="43" w:type="dxa"/>
            <w:left w:w="58" w:type="dxa"/>
            <w:bottom w:w="43" w:type="dxa"/>
            <w:right w:w="58" w:type="dxa"/>
          </w:tblCellMar>
          <w:tblLook w:val="04A0"/>
        </w:tblPrEx>
        <w:tc>
          <w:tcPr>
            <w:tcW w:w="9979" w:type="dxa"/>
            <w:shd w:val="clear" w:color="auto" w:fill="D9E2F3" w:themeFill="accent1" w:themeFillTint="33"/>
          </w:tcPr>
          <w:p w:rsidR="003F0767" w:rsidRPr="00183C30" w:rsidP="002F2E45" w14:paraId="3B3F18A8" w14:textId="6FD25A91">
            <w:pPr>
              <w:keepNext/>
              <w:spacing w:before="60" w:after="60"/>
              <w:ind w:left="360"/>
              <w:rPr>
                <w:rFonts w:ascii="Franklin Gothic Book" w:hAnsi="Franklin Gothic Book"/>
                <w:color w:val="FFFFFF" w:themeColor="background1"/>
              </w:rPr>
            </w:pPr>
            <w:r w:rsidRPr="00183C30">
              <w:rPr>
                <w:rFonts w:ascii="Franklin Gothic Book" w:hAnsi="Franklin Gothic Book"/>
              </w:rPr>
              <w:t>Total on-site visits</w:t>
            </w:r>
          </w:p>
        </w:tc>
      </w:tr>
      <w:tr w14:paraId="72D65213" w14:textId="77777777" w:rsidTr="005A07F8">
        <w:tblPrEx>
          <w:tblW w:w="9979" w:type="dxa"/>
          <w:tblLayout w:type="fixed"/>
          <w:tblCellMar>
            <w:top w:w="43" w:type="dxa"/>
            <w:left w:w="58" w:type="dxa"/>
            <w:bottom w:w="43" w:type="dxa"/>
            <w:right w:w="58" w:type="dxa"/>
          </w:tblCellMar>
          <w:tblLook w:val="04A0"/>
        </w:tblPrEx>
        <w:tc>
          <w:tcPr>
            <w:tcW w:w="9979" w:type="dxa"/>
          </w:tcPr>
          <w:p w:rsidR="00CB2D67" w:rsidRPr="00183C30" w:rsidP="006F03E2" w14:paraId="06F8B464" w14:textId="04209E4D">
            <w:pPr>
              <w:pStyle w:val="ListParagraph"/>
              <w:numPr>
                <w:ilvl w:val="0"/>
                <w:numId w:val="13"/>
              </w:numPr>
              <w:rPr>
                <w:rFonts w:ascii="Franklin Gothic Book" w:hAnsi="Franklin Gothic Book"/>
              </w:rPr>
            </w:pPr>
            <w:r w:rsidRPr="00183C30">
              <w:rPr>
                <w:rFonts w:ascii="Franklin Gothic Book" w:hAnsi="Franklin Gothic Book"/>
              </w:rPr>
              <w:t>In your own words, what is this question asking?</w:t>
            </w:r>
            <w:r w:rsidRPr="00183C30" w:rsidR="006415AB">
              <w:rPr>
                <w:rFonts w:ascii="Franklin Gothic Book" w:hAnsi="Franklin Gothic Book"/>
              </w:rPr>
              <w:t xml:space="preserve"> </w:t>
            </w:r>
          </w:p>
          <w:p w:rsidR="00375FE8" w:rsidRPr="00183C30" w:rsidP="006F03E2" w14:paraId="38ADBD70" w14:textId="11745D2F">
            <w:pPr>
              <w:pStyle w:val="ListParagraph"/>
              <w:numPr>
                <w:ilvl w:val="0"/>
                <w:numId w:val="13"/>
              </w:numPr>
              <w:rPr>
                <w:rFonts w:ascii="Franklin Gothic Book" w:hAnsi="Franklin Gothic Book"/>
              </w:rPr>
            </w:pPr>
            <w:r w:rsidRPr="00183C30">
              <w:rPr>
                <w:rFonts w:ascii="Franklin Gothic Book" w:hAnsi="Franklin Gothic Book"/>
              </w:rPr>
              <w:t xml:space="preserve">How would you report on groups in your response to this question? </w:t>
            </w:r>
          </w:p>
          <w:p w:rsidR="0062326C" w:rsidRPr="00183C30" w:rsidP="006F03E2" w14:paraId="1A52D2AA" w14:textId="3D95E2F8">
            <w:pPr>
              <w:pStyle w:val="ListParagraph"/>
              <w:numPr>
                <w:ilvl w:val="0"/>
                <w:numId w:val="13"/>
              </w:numPr>
              <w:rPr>
                <w:rFonts w:ascii="Franklin Gothic Book" w:hAnsi="Franklin Gothic Book" w:eastAsiaTheme="minorEastAsia"/>
              </w:rPr>
            </w:pPr>
            <w:r w:rsidRPr="00183C30">
              <w:rPr>
                <w:rFonts w:ascii="Franklin Gothic Book" w:hAnsi="Franklin Gothic Book"/>
              </w:rPr>
              <w:t>Was anything confusing or unclear about this</w:t>
            </w:r>
            <w:r w:rsidRPr="00183C30" w:rsidR="00227618">
              <w:rPr>
                <w:rFonts w:ascii="Franklin Gothic Book" w:hAnsi="Franklin Gothic Book"/>
              </w:rPr>
              <w:t xml:space="preserve"> </w:t>
            </w:r>
            <w:r w:rsidRPr="00183C30" w:rsidR="328249E4">
              <w:rPr>
                <w:rFonts w:ascii="Franklin Gothic Book" w:hAnsi="Franklin Gothic Book"/>
              </w:rPr>
              <w:t>question</w:t>
            </w:r>
            <w:r w:rsidRPr="00183C30" w:rsidR="46AF821E">
              <w:rPr>
                <w:rFonts w:ascii="Franklin Gothic Book" w:hAnsi="Franklin Gothic Book"/>
              </w:rPr>
              <w:t xml:space="preserve"> </w:t>
            </w:r>
            <w:r w:rsidRPr="00183C30" w:rsidR="00227618">
              <w:rPr>
                <w:rFonts w:ascii="Franklin Gothic Book" w:hAnsi="Franklin Gothic Book"/>
              </w:rPr>
              <w:t>or the instructions</w:t>
            </w:r>
            <w:r w:rsidRPr="00183C30">
              <w:rPr>
                <w:rFonts w:ascii="Franklin Gothic Book" w:hAnsi="Franklin Gothic Book"/>
              </w:rPr>
              <w:t>? Please describe.</w:t>
            </w:r>
          </w:p>
          <w:p w:rsidR="00CB2D67" w:rsidRPr="00183C30" w:rsidP="006F03E2" w14:paraId="0E2D16F4" w14:textId="0B5014BD">
            <w:pPr>
              <w:pStyle w:val="ListParagraph"/>
              <w:numPr>
                <w:ilvl w:val="0"/>
                <w:numId w:val="13"/>
              </w:numPr>
              <w:rPr>
                <w:rFonts w:ascii="Franklin Gothic Book" w:hAnsi="Franklin Gothic Book" w:eastAsiaTheme="minorEastAsia"/>
              </w:rPr>
            </w:pPr>
            <w:r w:rsidRPr="00183C30">
              <w:rPr>
                <w:rFonts w:ascii="Franklin Gothic Book" w:hAnsi="Franklin Gothic Book"/>
              </w:rPr>
              <w:t xml:space="preserve">Would you make any changes to improve this </w:t>
            </w:r>
            <w:r w:rsidRPr="00183C30" w:rsidR="734F3ABD">
              <w:rPr>
                <w:rFonts w:ascii="Franklin Gothic Book" w:hAnsi="Franklin Gothic Book"/>
              </w:rPr>
              <w:t>question</w:t>
            </w:r>
            <w:r w:rsidRPr="00183C30" w:rsidR="66600AA9">
              <w:rPr>
                <w:rFonts w:ascii="Franklin Gothic Book" w:hAnsi="Franklin Gothic Book"/>
              </w:rPr>
              <w:t>?</w:t>
            </w:r>
            <w:r w:rsidRPr="00183C30">
              <w:rPr>
                <w:rFonts w:ascii="Franklin Gothic Book" w:hAnsi="Franklin Gothic Book"/>
              </w:rPr>
              <w:t xml:space="preserve"> If so, what changes would you make?</w:t>
            </w:r>
          </w:p>
        </w:tc>
      </w:tr>
    </w:tbl>
    <w:p w:rsidR="00467848" w:rsidRPr="00183C30" w:rsidP="003C7263" w14:paraId="67774E8D" w14:textId="0772CFD2">
      <w:pPr>
        <w:pStyle w:val="Heading2"/>
        <w:keepLines w:val="0"/>
        <w:spacing w:before="240" w:after="160"/>
        <w:rPr>
          <w:rFonts w:ascii="Franklin Gothic Book" w:hAnsi="Franklin Gothic Book" w:cstheme="minorHAnsi"/>
          <w:i/>
          <w:iCs/>
          <w:sz w:val="24"/>
          <w:szCs w:val="24"/>
        </w:rPr>
      </w:pPr>
      <w:r w:rsidRPr="00183C30">
        <w:rPr>
          <w:rFonts w:ascii="Franklin Gothic Book" w:hAnsi="Franklin Gothic Book" w:cstheme="minorHAnsi"/>
          <w:i/>
          <w:iCs/>
          <w:sz w:val="24"/>
          <w:szCs w:val="24"/>
        </w:rPr>
        <w:t xml:space="preserve">Question 8 </w:t>
      </w:r>
      <w:r w:rsidRPr="00183C30" w:rsidR="001D6509">
        <w:rPr>
          <w:rFonts w:ascii="Franklin Gothic Book" w:hAnsi="Franklin Gothic Book" w:cstheme="minorHAnsi"/>
          <w:i/>
          <w:iCs/>
          <w:sz w:val="24"/>
          <w:szCs w:val="24"/>
        </w:rPr>
        <w:t>–</w:t>
      </w:r>
      <w:r w:rsidRPr="00183C30">
        <w:rPr>
          <w:rFonts w:ascii="Franklin Gothic Book" w:hAnsi="Franklin Gothic Book" w:cstheme="minorHAnsi"/>
          <w:i/>
          <w:iCs/>
          <w:sz w:val="24"/>
          <w:szCs w:val="24"/>
        </w:rPr>
        <w:t xml:space="preserve"> </w:t>
      </w:r>
      <w:r w:rsidRPr="00183C30" w:rsidR="001D6509">
        <w:rPr>
          <w:rFonts w:ascii="Franklin Gothic Book" w:hAnsi="Franklin Gothic Book" w:cstheme="minorHAnsi"/>
          <w:i/>
          <w:iCs/>
          <w:sz w:val="24"/>
          <w:szCs w:val="24"/>
        </w:rPr>
        <w:t>Group Visits</w:t>
      </w:r>
    </w:p>
    <w:tbl>
      <w:tblPr>
        <w:tblStyle w:val="TableGrid"/>
        <w:tblW w:w="9985" w:type="dxa"/>
        <w:tblLayout w:type="fixed"/>
        <w:tblLook w:val="04A0"/>
      </w:tblPr>
      <w:tblGrid>
        <w:gridCol w:w="9985"/>
      </w:tblGrid>
      <w:tr w14:paraId="78D8E077" w14:textId="77777777" w:rsidTr="00030CD0">
        <w:tblPrEx>
          <w:tblW w:w="9985" w:type="dxa"/>
          <w:tblLayout w:type="fixed"/>
          <w:tblLook w:val="04A0"/>
        </w:tblPrEx>
        <w:tc>
          <w:tcPr>
            <w:tcW w:w="9985" w:type="dxa"/>
            <w:shd w:val="clear" w:color="auto" w:fill="1F3864" w:themeFill="accent1" w:themeFillShade="80"/>
          </w:tcPr>
          <w:p w:rsidR="003C7263" w:rsidRPr="00183C30" w:rsidP="003C7263" w14:paraId="5C9BA597" w14:textId="77777777">
            <w:pPr>
              <w:keepNext/>
              <w:spacing w:before="60" w:after="60" w:line="259" w:lineRule="auto"/>
              <w:rPr>
                <w:rFonts w:ascii="Franklin Gothic Book" w:hAnsi="Franklin Gothic Book"/>
                <w:color w:val="FFFFFF" w:themeColor="background1"/>
              </w:rPr>
            </w:pPr>
            <w:r w:rsidRPr="00183C30">
              <w:rPr>
                <w:rFonts w:ascii="Franklin Gothic Book" w:hAnsi="Franklin Gothic Book"/>
                <w:color w:val="FFFFFF" w:themeColor="background1"/>
              </w:rPr>
              <w:t xml:space="preserve">Q8. How many groups visited your institution during </w:t>
            </w:r>
            <w:r w:rsidRPr="00183C30" w:rsidR="00F36069">
              <w:rPr>
                <w:rFonts w:ascii="Franklin Gothic Book" w:hAnsi="Franklin Gothic Book"/>
                <w:color w:val="FFFFFF" w:themeColor="background1"/>
              </w:rPr>
              <w:t xml:space="preserve">your most recently completed </w:t>
            </w:r>
            <w:r w:rsidRPr="00183C30">
              <w:rPr>
                <w:rFonts w:ascii="Franklin Gothic Book" w:hAnsi="Franklin Gothic Book"/>
                <w:color w:val="FFFFFF" w:themeColor="background1"/>
              </w:rPr>
              <w:t xml:space="preserve">fiscal year? </w:t>
            </w:r>
          </w:p>
          <w:p w:rsidR="00467848" w:rsidRPr="00183C30" w:rsidP="003C7263" w14:paraId="656F45E2" w14:textId="48ED8F34">
            <w:pPr>
              <w:keepNext/>
              <w:spacing w:before="60" w:after="60" w:line="259" w:lineRule="auto"/>
              <w:rPr>
                <w:rFonts w:ascii="Franklin Gothic Book" w:hAnsi="Franklin Gothic Book"/>
                <w:i/>
                <w:iCs/>
                <w:color w:val="FFFFFF" w:themeColor="background1"/>
              </w:rPr>
            </w:pPr>
            <w:r w:rsidRPr="00183C30">
              <w:rPr>
                <w:rFonts w:ascii="Franklin Gothic Book" w:hAnsi="Franklin Gothic Book"/>
                <w:i/>
                <w:iCs/>
                <w:color w:val="FFFFFF" w:themeColor="background1"/>
              </w:rPr>
              <w:t xml:space="preserve">Please report the number of groups, not the number of group members. </w:t>
            </w:r>
          </w:p>
        </w:tc>
      </w:tr>
      <w:tr w14:paraId="0BBE66EB" w14:textId="77777777" w:rsidTr="00781B47">
        <w:tblPrEx>
          <w:tblW w:w="9985" w:type="dxa"/>
          <w:tblLayout w:type="fixed"/>
          <w:tblLook w:val="04A0"/>
        </w:tblPrEx>
        <w:tc>
          <w:tcPr>
            <w:tcW w:w="9985" w:type="dxa"/>
            <w:shd w:val="clear" w:color="auto" w:fill="D9E2F3" w:themeFill="accent1" w:themeFillTint="33"/>
          </w:tcPr>
          <w:p w:rsidR="00781B47" w:rsidRPr="00183C30" w:rsidP="00781B47" w14:paraId="49D3B4F7" w14:textId="77777777">
            <w:pPr>
              <w:keepNext/>
              <w:spacing w:before="60" w:after="60"/>
              <w:ind w:left="360"/>
              <w:rPr>
                <w:rFonts w:ascii="Franklin Gothic Book" w:hAnsi="Franklin Gothic Book"/>
              </w:rPr>
            </w:pPr>
            <w:r w:rsidRPr="00183C30">
              <w:rPr>
                <w:rFonts w:ascii="Franklin Gothic Book" w:hAnsi="Franklin Gothic Book"/>
              </w:rPr>
              <w:t>Number of PreK–12 groups (e.g., field trips)</w:t>
            </w:r>
          </w:p>
          <w:p w:rsidR="00781B47" w:rsidRPr="00183C30" w:rsidP="00781B47" w14:paraId="556B2D87" w14:textId="59D238CD">
            <w:pPr>
              <w:spacing w:before="60" w:after="60"/>
              <w:ind w:left="360"/>
              <w:rPr>
                <w:rFonts w:ascii="Franklin Gothic Book" w:hAnsi="Franklin Gothic Book"/>
                <w:color w:val="FFFFFF" w:themeColor="background1"/>
              </w:rPr>
            </w:pPr>
            <w:r w:rsidRPr="00183C30">
              <w:rPr>
                <w:rFonts w:ascii="Franklin Gothic Book" w:hAnsi="Franklin Gothic Book"/>
              </w:rPr>
              <w:t>Number of other visiting groups (refer to group sales)</w:t>
            </w:r>
          </w:p>
        </w:tc>
      </w:tr>
      <w:tr w14:paraId="03DB08BF" w14:textId="77777777" w:rsidTr="00030CD0">
        <w:tblPrEx>
          <w:tblW w:w="9985" w:type="dxa"/>
          <w:tblLayout w:type="fixed"/>
          <w:tblLook w:val="04A0"/>
        </w:tblPrEx>
        <w:tc>
          <w:tcPr>
            <w:tcW w:w="9985" w:type="dxa"/>
          </w:tcPr>
          <w:p w:rsidR="00467848" w:rsidRPr="00183C30" w:rsidP="006F03E2" w14:paraId="33282E9E" w14:textId="77777777">
            <w:pPr>
              <w:pStyle w:val="ListParagraph"/>
              <w:numPr>
                <w:ilvl w:val="0"/>
                <w:numId w:val="13"/>
              </w:numPr>
              <w:rPr>
                <w:rFonts w:ascii="Franklin Gothic Book" w:hAnsi="Franklin Gothic Book"/>
              </w:rPr>
            </w:pPr>
            <w:r w:rsidRPr="00183C30">
              <w:rPr>
                <w:rFonts w:ascii="Franklin Gothic Book" w:hAnsi="Franklin Gothic Book"/>
              </w:rPr>
              <w:t>In your own words, what is this question asking?</w:t>
            </w:r>
          </w:p>
          <w:p w:rsidR="009D0C4A" w:rsidRPr="00183C30" w:rsidP="006F03E2" w14:paraId="66DF4663" w14:textId="70AEBB27">
            <w:pPr>
              <w:pStyle w:val="ListParagraph"/>
              <w:numPr>
                <w:ilvl w:val="0"/>
                <w:numId w:val="13"/>
              </w:numPr>
              <w:rPr>
                <w:rFonts w:ascii="Franklin Gothic Book" w:hAnsi="Franklin Gothic Book"/>
              </w:rPr>
            </w:pPr>
            <w:r w:rsidRPr="00183C30">
              <w:rPr>
                <w:rFonts w:ascii="Franklin Gothic Book" w:hAnsi="Franklin Gothic Book"/>
              </w:rPr>
              <w:t xml:space="preserve">What does the </w:t>
            </w:r>
            <w:r w:rsidRPr="00183C30" w:rsidR="006064E8">
              <w:rPr>
                <w:rFonts w:ascii="Franklin Gothic Book" w:hAnsi="Franklin Gothic Book"/>
              </w:rPr>
              <w:t>term</w:t>
            </w:r>
            <w:r w:rsidRPr="00183C30">
              <w:rPr>
                <w:rFonts w:ascii="Franklin Gothic Book" w:hAnsi="Franklin Gothic Book"/>
              </w:rPr>
              <w:t xml:space="preserve"> "groups" mean to you in the context of this question?</w:t>
            </w:r>
          </w:p>
          <w:p w:rsidR="00467848" w:rsidRPr="00183C30" w:rsidP="006F03E2" w14:paraId="279120C4" w14:textId="77777777">
            <w:pPr>
              <w:pStyle w:val="ListParagraph"/>
              <w:numPr>
                <w:ilvl w:val="0"/>
                <w:numId w:val="13"/>
              </w:numPr>
              <w:rPr>
                <w:rFonts w:ascii="Franklin Gothic Book" w:hAnsi="Franklin Gothic Book"/>
              </w:rPr>
            </w:pPr>
            <w:r w:rsidRPr="00183C30">
              <w:rPr>
                <w:rFonts w:ascii="Franklin Gothic Book" w:hAnsi="Franklin Gothic Book"/>
              </w:rPr>
              <w:t xml:space="preserve">How easy or difficult would it be to report the number of groups that visit your institution? </w:t>
            </w:r>
          </w:p>
          <w:p w:rsidR="00467848" w:rsidRPr="00183C30" w:rsidP="006F03E2" w14:paraId="05A2CFFB" w14:textId="3B999561">
            <w:pPr>
              <w:pStyle w:val="ListParagraph"/>
              <w:numPr>
                <w:ilvl w:val="0"/>
                <w:numId w:val="13"/>
              </w:numPr>
              <w:rPr>
                <w:rFonts w:ascii="Franklin Gothic Book" w:hAnsi="Franklin Gothic Book" w:eastAsiaTheme="minorEastAsia"/>
              </w:rPr>
            </w:pPr>
            <w:r w:rsidRPr="00183C30">
              <w:rPr>
                <w:rFonts w:ascii="Franklin Gothic Book" w:hAnsi="Franklin Gothic Book"/>
              </w:rPr>
              <w:t>Was anything confusing or unclear about this</w:t>
            </w:r>
            <w:r w:rsidRPr="00183C30" w:rsidR="5DE1B0B2">
              <w:rPr>
                <w:rFonts w:ascii="Franklin Gothic Book" w:hAnsi="Franklin Gothic Book"/>
              </w:rPr>
              <w:t xml:space="preserve"> question</w:t>
            </w:r>
            <w:r w:rsidRPr="00183C30">
              <w:rPr>
                <w:rFonts w:ascii="Franklin Gothic Book" w:hAnsi="Franklin Gothic Book"/>
              </w:rPr>
              <w:t>? Please describe.</w:t>
            </w:r>
          </w:p>
          <w:p w:rsidR="00467848" w:rsidRPr="00183C30" w:rsidP="006F03E2" w14:paraId="52117C51" w14:textId="5E01084C">
            <w:pPr>
              <w:pStyle w:val="ListParagraph"/>
              <w:numPr>
                <w:ilvl w:val="0"/>
                <w:numId w:val="13"/>
              </w:numPr>
              <w:rPr>
                <w:rFonts w:ascii="Franklin Gothic Book" w:hAnsi="Franklin Gothic Book" w:eastAsiaTheme="minorEastAsia"/>
              </w:rPr>
            </w:pPr>
            <w:r w:rsidRPr="00183C30">
              <w:rPr>
                <w:rFonts w:ascii="Franklin Gothic Book" w:hAnsi="Franklin Gothic Book"/>
              </w:rPr>
              <w:t>Would you make any changes to improve this</w:t>
            </w:r>
            <w:r w:rsidRPr="00183C30" w:rsidR="764C2EDD">
              <w:rPr>
                <w:rFonts w:ascii="Franklin Gothic Book" w:hAnsi="Franklin Gothic Book"/>
              </w:rPr>
              <w:t xml:space="preserve"> question</w:t>
            </w:r>
            <w:r w:rsidRPr="00183C30">
              <w:rPr>
                <w:rFonts w:ascii="Franklin Gothic Book" w:hAnsi="Franklin Gothic Book"/>
              </w:rPr>
              <w:t>? If so, what changes would you make?</w:t>
            </w:r>
          </w:p>
        </w:tc>
      </w:tr>
    </w:tbl>
    <w:p w:rsidR="00467848" w:rsidRPr="00183C30" w:rsidP="00AF57FA" w14:paraId="083BCE32" w14:textId="59B062C5">
      <w:pPr>
        <w:keepNext/>
        <w:spacing w:before="240"/>
        <w:rPr>
          <w:rFonts w:ascii="Franklin Gothic Book" w:hAnsi="Franklin Gothic Book" w:cstheme="minorHAnsi"/>
          <w:b/>
          <w:bCs/>
          <w:i/>
          <w:iCs/>
          <w:color w:val="1F3864" w:themeColor="accent1" w:themeShade="80"/>
          <w:sz w:val="24"/>
          <w:szCs w:val="24"/>
        </w:rPr>
      </w:pPr>
      <w:r w:rsidRPr="00183C30">
        <w:rPr>
          <w:rFonts w:ascii="Franklin Gothic Book" w:hAnsi="Franklin Gothic Book" w:cstheme="minorHAnsi"/>
          <w:b/>
          <w:bCs/>
          <w:i/>
          <w:iCs/>
          <w:color w:val="1F3864" w:themeColor="accent1" w:themeShade="80"/>
          <w:sz w:val="24"/>
          <w:szCs w:val="24"/>
        </w:rPr>
        <w:t>Question 9</w:t>
      </w:r>
      <w:r w:rsidRPr="00183C30" w:rsidR="001D6509">
        <w:rPr>
          <w:rFonts w:ascii="Franklin Gothic Book" w:hAnsi="Franklin Gothic Book" w:cstheme="minorHAnsi"/>
          <w:b/>
          <w:bCs/>
          <w:i/>
          <w:iCs/>
          <w:color w:val="1F3864" w:themeColor="accent1" w:themeShade="80"/>
          <w:sz w:val="24"/>
          <w:szCs w:val="24"/>
        </w:rPr>
        <w:t xml:space="preserve"> </w:t>
      </w:r>
      <w:r w:rsidRPr="00183C30" w:rsidR="003B57F4">
        <w:rPr>
          <w:rFonts w:ascii="Franklin Gothic Book" w:hAnsi="Franklin Gothic Book" w:cstheme="minorHAnsi"/>
          <w:b/>
          <w:bCs/>
          <w:i/>
          <w:iCs/>
          <w:color w:val="1F3864" w:themeColor="accent1" w:themeShade="80"/>
          <w:sz w:val="24"/>
          <w:szCs w:val="24"/>
        </w:rPr>
        <w:t>–</w:t>
      </w:r>
      <w:r w:rsidRPr="00183C30" w:rsidR="001D6509">
        <w:rPr>
          <w:rFonts w:ascii="Franklin Gothic Book" w:hAnsi="Franklin Gothic Book" w:cstheme="minorHAnsi"/>
          <w:b/>
          <w:bCs/>
          <w:i/>
          <w:iCs/>
          <w:color w:val="1F3864" w:themeColor="accent1" w:themeShade="80"/>
          <w:sz w:val="24"/>
          <w:szCs w:val="24"/>
        </w:rPr>
        <w:t xml:space="preserve"> </w:t>
      </w:r>
      <w:r w:rsidRPr="00183C30" w:rsidR="00B27238">
        <w:rPr>
          <w:rFonts w:ascii="Franklin Gothic Book" w:hAnsi="Franklin Gothic Book" w:cstheme="minorHAnsi"/>
          <w:b/>
          <w:bCs/>
          <w:i/>
          <w:iCs/>
          <w:color w:val="1F3864" w:themeColor="accent1" w:themeShade="80"/>
          <w:sz w:val="24"/>
          <w:szCs w:val="24"/>
        </w:rPr>
        <w:t>Education</w:t>
      </w:r>
      <w:r w:rsidRPr="00183C30" w:rsidR="003B57F4">
        <w:rPr>
          <w:rFonts w:ascii="Franklin Gothic Book" w:hAnsi="Franklin Gothic Book" w:cstheme="minorHAnsi"/>
          <w:b/>
          <w:bCs/>
          <w:i/>
          <w:iCs/>
          <w:color w:val="1F3864" w:themeColor="accent1" w:themeShade="80"/>
          <w:sz w:val="24"/>
          <w:szCs w:val="24"/>
        </w:rPr>
        <w:t xml:space="preserve"> Programs and Services</w:t>
      </w:r>
    </w:p>
    <w:tbl>
      <w:tblPr>
        <w:tblStyle w:val="TableGrid"/>
        <w:tblW w:w="9985" w:type="dxa"/>
        <w:tblLayout w:type="fixed"/>
        <w:tblLook w:val="04A0"/>
      </w:tblPr>
      <w:tblGrid>
        <w:gridCol w:w="4025"/>
        <w:gridCol w:w="5960"/>
      </w:tblGrid>
      <w:tr w14:paraId="7749EF4C" w14:textId="77777777" w:rsidTr="2EB46294">
        <w:tblPrEx>
          <w:tblW w:w="9985" w:type="dxa"/>
          <w:tblLayout w:type="fixed"/>
          <w:tblLook w:val="04A0"/>
        </w:tblPrEx>
        <w:tc>
          <w:tcPr>
            <w:tcW w:w="9985" w:type="dxa"/>
            <w:gridSpan w:val="2"/>
            <w:shd w:val="clear" w:color="auto" w:fill="1F3864" w:themeFill="accent1" w:themeFillShade="80"/>
          </w:tcPr>
          <w:p w:rsidR="00467848" w:rsidRPr="00183C30" w:rsidP="00AF57FA" w14:paraId="5A75E11D" w14:textId="46E40076">
            <w:pPr>
              <w:keepNext/>
              <w:spacing w:before="60" w:after="60" w:line="259" w:lineRule="auto"/>
              <w:rPr>
                <w:rFonts w:ascii="Franklin Gothic Book" w:hAnsi="Franklin Gothic Book"/>
                <w:color w:val="FFFFFF" w:themeColor="background1"/>
              </w:rPr>
            </w:pPr>
            <w:r w:rsidRPr="00183C30">
              <w:rPr>
                <w:rFonts w:ascii="Franklin Gothic Book" w:hAnsi="Franklin Gothic Book"/>
                <w:color w:val="FFFFFF" w:themeColor="background1"/>
              </w:rPr>
              <w:t xml:space="preserve">Q9. </w:t>
            </w:r>
            <w:r w:rsidRPr="00183C30">
              <w:rPr>
                <w:rFonts w:ascii="Franklin Gothic Book" w:hAnsi="Franklin Gothic Book"/>
              </w:rPr>
              <w:t>Other than PreK</w:t>
            </w:r>
            <w:r w:rsidRPr="00183C30" w:rsidR="00013EE9">
              <w:rPr>
                <w:rFonts w:ascii="Franklin Gothic Book" w:hAnsi="Franklin Gothic Book"/>
              </w:rPr>
              <w:t>–</w:t>
            </w:r>
            <w:r w:rsidRPr="00183C30">
              <w:rPr>
                <w:rFonts w:ascii="Franklin Gothic Book" w:hAnsi="Franklin Gothic Book"/>
              </w:rPr>
              <w:t xml:space="preserve">12 field trips, did your institution provide any of the following programs or services during </w:t>
            </w:r>
            <w:r w:rsidRPr="00183C30" w:rsidR="0238691A">
              <w:rPr>
                <w:rFonts w:ascii="Franklin Gothic Book" w:hAnsi="Franklin Gothic Book"/>
              </w:rPr>
              <w:t xml:space="preserve">your most recently completed </w:t>
            </w:r>
            <w:r w:rsidRPr="00183C30">
              <w:rPr>
                <w:rFonts w:ascii="Franklin Gothic Book" w:hAnsi="Franklin Gothic Book"/>
              </w:rPr>
              <w:t>fiscal year?</w:t>
            </w:r>
          </w:p>
        </w:tc>
      </w:tr>
      <w:tr w14:paraId="36787825" w14:textId="77777777" w:rsidTr="2EB46294">
        <w:tblPrEx>
          <w:tblW w:w="9985" w:type="dxa"/>
          <w:tblLayout w:type="fixed"/>
          <w:tblLook w:val="04A0"/>
        </w:tblPrEx>
        <w:tc>
          <w:tcPr>
            <w:tcW w:w="4025" w:type="dxa"/>
            <w:shd w:val="clear" w:color="auto" w:fill="D9E2F3" w:themeFill="accent1" w:themeFillTint="33"/>
          </w:tcPr>
          <w:p w:rsidR="00467848" w:rsidRPr="00183C30" w:rsidP="00D15C8F" w14:paraId="6A6E27AD" w14:textId="17388166">
            <w:pPr>
              <w:pStyle w:val="ListParagraph"/>
              <w:numPr>
                <w:ilvl w:val="0"/>
                <w:numId w:val="31"/>
              </w:numPr>
              <w:spacing w:before="60" w:after="60"/>
              <w:rPr>
                <w:rFonts w:ascii="Franklin Gothic Book" w:hAnsi="Franklin Gothic Book"/>
              </w:rPr>
            </w:pPr>
            <w:r w:rsidRPr="00183C30">
              <w:rPr>
                <w:rFonts w:ascii="Franklin Gothic Book" w:eastAsia="Times New Roman" w:hAnsi="Franklin Gothic Book" w:cstheme="minorHAnsi"/>
              </w:rPr>
              <w:t xml:space="preserve">School-based programs or services (e.g., in-school programs, lesson planning or materials, programs for </w:t>
            </w:r>
            <w:r w:rsidR="00B618DB">
              <w:rPr>
                <w:rFonts w:ascii="Franklin Gothic Book" w:eastAsia="Times New Roman" w:hAnsi="Franklin Gothic Book" w:cstheme="minorHAnsi"/>
              </w:rPr>
              <w:t>homeschoolers</w:t>
            </w:r>
            <w:r w:rsidRPr="00183C30">
              <w:rPr>
                <w:rFonts w:ascii="Franklin Gothic Book" w:eastAsia="Times New Roman" w:hAnsi="Franklin Gothic Book" w:cstheme="minorHAnsi"/>
              </w:rPr>
              <w:t xml:space="preserve">) </w:t>
            </w:r>
          </w:p>
        </w:tc>
        <w:tc>
          <w:tcPr>
            <w:tcW w:w="5960" w:type="dxa"/>
          </w:tcPr>
          <w:p w:rsidR="00467848" w:rsidRPr="00183C30" w:rsidP="006F03E2" w14:paraId="1EF4F56F" w14:textId="77777777">
            <w:pPr>
              <w:pStyle w:val="ListParagraph"/>
              <w:numPr>
                <w:ilvl w:val="0"/>
                <w:numId w:val="28"/>
              </w:numPr>
              <w:rPr>
                <w:rFonts w:ascii="Franklin Gothic Book" w:hAnsi="Franklin Gothic Book"/>
              </w:rPr>
            </w:pPr>
            <w:r w:rsidRPr="00183C30">
              <w:rPr>
                <w:rFonts w:ascii="Franklin Gothic Book" w:hAnsi="Franklin Gothic Book"/>
              </w:rPr>
              <w:t>What does “school-based programs or services” mean to you?</w:t>
            </w:r>
          </w:p>
        </w:tc>
      </w:tr>
      <w:tr w14:paraId="4CF57FD6" w14:textId="77777777" w:rsidTr="2EB46294">
        <w:tblPrEx>
          <w:tblW w:w="9985" w:type="dxa"/>
          <w:tblLayout w:type="fixed"/>
          <w:tblLook w:val="04A0"/>
        </w:tblPrEx>
        <w:tc>
          <w:tcPr>
            <w:tcW w:w="4025" w:type="dxa"/>
            <w:shd w:val="clear" w:color="auto" w:fill="D9E2F3" w:themeFill="accent1" w:themeFillTint="33"/>
          </w:tcPr>
          <w:p w:rsidR="00467848" w:rsidRPr="00183C30" w:rsidP="00D15C8F" w14:paraId="46A5EE98" w14:textId="5F638E98">
            <w:pPr>
              <w:pStyle w:val="ListParagraph"/>
              <w:numPr>
                <w:ilvl w:val="0"/>
                <w:numId w:val="31"/>
              </w:numPr>
              <w:spacing w:before="60" w:after="60"/>
              <w:rPr>
                <w:rFonts w:ascii="Franklin Gothic Book" w:hAnsi="Franklin Gothic Book"/>
              </w:rPr>
            </w:pPr>
            <w:r w:rsidRPr="00183C30">
              <w:rPr>
                <w:rFonts w:ascii="Franklin Gothic Book" w:eastAsia="Times New Roman" w:hAnsi="Franklin Gothic Book" w:cstheme="minorHAnsi"/>
              </w:rPr>
              <w:t xml:space="preserve">Out-of-school programs or services (e.g., camps, afterschool programs, </w:t>
            </w:r>
            <w:r w:rsidR="00B618DB">
              <w:rPr>
                <w:rFonts w:ascii="Franklin Gothic Book" w:eastAsia="Times New Roman" w:hAnsi="Franklin Gothic Book" w:cstheme="minorHAnsi"/>
              </w:rPr>
              <w:t>internships</w:t>
            </w:r>
            <w:r w:rsidRPr="00183C30">
              <w:rPr>
                <w:rFonts w:ascii="Franklin Gothic Book" w:eastAsia="Times New Roman" w:hAnsi="Franklin Gothic Book" w:cstheme="minorHAnsi"/>
              </w:rPr>
              <w:t xml:space="preserve">, teen programs) </w:t>
            </w:r>
          </w:p>
        </w:tc>
        <w:tc>
          <w:tcPr>
            <w:tcW w:w="5960" w:type="dxa"/>
          </w:tcPr>
          <w:p w:rsidR="00467848" w:rsidRPr="00183C30" w:rsidP="006F03E2" w14:paraId="66BF1E2D" w14:textId="77777777">
            <w:pPr>
              <w:pStyle w:val="ListParagraph"/>
              <w:numPr>
                <w:ilvl w:val="0"/>
                <w:numId w:val="28"/>
              </w:numPr>
              <w:rPr>
                <w:rFonts w:ascii="Franklin Gothic Book" w:hAnsi="Franklin Gothic Book"/>
              </w:rPr>
            </w:pPr>
            <w:r w:rsidRPr="00183C30">
              <w:rPr>
                <w:rFonts w:ascii="Franklin Gothic Book" w:hAnsi="Franklin Gothic Book"/>
              </w:rPr>
              <w:t xml:space="preserve">How would you define “out-of-school” programs or services? Where would these take place? </w:t>
            </w:r>
            <w:r w:rsidRPr="00183C30">
              <w:rPr>
                <w:rFonts w:ascii="Franklin Gothic Book" w:hAnsi="Franklin Gothic Book"/>
                <w:i/>
                <w:iCs/>
              </w:rPr>
              <w:t>Probe whether these may occur on school grounds.</w:t>
            </w:r>
          </w:p>
        </w:tc>
      </w:tr>
      <w:tr w14:paraId="2BAD1700" w14:textId="77777777" w:rsidTr="2EB46294">
        <w:tblPrEx>
          <w:tblW w:w="9985" w:type="dxa"/>
          <w:tblLayout w:type="fixed"/>
          <w:tblLook w:val="04A0"/>
        </w:tblPrEx>
        <w:tc>
          <w:tcPr>
            <w:tcW w:w="4025" w:type="dxa"/>
            <w:shd w:val="clear" w:color="auto" w:fill="D9E2F3" w:themeFill="accent1" w:themeFillTint="33"/>
          </w:tcPr>
          <w:p w:rsidR="00467848" w:rsidRPr="00183C30" w:rsidP="00D15C8F" w14:paraId="01360645" w14:textId="43D63501">
            <w:pPr>
              <w:pStyle w:val="ListParagraph"/>
              <w:numPr>
                <w:ilvl w:val="0"/>
                <w:numId w:val="31"/>
              </w:numPr>
              <w:spacing w:before="60" w:after="60"/>
              <w:rPr>
                <w:rFonts w:ascii="Franklin Gothic Book" w:hAnsi="Franklin Gothic Book"/>
              </w:rPr>
            </w:pPr>
            <w:r w:rsidRPr="00183C30">
              <w:rPr>
                <w:rFonts w:ascii="Franklin Gothic Book" w:eastAsia="Times New Roman" w:hAnsi="Franklin Gothic Book" w:cstheme="minorHAnsi"/>
              </w:rPr>
              <w:t xml:space="preserve">Teacher professional development </w:t>
            </w:r>
          </w:p>
        </w:tc>
        <w:tc>
          <w:tcPr>
            <w:tcW w:w="5960" w:type="dxa"/>
            <w:shd w:val="clear" w:color="auto" w:fill="D9D9D9" w:themeFill="background1" w:themeFillShade="D9"/>
          </w:tcPr>
          <w:p w:rsidR="00467848" w:rsidRPr="00183C30" w:rsidP="00AF57FA" w14:paraId="109B2A29" w14:textId="77777777">
            <w:pPr>
              <w:spacing w:before="60" w:after="60" w:line="259" w:lineRule="auto"/>
              <w:rPr>
                <w:rFonts w:ascii="Franklin Gothic Book" w:hAnsi="Franklin Gothic Book"/>
              </w:rPr>
            </w:pPr>
          </w:p>
        </w:tc>
      </w:tr>
      <w:tr w14:paraId="28445C8D" w14:textId="77777777" w:rsidTr="2EB46294">
        <w:tblPrEx>
          <w:tblW w:w="9985" w:type="dxa"/>
          <w:tblLayout w:type="fixed"/>
          <w:tblLook w:val="04A0"/>
        </w:tblPrEx>
        <w:tc>
          <w:tcPr>
            <w:tcW w:w="9985" w:type="dxa"/>
            <w:gridSpan w:val="2"/>
          </w:tcPr>
          <w:p w:rsidR="00467848" w:rsidRPr="00183C30" w:rsidP="006F03E2" w14:paraId="2A583182" w14:textId="23524F6F">
            <w:pPr>
              <w:pStyle w:val="ListParagraph"/>
              <w:numPr>
                <w:ilvl w:val="0"/>
                <w:numId w:val="13"/>
              </w:numPr>
              <w:rPr>
                <w:rFonts w:ascii="Franklin Gothic Book" w:hAnsi="Franklin Gothic Book" w:eastAsiaTheme="minorEastAsia"/>
              </w:rPr>
            </w:pPr>
            <w:r w:rsidRPr="00183C30">
              <w:rPr>
                <w:rFonts w:ascii="Franklin Gothic Book" w:hAnsi="Franklin Gothic Book"/>
              </w:rPr>
              <w:t>Was anything confusing or unclear about this</w:t>
            </w:r>
            <w:r w:rsidRPr="00183C30" w:rsidR="53E604EA">
              <w:rPr>
                <w:rFonts w:ascii="Franklin Gothic Book" w:hAnsi="Franklin Gothic Book"/>
              </w:rPr>
              <w:t xml:space="preserve"> question</w:t>
            </w:r>
            <w:r w:rsidRPr="00183C30">
              <w:rPr>
                <w:rFonts w:ascii="Franklin Gothic Book" w:hAnsi="Franklin Gothic Book"/>
              </w:rPr>
              <w:t>? Please describe.</w:t>
            </w:r>
          </w:p>
          <w:p w:rsidR="00467848" w:rsidRPr="00183C30" w:rsidP="006F03E2" w14:paraId="14700389" w14:textId="43DCAA2F">
            <w:pPr>
              <w:pStyle w:val="ListParagraph"/>
              <w:numPr>
                <w:ilvl w:val="0"/>
                <w:numId w:val="13"/>
              </w:numPr>
              <w:rPr>
                <w:rFonts w:ascii="Franklin Gothic Book" w:hAnsi="Franklin Gothic Book" w:eastAsiaTheme="minorEastAsia"/>
              </w:rPr>
            </w:pPr>
            <w:r w:rsidRPr="00183C30">
              <w:rPr>
                <w:rFonts w:ascii="Franklin Gothic Book" w:hAnsi="Franklin Gothic Book"/>
              </w:rPr>
              <w:t>Would you make any changes to improve this</w:t>
            </w:r>
            <w:r w:rsidRPr="00183C30" w:rsidR="33F2CC2A">
              <w:rPr>
                <w:rFonts w:ascii="Franklin Gothic Book" w:hAnsi="Franklin Gothic Book"/>
              </w:rPr>
              <w:t xml:space="preserve"> question</w:t>
            </w:r>
            <w:r w:rsidRPr="00183C30">
              <w:rPr>
                <w:rFonts w:ascii="Franklin Gothic Book" w:hAnsi="Franklin Gothic Book"/>
              </w:rPr>
              <w:t>? If so, what changes would you make?</w:t>
            </w:r>
          </w:p>
        </w:tc>
      </w:tr>
    </w:tbl>
    <w:p w:rsidR="00467848" w:rsidRPr="00183C30" w:rsidP="00EF03B8" w14:paraId="2490E802" w14:textId="1B20350F">
      <w:pPr>
        <w:keepNext/>
        <w:spacing w:before="240"/>
        <w:rPr>
          <w:rFonts w:ascii="Franklin Gothic Book" w:hAnsi="Franklin Gothic Book" w:cstheme="minorHAnsi"/>
          <w:b/>
          <w:bCs/>
          <w:i/>
          <w:iCs/>
          <w:color w:val="1F3864" w:themeColor="accent1" w:themeShade="80"/>
          <w:sz w:val="24"/>
          <w:szCs w:val="24"/>
        </w:rPr>
      </w:pPr>
      <w:r w:rsidRPr="00183C30">
        <w:rPr>
          <w:rFonts w:ascii="Franklin Gothic Book" w:hAnsi="Franklin Gothic Book" w:cstheme="minorHAnsi"/>
          <w:b/>
          <w:bCs/>
          <w:i/>
          <w:iCs/>
          <w:color w:val="1F3864" w:themeColor="accent1" w:themeShade="80"/>
          <w:sz w:val="24"/>
          <w:szCs w:val="24"/>
        </w:rPr>
        <w:t>Question 10</w:t>
      </w:r>
      <w:r w:rsidRPr="00183C30" w:rsidR="00C0669B">
        <w:rPr>
          <w:rFonts w:ascii="Franklin Gothic Book" w:hAnsi="Franklin Gothic Book" w:cstheme="minorHAnsi"/>
          <w:b/>
          <w:bCs/>
          <w:i/>
          <w:iCs/>
          <w:color w:val="1F3864" w:themeColor="accent1" w:themeShade="80"/>
          <w:sz w:val="24"/>
          <w:szCs w:val="24"/>
        </w:rPr>
        <w:t xml:space="preserve"> </w:t>
      </w:r>
      <w:r w:rsidRPr="00183C30" w:rsidR="005E10B2">
        <w:rPr>
          <w:rFonts w:ascii="Franklin Gothic Book" w:hAnsi="Franklin Gothic Book" w:cstheme="minorHAnsi"/>
          <w:b/>
          <w:bCs/>
          <w:i/>
          <w:iCs/>
          <w:color w:val="1F3864" w:themeColor="accent1" w:themeShade="80"/>
          <w:sz w:val="24"/>
          <w:szCs w:val="24"/>
        </w:rPr>
        <w:t>–</w:t>
      </w:r>
      <w:r w:rsidRPr="00183C30" w:rsidR="00C0669B">
        <w:rPr>
          <w:rFonts w:ascii="Franklin Gothic Book" w:hAnsi="Franklin Gothic Book" w:cstheme="minorHAnsi"/>
          <w:b/>
          <w:bCs/>
          <w:i/>
          <w:iCs/>
          <w:color w:val="1F3864" w:themeColor="accent1" w:themeShade="80"/>
          <w:sz w:val="24"/>
          <w:szCs w:val="24"/>
        </w:rPr>
        <w:t xml:space="preserve"> </w:t>
      </w:r>
      <w:r w:rsidRPr="00183C30" w:rsidR="005E10B2">
        <w:rPr>
          <w:rFonts w:ascii="Franklin Gothic Book" w:hAnsi="Franklin Gothic Book" w:cstheme="minorHAnsi"/>
          <w:b/>
          <w:bCs/>
          <w:i/>
          <w:iCs/>
          <w:color w:val="1F3864" w:themeColor="accent1" w:themeShade="80"/>
          <w:sz w:val="24"/>
          <w:szCs w:val="24"/>
        </w:rPr>
        <w:t>Free General Admission Days</w:t>
      </w:r>
    </w:p>
    <w:tbl>
      <w:tblPr>
        <w:tblStyle w:val="TableGrid"/>
        <w:tblW w:w="9985" w:type="dxa"/>
        <w:tblLayout w:type="fixed"/>
        <w:tblLook w:val="04A0"/>
      </w:tblPr>
      <w:tblGrid>
        <w:gridCol w:w="9979"/>
        <w:gridCol w:w="6"/>
      </w:tblGrid>
      <w:tr w14:paraId="7D674799" w14:textId="77777777" w:rsidTr="00C23F64">
        <w:tblPrEx>
          <w:tblW w:w="9985" w:type="dxa"/>
          <w:tblLayout w:type="fixed"/>
          <w:tblLook w:val="04A0"/>
        </w:tblPrEx>
        <w:trPr>
          <w:gridAfter w:val="1"/>
          <w:wAfter w:w="6" w:type="dxa"/>
        </w:trPr>
        <w:tc>
          <w:tcPr>
            <w:tcW w:w="9979" w:type="dxa"/>
            <w:shd w:val="clear" w:color="auto" w:fill="1F3864" w:themeFill="accent1" w:themeFillShade="80"/>
          </w:tcPr>
          <w:p w:rsidR="00467848" w:rsidRPr="00183C30" w:rsidP="2EB46294" w14:paraId="2A759F26" w14:textId="28D7064B">
            <w:pPr>
              <w:keepNext/>
              <w:spacing w:before="60" w:after="60" w:line="259" w:lineRule="auto"/>
              <w:rPr>
                <w:rFonts w:ascii="Franklin Gothic Book" w:hAnsi="Franklin Gothic Book"/>
                <w:i/>
                <w:iCs/>
                <w:color w:val="FFFFFF" w:themeColor="background1"/>
              </w:rPr>
            </w:pPr>
            <w:r w:rsidRPr="00183C30">
              <w:rPr>
                <w:rFonts w:ascii="Franklin Gothic Book" w:hAnsi="Franklin Gothic Book"/>
                <w:color w:val="FFFFFF" w:themeColor="background1"/>
              </w:rPr>
              <w:t xml:space="preserve">Q10. On how many days during </w:t>
            </w:r>
            <w:r w:rsidRPr="00183C30" w:rsidR="64F6914A">
              <w:rPr>
                <w:rFonts w:ascii="Franklin Gothic Book" w:hAnsi="Franklin Gothic Book"/>
                <w:color w:val="FFFFFF" w:themeColor="background1"/>
              </w:rPr>
              <w:t xml:space="preserve">the most recently completed </w:t>
            </w:r>
            <w:r w:rsidRPr="00183C30">
              <w:rPr>
                <w:rFonts w:ascii="Franklin Gothic Book" w:hAnsi="Franklin Gothic Book"/>
                <w:color w:val="FFFFFF" w:themeColor="background1"/>
              </w:rPr>
              <w:t>fiscal year did your institution offer free general admission to all visitors for at least part of the day?</w:t>
            </w:r>
            <w:r w:rsidRPr="00183C30">
              <w:rPr>
                <w:rFonts w:ascii="Franklin Gothic Book" w:hAnsi="Franklin Gothic Book"/>
                <w:i/>
                <w:iCs/>
                <w:color w:val="FFFFFF" w:themeColor="background1"/>
              </w:rPr>
              <w:t xml:space="preserve"> Estimate if you are unsure.</w:t>
            </w:r>
          </w:p>
        </w:tc>
      </w:tr>
      <w:tr w14:paraId="26EC31DC" w14:textId="77777777" w:rsidTr="00D839B0">
        <w:tblPrEx>
          <w:tblW w:w="9985" w:type="dxa"/>
          <w:tblLayout w:type="fixed"/>
          <w:tblLook w:val="04A0"/>
        </w:tblPrEx>
        <w:trPr>
          <w:gridAfter w:val="1"/>
          <w:wAfter w:w="6" w:type="dxa"/>
        </w:trPr>
        <w:tc>
          <w:tcPr>
            <w:tcW w:w="9979" w:type="dxa"/>
            <w:shd w:val="clear" w:color="auto" w:fill="D9E2F3" w:themeFill="accent1" w:themeFillTint="33"/>
          </w:tcPr>
          <w:p w:rsidR="00D839B0" w:rsidRPr="00183C30" w:rsidP="00655E5B" w14:paraId="7A4AE97C" w14:textId="21BC4602">
            <w:pPr>
              <w:keepNext/>
              <w:spacing w:before="60" w:after="60"/>
              <w:ind w:left="360"/>
              <w:rPr>
                <w:rFonts w:ascii="Franklin Gothic Book" w:hAnsi="Franklin Gothic Book"/>
                <w:color w:val="FFFFFF" w:themeColor="background1"/>
              </w:rPr>
            </w:pPr>
            <w:r w:rsidRPr="00183C30">
              <w:rPr>
                <w:rFonts w:ascii="Franklin Gothic Book" w:hAnsi="Franklin Gothic Book"/>
              </w:rPr>
              <w:t>Number of days</w:t>
            </w:r>
          </w:p>
        </w:tc>
      </w:tr>
      <w:tr w14:paraId="05A3A851" w14:textId="77777777" w:rsidTr="00C23F64">
        <w:tblPrEx>
          <w:tblW w:w="9985" w:type="dxa"/>
          <w:tblLayout w:type="fixed"/>
          <w:tblLook w:val="04A0"/>
        </w:tblPrEx>
        <w:tc>
          <w:tcPr>
            <w:tcW w:w="9985" w:type="dxa"/>
            <w:gridSpan w:val="2"/>
          </w:tcPr>
          <w:p w:rsidR="00B55C4D" w:rsidRPr="00183C30" w:rsidP="004A65B8" w14:paraId="15913F52" w14:textId="77777777">
            <w:pPr>
              <w:pStyle w:val="ListParagraph"/>
              <w:numPr>
                <w:ilvl w:val="0"/>
                <w:numId w:val="13"/>
              </w:numPr>
              <w:rPr>
                <w:rFonts w:ascii="Franklin Gothic Book" w:hAnsi="Franklin Gothic Book"/>
              </w:rPr>
            </w:pPr>
            <w:r w:rsidRPr="00183C30">
              <w:rPr>
                <w:rFonts w:ascii="Franklin Gothic Book" w:hAnsi="Franklin Gothic Book"/>
              </w:rPr>
              <w:t xml:space="preserve">In your own words, what is this question asking? </w:t>
            </w:r>
          </w:p>
          <w:p w:rsidR="00B55C4D" w:rsidRPr="00183C30" w:rsidP="004F5380" w14:paraId="5E94DE49" w14:textId="77777777">
            <w:pPr>
              <w:pStyle w:val="ListParagraph"/>
              <w:numPr>
                <w:ilvl w:val="0"/>
                <w:numId w:val="13"/>
              </w:numPr>
              <w:rPr>
                <w:rFonts w:ascii="Franklin Gothic Book" w:hAnsi="Franklin Gothic Book"/>
              </w:rPr>
            </w:pPr>
            <w:r w:rsidRPr="00183C30">
              <w:rPr>
                <w:rFonts w:ascii="Franklin Gothic Book" w:hAnsi="Franklin Gothic Book"/>
              </w:rPr>
              <w:t>What does the phrase “for at least part of the day” mean to you?</w:t>
            </w:r>
            <w:r w:rsidRPr="00183C30">
              <w:rPr>
                <w:rFonts w:ascii="Franklin Gothic Book" w:hAnsi="Franklin Gothic Book"/>
              </w:rPr>
              <w:t xml:space="preserve"> </w:t>
            </w:r>
          </w:p>
          <w:p w:rsidR="00655E5B" w:rsidRPr="00183C30" w:rsidP="004F5380" w14:paraId="446B255E" w14:textId="09AB45ED">
            <w:pPr>
              <w:pStyle w:val="ListParagraph"/>
              <w:numPr>
                <w:ilvl w:val="0"/>
                <w:numId w:val="13"/>
              </w:numPr>
              <w:rPr>
                <w:rFonts w:ascii="Franklin Gothic Book" w:hAnsi="Franklin Gothic Book"/>
              </w:rPr>
            </w:pPr>
            <w:r w:rsidRPr="00183C30">
              <w:rPr>
                <w:rFonts w:ascii="Franklin Gothic Book" w:hAnsi="Franklin Gothic Book"/>
              </w:rPr>
              <w:t xml:space="preserve">How would you calculate </w:t>
            </w:r>
            <w:r w:rsidRPr="00183C30" w:rsidR="00B55C4D">
              <w:rPr>
                <w:rFonts w:ascii="Franklin Gothic Book" w:hAnsi="Franklin Gothic Book"/>
              </w:rPr>
              <w:t>the number of days in response to this question</w:t>
            </w:r>
            <w:r w:rsidRPr="00183C30">
              <w:rPr>
                <w:rFonts w:ascii="Franklin Gothic Book" w:hAnsi="Franklin Gothic Book"/>
              </w:rPr>
              <w:t>?</w:t>
            </w:r>
          </w:p>
          <w:p w:rsidR="00467848" w:rsidRPr="00183C30" w:rsidP="006F03E2" w14:paraId="569C39D6" w14:textId="65F34ED5">
            <w:pPr>
              <w:pStyle w:val="ListParagraph"/>
              <w:numPr>
                <w:ilvl w:val="0"/>
                <w:numId w:val="13"/>
              </w:numPr>
              <w:rPr>
                <w:rFonts w:ascii="Franklin Gothic Book" w:hAnsi="Franklin Gothic Book" w:eastAsiaTheme="minorEastAsia"/>
              </w:rPr>
            </w:pPr>
            <w:r w:rsidRPr="00183C30">
              <w:rPr>
                <w:rFonts w:ascii="Franklin Gothic Book" w:hAnsi="Franklin Gothic Book"/>
              </w:rPr>
              <w:t>Was anything confusing or unclear about this</w:t>
            </w:r>
            <w:r w:rsidRPr="00183C30" w:rsidR="3A6AB682">
              <w:rPr>
                <w:rFonts w:ascii="Franklin Gothic Book" w:hAnsi="Franklin Gothic Book"/>
              </w:rPr>
              <w:t xml:space="preserve"> question</w:t>
            </w:r>
            <w:r w:rsidRPr="00183C30">
              <w:rPr>
                <w:rFonts w:ascii="Franklin Gothic Book" w:hAnsi="Franklin Gothic Book"/>
              </w:rPr>
              <w:t>? Please describe.</w:t>
            </w:r>
          </w:p>
          <w:p w:rsidR="00467848" w:rsidRPr="00183C30" w:rsidP="006F03E2" w14:paraId="4263B1AA" w14:textId="7E7A01E9">
            <w:pPr>
              <w:pStyle w:val="ListParagraph"/>
              <w:numPr>
                <w:ilvl w:val="0"/>
                <w:numId w:val="13"/>
              </w:numPr>
              <w:rPr>
                <w:rFonts w:ascii="Franklin Gothic Book" w:hAnsi="Franklin Gothic Book" w:eastAsiaTheme="minorEastAsia"/>
              </w:rPr>
            </w:pPr>
            <w:r w:rsidRPr="00183C30">
              <w:rPr>
                <w:rFonts w:ascii="Franklin Gothic Book" w:hAnsi="Franklin Gothic Book"/>
              </w:rPr>
              <w:t>Would you make any changes to improve this</w:t>
            </w:r>
            <w:r w:rsidRPr="00183C30" w:rsidR="6EDAED81">
              <w:rPr>
                <w:rFonts w:ascii="Franklin Gothic Book" w:hAnsi="Franklin Gothic Book"/>
              </w:rPr>
              <w:t xml:space="preserve"> question</w:t>
            </w:r>
            <w:r w:rsidRPr="00183C30">
              <w:rPr>
                <w:rFonts w:ascii="Franklin Gothic Book" w:hAnsi="Franklin Gothic Book"/>
              </w:rPr>
              <w:t>? If so, what changes would you make?</w:t>
            </w:r>
          </w:p>
        </w:tc>
      </w:tr>
    </w:tbl>
    <w:p w:rsidR="005419C6" w:rsidRPr="00183C30" w:rsidP="00AF57FA" w14:paraId="4159DF7C" w14:textId="40AFA604">
      <w:pPr>
        <w:pStyle w:val="Heading2"/>
        <w:spacing w:before="240" w:after="160"/>
        <w:rPr>
          <w:rFonts w:ascii="Franklin Gothic Book" w:hAnsi="Franklin Gothic Book" w:cstheme="minorHAnsi"/>
          <w:i/>
          <w:iCs/>
          <w:sz w:val="24"/>
          <w:szCs w:val="24"/>
        </w:rPr>
      </w:pPr>
      <w:r w:rsidRPr="00183C30">
        <w:rPr>
          <w:rFonts w:ascii="Franklin Gothic Book" w:hAnsi="Franklin Gothic Book" w:cstheme="minorHAnsi"/>
          <w:i/>
          <w:iCs/>
          <w:sz w:val="24"/>
          <w:szCs w:val="24"/>
        </w:rPr>
        <w:t xml:space="preserve">Question 11 – </w:t>
      </w:r>
      <w:r w:rsidRPr="00183C30" w:rsidR="00153AE3">
        <w:rPr>
          <w:rFonts w:ascii="Franklin Gothic Book" w:hAnsi="Franklin Gothic Book" w:cstheme="minorHAnsi"/>
          <w:i/>
          <w:iCs/>
          <w:sz w:val="24"/>
          <w:szCs w:val="24"/>
        </w:rPr>
        <w:t>Content Focus</w:t>
      </w:r>
      <w:r w:rsidRPr="00183C30">
        <w:rPr>
          <w:rFonts w:ascii="Franklin Gothic Book" w:hAnsi="Franklin Gothic Book" w:cstheme="minorHAnsi"/>
          <w:i/>
          <w:iCs/>
          <w:sz w:val="24"/>
          <w:szCs w:val="24"/>
        </w:rPr>
        <w:t xml:space="preserve"> </w:t>
      </w:r>
    </w:p>
    <w:tbl>
      <w:tblPr>
        <w:tblStyle w:val="TableGrid"/>
        <w:tblW w:w="9979" w:type="dxa"/>
        <w:tblLayout w:type="fixed"/>
        <w:tblCellMar>
          <w:top w:w="43" w:type="dxa"/>
          <w:left w:w="58" w:type="dxa"/>
          <w:bottom w:w="43" w:type="dxa"/>
          <w:right w:w="58" w:type="dxa"/>
        </w:tblCellMar>
        <w:tblLook w:val="04A0"/>
      </w:tblPr>
      <w:tblGrid>
        <w:gridCol w:w="9979"/>
      </w:tblGrid>
      <w:tr w14:paraId="37F9B256" w14:textId="77777777" w:rsidTr="005A07F8">
        <w:tblPrEx>
          <w:tblW w:w="9979" w:type="dxa"/>
          <w:tblLayout w:type="fixed"/>
          <w:tblCellMar>
            <w:top w:w="43" w:type="dxa"/>
            <w:left w:w="58" w:type="dxa"/>
            <w:bottom w:w="43" w:type="dxa"/>
            <w:right w:w="58" w:type="dxa"/>
          </w:tblCellMar>
          <w:tblLook w:val="04A0"/>
        </w:tblPrEx>
        <w:tc>
          <w:tcPr>
            <w:tcW w:w="9979" w:type="dxa"/>
            <w:shd w:val="clear" w:color="auto" w:fill="1F3864" w:themeFill="accent1" w:themeFillShade="80"/>
          </w:tcPr>
          <w:p w:rsidR="005419C6" w:rsidRPr="00183C30" w:rsidP="00AF57FA" w14:paraId="06EDF029" w14:textId="351BDB39">
            <w:pPr>
              <w:pStyle w:val="Default"/>
              <w:spacing w:before="60" w:after="60" w:line="259" w:lineRule="auto"/>
              <w:ind w:left="720" w:hanging="720"/>
              <w:rPr>
                <w:rFonts w:ascii="Franklin Gothic Book" w:hAnsi="Franklin Gothic Book" w:cstheme="minorHAnsi"/>
                <w:bCs/>
                <w:iCs/>
                <w:color w:val="FFFFFF" w:themeColor="background1"/>
                <w:sz w:val="22"/>
                <w:szCs w:val="22"/>
              </w:rPr>
            </w:pPr>
            <w:r w:rsidRPr="00183C30">
              <w:rPr>
                <w:rFonts w:ascii="Franklin Gothic Book" w:hAnsi="Franklin Gothic Book" w:cstheme="minorHAnsi"/>
                <w:color w:val="FFFFFF" w:themeColor="background1"/>
                <w:sz w:val="22"/>
                <w:szCs w:val="22"/>
              </w:rPr>
              <w:t>Q</w:t>
            </w:r>
            <w:r w:rsidRPr="00183C30" w:rsidR="00AC384C">
              <w:rPr>
                <w:rFonts w:ascii="Franklin Gothic Book" w:hAnsi="Franklin Gothic Book" w:cstheme="minorHAnsi"/>
                <w:color w:val="FFFFFF" w:themeColor="background1"/>
                <w:sz w:val="22"/>
                <w:szCs w:val="22"/>
              </w:rPr>
              <w:t>11</w:t>
            </w:r>
            <w:r w:rsidRPr="00183C30">
              <w:rPr>
                <w:rFonts w:ascii="Franklin Gothic Book" w:hAnsi="Franklin Gothic Book" w:cstheme="minorHAnsi"/>
                <w:color w:val="FFFFFF" w:themeColor="background1"/>
                <w:sz w:val="22"/>
                <w:szCs w:val="22"/>
              </w:rPr>
              <w:t xml:space="preserve">. </w:t>
            </w:r>
            <w:r w:rsidRPr="00183C30">
              <w:rPr>
                <w:rFonts w:ascii="Franklin Gothic Book" w:hAnsi="Franklin Gothic Book" w:cstheme="minorHAnsi"/>
                <w:bCs/>
                <w:iCs/>
                <w:color w:val="FFFFFF" w:themeColor="background1"/>
                <w:sz w:val="22"/>
                <w:szCs w:val="22"/>
              </w:rPr>
              <w:t xml:space="preserve">Is your institution’s content focused on a specific ethnic, cultural, or other demographic identity? </w:t>
            </w:r>
          </w:p>
          <w:p w:rsidR="005419C6" w:rsidRPr="00183C30" w:rsidP="00AF57FA" w14:paraId="13517B73" w14:textId="71231794">
            <w:pPr>
              <w:spacing w:before="60" w:after="60" w:line="259" w:lineRule="auto"/>
              <w:rPr>
                <w:rFonts w:ascii="Franklin Gothic Book" w:hAnsi="Franklin Gothic Book" w:cstheme="minorHAnsi"/>
                <w:color w:val="FFFFFF" w:themeColor="background1"/>
              </w:rPr>
            </w:pPr>
            <w:r w:rsidRPr="00183C30">
              <w:rPr>
                <w:rFonts w:ascii="Franklin Gothic Book" w:hAnsi="Franklin Gothic Book" w:cstheme="minorHAnsi"/>
                <w:i/>
                <w:iCs/>
                <w:color w:val="FFFFFF" w:themeColor="background1"/>
              </w:rPr>
              <w:t>If your institution’s exhibitions and/or programming represent a range of different cultural traditions or demographic groups, please answer “no” to this question.</w:t>
            </w:r>
          </w:p>
        </w:tc>
      </w:tr>
      <w:tr w14:paraId="5D9F0A51" w14:textId="77777777" w:rsidTr="005A07F8">
        <w:tblPrEx>
          <w:tblW w:w="9979" w:type="dxa"/>
          <w:tblLayout w:type="fixed"/>
          <w:tblCellMar>
            <w:top w:w="43" w:type="dxa"/>
            <w:left w:w="58" w:type="dxa"/>
            <w:bottom w:w="43" w:type="dxa"/>
            <w:right w:w="58" w:type="dxa"/>
          </w:tblCellMar>
          <w:tblLook w:val="04A0"/>
        </w:tblPrEx>
        <w:tc>
          <w:tcPr>
            <w:tcW w:w="9979" w:type="dxa"/>
          </w:tcPr>
          <w:p w:rsidR="005419C6" w:rsidRPr="00183C30" w:rsidP="006F03E2" w14:paraId="013B52A1" w14:textId="29A83138">
            <w:pPr>
              <w:pStyle w:val="ListParagraph"/>
              <w:numPr>
                <w:ilvl w:val="0"/>
                <w:numId w:val="13"/>
              </w:numPr>
              <w:rPr>
                <w:rFonts w:ascii="Franklin Gothic Book" w:hAnsi="Franklin Gothic Book"/>
              </w:rPr>
            </w:pPr>
            <w:r w:rsidRPr="00183C30">
              <w:rPr>
                <w:rFonts w:ascii="Franklin Gothic Book" w:hAnsi="Franklin Gothic Book"/>
              </w:rPr>
              <w:t>In your own words, what is this question asking?</w:t>
            </w:r>
            <w:r w:rsidRPr="00183C30" w:rsidR="006415AB">
              <w:rPr>
                <w:rFonts w:ascii="Franklin Gothic Book" w:hAnsi="Franklin Gothic Book"/>
              </w:rPr>
              <w:t xml:space="preserve"> </w:t>
            </w:r>
          </w:p>
          <w:p w:rsidR="0034390A" w:rsidRPr="00183C30" w:rsidP="006F03E2" w14:paraId="01A1E2A9" w14:textId="3641D902">
            <w:pPr>
              <w:pStyle w:val="ListParagraph"/>
              <w:numPr>
                <w:ilvl w:val="0"/>
                <w:numId w:val="13"/>
              </w:numPr>
              <w:rPr>
                <w:rFonts w:ascii="Franklin Gothic Book" w:hAnsi="Franklin Gothic Book"/>
              </w:rPr>
            </w:pPr>
            <w:r w:rsidRPr="00183C30">
              <w:rPr>
                <w:rFonts w:ascii="Franklin Gothic Book" w:hAnsi="Franklin Gothic Book"/>
              </w:rPr>
              <w:t xml:space="preserve">What are some of the reasons you responded </w:t>
            </w:r>
            <w:r w:rsidRPr="00183C30">
              <w:rPr>
                <w:rFonts w:ascii="Franklin Gothic Book" w:hAnsi="Franklin Gothic Book"/>
                <w:b/>
                <w:bCs/>
                <w:color w:val="0070C0"/>
              </w:rPr>
              <w:t>[yes, no]</w:t>
            </w:r>
            <w:r w:rsidRPr="00183C30">
              <w:rPr>
                <w:rFonts w:ascii="Franklin Gothic Book" w:hAnsi="Franklin Gothic Book"/>
                <w:color w:val="0070C0"/>
              </w:rPr>
              <w:t xml:space="preserve"> </w:t>
            </w:r>
            <w:r w:rsidRPr="00183C30">
              <w:rPr>
                <w:rFonts w:ascii="Franklin Gothic Book" w:hAnsi="Franklin Gothic Book"/>
              </w:rPr>
              <w:t>to this question?</w:t>
            </w:r>
          </w:p>
          <w:p w:rsidR="005419C6" w:rsidRPr="00183C30" w:rsidP="006F03E2" w14:paraId="61271136" w14:textId="347508A3">
            <w:pPr>
              <w:pStyle w:val="ListParagraph"/>
              <w:numPr>
                <w:ilvl w:val="0"/>
                <w:numId w:val="13"/>
              </w:numPr>
              <w:rPr>
                <w:rFonts w:ascii="Franklin Gothic Book" w:hAnsi="Franklin Gothic Book"/>
              </w:rPr>
            </w:pPr>
            <w:r w:rsidRPr="00183C30">
              <w:rPr>
                <w:rFonts w:ascii="Franklin Gothic Book" w:hAnsi="Franklin Gothic Book"/>
              </w:rPr>
              <w:t xml:space="preserve">Was anything confusing or unclear about this </w:t>
            </w:r>
            <w:r w:rsidRPr="00183C30" w:rsidR="2229A0E6">
              <w:rPr>
                <w:rFonts w:ascii="Franklin Gothic Book" w:hAnsi="Franklin Gothic Book"/>
              </w:rPr>
              <w:t>question</w:t>
            </w:r>
            <w:r w:rsidRPr="00183C30" w:rsidR="1BE32EB9">
              <w:rPr>
                <w:rFonts w:ascii="Franklin Gothic Book" w:hAnsi="Franklin Gothic Book"/>
              </w:rPr>
              <w:t>?</w:t>
            </w:r>
            <w:r w:rsidRPr="00183C30">
              <w:rPr>
                <w:rFonts w:ascii="Franklin Gothic Book" w:hAnsi="Franklin Gothic Book"/>
              </w:rPr>
              <w:t xml:space="preserve"> Please describe.</w:t>
            </w:r>
          </w:p>
          <w:p w:rsidR="005419C6" w:rsidRPr="00183C30" w:rsidP="006F03E2" w14:paraId="32CC2B1F" w14:textId="0CB2F77F">
            <w:pPr>
              <w:pStyle w:val="ListParagraph"/>
              <w:numPr>
                <w:ilvl w:val="0"/>
                <w:numId w:val="13"/>
              </w:numPr>
              <w:rPr>
                <w:rFonts w:ascii="Franklin Gothic Book" w:hAnsi="Franklin Gothic Book" w:eastAsiaTheme="minorEastAsia"/>
              </w:rPr>
            </w:pPr>
            <w:r w:rsidRPr="00183C30">
              <w:rPr>
                <w:rFonts w:ascii="Franklin Gothic Book" w:hAnsi="Franklin Gothic Book"/>
              </w:rPr>
              <w:t>Would you make any changes to improve this</w:t>
            </w:r>
            <w:r w:rsidRPr="00183C30" w:rsidR="6D03181A">
              <w:rPr>
                <w:rFonts w:ascii="Franklin Gothic Book" w:hAnsi="Franklin Gothic Book"/>
              </w:rPr>
              <w:t xml:space="preserve"> question</w:t>
            </w:r>
            <w:r w:rsidRPr="00183C30" w:rsidR="1BE32EB9">
              <w:rPr>
                <w:rFonts w:ascii="Franklin Gothic Book" w:hAnsi="Franklin Gothic Book"/>
              </w:rPr>
              <w:t>?</w:t>
            </w:r>
            <w:r w:rsidRPr="00183C30">
              <w:rPr>
                <w:rFonts w:ascii="Franklin Gothic Book" w:hAnsi="Franklin Gothic Book"/>
              </w:rPr>
              <w:t xml:space="preserve"> If so, what changes would you make?</w:t>
            </w:r>
          </w:p>
        </w:tc>
      </w:tr>
    </w:tbl>
    <w:p w:rsidR="00A46CE2" w:rsidRPr="00183C30" w:rsidP="00AF57FA" w14:paraId="5537920E" w14:textId="16AA71F0">
      <w:pPr>
        <w:pStyle w:val="Heading2"/>
        <w:spacing w:before="240" w:after="160"/>
        <w:rPr>
          <w:rFonts w:ascii="Franklin Gothic Book" w:hAnsi="Franklin Gothic Book" w:cstheme="minorHAnsi"/>
          <w:i/>
          <w:iCs/>
          <w:sz w:val="24"/>
          <w:szCs w:val="24"/>
        </w:rPr>
      </w:pPr>
      <w:r w:rsidRPr="00183C30">
        <w:rPr>
          <w:rFonts w:ascii="Franklin Gothic Book" w:hAnsi="Franklin Gothic Book" w:cstheme="minorHAnsi"/>
          <w:i/>
          <w:iCs/>
          <w:sz w:val="24"/>
          <w:szCs w:val="24"/>
        </w:rPr>
        <w:t>Question 1</w:t>
      </w:r>
      <w:r w:rsidRPr="00183C30" w:rsidR="00153AE3">
        <w:rPr>
          <w:rFonts w:ascii="Franklin Gothic Book" w:hAnsi="Franklin Gothic Book" w:cstheme="minorHAnsi"/>
          <w:i/>
          <w:iCs/>
          <w:sz w:val="24"/>
          <w:szCs w:val="24"/>
        </w:rPr>
        <w:t>2</w:t>
      </w:r>
      <w:r w:rsidRPr="00183C30">
        <w:rPr>
          <w:rFonts w:ascii="Franklin Gothic Book" w:hAnsi="Franklin Gothic Book" w:cstheme="minorHAnsi"/>
          <w:i/>
          <w:iCs/>
          <w:sz w:val="24"/>
          <w:szCs w:val="24"/>
        </w:rPr>
        <w:t xml:space="preserve"> –</w:t>
      </w:r>
      <w:r w:rsidRPr="00183C30" w:rsidR="00153AE3">
        <w:rPr>
          <w:rFonts w:ascii="Franklin Gothic Book" w:hAnsi="Franklin Gothic Book" w:cstheme="minorHAnsi"/>
          <w:i/>
          <w:iCs/>
          <w:sz w:val="24"/>
          <w:szCs w:val="24"/>
        </w:rPr>
        <w:t xml:space="preserve"> </w:t>
      </w:r>
      <w:r w:rsidRPr="00183C30">
        <w:rPr>
          <w:rFonts w:ascii="Franklin Gothic Book" w:hAnsi="Franklin Gothic Book" w:cstheme="minorHAnsi"/>
          <w:i/>
          <w:iCs/>
          <w:sz w:val="24"/>
          <w:szCs w:val="24"/>
        </w:rPr>
        <w:t xml:space="preserve">Demographic Identity </w:t>
      </w:r>
    </w:p>
    <w:p w:rsidR="00456521" w:rsidRPr="00183C30" w:rsidP="00456521" w14:paraId="7CE175E5" w14:textId="77777777">
      <w:pPr>
        <w:spacing w:before="60" w:after="120"/>
        <w:rPr>
          <w:rFonts w:ascii="Franklin Gothic Book" w:hAnsi="Franklin Gothic Book"/>
        </w:rPr>
      </w:pPr>
      <w:r w:rsidRPr="00183C30">
        <w:rPr>
          <w:rFonts w:ascii="Franklin Gothic Book" w:hAnsi="Franklin Gothic Book"/>
          <w:b/>
          <w:bCs/>
        </w:rPr>
        <w:t>[</w:t>
      </w:r>
      <w:r w:rsidRPr="00183C30" w:rsidR="00CE3B51">
        <w:rPr>
          <w:rFonts w:ascii="Franklin Gothic Book" w:hAnsi="Franklin Gothic Book"/>
          <w:b/>
          <w:bCs/>
        </w:rPr>
        <w:t xml:space="preserve">IF NO TO Q11, </w:t>
      </w:r>
      <w:r w:rsidRPr="00183C30">
        <w:rPr>
          <w:rFonts w:ascii="Franklin Gothic Book" w:hAnsi="Franklin Gothic Book"/>
          <w:b/>
          <w:bCs/>
        </w:rPr>
        <w:t>MODERATOR</w:t>
      </w:r>
      <w:r w:rsidRPr="00183C30" w:rsidR="00CE3B51">
        <w:rPr>
          <w:rFonts w:ascii="Franklin Gothic Book" w:hAnsi="Franklin Gothic Book"/>
          <w:b/>
          <w:bCs/>
        </w:rPr>
        <w:t xml:space="preserve"> STATES</w:t>
      </w:r>
      <w:r w:rsidRPr="00183C30" w:rsidR="002824DB">
        <w:rPr>
          <w:rFonts w:ascii="Franklin Gothic Book" w:hAnsi="Franklin Gothic Book"/>
          <w:b/>
          <w:bCs/>
        </w:rPr>
        <w:t>]</w:t>
      </w:r>
      <w:r w:rsidRPr="00183C30" w:rsidR="002824DB">
        <w:rPr>
          <w:rFonts w:ascii="Franklin Gothic Book" w:hAnsi="Franklin Gothic Book"/>
        </w:rPr>
        <w:t xml:space="preserve"> </w:t>
      </w:r>
    </w:p>
    <w:p w:rsidR="00C828D0" w:rsidRPr="00183C30" w:rsidP="00456521" w14:paraId="4D590147" w14:textId="4960E303">
      <w:pPr>
        <w:pStyle w:val="ListParagraph"/>
        <w:numPr>
          <w:ilvl w:val="0"/>
          <w:numId w:val="32"/>
        </w:numPr>
        <w:spacing w:before="60"/>
        <w:rPr>
          <w:rFonts w:ascii="Franklin Gothic Book" w:hAnsi="Franklin Gothic Book"/>
          <w:b/>
          <w:bCs/>
        </w:rPr>
      </w:pPr>
      <w:r w:rsidRPr="00183C30">
        <w:rPr>
          <w:rFonts w:ascii="Franklin Gothic Book" w:hAnsi="Franklin Gothic Book"/>
        </w:rPr>
        <w:t xml:space="preserve">Based on your answer to the previous question, your institution would not be asked this question. </w:t>
      </w:r>
      <w:r w:rsidR="00430DCE">
        <w:rPr>
          <w:rFonts w:ascii="Franklin Gothic Book" w:hAnsi="Franklin Gothic Book"/>
        </w:rPr>
        <w:t>However,</w:t>
      </w:r>
      <w:r w:rsidRPr="00183C30" w:rsidR="00430DCE">
        <w:rPr>
          <w:rFonts w:ascii="Franklin Gothic Book" w:hAnsi="Franklin Gothic Book"/>
        </w:rPr>
        <w:t xml:space="preserve"> </w:t>
      </w:r>
      <w:r w:rsidRPr="00183C30">
        <w:rPr>
          <w:rFonts w:ascii="Franklin Gothic Book" w:hAnsi="Franklin Gothic Book"/>
        </w:rPr>
        <w:t>I’d still like</w:t>
      </w:r>
      <w:r w:rsidRPr="00183C30" w:rsidR="00BD3CDB">
        <w:rPr>
          <w:rFonts w:ascii="Franklin Gothic Book" w:hAnsi="Franklin Gothic Book"/>
        </w:rPr>
        <w:t xml:space="preserve"> to hear your thoughts a</w:t>
      </w:r>
      <w:r w:rsidRPr="00183C30" w:rsidR="000A6370">
        <w:rPr>
          <w:rFonts w:ascii="Franklin Gothic Book" w:hAnsi="Franklin Gothic Book"/>
        </w:rPr>
        <w:t>bout its content</w:t>
      </w:r>
      <w:r w:rsidRPr="00183C30">
        <w:rPr>
          <w:rFonts w:ascii="Franklin Gothic Book" w:hAnsi="Franklin Gothic Book"/>
        </w:rPr>
        <w:t>.</w:t>
      </w:r>
    </w:p>
    <w:tbl>
      <w:tblPr>
        <w:tblStyle w:val="TableGrid"/>
        <w:tblW w:w="9979" w:type="dxa"/>
        <w:tblLayout w:type="fixed"/>
        <w:tblLook w:val="04A0"/>
      </w:tblPr>
      <w:tblGrid>
        <w:gridCol w:w="3219"/>
        <w:gridCol w:w="6710"/>
        <w:gridCol w:w="50"/>
      </w:tblGrid>
      <w:tr w14:paraId="64528934" w14:textId="77777777" w:rsidTr="00754654">
        <w:tblPrEx>
          <w:tblW w:w="9979" w:type="dxa"/>
          <w:tblLayout w:type="fixed"/>
          <w:tblLook w:val="04A0"/>
        </w:tblPrEx>
        <w:tc>
          <w:tcPr>
            <w:tcW w:w="9979" w:type="dxa"/>
            <w:gridSpan w:val="3"/>
            <w:shd w:val="clear" w:color="auto" w:fill="1F3864" w:themeFill="accent1" w:themeFillShade="80"/>
          </w:tcPr>
          <w:p w:rsidR="00A46CE2" w:rsidRPr="00183C30" w:rsidP="00AF57FA" w14:paraId="59EFEC8B" w14:textId="13C5DA00">
            <w:pPr>
              <w:spacing w:before="60" w:after="60" w:line="259" w:lineRule="auto"/>
              <w:rPr>
                <w:rFonts w:ascii="Franklin Gothic Book" w:hAnsi="Franklin Gothic Book" w:cstheme="minorHAnsi"/>
                <w:color w:val="FFFFFF" w:themeColor="background1"/>
              </w:rPr>
            </w:pPr>
            <w:r w:rsidRPr="00183C30">
              <w:rPr>
                <w:rFonts w:ascii="Franklin Gothic Book" w:hAnsi="Franklin Gothic Book" w:cstheme="minorHAnsi"/>
                <w:color w:val="FFFFFF" w:themeColor="background1"/>
              </w:rPr>
              <w:t xml:space="preserve">Q12. </w:t>
            </w:r>
            <w:r w:rsidRPr="00183C30">
              <w:rPr>
                <w:rFonts w:ascii="Franklin Gothic Book" w:hAnsi="Franklin Gothic Book"/>
                <w:bCs/>
                <w:iCs/>
              </w:rPr>
              <w:t>What specific ethnic, cultural, or other demographic identity/identities are the focus of your institution’s content?</w:t>
            </w:r>
            <w:r w:rsidRPr="00183C30" w:rsidR="006415AB">
              <w:rPr>
                <w:rFonts w:ascii="Franklin Gothic Book" w:hAnsi="Franklin Gothic Book"/>
                <w:bCs/>
                <w:iCs/>
              </w:rPr>
              <w:t xml:space="preserve"> </w:t>
            </w:r>
          </w:p>
        </w:tc>
      </w:tr>
      <w:tr w14:paraId="2A8F92D2" w14:textId="77777777" w:rsidTr="00456521">
        <w:tblPrEx>
          <w:tblW w:w="9979" w:type="dxa"/>
          <w:tblLayout w:type="fixed"/>
          <w:tblLook w:val="04A0"/>
        </w:tblPrEx>
        <w:tc>
          <w:tcPr>
            <w:tcW w:w="3219" w:type="dxa"/>
            <w:shd w:val="clear" w:color="auto" w:fill="D9E2F3" w:themeFill="accent1" w:themeFillTint="33"/>
          </w:tcPr>
          <w:p w:rsidR="00A46CE2" w:rsidRPr="00183C30" w:rsidP="006F03E2" w14:paraId="4D6681A2" w14:textId="77777777">
            <w:pPr>
              <w:pStyle w:val="ListParagraph"/>
              <w:numPr>
                <w:ilvl w:val="0"/>
                <w:numId w:val="29"/>
              </w:numPr>
              <w:rPr>
                <w:rFonts w:ascii="Franklin Gothic Book" w:hAnsi="Franklin Gothic Book"/>
              </w:rPr>
            </w:pPr>
            <w:r w:rsidRPr="00183C30">
              <w:rPr>
                <w:rFonts w:ascii="Franklin Gothic Book" w:hAnsi="Franklin Gothic Book"/>
              </w:rPr>
              <w:t>African-American or Black</w:t>
            </w:r>
          </w:p>
        </w:tc>
        <w:tc>
          <w:tcPr>
            <w:tcW w:w="6760" w:type="dxa"/>
            <w:gridSpan w:val="2"/>
            <w:shd w:val="clear" w:color="auto" w:fill="D9D9D9" w:themeFill="background1" w:themeFillShade="D9"/>
          </w:tcPr>
          <w:p w:rsidR="00A46CE2" w:rsidRPr="00183C30" w:rsidP="00AF57FA" w14:paraId="7087F359" w14:textId="77777777">
            <w:pPr>
              <w:spacing w:before="60" w:after="60" w:line="259" w:lineRule="auto"/>
              <w:rPr>
                <w:rFonts w:ascii="Franklin Gothic Book" w:hAnsi="Franklin Gothic Book"/>
              </w:rPr>
            </w:pPr>
          </w:p>
        </w:tc>
      </w:tr>
      <w:tr w14:paraId="4A588A48" w14:textId="77777777" w:rsidTr="00456521">
        <w:tblPrEx>
          <w:tblW w:w="9979" w:type="dxa"/>
          <w:tblLayout w:type="fixed"/>
          <w:tblLook w:val="04A0"/>
        </w:tblPrEx>
        <w:tc>
          <w:tcPr>
            <w:tcW w:w="3219" w:type="dxa"/>
            <w:shd w:val="clear" w:color="auto" w:fill="D9E2F3" w:themeFill="accent1" w:themeFillTint="33"/>
          </w:tcPr>
          <w:p w:rsidR="00A46CE2" w:rsidRPr="00183C30" w:rsidP="006F03E2" w14:paraId="610054EF" w14:textId="77777777">
            <w:pPr>
              <w:pStyle w:val="ListParagraph"/>
              <w:numPr>
                <w:ilvl w:val="0"/>
                <w:numId w:val="29"/>
              </w:numPr>
              <w:rPr>
                <w:rFonts w:ascii="Franklin Gothic Book" w:hAnsi="Franklin Gothic Book"/>
              </w:rPr>
            </w:pPr>
            <w:r w:rsidRPr="00183C30">
              <w:rPr>
                <w:rFonts w:ascii="Franklin Gothic Book" w:hAnsi="Franklin Gothic Book"/>
              </w:rPr>
              <w:t>Asian</w:t>
            </w:r>
          </w:p>
        </w:tc>
        <w:tc>
          <w:tcPr>
            <w:tcW w:w="6760" w:type="dxa"/>
            <w:gridSpan w:val="2"/>
            <w:shd w:val="clear" w:color="auto" w:fill="D9D9D9" w:themeFill="background1" w:themeFillShade="D9"/>
          </w:tcPr>
          <w:p w:rsidR="00A46CE2" w:rsidRPr="00183C30" w:rsidP="00AF57FA" w14:paraId="64C73C13" w14:textId="77777777">
            <w:pPr>
              <w:spacing w:before="60" w:after="60" w:line="259" w:lineRule="auto"/>
              <w:rPr>
                <w:rFonts w:ascii="Franklin Gothic Book" w:hAnsi="Franklin Gothic Book"/>
              </w:rPr>
            </w:pPr>
          </w:p>
        </w:tc>
      </w:tr>
      <w:tr w14:paraId="476E6489" w14:textId="77777777" w:rsidTr="00456521">
        <w:tblPrEx>
          <w:tblW w:w="9979" w:type="dxa"/>
          <w:tblLayout w:type="fixed"/>
          <w:tblLook w:val="04A0"/>
        </w:tblPrEx>
        <w:tc>
          <w:tcPr>
            <w:tcW w:w="3219" w:type="dxa"/>
            <w:shd w:val="clear" w:color="auto" w:fill="D9E2F3" w:themeFill="accent1" w:themeFillTint="33"/>
          </w:tcPr>
          <w:p w:rsidR="00A46CE2" w:rsidRPr="00183C30" w:rsidP="006F03E2" w14:paraId="41BDBCC8" w14:textId="77777777">
            <w:pPr>
              <w:pStyle w:val="ListParagraph"/>
              <w:numPr>
                <w:ilvl w:val="0"/>
                <w:numId w:val="29"/>
              </w:numPr>
              <w:rPr>
                <w:rFonts w:ascii="Franklin Gothic Book" w:hAnsi="Franklin Gothic Book"/>
              </w:rPr>
            </w:pPr>
            <w:r w:rsidRPr="00183C30">
              <w:rPr>
                <w:rFonts w:ascii="Franklin Gothic Book" w:hAnsi="Franklin Gothic Book"/>
              </w:rPr>
              <w:t xml:space="preserve">European </w:t>
            </w:r>
          </w:p>
        </w:tc>
        <w:tc>
          <w:tcPr>
            <w:tcW w:w="6760" w:type="dxa"/>
            <w:gridSpan w:val="2"/>
            <w:shd w:val="clear" w:color="auto" w:fill="D9D9D9" w:themeFill="background1" w:themeFillShade="D9"/>
          </w:tcPr>
          <w:p w:rsidR="00A46CE2" w:rsidRPr="00183C30" w:rsidP="00AF57FA" w14:paraId="27000938" w14:textId="77777777">
            <w:pPr>
              <w:spacing w:before="60" w:after="60" w:line="259" w:lineRule="auto"/>
              <w:rPr>
                <w:rFonts w:ascii="Franklin Gothic Book" w:hAnsi="Franklin Gothic Book"/>
              </w:rPr>
            </w:pPr>
          </w:p>
        </w:tc>
      </w:tr>
      <w:tr w14:paraId="20A36097" w14:textId="77777777" w:rsidTr="00456521">
        <w:tblPrEx>
          <w:tblW w:w="9979" w:type="dxa"/>
          <w:tblLayout w:type="fixed"/>
          <w:tblLook w:val="04A0"/>
        </w:tblPrEx>
        <w:tc>
          <w:tcPr>
            <w:tcW w:w="3219" w:type="dxa"/>
            <w:shd w:val="clear" w:color="auto" w:fill="D9E2F3" w:themeFill="accent1" w:themeFillTint="33"/>
          </w:tcPr>
          <w:p w:rsidR="00A46CE2" w:rsidRPr="00183C30" w:rsidP="006F03E2" w14:paraId="7113C8A3" w14:textId="77777777">
            <w:pPr>
              <w:pStyle w:val="ListParagraph"/>
              <w:numPr>
                <w:ilvl w:val="0"/>
                <w:numId w:val="29"/>
              </w:numPr>
              <w:rPr>
                <w:rFonts w:ascii="Franklin Gothic Book" w:hAnsi="Franklin Gothic Book"/>
              </w:rPr>
            </w:pPr>
            <w:r w:rsidRPr="00183C30">
              <w:rPr>
                <w:rFonts w:ascii="Franklin Gothic Book" w:hAnsi="Franklin Gothic Book"/>
              </w:rPr>
              <w:t>Hispanic/Latino(a)</w:t>
            </w:r>
          </w:p>
        </w:tc>
        <w:tc>
          <w:tcPr>
            <w:tcW w:w="6760" w:type="dxa"/>
            <w:gridSpan w:val="2"/>
            <w:shd w:val="clear" w:color="auto" w:fill="D9D9D9" w:themeFill="background1" w:themeFillShade="D9"/>
          </w:tcPr>
          <w:p w:rsidR="00A46CE2" w:rsidRPr="00183C30" w:rsidP="00AF57FA" w14:paraId="1F05127F" w14:textId="77777777">
            <w:pPr>
              <w:spacing w:before="60" w:after="60" w:line="259" w:lineRule="auto"/>
              <w:rPr>
                <w:rFonts w:ascii="Franklin Gothic Book" w:hAnsi="Franklin Gothic Book"/>
              </w:rPr>
            </w:pPr>
          </w:p>
        </w:tc>
      </w:tr>
      <w:tr w14:paraId="677808A9" w14:textId="77777777" w:rsidTr="00456521">
        <w:tblPrEx>
          <w:tblW w:w="9979" w:type="dxa"/>
          <w:tblLayout w:type="fixed"/>
          <w:tblLook w:val="04A0"/>
        </w:tblPrEx>
        <w:tc>
          <w:tcPr>
            <w:tcW w:w="3219" w:type="dxa"/>
            <w:shd w:val="clear" w:color="auto" w:fill="D9E2F3" w:themeFill="accent1" w:themeFillTint="33"/>
          </w:tcPr>
          <w:p w:rsidR="00A46CE2" w:rsidRPr="00183C30" w:rsidP="006F03E2" w14:paraId="36BD3B27" w14:textId="77777777">
            <w:pPr>
              <w:pStyle w:val="ListParagraph"/>
              <w:numPr>
                <w:ilvl w:val="0"/>
                <w:numId w:val="29"/>
              </w:numPr>
              <w:rPr>
                <w:rFonts w:ascii="Franklin Gothic Book" w:hAnsi="Franklin Gothic Book"/>
              </w:rPr>
            </w:pPr>
            <w:r w:rsidRPr="00183C30">
              <w:rPr>
                <w:rFonts w:ascii="Franklin Gothic Book" w:hAnsi="Franklin Gothic Book"/>
              </w:rPr>
              <w:t>Indigenous/Native</w:t>
            </w:r>
          </w:p>
        </w:tc>
        <w:tc>
          <w:tcPr>
            <w:tcW w:w="6760" w:type="dxa"/>
            <w:gridSpan w:val="2"/>
            <w:shd w:val="clear" w:color="auto" w:fill="D9D9D9" w:themeFill="background1" w:themeFillShade="D9"/>
          </w:tcPr>
          <w:p w:rsidR="00A46CE2" w:rsidRPr="00183C30" w:rsidP="00AF57FA" w14:paraId="149306C9" w14:textId="77777777">
            <w:pPr>
              <w:spacing w:before="60" w:after="60" w:line="259" w:lineRule="auto"/>
              <w:rPr>
                <w:rFonts w:ascii="Franklin Gothic Book" w:hAnsi="Franklin Gothic Book"/>
              </w:rPr>
            </w:pPr>
          </w:p>
        </w:tc>
      </w:tr>
      <w:tr w14:paraId="60139C2F" w14:textId="77777777" w:rsidTr="00456521">
        <w:tblPrEx>
          <w:tblW w:w="9979" w:type="dxa"/>
          <w:tblLayout w:type="fixed"/>
          <w:tblLook w:val="04A0"/>
        </w:tblPrEx>
        <w:tc>
          <w:tcPr>
            <w:tcW w:w="3219" w:type="dxa"/>
            <w:shd w:val="clear" w:color="auto" w:fill="D9E2F3" w:themeFill="accent1" w:themeFillTint="33"/>
          </w:tcPr>
          <w:p w:rsidR="00A46CE2" w:rsidRPr="00183C30" w:rsidP="006F03E2" w14:paraId="02F12BB7" w14:textId="77777777">
            <w:pPr>
              <w:pStyle w:val="ListParagraph"/>
              <w:numPr>
                <w:ilvl w:val="0"/>
                <w:numId w:val="29"/>
              </w:numPr>
              <w:rPr>
                <w:rFonts w:ascii="Franklin Gothic Book" w:hAnsi="Franklin Gothic Book"/>
              </w:rPr>
            </w:pPr>
            <w:r w:rsidRPr="00183C30">
              <w:rPr>
                <w:rFonts w:ascii="Franklin Gothic Book" w:hAnsi="Franklin Gothic Book"/>
              </w:rPr>
              <w:t>Individuals with disabilities</w:t>
            </w:r>
          </w:p>
        </w:tc>
        <w:tc>
          <w:tcPr>
            <w:tcW w:w="6760" w:type="dxa"/>
            <w:gridSpan w:val="2"/>
            <w:shd w:val="clear" w:color="auto" w:fill="D9D9D9" w:themeFill="background1" w:themeFillShade="D9"/>
          </w:tcPr>
          <w:p w:rsidR="00A46CE2" w:rsidRPr="00183C30" w:rsidP="00AF57FA" w14:paraId="7926C9AB" w14:textId="77777777">
            <w:pPr>
              <w:spacing w:before="60" w:after="60" w:line="259" w:lineRule="auto"/>
              <w:rPr>
                <w:rFonts w:ascii="Franklin Gothic Book" w:hAnsi="Franklin Gothic Book"/>
              </w:rPr>
            </w:pPr>
          </w:p>
        </w:tc>
      </w:tr>
      <w:tr w14:paraId="63341211" w14:textId="77777777" w:rsidTr="00456521">
        <w:tblPrEx>
          <w:tblW w:w="9979" w:type="dxa"/>
          <w:tblLayout w:type="fixed"/>
          <w:tblLook w:val="04A0"/>
        </w:tblPrEx>
        <w:tc>
          <w:tcPr>
            <w:tcW w:w="3219" w:type="dxa"/>
            <w:shd w:val="clear" w:color="auto" w:fill="D9E2F3" w:themeFill="accent1" w:themeFillTint="33"/>
          </w:tcPr>
          <w:p w:rsidR="00A46CE2" w:rsidRPr="00183C30" w:rsidP="006F03E2" w14:paraId="6B5B999A" w14:textId="77777777">
            <w:pPr>
              <w:pStyle w:val="ListParagraph"/>
              <w:numPr>
                <w:ilvl w:val="0"/>
                <w:numId w:val="29"/>
              </w:numPr>
              <w:rPr>
                <w:rFonts w:ascii="Franklin Gothic Book" w:hAnsi="Franklin Gothic Book"/>
              </w:rPr>
            </w:pPr>
            <w:r w:rsidRPr="00183C30">
              <w:rPr>
                <w:rFonts w:ascii="Franklin Gothic Book" w:hAnsi="Franklin Gothic Book"/>
              </w:rPr>
              <w:t>Middle Eastern</w:t>
            </w:r>
          </w:p>
        </w:tc>
        <w:tc>
          <w:tcPr>
            <w:tcW w:w="6760" w:type="dxa"/>
            <w:gridSpan w:val="2"/>
            <w:shd w:val="clear" w:color="auto" w:fill="D9D9D9" w:themeFill="background1" w:themeFillShade="D9"/>
          </w:tcPr>
          <w:p w:rsidR="00A46CE2" w:rsidRPr="00183C30" w:rsidP="00AF57FA" w14:paraId="3420A3AE" w14:textId="77777777">
            <w:pPr>
              <w:spacing w:before="60" w:after="60" w:line="259" w:lineRule="auto"/>
              <w:rPr>
                <w:rFonts w:ascii="Franklin Gothic Book" w:hAnsi="Franklin Gothic Book"/>
              </w:rPr>
            </w:pPr>
          </w:p>
        </w:tc>
      </w:tr>
      <w:tr w14:paraId="3D87E731" w14:textId="77777777" w:rsidTr="00456521">
        <w:tblPrEx>
          <w:tblW w:w="9979" w:type="dxa"/>
          <w:tblLayout w:type="fixed"/>
          <w:tblLook w:val="04A0"/>
        </w:tblPrEx>
        <w:tc>
          <w:tcPr>
            <w:tcW w:w="3219" w:type="dxa"/>
            <w:shd w:val="clear" w:color="auto" w:fill="D9E2F3" w:themeFill="accent1" w:themeFillTint="33"/>
          </w:tcPr>
          <w:p w:rsidR="00A46CE2" w:rsidRPr="00183C30" w:rsidP="006F03E2" w14:paraId="5FA5F76E" w14:textId="77777777">
            <w:pPr>
              <w:pStyle w:val="ListParagraph"/>
              <w:numPr>
                <w:ilvl w:val="0"/>
                <w:numId w:val="29"/>
              </w:numPr>
              <w:rPr>
                <w:rFonts w:ascii="Franklin Gothic Book" w:hAnsi="Franklin Gothic Book"/>
              </w:rPr>
            </w:pPr>
            <w:r w:rsidRPr="00183C30">
              <w:rPr>
                <w:rFonts w:ascii="Franklin Gothic Book" w:hAnsi="Franklin Gothic Book"/>
              </w:rPr>
              <w:t>Military or veterans</w:t>
            </w:r>
          </w:p>
        </w:tc>
        <w:tc>
          <w:tcPr>
            <w:tcW w:w="6760" w:type="dxa"/>
            <w:gridSpan w:val="2"/>
            <w:shd w:val="clear" w:color="auto" w:fill="D9D9D9" w:themeFill="background1" w:themeFillShade="D9"/>
          </w:tcPr>
          <w:p w:rsidR="00A46CE2" w:rsidRPr="00183C30" w:rsidP="00AF57FA" w14:paraId="7D122E51" w14:textId="77777777">
            <w:pPr>
              <w:spacing w:before="60" w:after="60" w:line="259" w:lineRule="auto"/>
              <w:rPr>
                <w:rFonts w:ascii="Franklin Gothic Book" w:hAnsi="Franklin Gothic Book"/>
              </w:rPr>
            </w:pPr>
          </w:p>
        </w:tc>
      </w:tr>
      <w:tr w14:paraId="6C81F871" w14:textId="77777777" w:rsidTr="00456521">
        <w:tblPrEx>
          <w:tblW w:w="9979" w:type="dxa"/>
          <w:tblLayout w:type="fixed"/>
          <w:tblLook w:val="04A0"/>
        </w:tblPrEx>
        <w:tc>
          <w:tcPr>
            <w:tcW w:w="3219" w:type="dxa"/>
            <w:shd w:val="clear" w:color="auto" w:fill="D9E2F3" w:themeFill="accent1" w:themeFillTint="33"/>
          </w:tcPr>
          <w:p w:rsidR="00A46CE2" w:rsidRPr="00183C30" w:rsidP="006F03E2" w14:paraId="21BD0FC1" w14:textId="77777777">
            <w:pPr>
              <w:pStyle w:val="ListParagraph"/>
              <w:numPr>
                <w:ilvl w:val="0"/>
                <w:numId w:val="29"/>
              </w:numPr>
              <w:rPr>
                <w:rFonts w:ascii="Franklin Gothic Book" w:hAnsi="Franklin Gothic Book"/>
              </w:rPr>
            </w:pPr>
            <w:r w:rsidRPr="00183C30">
              <w:rPr>
                <w:rFonts w:ascii="Franklin Gothic Book" w:hAnsi="Franklin Gothic Book"/>
              </w:rPr>
              <w:t>Gender identity</w:t>
            </w:r>
          </w:p>
        </w:tc>
        <w:tc>
          <w:tcPr>
            <w:tcW w:w="6760" w:type="dxa"/>
            <w:gridSpan w:val="2"/>
            <w:shd w:val="clear" w:color="auto" w:fill="D9D9D9" w:themeFill="background1" w:themeFillShade="D9"/>
          </w:tcPr>
          <w:p w:rsidR="00A46CE2" w:rsidRPr="00183C30" w:rsidP="00AF57FA" w14:paraId="6D12277E" w14:textId="77777777">
            <w:pPr>
              <w:spacing w:before="60" w:after="60" w:line="259" w:lineRule="auto"/>
              <w:rPr>
                <w:rFonts w:ascii="Franklin Gothic Book" w:hAnsi="Franklin Gothic Book"/>
              </w:rPr>
            </w:pPr>
          </w:p>
        </w:tc>
      </w:tr>
      <w:tr w14:paraId="5F843EAF" w14:textId="77777777" w:rsidTr="00456521">
        <w:tblPrEx>
          <w:tblW w:w="9979" w:type="dxa"/>
          <w:tblLayout w:type="fixed"/>
          <w:tblLook w:val="04A0"/>
        </w:tblPrEx>
        <w:tc>
          <w:tcPr>
            <w:tcW w:w="3219" w:type="dxa"/>
            <w:shd w:val="clear" w:color="auto" w:fill="D9E2F3" w:themeFill="accent1" w:themeFillTint="33"/>
          </w:tcPr>
          <w:p w:rsidR="00A46CE2" w:rsidRPr="00183C30" w:rsidP="006F03E2" w14:paraId="51250800" w14:textId="77777777">
            <w:pPr>
              <w:pStyle w:val="ListParagraph"/>
              <w:numPr>
                <w:ilvl w:val="0"/>
                <w:numId w:val="29"/>
              </w:numPr>
              <w:rPr>
                <w:rFonts w:ascii="Franklin Gothic Book" w:hAnsi="Franklin Gothic Book"/>
              </w:rPr>
            </w:pPr>
            <w:r w:rsidRPr="00183C30">
              <w:rPr>
                <w:rFonts w:ascii="Franklin Gothic Book" w:hAnsi="Franklin Gothic Book"/>
              </w:rPr>
              <w:t>Religious identity</w:t>
            </w:r>
          </w:p>
        </w:tc>
        <w:tc>
          <w:tcPr>
            <w:tcW w:w="6760" w:type="dxa"/>
            <w:gridSpan w:val="2"/>
            <w:shd w:val="clear" w:color="auto" w:fill="D9D9D9" w:themeFill="background1" w:themeFillShade="D9"/>
          </w:tcPr>
          <w:p w:rsidR="00A46CE2" w:rsidRPr="00183C30" w:rsidP="00AF57FA" w14:paraId="14B0D912" w14:textId="77777777">
            <w:pPr>
              <w:spacing w:before="60" w:after="60" w:line="259" w:lineRule="auto"/>
              <w:rPr>
                <w:rFonts w:ascii="Franklin Gothic Book" w:hAnsi="Franklin Gothic Book"/>
              </w:rPr>
            </w:pPr>
          </w:p>
        </w:tc>
      </w:tr>
      <w:tr w14:paraId="77C4DCC3" w14:textId="77777777" w:rsidTr="00456521">
        <w:tblPrEx>
          <w:tblW w:w="9979" w:type="dxa"/>
          <w:tblLayout w:type="fixed"/>
          <w:tblLook w:val="04A0"/>
        </w:tblPrEx>
        <w:tc>
          <w:tcPr>
            <w:tcW w:w="3219" w:type="dxa"/>
            <w:shd w:val="clear" w:color="auto" w:fill="D9E2F3" w:themeFill="accent1" w:themeFillTint="33"/>
          </w:tcPr>
          <w:p w:rsidR="00A46CE2" w:rsidRPr="00183C30" w:rsidP="006F03E2" w14:paraId="6F65B3C9" w14:textId="77777777">
            <w:pPr>
              <w:pStyle w:val="ListParagraph"/>
              <w:numPr>
                <w:ilvl w:val="0"/>
                <w:numId w:val="29"/>
              </w:numPr>
              <w:rPr>
                <w:rFonts w:ascii="Franklin Gothic Book" w:hAnsi="Franklin Gothic Book"/>
              </w:rPr>
            </w:pPr>
            <w:r w:rsidRPr="00183C30">
              <w:rPr>
                <w:rFonts w:ascii="Franklin Gothic Book" w:hAnsi="Franklin Gothic Book"/>
              </w:rPr>
              <w:t xml:space="preserve">Sexual orientation </w:t>
            </w:r>
          </w:p>
        </w:tc>
        <w:tc>
          <w:tcPr>
            <w:tcW w:w="6760" w:type="dxa"/>
            <w:gridSpan w:val="2"/>
            <w:shd w:val="clear" w:color="auto" w:fill="D9D9D9" w:themeFill="background1" w:themeFillShade="D9"/>
          </w:tcPr>
          <w:p w:rsidR="00A46CE2" w:rsidRPr="00183C30" w:rsidP="00AF57FA" w14:paraId="2BAF1BA9" w14:textId="77777777">
            <w:pPr>
              <w:spacing w:before="60" w:after="60" w:line="259" w:lineRule="auto"/>
              <w:rPr>
                <w:rFonts w:ascii="Franklin Gothic Book" w:hAnsi="Franklin Gothic Book"/>
              </w:rPr>
            </w:pPr>
          </w:p>
        </w:tc>
      </w:tr>
      <w:tr w14:paraId="5E5B335A" w14:textId="77777777" w:rsidTr="00456521">
        <w:tblPrEx>
          <w:tblW w:w="9979" w:type="dxa"/>
          <w:tblLayout w:type="fixed"/>
          <w:tblLook w:val="04A0"/>
        </w:tblPrEx>
        <w:tc>
          <w:tcPr>
            <w:tcW w:w="3219" w:type="dxa"/>
            <w:shd w:val="clear" w:color="auto" w:fill="D9E2F3" w:themeFill="accent1" w:themeFillTint="33"/>
          </w:tcPr>
          <w:p w:rsidR="00A46CE2" w:rsidRPr="00183C30" w:rsidP="006F03E2" w14:paraId="565611C9" w14:textId="77777777">
            <w:pPr>
              <w:pStyle w:val="ListParagraph"/>
              <w:numPr>
                <w:ilvl w:val="0"/>
                <w:numId w:val="29"/>
              </w:numPr>
              <w:rPr>
                <w:rFonts w:ascii="Franklin Gothic Book" w:hAnsi="Franklin Gothic Book"/>
              </w:rPr>
            </w:pPr>
            <w:r w:rsidRPr="00183C30">
              <w:rPr>
                <w:rFonts w:ascii="Franklin Gothic Book" w:hAnsi="Franklin Gothic Book"/>
              </w:rPr>
              <w:t>Other</w:t>
            </w:r>
          </w:p>
        </w:tc>
        <w:tc>
          <w:tcPr>
            <w:tcW w:w="6760" w:type="dxa"/>
            <w:gridSpan w:val="2"/>
            <w:shd w:val="clear" w:color="auto" w:fill="D9D9D9" w:themeFill="background1" w:themeFillShade="D9"/>
          </w:tcPr>
          <w:p w:rsidR="00A46CE2" w:rsidRPr="00183C30" w:rsidP="00AF57FA" w14:paraId="3EF52A0E" w14:textId="77777777">
            <w:pPr>
              <w:spacing w:before="60" w:after="60" w:line="259" w:lineRule="auto"/>
              <w:rPr>
                <w:rFonts w:ascii="Franklin Gothic Book" w:hAnsi="Franklin Gothic Book"/>
              </w:rPr>
            </w:pPr>
          </w:p>
        </w:tc>
      </w:tr>
      <w:tr w14:paraId="685C8361" w14:textId="77777777" w:rsidTr="00456521">
        <w:tblPrEx>
          <w:tblW w:w="9979" w:type="dxa"/>
          <w:tblLayout w:type="fixed"/>
          <w:tblLook w:val="04A0"/>
        </w:tblPrEx>
        <w:trPr>
          <w:gridAfter w:val="1"/>
          <w:wAfter w:w="50" w:type="dxa"/>
        </w:trPr>
        <w:tc>
          <w:tcPr>
            <w:tcW w:w="9929" w:type="dxa"/>
            <w:gridSpan w:val="2"/>
          </w:tcPr>
          <w:p w:rsidR="00153AE3" w:rsidRPr="00183C30" w:rsidP="006F03E2" w14:paraId="2F993686" w14:textId="15B10705">
            <w:pPr>
              <w:pStyle w:val="ListParagraph"/>
              <w:numPr>
                <w:ilvl w:val="0"/>
                <w:numId w:val="13"/>
              </w:numPr>
              <w:rPr>
                <w:rFonts w:ascii="Franklin Gothic Book" w:hAnsi="Franklin Gothic Book"/>
              </w:rPr>
            </w:pPr>
            <w:r w:rsidRPr="00183C30">
              <w:rPr>
                <w:rFonts w:ascii="Franklin Gothic Book" w:hAnsi="Franklin Gothic Book"/>
                <w:b/>
                <w:bCs/>
              </w:rPr>
              <w:t xml:space="preserve">[If yes to </w:t>
            </w:r>
            <w:r w:rsidRPr="00183C30" w:rsidR="00427733">
              <w:rPr>
                <w:rFonts w:ascii="Franklin Gothic Book" w:hAnsi="Franklin Gothic Book"/>
                <w:b/>
                <w:bCs/>
              </w:rPr>
              <w:t>Q11</w:t>
            </w:r>
            <w:r w:rsidRPr="00183C30">
              <w:rPr>
                <w:rFonts w:ascii="Franklin Gothic Book" w:hAnsi="Franklin Gothic Book"/>
                <w:b/>
                <w:bCs/>
              </w:rPr>
              <w:t>]</w:t>
            </w:r>
            <w:r w:rsidRPr="00183C30">
              <w:rPr>
                <w:rFonts w:ascii="Franklin Gothic Book" w:hAnsi="Franklin Gothic Book"/>
              </w:rPr>
              <w:t xml:space="preserve"> </w:t>
            </w:r>
            <w:r w:rsidRPr="00183C30">
              <w:rPr>
                <w:rFonts w:ascii="Franklin Gothic Book" w:hAnsi="Franklin Gothic Book"/>
              </w:rPr>
              <w:t xml:space="preserve">Tell me more about </w:t>
            </w:r>
            <w:r w:rsidRPr="00183C30" w:rsidR="002F76A6">
              <w:rPr>
                <w:rFonts w:ascii="Franklin Gothic Book" w:hAnsi="Franklin Gothic Book"/>
              </w:rPr>
              <w:t xml:space="preserve">why you selected </w:t>
            </w:r>
            <w:r w:rsidRPr="00183C30" w:rsidR="002F76A6">
              <w:rPr>
                <w:rFonts w:ascii="Franklin Gothic Book" w:hAnsi="Franklin Gothic Book"/>
                <w:b/>
                <w:bCs/>
                <w:color w:val="0070C0"/>
              </w:rPr>
              <w:t>[response(s)]</w:t>
            </w:r>
            <w:r w:rsidRPr="00183C30" w:rsidR="002F76A6">
              <w:rPr>
                <w:rFonts w:ascii="Franklin Gothic Book" w:hAnsi="Franklin Gothic Book"/>
              </w:rPr>
              <w:t xml:space="preserve">. What is your institution’s </w:t>
            </w:r>
            <w:r w:rsidRPr="00183C30" w:rsidR="007D4633">
              <w:rPr>
                <w:rFonts w:ascii="Franklin Gothic Book" w:hAnsi="Franklin Gothic Book"/>
              </w:rPr>
              <w:t xml:space="preserve">content </w:t>
            </w:r>
            <w:r w:rsidRPr="00183C30" w:rsidR="002F76A6">
              <w:rPr>
                <w:rFonts w:ascii="Franklin Gothic Book" w:hAnsi="Franklin Gothic Book"/>
              </w:rPr>
              <w:t>focus</w:t>
            </w:r>
            <w:r w:rsidRPr="00183C30" w:rsidR="007D4633">
              <w:rPr>
                <w:rFonts w:ascii="Franklin Gothic Book" w:hAnsi="Franklin Gothic Book"/>
              </w:rPr>
              <w:t>ed on</w:t>
            </w:r>
            <w:r w:rsidRPr="00183C30" w:rsidR="002F76A6">
              <w:rPr>
                <w:rFonts w:ascii="Franklin Gothic Book" w:hAnsi="Franklin Gothic Book"/>
              </w:rPr>
              <w:t>?</w:t>
            </w:r>
          </w:p>
          <w:p w:rsidR="00184EAC" w:rsidRPr="00183C30" w:rsidP="00427733" w14:paraId="0858014E" w14:textId="6FC89A6A">
            <w:pPr>
              <w:pStyle w:val="ListParagraph"/>
              <w:numPr>
                <w:ilvl w:val="0"/>
                <w:numId w:val="13"/>
              </w:numPr>
              <w:rPr>
                <w:rFonts w:ascii="Franklin Gothic Book" w:hAnsi="Franklin Gothic Book"/>
              </w:rPr>
            </w:pPr>
            <w:r w:rsidRPr="00183C30">
              <w:rPr>
                <w:rFonts w:ascii="Franklin Gothic Book" w:hAnsi="Franklin Gothic Book"/>
                <w:b/>
                <w:bCs/>
              </w:rPr>
              <w:t>[If no to Q11]</w:t>
            </w:r>
            <w:r w:rsidRPr="00183C30">
              <w:rPr>
                <w:rFonts w:ascii="Franklin Gothic Book" w:hAnsi="Franklin Gothic Book"/>
              </w:rPr>
              <w:t xml:space="preserve"> </w:t>
            </w:r>
            <w:r w:rsidRPr="00183C30" w:rsidR="00427733">
              <w:rPr>
                <w:rFonts w:ascii="Franklin Gothic Book" w:hAnsi="Franklin Gothic Book"/>
              </w:rPr>
              <w:t>What are your thoughts about this question?</w:t>
            </w:r>
          </w:p>
          <w:p w:rsidR="00A46CE2" w:rsidRPr="00183C30" w:rsidP="006F03E2" w14:paraId="53906440" w14:textId="1C133810">
            <w:pPr>
              <w:pStyle w:val="ListParagraph"/>
              <w:numPr>
                <w:ilvl w:val="0"/>
                <w:numId w:val="13"/>
              </w:numPr>
              <w:rPr>
                <w:rFonts w:ascii="Franklin Gothic Book" w:hAnsi="Franklin Gothic Book"/>
              </w:rPr>
            </w:pPr>
            <w:r w:rsidRPr="00183C30">
              <w:rPr>
                <w:rFonts w:ascii="Franklin Gothic Book" w:hAnsi="Franklin Gothic Book"/>
                <w:b/>
                <w:bCs/>
              </w:rPr>
              <w:t>[All]</w:t>
            </w:r>
            <w:r w:rsidRPr="00183C30">
              <w:rPr>
                <w:rFonts w:ascii="Franklin Gothic Book" w:hAnsi="Franklin Gothic Book"/>
              </w:rPr>
              <w:t xml:space="preserve"> </w:t>
            </w:r>
            <w:r w:rsidRPr="00183C30">
              <w:rPr>
                <w:rFonts w:ascii="Franklin Gothic Book" w:hAnsi="Franklin Gothic Book"/>
              </w:rPr>
              <w:t xml:space="preserve">Looking at this list, </w:t>
            </w:r>
            <w:r w:rsidRPr="00183C30" w:rsidR="00BF1406">
              <w:rPr>
                <w:rFonts w:ascii="Franklin Gothic Book" w:hAnsi="Franklin Gothic Book"/>
              </w:rPr>
              <w:t>a</w:t>
            </w:r>
            <w:r w:rsidRPr="00183C30">
              <w:rPr>
                <w:rFonts w:ascii="Franklin Gothic Book" w:hAnsi="Franklin Gothic Book"/>
              </w:rPr>
              <w:t>re there any options missing?</w:t>
            </w:r>
          </w:p>
          <w:p w:rsidR="00A46CE2" w:rsidRPr="00183C30" w:rsidP="006F03E2" w14:paraId="6562D7F8" w14:textId="66607EF5">
            <w:pPr>
              <w:pStyle w:val="ListParagraph"/>
              <w:numPr>
                <w:ilvl w:val="0"/>
                <w:numId w:val="13"/>
              </w:numPr>
              <w:rPr>
                <w:rFonts w:ascii="Franklin Gothic Book" w:hAnsi="Franklin Gothic Book"/>
              </w:rPr>
            </w:pPr>
            <w:r w:rsidRPr="00183C30">
              <w:rPr>
                <w:rFonts w:ascii="Franklin Gothic Book" w:hAnsi="Franklin Gothic Book"/>
                <w:b/>
                <w:bCs/>
              </w:rPr>
              <w:t>[All]</w:t>
            </w:r>
            <w:r w:rsidRPr="00183C30">
              <w:rPr>
                <w:rFonts w:ascii="Franklin Gothic Book" w:hAnsi="Franklin Gothic Book"/>
              </w:rPr>
              <w:t xml:space="preserve"> </w:t>
            </w:r>
            <w:r w:rsidRPr="00183C30">
              <w:rPr>
                <w:rFonts w:ascii="Franklin Gothic Book" w:hAnsi="Franklin Gothic Book"/>
              </w:rPr>
              <w:t xml:space="preserve">Was anything unclear or confusing about this </w:t>
            </w:r>
            <w:r w:rsidRPr="00183C30" w:rsidR="55EBB6F0">
              <w:rPr>
                <w:rFonts w:ascii="Franklin Gothic Book" w:hAnsi="Franklin Gothic Book"/>
              </w:rPr>
              <w:t>question</w:t>
            </w:r>
            <w:r w:rsidRPr="00183C30">
              <w:rPr>
                <w:rFonts w:ascii="Franklin Gothic Book" w:hAnsi="Franklin Gothic Book"/>
              </w:rPr>
              <w:t>?</w:t>
            </w:r>
          </w:p>
          <w:p w:rsidR="00A46CE2" w:rsidRPr="00183C30" w:rsidP="006F03E2" w14:paraId="1C043471" w14:textId="6C7F2F7F">
            <w:pPr>
              <w:pStyle w:val="ListParagraph"/>
              <w:numPr>
                <w:ilvl w:val="0"/>
                <w:numId w:val="13"/>
              </w:numPr>
              <w:rPr>
                <w:rFonts w:ascii="Franklin Gothic Book" w:hAnsi="Franklin Gothic Book"/>
              </w:rPr>
            </w:pPr>
            <w:r w:rsidRPr="00183C30">
              <w:rPr>
                <w:rFonts w:ascii="Franklin Gothic Book" w:hAnsi="Franklin Gothic Book"/>
                <w:b/>
                <w:bCs/>
              </w:rPr>
              <w:t>[All]</w:t>
            </w:r>
            <w:r w:rsidRPr="00183C30">
              <w:rPr>
                <w:rFonts w:ascii="Franklin Gothic Book" w:hAnsi="Franklin Gothic Book"/>
              </w:rPr>
              <w:t xml:space="preserve"> </w:t>
            </w:r>
            <w:r w:rsidRPr="00183C30">
              <w:rPr>
                <w:rFonts w:ascii="Franklin Gothic Book" w:hAnsi="Franklin Gothic Book"/>
              </w:rPr>
              <w:t xml:space="preserve">Would you make changes to improve this </w:t>
            </w:r>
            <w:r w:rsidRPr="00183C30" w:rsidR="6D57989D">
              <w:rPr>
                <w:rFonts w:ascii="Franklin Gothic Book" w:hAnsi="Franklin Gothic Book"/>
              </w:rPr>
              <w:t>question</w:t>
            </w:r>
            <w:r w:rsidRPr="00183C30">
              <w:rPr>
                <w:rFonts w:ascii="Franklin Gothic Book" w:hAnsi="Franklin Gothic Book"/>
              </w:rPr>
              <w:t>? If so, what changes would you make?</w:t>
            </w:r>
          </w:p>
        </w:tc>
      </w:tr>
    </w:tbl>
    <w:p w:rsidR="00B27238" w:rsidRPr="00183C30" w:rsidP="00AF57FA" w14:paraId="2CCF8FED" w14:textId="4904C46F">
      <w:pPr>
        <w:rPr>
          <w:rFonts w:ascii="Franklin Gothic Book" w:hAnsi="Franklin Gothic Book"/>
          <w:b/>
          <w:bCs/>
          <w:color w:val="1F3864" w:themeColor="accent1" w:themeShade="80"/>
          <w:sz w:val="26"/>
          <w:szCs w:val="26"/>
        </w:rPr>
      </w:pPr>
      <w:r w:rsidRPr="00183C30">
        <w:rPr>
          <w:rFonts w:ascii="Franklin Gothic Book" w:hAnsi="Franklin Gothic Book"/>
          <w:b/>
          <w:bCs/>
          <w:color w:val="1F3864" w:themeColor="accent1" w:themeShade="80"/>
          <w:sz w:val="26"/>
          <w:szCs w:val="26"/>
        </w:rPr>
        <w:t>Closing</w:t>
      </w:r>
    </w:p>
    <w:p w:rsidR="009E2DF8" w:rsidRPr="00183C30" w:rsidP="00AF57FA" w14:paraId="18EF0A05" w14:textId="3EA129E5">
      <w:pPr>
        <w:rPr>
          <w:rFonts w:ascii="Franklin Gothic Book" w:hAnsi="Franklin Gothic Book"/>
        </w:rPr>
      </w:pPr>
      <w:r w:rsidRPr="00183C30">
        <w:rPr>
          <w:rFonts w:ascii="Franklin Gothic Book" w:hAnsi="Franklin Gothic Book"/>
        </w:rPr>
        <w:t xml:space="preserve">Those are all of the </w:t>
      </w:r>
      <w:r w:rsidRPr="00183C30" w:rsidR="0076671B">
        <w:rPr>
          <w:rFonts w:ascii="Franklin Gothic Book" w:hAnsi="Franklin Gothic Book"/>
        </w:rPr>
        <w:t xml:space="preserve">items I wanted to </w:t>
      </w:r>
      <w:r w:rsidRPr="00183C30" w:rsidR="00FC427D">
        <w:rPr>
          <w:rFonts w:ascii="Franklin Gothic Book" w:hAnsi="Franklin Gothic Book"/>
        </w:rPr>
        <w:t>get your feedback on</w:t>
      </w:r>
      <w:r w:rsidRPr="00183C30" w:rsidR="0065329C">
        <w:rPr>
          <w:rFonts w:ascii="Franklin Gothic Book" w:hAnsi="Franklin Gothic Book"/>
        </w:rPr>
        <w:t xml:space="preserve"> </w:t>
      </w:r>
      <w:r w:rsidRPr="00183C30" w:rsidR="0076671B">
        <w:rPr>
          <w:rFonts w:ascii="Franklin Gothic Book" w:hAnsi="Franklin Gothic Book"/>
        </w:rPr>
        <w:t>today</w:t>
      </w:r>
      <w:r w:rsidRPr="00183C30" w:rsidR="0065329C">
        <w:rPr>
          <w:rFonts w:ascii="Franklin Gothic Book" w:hAnsi="Franklin Gothic Book"/>
        </w:rPr>
        <w:t xml:space="preserve">. </w:t>
      </w:r>
      <w:r w:rsidRPr="00183C30">
        <w:rPr>
          <w:rFonts w:ascii="Franklin Gothic Book" w:hAnsi="Franklin Gothic Book"/>
        </w:rPr>
        <w:t>Before we end, I have two quick questions.</w:t>
      </w:r>
    </w:p>
    <w:p w:rsidR="002D727A" w:rsidRPr="00183C30" w:rsidP="006F03E2" w14:paraId="7576BCC4" w14:textId="43D3147D">
      <w:pPr>
        <w:pStyle w:val="ListParagraph"/>
        <w:numPr>
          <w:ilvl w:val="0"/>
          <w:numId w:val="26"/>
        </w:numPr>
        <w:rPr>
          <w:rFonts w:ascii="Franklin Gothic Book" w:hAnsi="Franklin Gothic Book"/>
        </w:rPr>
      </w:pPr>
      <w:r w:rsidRPr="00183C30">
        <w:rPr>
          <w:rFonts w:ascii="Franklin Gothic Book" w:hAnsi="Franklin Gothic Book"/>
        </w:rPr>
        <w:t xml:space="preserve">First, </w:t>
      </w:r>
      <w:r w:rsidRPr="00183C30" w:rsidR="00897B49">
        <w:rPr>
          <w:rFonts w:ascii="Franklin Gothic Book" w:hAnsi="Franklin Gothic Book"/>
        </w:rPr>
        <w:t>do you have any other</w:t>
      </w:r>
      <w:r w:rsidRPr="00183C30">
        <w:rPr>
          <w:rFonts w:ascii="Franklin Gothic Book" w:hAnsi="Franklin Gothic Book"/>
        </w:rPr>
        <w:t xml:space="preserve"> feedback about the survey </w:t>
      </w:r>
      <w:r w:rsidRPr="00183C30" w:rsidR="00911BA7">
        <w:rPr>
          <w:rFonts w:ascii="Franklin Gothic Book" w:hAnsi="Franklin Gothic Book"/>
        </w:rPr>
        <w:t>questions</w:t>
      </w:r>
      <w:r w:rsidRPr="00183C30" w:rsidR="00C23F64">
        <w:rPr>
          <w:rFonts w:ascii="Franklin Gothic Book" w:hAnsi="Franklin Gothic Book"/>
        </w:rPr>
        <w:t xml:space="preserve"> that</w:t>
      </w:r>
      <w:r w:rsidRPr="00183C30" w:rsidR="00911BA7">
        <w:rPr>
          <w:rFonts w:ascii="Franklin Gothic Book" w:hAnsi="Franklin Gothic Book"/>
        </w:rPr>
        <w:t xml:space="preserve"> </w:t>
      </w:r>
      <w:r w:rsidRPr="00183C30" w:rsidR="00897B49">
        <w:rPr>
          <w:rFonts w:ascii="Franklin Gothic Book" w:hAnsi="Franklin Gothic Book"/>
        </w:rPr>
        <w:t xml:space="preserve">I showed you today?  </w:t>
      </w:r>
    </w:p>
    <w:p w:rsidR="00783560" w:rsidRPr="00183C30" w:rsidP="006F03E2" w14:paraId="39FB9FD6" w14:textId="1FD7171E">
      <w:pPr>
        <w:pStyle w:val="ListParagraph"/>
        <w:numPr>
          <w:ilvl w:val="0"/>
          <w:numId w:val="26"/>
        </w:numPr>
        <w:rPr>
          <w:rFonts w:ascii="Franklin Gothic Book" w:hAnsi="Franklin Gothic Book"/>
        </w:rPr>
      </w:pPr>
      <w:r w:rsidRPr="00183C30">
        <w:rPr>
          <w:rFonts w:ascii="Franklin Gothic Book" w:hAnsi="Franklin Gothic Book"/>
        </w:rPr>
        <w:t xml:space="preserve">How has seeing some of the proposed National Museum Survey </w:t>
      </w:r>
      <w:r w:rsidRPr="00183C30" w:rsidR="00911BA7">
        <w:rPr>
          <w:rFonts w:ascii="Franklin Gothic Book" w:hAnsi="Franklin Gothic Book"/>
        </w:rPr>
        <w:t>questions</w:t>
      </w:r>
      <w:r w:rsidRPr="00183C30">
        <w:rPr>
          <w:rFonts w:ascii="Franklin Gothic Book" w:hAnsi="Franklin Gothic Book"/>
        </w:rPr>
        <w:t xml:space="preserve"> affected your thoughts about participating</w:t>
      </w:r>
      <w:r w:rsidRPr="00183C30" w:rsidR="00D02461">
        <w:rPr>
          <w:rFonts w:ascii="Franklin Gothic Book" w:hAnsi="Franklin Gothic Book"/>
        </w:rPr>
        <w:t xml:space="preserve"> </w:t>
      </w:r>
      <w:r w:rsidRPr="00183C30">
        <w:rPr>
          <w:rFonts w:ascii="Franklin Gothic Book" w:hAnsi="Franklin Gothic Book"/>
        </w:rPr>
        <w:t xml:space="preserve">in </w:t>
      </w:r>
      <w:r w:rsidRPr="00183C30" w:rsidR="00D02461">
        <w:rPr>
          <w:rFonts w:ascii="Franklin Gothic Book" w:hAnsi="Franklin Gothic Book"/>
        </w:rPr>
        <w:t xml:space="preserve">the </w:t>
      </w:r>
      <w:r w:rsidRPr="00183C30" w:rsidR="00DB30B7">
        <w:rPr>
          <w:rFonts w:ascii="Franklin Gothic Book" w:hAnsi="Franklin Gothic Book"/>
        </w:rPr>
        <w:t>NMS</w:t>
      </w:r>
      <w:r w:rsidRPr="00183C30" w:rsidR="001F0A58">
        <w:rPr>
          <w:rFonts w:ascii="Franklin Gothic Book" w:hAnsi="Franklin Gothic Book"/>
        </w:rPr>
        <w:t>?</w:t>
      </w:r>
    </w:p>
    <w:p w:rsidR="00783560" w:rsidRPr="00183C30" w:rsidP="00AF57FA" w14:paraId="0650C45D" w14:textId="5BD42094">
      <w:pPr>
        <w:spacing w:before="240"/>
        <w:rPr>
          <w:rFonts w:ascii="Franklin Gothic Book" w:hAnsi="Franklin Gothic Book"/>
        </w:rPr>
      </w:pPr>
      <w:r w:rsidRPr="00183C30">
        <w:rPr>
          <w:rFonts w:ascii="Franklin Gothic Book" w:hAnsi="Franklin Gothic Book"/>
        </w:rPr>
        <w:t xml:space="preserve">Thank you so much for </w:t>
      </w:r>
      <w:r w:rsidRPr="00183C30" w:rsidR="00BE48AF">
        <w:rPr>
          <w:rFonts w:ascii="Franklin Gothic Book" w:hAnsi="Franklin Gothic Book"/>
        </w:rPr>
        <w:t xml:space="preserve">taking the time to speak with me today. </w:t>
      </w:r>
      <w:r w:rsidRPr="00183C30" w:rsidR="006A2B31">
        <w:rPr>
          <w:rFonts w:ascii="Franklin Gothic Book" w:hAnsi="Franklin Gothic Book"/>
        </w:rPr>
        <w:t>The insights you provided</w:t>
      </w:r>
      <w:r w:rsidRPr="00183C30" w:rsidR="0067652B">
        <w:rPr>
          <w:rFonts w:ascii="Franklin Gothic Book" w:hAnsi="Franklin Gothic Book"/>
        </w:rPr>
        <w:t xml:space="preserve"> </w:t>
      </w:r>
      <w:r w:rsidRPr="00183C30" w:rsidR="00DB30B7">
        <w:rPr>
          <w:rFonts w:ascii="Franklin Gothic Book" w:hAnsi="Franklin Gothic Book"/>
        </w:rPr>
        <w:t xml:space="preserve">will help to ensure </w:t>
      </w:r>
      <w:r w:rsidRPr="00183C30" w:rsidR="006A2B31">
        <w:rPr>
          <w:rFonts w:ascii="Franklin Gothic Book" w:hAnsi="Franklin Gothic Book"/>
        </w:rPr>
        <w:t xml:space="preserve">that the NMS is the best data collection possible for </w:t>
      </w:r>
      <w:r w:rsidRPr="00183C30" w:rsidR="00BF1406">
        <w:rPr>
          <w:rFonts w:ascii="Franklin Gothic Book" w:hAnsi="Franklin Gothic Book"/>
        </w:rPr>
        <w:t xml:space="preserve">institutions </w:t>
      </w:r>
      <w:r w:rsidRPr="00183C30" w:rsidR="006A2B31">
        <w:rPr>
          <w:rFonts w:ascii="Franklin Gothic Book" w:hAnsi="Franklin Gothic Book"/>
        </w:rPr>
        <w:t>like yours. Enjoy the rest of your day!</w:t>
      </w:r>
    </w:p>
    <w:sectPr w:rsidSect="00FC30F7">
      <w:headerReference w:type="default" r:id="rId8"/>
      <w:footerReference w:type="default" r:id="rId9"/>
      <w:pgSz w:w="12240" w:h="15840"/>
      <w:pgMar w:top="1008" w:right="1008" w:bottom="1008" w:left="100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24793" w:rsidP="002350E1" w14:paraId="48A14B5C" w14:textId="687C616A">
    <w:pPr>
      <w:pStyle w:val="Footer"/>
      <w:jc w:val="center"/>
    </w:pPr>
    <w:r>
      <w:t xml:space="preserve"> </w:t>
    </w:r>
    <w:r w:rsidR="00C620AF">
      <w:t xml:space="preserve">Page </w:t>
    </w:r>
    <w:r w:rsidR="00B76F9B">
      <w:fldChar w:fldCharType="begin"/>
    </w:r>
    <w:r w:rsidR="00B76F9B">
      <w:instrText xml:space="preserve"> PAGE   \* MERGEFORMAT </w:instrText>
    </w:r>
    <w:r w:rsidR="00B76F9B">
      <w:fldChar w:fldCharType="separate"/>
    </w:r>
    <w:r w:rsidR="00B76F9B">
      <w:rPr>
        <w:noProof/>
      </w:rPr>
      <w:t>1</w:t>
    </w:r>
    <w:r w:rsidR="00B76F9B">
      <w:rPr>
        <w:noProof/>
      </w:rPr>
      <w:fldChar w:fldCharType="end"/>
    </w:r>
    <w:r w:rsidR="00C620AF">
      <w:rPr>
        <w:noProof/>
      </w:rPr>
      <w:t xml:space="preserve"> of </w:t>
    </w:r>
    <w:r w:rsidR="00131B5C">
      <w:rPr>
        <w:noProof/>
      </w:rPr>
      <w:fldChar w:fldCharType="begin"/>
    </w:r>
    <w:r w:rsidR="00131B5C">
      <w:rPr>
        <w:noProof/>
      </w:rPr>
      <w:instrText xml:space="preserve"> NUMPAGES  \* Arabic  \* MERGEFORMAT </w:instrText>
    </w:r>
    <w:r w:rsidR="00131B5C">
      <w:rPr>
        <w:noProof/>
      </w:rPr>
      <w:fldChar w:fldCharType="separate"/>
    </w:r>
    <w:r w:rsidR="00131B5C">
      <w:rPr>
        <w:noProof/>
      </w:rPr>
      <w:t>14</w:t>
    </w:r>
    <w:r w:rsidR="00131B5C">
      <w:rPr>
        <w:noProof/>
      </w:rPr>
      <w:fldChar w:fldCharType="end"/>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5101"/>
      <w:gridCol w:w="5123"/>
    </w:tblGrid>
    <w:tr w14:paraId="455F728C" w14:textId="77777777" w:rsidTr="00200CD8">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5395" w:type="dxa"/>
        </w:tcPr>
        <w:p w:rsidR="0008127B" w:rsidRPr="00183C30" w:rsidP="0008127B" w14:paraId="2D7BE957" w14:textId="77777777">
          <w:pPr>
            <w:pStyle w:val="Header"/>
            <w:rPr>
              <w:rFonts w:ascii="Franklin Gothic Book" w:hAnsi="Franklin Gothic Book"/>
              <w:sz w:val="20"/>
              <w:szCs w:val="20"/>
            </w:rPr>
          </w:pPr>
          <w:r w:rsidRPr="00183C30">
            <w:rPr>
              <w:rFonts w:ascii="Franklin Gothic Book" w:hAnsi="Franklin Gothic Book"/>
              <w:sz w:val="20"/>
              <w:szCs w:val="20"/>
            </w:rPr>
            <w:t>National Museum Survey Cognitive Interviews</w:t>
          </w:r>
        </w:p>
        <w:p w:rsidR="0008127B" w:rsidRPr="00183C30" w:rsidP="0008127B" w14:paraId="05B37B69" w14:textId="17672EEA">
          <w:pPr>
            <w:pStyle w:val="Header"/>
            <w:rPr>
              <w:rFonts w:ascii="Franklin Gothic Book" w:hAnsi="Franklin Gothic Book"/>
              <w:sz w:val="20"/>
              <w:szCs w:val="20"/>
            </w:rPr>
          </w:pPr>
          <w:r w:rsidRPr="00183C30">
            <w:rPr>
              <w:rFonts w:ascii="Franklin Gothic Book" w:hAnsi="Franklin Gothic Book"/>
              <w:sz w:val="20"/>
              <w:szCs w:val="20"/>
            </w:rPr>
            <w:t>Interview Guide</w:t>
          </w:r>
        </w:p>
      </w:tc>
      <w:tc>
        <w:tcPr>
          <w:tcW w:w="5395" w:type="dxa"/>
        </w:tcPr>
        <w:p w:rsidR="0008127B" w:rsidRPr="00183C30" w:rsidP="0008127B" w14:paraId="51922596" w14:textId="7849A561">
          <w:pPr>
            <w:pStyle w:val="Header"/>
            <w:jc w:val="right"/>
            <w:rPr>
              <w:rFonts w:ascii="Franklin Gothic Book" w:hAnsi="Franklin Gothic Book" w:cstheme="minorHAnsi"/>
              <w:sz w:val="20"/>
              <w:szCs w:val="20"/>
            </w:rPr>
          </w:pPr>
          <w:r w:rsidRPr="00183C30">
            <w:rPr>
              <w:rFonts w:ascii="Franklin Gothic Book" w:hAnsi="Franklin Gothic Book"/>
              <w:sz w:val="20"/>
              <w:szCs w:val="20"/>
            </w:rPr>
            <w:t xml:space="preserve">OMB No. </w:t>
          </w:r>
          <w:r w:rsidRPr="00183C30" w:rsidR="00A32F05">
            <w:rPr>
              <w:rFonts w:ascii="Franklin Gothic Book" w:hAnsi="Franklin Gothic Book"/>
              <w:sz w:val="20"/>
              <w:szCs w:val="20"/>
            </w:rPr>
            <w:t>X</w:t>
          </w:r>
          <w:r w:rsidRPr="00183C30">
            <w:rPr>
              <w:rFonts w:ascii="Franklin Gothic Book" w:hAnsi="Franklin Gothic Book" w:cstheme="minorHAnsi"/>
              <w:sz w:val="20"/>
              <w:szCs w:val="20"/>
            </w:rPr>
            <w:t>XXX-XXXX</w:t>
          </w:r>
        </w:p>
        <w:p w:rsidR="0008127B" w:rsidRPr="00183C30" w:rsidP="0008127B" w14:paraId="6EB8DF67" w14:textId="77777777">
          <w:pPr>
            <w:pStyle w:val="Header"/>
            <w:jc w:val="right"/>
            <w:rPr>
              <w:rFonts w:ascii="Franklin Gothic Book" w:hAnsi="Franklin Gothic Book"/>
              <w:sz w:val="20"/>
              <w:szCs w:val="20"/>
            </w:rPr>
          </w:pPr>
          <w:r w:rsidRPr="00183C30">
            <w:rPr>
              <w:rFonts w:ascii="Franklin Gothic Book" w:hAnsi="Franklin Gothic Book" w:cstheme="minorHAnsi"/>
              <w:sz w:val="20"/>
              <w:szCs w:val="20"/>
            </w:rPr>
            <w:t>Exp. MM/DD/YYYY</w:t>
          </w:r>
        </w:p>
      </w:tc>
    </w:tr>
  </w:tbl>
  <w:p w:rsidR="00A84C4C" w14:paraId="0B6B0B74"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11239F1"/>
    <w:multiLevelType w:val="hybridMultilevel"/>
    <w:tmpl w:val="FFCE180C"/>
    <w:lvl w:ilvl="0">
      <w:start w:val="1"/>
      <w:numFmt w:val="bullet"/>
      <w:lvlText w:val=""/>
      <w:lvlJc w:val="left"/>
      <w:pPr>
        <w:ind w:left="1440" w:hanging="360"/>
      </w:pPr>
      <w:rPr>
        <w:rFonts w:ascii="Symbol" w:hAnsi="Symbol" w:hint="default"/>
        <w:b/>
        <w:bCs w:val="0"/>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
    <w:nsid w:val="02786FE9"/>
    <w:multiLevelType w:val="hybridMultilevel"/>
    <w:tmpl w:val="1AD6F004"/>
    <w:lvl w:ilvl="0">
      <w:start w:val="1"/>
      <w:numFmt w:val="lowerLetter"/>
      <w:lvlText w:val="%1)"/>
      <w:lvlJc w:val="left"/>
      <w:pPr>
        <w:ind w:left="1440" w:hanging="360"/>
      </w:pPr>
      <w:rPr>
        <w:b/>
        <w:bCs w:val="0"/>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2">
    <w:nsid w:val="04835172"/>
    <w:multiLevelType w:val="hybridMultilevel"/>
    <w:tmpl w:val="8E1A1CFA"/>
    <w:lvl w:ilvl="0">
      <w:start w:val="1"/>
      <w:numFmt w:val="lowerLetter"/>
      <w:lvlText w:val="%1)"/>
      <w:lvlJc w:val="left"/>
      <w:pPr>
        <w:ind w:left="1440" w:hanging="360"/>
      </w:pPr>
      <w:rPr>
        <w:b/>
        <w:bCs/>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3">
    <w:nsid w:val="07381E54"/>
    <w:multiLevelType w:val="hybridMultilevel"/>
    <w:tmpl w:val="53CE6C3C"/>
    <w:lvl w:ilvl="0">
      <w:start w:val="1"/>
      <w:numFmt w:val="lowerLetter"/>
      <w:lvlText w:val="%1)"/>
      <w:lvlJc w:val="left"/>
      <w:pPr>
        <w:ind w:left="1440" w:hanging="360"/>
      </w:pPr>
      <w:rPr>
        <w:b/>
        <w:bCs/>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4">
    <w:nsid w:val="078E0270"/>
    <w:multiLevelType w:val="hybridMultilevel"/>
    <w:tmpl w:val="7EB68C4A"/>
    <w:lvl w:ilvl="0">
      <w:start w:val="1"/>
      <w:numFmt w:val="bullet"/>
      <w:pStyle w:val="AppendixBullet1"/>
      <w:lvlText w:val=""/>
      <w:lvlJc w:val="left"/>
      <w:pPr>
        <w:ind w:left="1080" w:hanging="360"/>
      </w:pPr>
      <w:rPr>
        <w:rFonts w:ascii="Symbol" w:hAnsi="Symbol" w:cs="Symbol" w:hint="default"/>
        <w:color w:val="auto"/>
        <w:sz w:val="24"/>
        <w:szCs w:val="20"/>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5">
    <w:nsid w:val="07B15487"/>
    <w:multiLevelType w:val="hybridMultilevel"/>
    <w:tmpl w:val="7B7CE72E"/>
    <w:lvl w:ilvl="0">
      <w:start w:val="1"/>
      <w:numFmt w:val="lowerLetter"/>
      <w:lvlText w:val="%1)"/>
      <w:lvlJc w:val="left"/>
      <w:pPr>
        <w:ind w:left="1440" w:hanging="360"/>
      </w:pPr>
      <w:rPr>
        <w:b/>
        <w:bCs w:val="0"/>
      </w:rPr>
    </w:lvl>
    <w:lvl w:ilvl="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6">
    <w:nsid w:val="07F27E1C"/>
    <w:multiLevelType w:val="hybridMultilevel"/>
    <w:tmpl w:val="23746A06"/>
    <w:lvl w:ilvl="0">
      <w:start w:val="1"/>
      <w:numFmt w:val="bullet"/>
      <w:lvlText w:val=""/>
      <w:lvlJc w:val="left"/>
      <w:pPr>
        <w:ind w:left="360" w:hanging="360"/>
      </w:pPr>
      <w:rPr>
        <w:rFonts w:ascii="Wingdings" w:hAnsi="Wingdings"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7">
    <w:nsid w:val="0ACA10D1"/>
    <w:multiLevelType w:val="hybridMultilevel"/>
    <w:tmpl w:val="7B7CE72E"/>
    <w:lvl w:ilvl="0">
      <w:start w:val="1"/>
      <w:numFmt w:val="lowerLetter"/>
      <w:lvlText w:val="%1)"/>
      <w:lvlJc w:val="left"/>
      <w:pPr>
        <w:ind w:left="1440" w:hanging="360"/>
      </w:pPr>
      <w:rPr>
        <w:b/>
        <w:bCs w:val="0"/>
      </w:rPr>
    </w:lvl>
    <w:lvl w:ilvl="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8">
    <w:nsid w:val="0C636EBD"/>
    <w:multiLevelType w:val="hybridMultilevel"/>
    <w:tmpl w:val="B0902F56"/>
    <w:lvl w:ilvl="0">
      <w:start w:val="1"/>
      <w:numFmt w:val="lowerLetter"/>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9">
    <w:nsid w:val="0D116E29"/>
    <w:multiLevelType w:val="hybridMultilevel"/>
    <w:tmpl w:val="516AB468"/>
    <w:lvl w:ilvl="0">
      <w:start w:val="1"/>
      <w:numFmt w:val="lowerLetter"/>
      <w:lvlText w:val="%1)"/>
      <w:lvlJc w:val="left"/>
      <w:pPr>
        <w:ind w:left="360" w:hanging="360"/>
      </w:pPr>
      <w:rPr>
        <w:rFonts w:hint="default"/>
        <w:color w:val="000000" w:themeColor="text1"/>
      </w:rPr>
    </w:lvl>
    <w:lvl w:ilvl="1">
      <w:start w:val="1"/>
      <w:numFmt w:val="lowerLetter"/>
      <w:lvlText w:val="%2)"/>
      <w:lvlJc w:val="left"/>
      <w:pPr>
        <w:ind w:left="1080" w:hanging="360"/>
      </w:pPr>
      <w:rPr>
        <w:rFonts w:hint="default"/>
        <w:b/>
        <w:bCs/>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0">
    <w:nsid w:val="0F9D2D43"/>
    <w:multiLevelType w:val="hybridMultilevel"/>
    <w:tmpl w:val="960CF75A"/>
    <w:lvl w:ilvl="0">
      <w:start w:val="1"/>
      <w:numFmt w:val="lowerLetter"/>
      <w:lvlText w:val="%1)"/>
      <w:lvlJc w:val="left"/>
      <w:pPr>
        <w:ind w:left="1080" w:hanging="360"/>
      </w:pPr>
      <w:rPr>
        <w:rFonts w:hint="default"/>
        <w:b/>
        <w:bCs/>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1">
    <w:nsid w:val="133518DC"/>
    <w:multiLevelType w:val="hybridMultilevel"/>
    <w:tmpl w:val="682E0ACE"/>
    <w:lvl w:ilvl="0">
      <w:start w:val="1"/>
      <w:numFmt w:val="bullet"/>
      <w:lvlText w:val=""/>
      <w:lvlJc w:val="left"/>
      <w:pPr>
        <w:ind w:left="360" w:hanging="360"/>
      </w:pPr>
      <w:rPr>
        <w:rFonts w:ascii="Wingdings" w:hAnsi="Wingdings" w:hint="default"/>
        <w:color w:val="000000" w:themeColor="text1"/>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2">
    <w:nsid w:val="16294723"/>
    <w:multiLevelType w:val="hybridMultilevel"/>
    <w:tmpl w:val="53CE6C3C"/>
    <w:lvl w:ilvl="0">
      <w:start w:val="1"/>
      <w:numFmt w:val="lowerLetter"/>
      <w:lvlText w:val="%1)"/>
      <w:lvlJc w:val="left"/>
      <w:pPr>
        <w:ind w:left="1440" w:hanging="360"/>
      </w:pPr>
      <w:rPr>
        <w:b/>
        <w:bCs/>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3">
    <w:nsid w:val="1713669A"/>
    <w:multiLevelType w:val="hybridMultilevel"/>
    <w:tmpl w:val="B0902F56"/>
    <w:lvl w:ilvl="0">
      <w:start w:val="1"/>
      <w:numFmt w:val="lowerLetter"/>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4">
    <w:nsid w:val="17A37710"/>
    <w:multiLevelType w:val="hybridMultilevel"/>
    <w:tmpl w:val="36805A96"/>
    <w:lvl w:ilvl="0">
      <w:start w:val="1"/>
      <w:numFmt w:val="bullet"/>
      <w:pStyle w:val="ListParagraph"/>
      <w:lvlText w:val=""/>
      <w:lvlJc w:val="left"/>
      <w:pPr>
        <w:ind w:left="360" w:hanging="360"/>
      </w:pPr>
      <w:rPr>
        <w:rFonts w:ascii="Wingdings" w:hAnsi="Wingdings" w:hint="default"/>
        <w:color w:val="0070C0"/>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5">
    <w:nsid w:val="193E1EDA"/>
    <w:multiLevelType w:val="hybridMultilevel"/>
    <w:tmpl w:val="1B747D78"/>
    <w:lvl w:ilvl="0">
      <w:start w:val="1"/>
      <w:numFmt w:val="lowerLetter"/>
      <w:lvlText w:val="%1)"/>
      <w:lvlJc w:val="left"/>
      <w:pPr>
        <w:ind w:left="1440" w:hanging="360"/>
      </w:pPr>
      <w:rPr>
        <w:b/>
        <w:bCs/>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6">
    <w:nsid w:val="1E4B595B"/>
    <w:multiLevelType w:val="hybridMultilevel"/>
    <w:tmpl w:val="2A56B342"/>
    <w:lvl w:ilvl="0">
      <w:start w:val="1"/>
      <w:numFmt w:val="lowerLetter"/>
      <w:lvlText w:val="%1)"/>
      <w:lvlJc w:val="left"/>
      <w:pPr>
        <w:ind w:left="1440" w:hanging="360"/>
      </w:pPr>
      <w:rPr>
        <w:b/>
        <w:bCs w:val="0"/>
      </w:rPr>
    </w:lvl>
    <w:lvl w:ilvl="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7">
    <w:nsid w:val="1F0A0B5F"/>
    <w:multiLevelType w:val="hybridMultilevel"/>
    <w:tmpl w:val="B64C3AFA"/>
    <w:lvl w:ilvl="0">
      <w:start w:val="1"/>
      <w:numFmt w:val="decimal"/>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8">
    <w:nsid w:val="24A20657"/>
    <w:multiLevelType w:val="multilevel"/>
    <w:tmpl w:val="957077CC"/>
    <w:lvl w:ilvl="0">
      <w:start w:val="3"/>
      <w:numFmt w:val="lowerLetter"/>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9">
    <w:nsid w:val="27620600"/>
    <w:multiLevelType w:val="hybridMultilevel"/>
    <w:tmpl w:val="EAD6D7CC"/>
    <w:lvl w:ilvl="0">
      <w:start w:val="1"/>
      <w:numFmt w:val="lowerLetter"/>
      <w:lvlText w:val="%1)"/>
      <w:lvlJc w:val="left"/>
      <w:pPr>
        <w:ind w:left="1440" w:hanging="360"/>
      </w:pPr>
      <w:rPr>
        <w:b/>
        <w:bCs/>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20">
    <w:nsid w:val="29CC32A1"/>
    <w:multiLevelType w:val="hybridMultilevel"/>
    <w:tmpl w:val="EA44E6B4"/>
    <w:lvl w:ilvl="0">
      <w:start w:val="1"/>
      <w:numFmt w:val="lowerLetter"/>
      <w:lvlText w:val="%1)"/>
      <w:lvlJc w:val="left"/>
      <w:pPr>
        <w:ind w:left="1440" w:hanging="360"/>
      </w:pPr>
      <w:rPr>
        <w:b/>
        <w:bCs w:val="0"/>
      </w:rPr>
    </w:lvl>
    <w:lvl w:ilvl="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21">
    <w:nsid w:val="2B1C11E3"/>
    <w:multiLevelType w:val="hybridMultilevel"/>
    <w:tmpl w:val="EEC6A006"/>
    <w:lvl w:ilvl="0">
      <w:start w:val="1"/>
      <w:numFmt w:val="lowerLetter"/>
      <w:lvlText w:val="%1)"/>
      <w:lvlJc w:val="left"/>
      <w:pPr>
        <w:ind w:left="1440" w:hanging="360"/>
      </w:pPr>
      <w:rPr>
        <w:rFonts w:hint="default"/>
        <w:b/>
        <w:bCs w:val="0"/>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22">
    <w:nsid w:val="2E413000"/>
    <w:multiLevelType w:val="hybridMultilevel"/>
    <w:tmpl w:val="EBD299EE"/>
    <w:lvl w:ilvl="0">
      <w:start w:val="1"/>
      <w:numFmt w:val="lowerLetter"/>
      <w:lvlText w:val="%1)"/>
      <w:lvlJc w:val="left"/>
      <w:pPr>
        <w:ind w:left="1440" w:hanging="360"/>
      </w:pPr>
      <w:rPr>
        <w:b/>
        <w:bCs/>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23">
    <w:nsid w:val="2EA35EC5"/>
    <w:multiLevelType w:val="hybridMultilevel"/>
    <w:tmpl w:val="59185A40"/>
    <w:lvl w:ilvl="0">
      <w:start w:val="1"/>
      <w:numFmt w:val="lowerLetter"/>
      <w:lvlText w:val="%1)"/>
      <w:lvlJc w:val="left"/>
      <w:pPr>
        <w:ind w:left="1440" w:hanging="360"/>
      </w:pPr>
      <w:rPr>
        <w:b/>
        <w:bCs w:val="0"/>
      </w:rPr>
    </w:lvl>
    <w:lvl w:ilvl="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24">
    <w:nsid w:val="2FCE244E"/>
    <w:multiLevelType w:val="hybridMultilevel"/>
    <w:tmpl w:val="7B7CE72E"/>
    <w:lvl w:ilvl="0">
      <w:start w:val="1"/>
      <w:numFmt w:val="lowerLetter"/>
      <w:lvlText w:val="%1)"/>
      <w:lvlJc w:val="left"/>
      <w:pPr>
        <w:ind w:left="1440" w:hanging="360"/>
      </w:pPr>
      <w:rPr>
        <w:b/>
        <w:bCs w:val="0"/>
      </w:rPr>
    </w:lvl>
    <w:lvl w:ilvl="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25">
    <w:nsid w:val="309A321B"/>
    <w:multiLevelType w:val="hybridMultilevel"/>
    <w:tmpl w:val="97CC1A38"/>
    <w:lvl w:ilvl="0">
      <w:start w:val="1"/>
      <w:numFmt w:val="lowerLetter"/>
      <w:lvlText w:val="%1)"/>
      <w:lvlJc w:val="left"/>
      <w:pPr>
        <w:ind w:left="1440" w:hanging="360"/>
      </w:pPr>
      <w:rPr>
        <w:b/>
        <w:bCs/>
      </w:rPr>
    </w:lvl>
    <w:lvl w:ilvl="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26">
    <w:nsid w:val="32692141"/>
    <w:multiLevelType w:val="hybridMultilevel"/>
    <w:tmpl w:val="EBF00C1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7">
    <w:nsid w:val="34363C8E"/>
    <w:multiLevelType w:val="hybridMultilevel"/>
    <w:tmpl w:val="39585B74"/>
    <w:lvl w:ilvl="0">
      <w:start w:val="1"/>
      <w:numFmt w:val="bullet"/>
      <w:lvlText w:val=""/>
      <w:lvlJc w:val="left"/>
      <w:pPr>
        <w:ind w:left="360" w:hanging="360"/>
      </w:pPr>
      <w:rPr>
        <w:rFonts w:ascii="Wingdings" w:hAnsi="Wingdings" w:hint="default"/>
        <w:color w:val="C45911" w:themeColor="accent2" w:themeShade="BF"/>
        <w:sz w:val="22"/>
        <w:szCs w:val="22"/>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8">
    <w:nsid w:val="378359E7"/>
    <w:multiLevelType w:val="hybridMultilevel"/>
    <w:tmpl w:val="E6D4E9B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9">
    <w:nsid w:val="38956DCB"/>
    <w:multiLevelType w:val="hybridMultilevel"/>
    <w:tmpl w:val="C4629886"/>
    <w:lvl w:ilvl="0">
      <w:start w:val="1"/>
      <w:numFmt w:val="bullet"/>
      <w:lvlText w:val=""/>
      <w:lvlJc w:val="left"/>
      <w:pPr>
        <w:ind w:left="288" w:hanging="288"/>
      </w:pPr>
      <w:rPr>
        <w:rFonts w:ascii="Wingdings" w:hAnsi="Wingdings"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30">
    <w:nsid w:val="3A6025C8"/>
    <w:multiLevelType w:val="hybridMultilevel"/>
    <w:tmpl w:val="804C8C2A"/>
    <w:lvl w:ilvl="0">
      <w:start w:val="1"/>
      <w:numFmt w:val="lowerLetter"/>
      <w:lvlText w:val="%1)"/>
      <w:lvlJc w:val="left"/>
      <w:pPr>
        <w:ind w:left="1440" w:hanging="360"/>
      </w:pPr>
      <w:rPr>
        <w:rFonts w:hint="default"/>
        <w:b/>
        <w:bCs/>
      </w:rPr>
    </w:lvl>
    <w:lvl w:ilvl="1">
      <w:start w:val="1"/>
      <w:numFmt w:val="decimal"/>
      <w:lvlText w:val="%2)"/>
      <w:lvlJc w:val="left"/>
      <w:pPr>
        <w:ind w:left="2160" w:hanging="360"/>
      </w:pPr>
      <w:rPr>
        <w:b/>
        <w:bCs/>
      </w:r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31">
    <w:nsid w:val="3DA657D4"/>
    <w:multiLevelType w:val="hybridMultilevel"/>
    <w:tmpl w:val="7C02BC00"/>
    <w:lvl w:ilvl="0">
      <w:start w:val="1"/>
      <w:numFmt w:val="bullet"/>
      <w:lvlText w:val=""/>
      <w:lvlJc w:val="left"/>
      <w:pPr>
        <w:ind w:left="216" w:hanging="216"/>
      </w:pPr>
      <w:rPr>
        <w:rFonts w:ascii="Symbol" w:hAnsi="Symbol" w:hint="default"/>
        <w:color w:val="0070C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2">
    <w:nsid w:val="3EE3432C"/>
    <w:multiLevelType w:val="hybridMultilevel"/>
    <w:tmpl w:val="A12EFD18"/>
    <w:lvl w:ilvl="0">
      <w:start w:val="1"/>
      <w:numFmt w:val="decimal"/>
      <w:lvlText w:val="%1)"/>
      <w:lvlJc w:val="left"/>
      <w:pPr>
        <w:ind w:left="1440" w:hanging="360"/>
      </w:pPr>
      <w:rPr>
        <w:b/>
        <w:bCs/>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33">
    <w:nsid w:val="3F084E10"/>
    <w:multiLevelType w:val="hybridMultilevel"/>
    <w:tmpl w:val="3C14294A"/>
    <w:lvl w:ilvl="0">
      <w:start w:val="1"/>
      <w:numFmt w:val="lowerLetter"/>
      <w:lvlText w:val="%1)"/>
      <w:lvlJc w:val="left"/>
      <w:pPr>
        <w:ind w:left="1446" w:hanging="360"/>
      </w:pPr>
      <w:rPr>
        <w:b/>
        <w:bCs w:val="0"/>
      </w:rPr>
    </w:lvl>
    <w:lvl w:ilvl="1" w:tentative="1">
      <w:start w:val="1"/>
      <w:numFmt w:val="lowerLetter"/>
      <w:lvlText w:val="%2."/>
      <w:lvlJc w:val="left"/>
      <w:pPr>
        <w:ind w:left="2166" w:hanging="360"/>
      </w:pPr>
    </w:lvl>
    <w:lvl w:ilvl="2" w:tentative="1">
      <w:start w:val="1"/>
      <w:numFmt w:val="lowerRoman"/>
      <w:lvlText w:val="%3."/>
      <w:lvlJc w:val="right"/>
      <w:pPr>
        <w:ind w:left="2886" w:hanging="180"/>
      </w:pPr>
    </w:lvl>
    <w:lvl w:ilvl="3" w:tentative="1">
      <w:start w:val="1"/>
      <w:numFmt w:val="decimal"/>
      <w:lvlText w:val="%4."/>
      <w:lvlJc w:val="left"/>
      <w:pPr>
        <w:ind w:left="3606" w:hanging="360"/>
      </w:pPr>
    </w:lvl>
    <w:lvl w:ilvl="4" w:tentative="1">
      <w:start w:val="1"/>
      <w:numFmt w:val="lowerLetter"/>
      <w:lvlText w:val="%5."/>
      <w:lvlJc w:val="left"/>
      <w:pPr>
        <w:ind w:left="4326" w:hanging="360"/>
      </w:pPr>
    </w:lvl>
    <w:lvl w:ilvl="5" w:tentative="1">
      <w:start w:val="1"/>
      <w:numFmt w:val="lowerRoman"/>
      <w:lvlText w:val="%6."/>
      <w:lvlJc w:val="right"/>
      <w:pPr>
        <w:ind w:left="5046" w:hanging="180"/>
      </w:pPr>
    </w:lvl>
    <w:lvl w:ilvl="6" w:tentative="1">
      <w:start w:val="1"/>
      <w:numFmt w:val="decimal"/>
      <w:lvlText w:val="%7."/>
      <w:lvlJc w:val="left"/>
      <w:pPr>
        <w:ind w:left="5766" w:hanging="360"/>
      </w:pPr>
    </w:lvl>
    <w:lvl w:ilvl="7" w:tentative="1">
      <w:start w:val="1"/>
      <w:numFmt w:val="lowerLetter"/>
      <w:lvlText w:val="%8."/>
      <w:lvlJc w:val="left"/>
      <w:pPr>
        <w:ind w:left="6486" w:hanging="360"/>
      </w:pPr>
    </w:lvl>
    <w:lvl w:ilvl="8" w:tentative="1">
      <w:start w:val="1"/>
      <w:numFmt w:val="lowerRoman"/>
      <w:lvlText w:val="%9."/>
      <w:lvlJc w:val="right"/>
      <w:pPr>
        <w:ind w:left="7206" w:hanging="180"/>
      </w:pPr>
    </w:lvl>
  </w:abstractNum>
  <w:abstractNum w:abstractNumId="34">
    <w:nsid w:val="3F706814"/>
    <w:multiLevelType w:val="hybridMultilevel"/>
    <w:tmpl w:val="4A82D5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nsid w:val="43403F33"/>
    <w:multiLevelType w:val="hybridMultilevel"/>
    <w:tmpl w:val="0B982F36"/>
    <w:lvl w:ilvl="0">
      <w:start w:val="1"/>
      <w:numFmt w:val="lowerLetter"/>
      <w:lvlText w:val="%1)"/>
      <w:lvlJc w:val="left"/>
      <w:pPr>
        <w:ind w:left="1440" w:hanging="360"/>
      </w:pPr>
      <w:rPr>
        <w:b/>
        <w:bCs w:val="0"/>
      </w:rPr>
    </w:lvl>
    <w:lvl w:ilvl="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36">
    <w:nsid w:val="44D569A3"/>
    <w:multiLevelType w:val="hybridMultilevel"/>
    <w:tmpl w:val="402C3EB6"/>
    <w:lvl w:ilvl="0">
      <w:start w:val="1"/>
      <w:numFmt w:val="lowerLetter"/>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37">
    <w:nsid w:val="45411A6F"/>
    <w:multiLevelType w:val="hybridMultilevel"/>
    <w:tmpl w:val="CC6C0022"/>
    <w:lvl w:ilvl="0">
      <w:start w:val="1"/>
      <w:numFmt w:val="decimal"/>
      <w:lvlText w:val="%1)"/>
      <w:lvlJc w:val="left"/>
      <w:pPr>
        <w:ind w:left="1440" w:hanging="360"/>
      </w:pPr>
      <w:rPr>
        <w:b/>
        <w:bCs/>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38">
    <w:nsid w:val="46696D11"/>
    <w:multiLevelType w:val="hybridMultilevel"/>
    <w:tmpl w:val="53FC65F8"/>
    <w:lvl w:ilvl="0">
      <w:start w:val="1"/>
      <w:numFmt w:val="lowerLetter"/>
      <w:lvlText w:val="%1)"/>
      <w:lvlJc w:val="left"/>
      <w:pPr>
        <w:ind w:left="1440" w:hanging="360"/>
      </w:pPr>
      <w:rPr>
        <w:rFonts w:hint="default"/>
        <w:b/>
        <w:bCs w:val="0"/>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39">
    <w:nsid w:val="47A265E2"/>
    <w:multiLevelType w:val="hybridMultilevel"/>
    <w:tmpl w:val="266C81A2"/>
    <w:lvl w:ilvl="0">
      <w:start w:val="1"/>
      <w:numFmt w:val="bullet"/>
      <w:lvlText w:val=""/>
      <w:lvlJc w:val="left"/>
      <w:pPr>
        <w:ind w:left="288" w:hanging="288"/>
      </w:pPr>
      <w:rPr>
        <w:rFonts w:ascii="Symbol" w:hAnsi="Symbol" w:hint="default"/>
        <w:sz w:val="18"/>
        <w:szCs w:val="1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40">
    <w:nsid w:val="491438F7"/>
    <w:multiLevelType w:val="hybridMultilevel"/>
    <w:tmpl w:val="7EF29F52"/>
    <w:lvl w:ilvl="0">
      <w:start w:val="1"/>
      <w:numFmt w:val="bullet"/>
      <w:lvlText w:val=""/>
      <w:lvlJc w:val="left"/>
      <w:pPr>
        <w:ind w:left="360" w:hanging="360"/>
      </w:pPr>
      <w:rPr>
        <w:rFonts w:ascii="Wingdings" w:hAnsi="Wingdings" w:hint="default"/>
        <w:color w:val="0070C0"/>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41">
    <w:nsid w:val="495626AE"/>
    <w:multiLevelType w:val="multilevel"/>
    <w:tmpl w:val="F82069EA"/>
    <w:lvl w:ilvl="0">
      <w:start w:val="1"/>
      <w:numFmt w:val="lowerLetter"/>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2">
    <w:nsid w:val="4B900966"/>
    <w:multiLevelType w:val="hybridMultilevel"/>
    <w:tmpl w:val="723E162A"/>
    <w:lvl w:ilvl="0">
      <w:start w:val="1"/>
      <w:numFmt w:val="lowerLetter"/>
      <w:lvlText w:val="%1)"/>
      <w:lvlJc w:val="left"/>
      <w:pPr>
        <w:ind w:left="1440" w:hanging="360"/>
      </w:pPr>
      <w:rPr>
        <w:rFonts w:hint="default"/>
        <w:b/>
        <w:bCs/>
      </w:rPr>
    </w:lvl>
    <w:lvl w:ilvl="1">
      <w:start w:val="1"/>
      <w:numFmt w:val="decimal"/>
      <w:lvlText w:val="%2)"/>
      <w:lvlJc w:val="left"/>
      <w:pPr>
        <w:ind w:left="2160" w:hanging="360"/>
      </w:pPr>
      <w:rPr>
        <w:b/>
        <w:bCs/>
      </w:r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43">
    <w:nsid w:val="4EC63B8B"/>
    <w:multiLevelType w:val="hybridMultilevel"/>
    <w:tmpl w:val="E3A49242"/>
    <w:lvl w:ilvl="0">
      <w:start w:val="1"/>
      <w:numFmt w:val="bullet"/>
      <w:lvlText w:val=""/>
      <w:lvlJc w:val="left"/>
      <w:pPr>
        <w:ind w:left="1440" w:hanging="360"/>
      </w:pPr>
      <w:rPr>
        <w:rFonts w:ascii="Wingdings" w:hAnsi="Wingdings" w:hint="default"/>
        <w:sz w:val="22"/>
        <w:szCs w:val="22"/>
      </w:rPr>
    </w:lvl>
    <w:lvl w:ilvl="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44">
    <w:nsid w:val="4F6C322B"/>
    <w:multiLevelType w:val="hybridMultilevel"/>
    <w:tmpl w:val="F8F0A4AA"/>
    <w:lvl w:ilvl="0">
      <w:start w:val="1"/>
      <w:numFmt w:val="bullet"/>
      <w:lvlText w:val=""/>
      <w:lvlJc w:val="left"/>
      <w:pPr>
        <w:ind w:left="360" w:hanging="360"/>
      </w:pPr>
      <w:rPr>
        <w:rFonts w:ascii="Wingdings" w:hAnsi="Wingdings" w:hint="default"/>
        <w:color w:val="000000" w:themeColor="text1"/>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45">
    <w:nsid w:val="50307868"/>
    <w:multiLevelType w:val="hybridMultilevel"/>
    <w:tmpl w:val="8626C852"/>
    <w:lvl w:ilvl="0">
      <w:start w:val="1"/>
      <w:numFmt w:val="lowerLetter"/>
      <w:lvlText w:val="%1)"/>
      <w:lvlJc w:val="left"/>
      <w:pPr>
        <w:ind w:left="1440" w:hanging="360"/>
      </w:pPr>
      <w:rPr>
        <w:b/>
        <w:bCs/>
      </w:rPr>
    </w:lvl>
    <w:lvl w:ilvl="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46">
    <w:nsid w:val="50E10883"/>
    <w:multiLevelType w:val="hybridMultilevel"/>
    <w:tmpl w:val="B0902F56"/>
    <w:lvl w:ilvl="0">
      <w:start w:val="1"/>
      <w:numFmt w:val="lowerLetter"/>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47">
    <w:nsid w:val="512D6826"/>
    <w:multiLevelType w:val="hybridMultilevel"/>
    <w:tmpl w:val="90CEA846"/>
    <w:lvl w:ilvl="0">
      <w:start w:val="1"/>
      <w:numFmt w:val="lowerLetter"/>
      <w:lvlText w:val="%1)"/>
      <w:lvlJc w:val="left"/>
      <w:pPr>
        <w:ind w:left="1440" w:hanging="360"/>
      </w:pPr>
      <w:rPr>
        <w:b/>
        <w:bCs w:val="0"/>
      </w:rPr>
    </w:lvl>
    <w:lvl w:ilvl="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48">
    <w:nsid w:val="53301841"/>
    <w:multiLevelType w:val="hybridMultilevel"/>
    <w:tmpl w:val="EEC6A006"/>
    <w:lvl w:ilvl="0">
      <w:start w:val="1"/>
      <w:numFmt w:val="lowerLetter"/>
      <w:lvlText w:val="%1)"/>
      <w:lvlJc w:val="left"/>
      <w:pPr>
        <w:ind w:left="1440" w:hanging="360"/>
      </w:pPr>
      <w:rPr>
        <w:rFonts w:hint="default"/>
        <w:b/>
        <w:bCs w:val="0"/>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49">
    <w:nsid w:val="53B169EA"/>
    <w:multiLevelType w:val="hybridMultilevel"/>
    <w:tmpl w:val="0F161488"/>
    <w:lvl w:ilvl="0">
      <w:start w:val="1"/>
      <w:numFmt w:val="lowerLetter"/>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50">
    <w:nsid w:val="5452196C"/>
    <w:multiLevelType w:val="hybridMultilevel"/>
    <w:tmpl w:val="C332E184"/>
    <w:lvl w:ilvl="0">
      <w:start w:val="2"/>
      <w:numFmt w:val="decimal"/>
      <w:lvlText w:val="%1."/>
      <w:lvlJc w:val="left"/>
      <w:pPr>
        <w:ind w:left="720" w:hanging="360"/>
      </w:pPr>
      <w:rPr>
        <w:rFonts w:hint="default"/>
        <w:b/>
        <w:bCs/>
      </w:rPr>
    </w:lvl>
    <w:lvl w:ilvl="1">
      <w:start w:val="1"/>
      <w:numFmt w:val="lowerLetter"/>
      <w:lvlText w:val="%2)"/>
      <w:lvlJc w:val="left"/>
      <w:pPr>
        <w:ind w:left="1440" w:hanging="360"/>
      </w:pPr>
      <w:rPr>
        <w:b/>
        <w:bCs/>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1">
    <w:nsid w:val="54B90EFD"/>
    <w:multiLevelType w:val="hybridMultilevel"/>
    <w:tmpl w:val="02364142"/>
    <w:lvl w:ilvl="0">
      <w:start w:val="1"/>
      <w:numFmt w:val="bullet"/>
      <w:lvlText w:val=""/>
      <w:lvlJc w:val="left"/>
      <w:pPr>
        <w:ind w:left="360" w:hanging="360"/>
      </w:pPr>
      <w:rPr>
        <w:rFonts w:ascii="Wingdings" w:hAnsi="Wingdings" w:hint="default"/>
        <w:color w:val="0070C0"/>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52">
    <w:nsid w:val="56B1049C"/>
    <w:multiLevelType w:val="hybridMultilevel"/>
    <w:tmpl w:val="10EEB6C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3">
    <w:nsid w:val="5A163CC3"/>
    <w:multiLevelType w:val="hybridMultilevel"/>
    <w:tmpl w:val="0B982F36"/>
    <w:lvl w:ilvl="0">
      <w:start w:val="1"/>
      <w:numFmt w:val="lowerLetter"/>
      <w:lvlText w:val="%1)"/>
      <w:lvlJc w:val="left"/>
      <w:pPr>
        <w:ind w:left="1440" w:hanging="360"/>
      </w:pPr>
      <w:rPr>
        <w:b/>
        <w:bCs w:val="0"/>
      </w:rPr>
    </w:lvl>
    <w:lvl w:ilvl="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54">
    <w:nsid w:val="5A860299"/>
    <w:multiLevelType w:val="hybridMultilevel"/>
    <w:tmpl w:val="976814A6"/>
    <w:lvl w:ilvl="0">
      <w:start w:val="1"/>
      <w:numFmt w:val="bullet"/>
      <w:lvlText w:val=""/>
      <w:lvlJc w:val="left"/>
      <w:pPr>
        <w:ind w:left="216" w:hanging="216"/>
      </w:pPr>
      <w:rPr>
        <w:rFonts w:ascii="Symbol" w:hAnsi="Symbol" w:hint="default"/>
        <w:b/>
        <w:bCs w:val="0"/>
        <w:color w:val="auto"/>
        <w:sz w:val="18"/>
        <w:szCs w:val="18"/>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55">
    <w:nsid w:val="5F1449C3"/>
    <w:multiLevelType w:val="hybridMultilevel"/>
    <w:tmpl w:val="7E200B36"/>
    <w:lvl w:ilvl="0">
      <w:start w:val="1"/>
      <w:numFmt w:val="bullet"/>
      <w:lvlText w:val=""/>
      <w:lvlJc w:val="left"/>
      <w:pPr>
        <w:ind w:left="216" w:hanging="216"/>
      </w:pPr>
      <w:rPr>
        <w:rFonts w:ascii="Symbol" w:hAnsi="Symbol" w:hint="default"/>
        <w:color w:val="0070C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6">
    <w:nsid w:val="63051050"/>
    <w:multiLevelType w:val="hybridMultilevel"/>
    <w:tmpl w:val="E79C03CA"/>
    <w:lvl w:ilvl="0">
      <w:start w:val="1"/>
      <w:numFmt w:val="lowerLetter"/>
      <w:lvlText w:val="%1)"/>
      <w:lvlJc w:val="left"/>
      <w:pPr>
        <w:ind w:left="360" w:hanging="360"/>
      </w:pPr>
      <w:rPr>
        <w:b/>
        <w:bCs/>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57">
    <w:nsid w:val="6346459D"/>
    <w:multiLevelType w:val="hybridMultilevel"/>
    <w:tmpl w:val="8A86DA84"/>
    <w:lvl w:ilvl="0">
      <w:start w:val="1"/>
      <w:numFmt w:val="lowerLetter"/>
      <w:lvlText w:val="%1)"/>
      <w:lvlJc w:val="left"/>
      <w:pPr>
        <w:ind w:left="720" w:hanging="360"/>
      </w:pPr>
      <w:rPr>
        <w:b/>
        <w:bCs w:val="0"/>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8">
    <w:nsid w:val="64194D24"/>
    <w:multiLevelType w:val="hybridMultilevel"/>
    <w:tmpl w:val="7B7CE72E"/>
    <w:lvl w:ilvl="0">
      <w:start w:val="1"/>
      <w:numFmt w:val="lowerLetter"/>
      <w:lvlText w:val="%1)"/>
      <w:lvlJc w:val="left"/>
      <w:pPr>
        <w:ind w:left="1440" w:hanging="360"/>
      </w:pPr>
      <w:rPr>
        <w:b/>
        <w:bCs w:val="0"/>
      </w:rPr>
    </w:lvl>
    <w:lvl w:ilvl="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59">
    <w:nsid w:val="659C6381"/>
    <w:multiLevelType w:val="hybridMultilevel"/>
    <w:tmpl w:val="402C3EB6"/>
    <w:lvl w:ilvl="0">
      <w:start w:val="1"/>
      <w:numFmt w:val="lowerLetter"/>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60">
    <w:nsid w:val="65EA0E0F"/>
    <w:multiLevelType w:val="hybridMultilevel"/>
    <w:tmpl w:val="510A3B26"/>
    <w:lvl w:ilvl="0">
      <w:start w:val="1"/>
      <w:numFmt w:val="bullet"/>
      <w:lvlText w:val=""/>
      <w:lvlJc w:val="left"/>
      <w:pPr>
        <w:ind w:left="360" w:hanging="360"/>
      </w:pPr>
      <w:rPr>
        <w:rFonts w:ascii="Wingdings" w:hAnsi="Wingdings" w:hint="default"/>
        <w:color w:val="0070C0"/>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61">
    <w:nsid w:val="665506BD"/>
    <w:multiLevelType w:val="hybridMultilevel"/>
    <w:tmpl w:val="CC6C0022"/>
    <w:lvl w:ilvl="0">
      <w:start w:val="1"/>
      <w:numFmt w:val="decimal"/>
      <w:lvlText w:val="%1)"/>
      <w:lvlJc w:val="left"/>
      <w:pPr>
        <w:ind w:left="1440" w:hanging="360"/>
      </w:pPr>
      <w:rPr>
        <w:b/>
        <w:bCs/>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62">
    <w:nsid w:val="69245C55"/>
    <w:multiLevelType w:val="hybridMultilevel"/>
    <w:tmpl w:val="7A14D4A6"/>
    <w:lvl w:ilvl="0">
      <w:start w:val="1"/>
      <w:numFmt w:val="lowerLetter"/>
      <w:lvlText w:val="%1)"/>
      <w:lvlJc w:val="left"/>
      <w:pPr>
        <w:ind w:left="1440" w:hanging="360"/>
      </w:pPr>
      <w:rPr>
        <w:b/>
        <w:bCs/>
      </w:rPr>
    </w:lvl>
    <w:lvl w:ilvl="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63">
    <w:nsid w:val="696D56AC"/>
    <w:multiLevelType w:val="hybridMultilevel"/>
    <w:tmpl w:val="AB101BFE"/>
    <w:lvl w:ilvl="0">
      <w:start w:val="1"/>
      <w:numFmt w:val="bullet"/>
      <w:lvlText w:val=""/>
      <w:lvlJc w:val="left"/>
      <w:pPr>
        <w:ind w:left="360" w:hanging="360"/>
      </w:pPr>
      <w:rPr>
        <w:rFonts w:ascii="Wingdings" w:hAnsi="Wingdings" w:hint="default"/>
        <w:b/>
        <w:bCs w:val="0"/>
        <w:color w:val="0070C0"/>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64">
    <w:nsid w:val="6AB60400"/>
    <w:multiLevelType w:val="hybridMultilevel"/>
    <w:tmpl w:val="00CAC3E6"/>
    <w:lvl w:ilvl="0">
      <w:start w:val="1"/>
      <w:numFmt w:val="decimal"/>
      <w:pStyle w:val="ListBullet"/>
      <w:lvlText w:val="%1."/>
      <w:lvlJc w:val="left"/>
      <w:pPr>
        <w:ind w:left="720" w:hanging="360"/>
      </w:pPr>
      <w:rPr>
        <w:rFonts w:cs="Times New Roman" w:hint="default"/>
      </w:rPr>
    </w:lvl>
    <w:lvl w:ilvl="1" w:tentative="1">
      <w:start w:val="1"/>
      <w:numFmt w:val="lowerLetter"/>
      <w:lvlText w:val="%2."/>
      <w:lvlJc w:val="left"/>
      <w:pPr>
        <w:ind w:left="1440" w:hanging="360"/>
      </w:pPr>
      <w:rPr>
        <w:rFonts w:cs="Times New Roman"/>
      </w:rPr>
    </w:lvl>
    <w:lvl w:ilvl="2" w:tentative="1">
      <w:start w:val="1"/>
      <w:numFmt w:val="lowerRoman"/>
      <w:lvlText w:val="%3."/>
      <w:lvlJc w:val="right"/>
      <w:pPr>
        <w:ind w:left="2160" w:hanging="180"/>
      </w:pPr>
      <w:rPr>
        <w:rFonts w:cs="Times New Roman"/>
      </w:rPr>
    </w:lvl>
    <w:lvl w:ilvl="3" w:tentative="1">
      <w:start w:val="1"/>
      <w:numFmt w:val="decimal"/>
      <w:lvlText w:val="%4."/>
      <w:lvlJc w:val="left"/>
      <w:pPr>
        <w:ind w:left="2880" w:hanging="360"/>
      </w:pPr>
      <w:rPr>
        <w:rFonts w:cs="Times New Roman"/>
      </w:rPr>
    </w:lvl>
    <w:lvl w:ilvl="4" w:tentative="1">
      <w:start w:val="1"/>
      <w:numFmt w:val="lowerLetter"/>
      <w:lvlText w:val="%5."/>
      <w:lvlJc w:val="left"/>
      <w:pPr>
        <w:ind w:left="3600" w:hanging="360"/>
      </w:pPr>
      <w:rPr>
        <w:rFonts w:cs="Times New Roman"/>
      </w:rPr>
    </w:lvl>
    <w:lvl w:ilvl="5" w:tentative="1">
      <w:start w:val="1"/>
      <w:numFmt w:val="lowerRoman"/>
      <w:lvlText w:val="%6."/>
      <w:lvlJc w:val="right"/>
      <w:pPr>
        <w:ind w:left="4320" w:hanging="180"/>
      </w:pPr>
      <w:rPr>
        <w:rFonts w:cs="Times New Roman"/>
      </w:rPr>
    </w:lvl>
    <w:lvl w:ilvl="6" w:tentative="1">
      <w:start w:val="1"/>
      <w:numFmt w:val="decimal"/>
      <w:lvlText w:val="%7."/>
      <w:lvlJc w:val="left"/>
      <w:pPr>
        <w:ind w:left="5040" w:hanging="360"/>
      </w:pPr>
      <w:rPr>
        <w:rFonts w:cs="Times New Roman"/>
      </w:rPr>
    </w:lvl>
    <w:lvl w:ilvl="7" w:tentative="1">
      <w:start w:val="1"/>
      <w:numFmt w:val="lowerLetter"/>
      <w:lvlText w:val="%8."/>
      <w:lvlJc w:val="left"/>
      <w:pPr>
        <w:ind w:left="5760" w:hanging="360"/>
      </w:pPr>
      <w:rPr>
        <w:rFonts w:cs="Times New Roman"/>
      </w:rPr>
    </w:lvl>
    <w:lvl w:ilvl="8" w:tentative="1">
      <w:start w:val="1"/>
      <w:numFmt w:val="lowerRoman"/>
      <w:lvlText w:val="%9."/>
      <w:lvlJc w:val="right"/>
      <w:pPr>
        <w:ind w:left="6480" w:hanging="180"/>
      </w:pPr>
      <w:rPr>
        <w:rFonts w:cs="Times New Roman"/>
      </w:rPr>
    </w:lvl>
  </w:abstractNum>
  <w:abstractNum w:abstractNumId="65">
    <w:nsid w:val="6CA260FE"/>
    <w:multiLevelType w:val="hybridMultilevel"/>
    <w:tmpl w:val="65AE4F52"/>
    <w:lvl w:ilvl="0">
      <w:start w:val="1"/>
      <w:numFmt w:val="lowerLetter"/>
      <w:lvlText w:val="%1)"/>
      <w:lvlJc w:val="left"/>
      <w:pPr>
        <w:ind w:left="360" w:hanging="360"/>
      </w:pPr>
      <w:rPr>
        <w:rFonts w:eastAsia="Times New Roman" w:cstheme="minorHAnsi"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66">
    <w:nsid w:val="6CEE41AD"/>
    <w:multiLevelType w:val="hybridMultilevel"/>
    <w:tmpl w:val="4ABEEC76"/>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67">
    <w:nsid w:val="6EE80871"/>
    <w:multiLevelType w:val="hybridMultilevel"/>
    <w:tmpl w:val="806662D0"/>
    <w:lvl w:ilvl="0">
      <w:start w:val="1"/>
      <w:numFmt w:val="lowerLetter"/>
      <w:lvlText w:val="%1)"/>
      <w:lvlJc w:val="left"/>
      <w:pPr>
        <w:ind w:left="1446" w:hanging="360"/>
      </w:pPr>
      <w:rPr>
        <w:b/>
        <w:bCs w:val="0"/>
      </w:rPr>
    </w:lvl>
    <w:lvl w:ilvl="1" w:tentative="1">
      <w:start w:val="1"/>
      <w:numFmt w:val="lowerLetter"/>
      <w:lvlText w:val="%2."/>
      <w:lvlJc w:val="left"/>
      <w:pPr>
        <w:ind w:left="2166" w:hanging="360"/>
      </w:pPr>
    </w:lvl>
    <w:lvl w:ilvl="2" w:tentative="1">
      <w:start w:val="1"/>
      <w:numFmt w:val="lowerRoman"/>
      <w:lvlText w:val="%3."/>
      <w:lvlJc w:val="right"/>
      <w:pPr>
        <w:ind w:left="2886" w:hanging="180"/>
      </w:pPr>
    </w:lvl>
    <w:lvl w:ilvl="3" w:tentative="1">
      <w:start w:val="1"/>
      <w:numFmt w:val="decimal"/>
      <w:lvlText w:val="%4."/>
      <w:lvlJc w:val="left"/>
      <w:pPr>
        <w:ind w:left="3606" w:hanging="360"/>
      </w:pPr>
    </w:lvl>
    <w:lvl w:ilvl="4" w:tentative="1">
      <w:start w:val="1"/>
      <w:numFmt w:val="lowerLetter"/>
      <w:lvlText w:val="%5."/>
      <w:lvlJc w:val="left"/>
      <w:pPr>
        <w:ind w:left="4326" w:hanging="360"/>
      </w:pPr>
    </w:lvl>
    <w:lvl w:ilvl="5" w:tentative="1">
      <w:start w:val="1"/>
      <w:numFmt w:val="lowerRoman"/>
      <w:lvlText w:val="%6."/>
      <w:lvlJc w:val="right"/>
      <w:pPr>
        <w:ind w:left="5046" w:hanging="180"/>
      </w:pPr>
    </w:lvl>
    <w:lvl w:ilvl="6" w:tentative="1">
      <w:start w:val="1"/>
      <w:numFmt w:val="decimal"/>
      <w:lvlText w:val="%7."/>
      <w:lvlJc w:val="left"/>
      <w:pPr>
        <w:ind w:left="5766" w:hanging="360"/>
      </w:pPr>
    </w:lvl>
    <w:lvl w:ilvl="7" w:tentative="1">
      <w:start w:val="1"/>
      <w:numFmt w:val="lowerLetter"/>
      <w:lvlText w:val="%8."/>
      <w:lvlJc w:val="left"/>
      <w:pPr>
        <w:ind w:left="6486" w:hanging="360"/>
      </w:pPr>
    </w:lvl>
    <w:lvl w:ilvl="8" w:tentative="1">
      <w:start w:val="1"/>
      <w:numFmt w:val="lowerRoman"/>
      <w:lvlText w:val="%9."/>
      <w:lvlJc w:val="right"/>
      <w:pPr>
        <w:ind w:left="7206" w:hanging="180"/>
      </w:pPr>
    </w:lvl>
  </w:abstractNum>
  <w:abstractNum w:abstractNumId="68">
    <w:nsid w:val="6EF917AE"/>
    <w:multiLevelType w:val="hybridMultilevel"/>
    <w:tmpl w:val="7B7CE72E"/>
    <w:lvl w:ilvl="0">
      <w:start w:val="1"/>
      <w:numFmt w:val="lowerLetter"/>
      <w:lvlText w:val="%1)"/>
      <w:lvlJc w:val="left"/>
      <w:pPr>
        <w:ind w:left="1440" w:hanging="360"/>
      </w:pPr>
      <w:rPr>
        <w:b/>
        <w:bCs w:val="0"/>
      </w:rPr>
    </w:lvl>
    <w:lvl w:ilvl="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69">
    <w:nsid w:val="6F1F4B4B"/>
    <w:multiLevelType w:val="hybridMultilevel"/>
    <w:tmpl w:val="DC147FC6"/>
    <w:lvl w:ilvl="0">
      <w:start w:val="1"/>
      <w:numFmt w:val="lowerLetter"/>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70">
    <w:nsid w:val="7205065F"/>
    <w:multiLevelType w:val="hybridMultilevel"/>
    <w:tmpl w:val="1B747D78"/>
    <w:lvl w:ilvl="0">
      <w:start w:val="1"/>
      <w:numFmt w:val="lowerLetter"/>
      <w:lvlText w:val="%1)"/>
      <w:lvlJc w:val="left"/>
      <w:pPr>
        <w:ind w:left="1440" w:hanging="360"/>
      </w:pPr>
      <w:rPr>
        <w:b/>
        <w:bCs/>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71">
    <w:nsid w:val="777F2215"/>
    <w:multiLevelType w:val="hybridMultilevel"/>
    <w:tmpl w:val="7250E616"/>
    <w:lvl w:ilvl="0">
      <w:start w:val="1"/>
      <w:numFmt w:val="lowerLetter"/>
      <w:lvlText w:val="%1)"/>
      <w:lvlJc w:val="left"/>
      <w:pPr>
        <w:ind w:left="1440" w:hanging="360"/>
      </w:pPr>
      <w:rPr>
        <w:b/>
        <w:bCs w:val="0"/>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72">
    <w:nsid w:val="7AFC5AD1"/>
    <w:multiLevelType w:val="hybridMultilevel"/>
    <w:tmpl w:val="EA44E6B4"/>
    <w:lvl w:ilvl="0">
      <w:start w:val="1"/>
      <w:numFmt w:val="lowerLetter"/>
      <w:lvlText w:val="%1)"/>
      <w:lvlJc w:val="left"/>
      <w:pPr>
        <w:ind w:left="1440" w:hanging="360"/>
      </w:pPr>
      <w:rPr>
        <w:b/>
        <w:bCs w:val="0"/>
      </w:rPr>
    </w:lvl>
    <w:lvl w:ilvl="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73">
    <w:nsid w:val="7D852F4E"/>
    <w:multiLevelType w:val="hybridMultilevel"/>
    <w:tmpl w:val="0B982F36"/>
    <w:lvl w:ilvl="0">
      <w:start w:val="1"/>
      <w:numFmt w:val="lowerLetter"/>
      <w:lvlText w:val="%1)"/>
      <w:lvlJc w:val="left"/>
      <w:pPr>
        <w:ind w:left="1440" w:hanging="360"/>
      </w:pPr>
      <w:rPr>
        <w:b/>
        <w:bCs w:val="0"/>
      </w:rPr>
    </w:lvl>
    <w:lvl w:ilvl="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74">
    <w:nsid w:val="7F5A7743"/>
    <w:multiLevelType w:val="hybridMultilevel"/>
    <w:tmpl w:val="18EC7184"/>
    <w:lvl w:ilvl="0">
      <w:start w:val="1"/>
      <w:numFmt w:val="lowerLetter"/>
      <w:lvlText w:val="%1)"/>
      <w:lvlJc w:val="left"/>
      <w:pPr>
        <w:ind w:left="1440" w:hanging="360"/>
      </w:pPr>
      <w:rPr>
        <w:b/>
        <w:bCs/>
        <w:color w:val="auto"/>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num w:numId="1" w16cid:durableId="774135901">
    <w:abstractNumId w:val="14"/>
  </w:num>
  <w:num w:numId="2" w16cid:durableId="191042131">
    <w:abstractNumId w:val="43"/>
  </w:num>
  <w:num w:numId="3" w16cid:durableId="2011910823">
    <w:abstractNumId w:val="64"/>
  </w:num>
  <w:num w:numId="4" w16cid:durableId="522943075">
    <w:abstractNumId w:val="44"/>
  </w:num>
  <w:num w:numId="5" w16cid:durableId="1069112127">
    <w:abstractNumId w:val="6"/>
  </w:num>
  <w:num w:numId="6" w16cid:durableId="1873030665">
    <w:abstractNumId w:val="11"/>
  </w:num>
  <w:num w:numId="7" w16cid:durableId="1397825506">
    <w:abstractNumId w:val="29"/>
  </w:num>
  <w:num w:numId="8" w16cid:durableId="1150488323">
    <w:abstractNumId w:val="2"/>
  </w:num>
  <w:num w:numId="9" w16cid:durableId="1153108401">
    <w:abstractNumId w:val="30"/>
  </w:num>
  <w:num w:numId="10" w16cid:durableId="544217432">
    <w:abstractNumId w:val="19"/>
  </w:num>
  <w:num w:numId="11" w16cid:durableId="2130077195">
    <w:abstractNumId w:val="52"/>
  </w:num>
  <w:num w:numId="12" w16cid:durableId="1884244998">
    <w:abstractNumId w:val="60"/>
  </w:num>
  <w:num w:numId="13" w16cid:durableId="1303778082">
    <w:abstractNumId w:val="55"/>
  </w:num>
  <w:num w:numId="14" w16cid:durableId="153646955">
    <w:abstractNumId w:val="9"/>
  </w:num>
  <w:num w:numId="15" w16cid:durableId="596331215">
    <w:abstractNumId w:val="69"/>
  </w:num>
  <w:num w:numId="16" w16cid:durableId="707874864">
    <w:abstractNumId w:val="36"/>
  </w:num>
  <w:num w:numId="17" w16cid:durableId="904532033">
    <w:abstractNumId w:val="1"/>
  </w:num>
  <w:num w:numId="18" w16cid:durableId="1337075836">
    <w:abstractNumId w:val="0"/>
  </w:num>
  <w:num w:numId="19" w16cid:durableId="1997218087">
    <w:abstractNumId w:val="63"/>
  </w:num>
  <w:num w:numId="20" w16cid:durableId="155731596">
    <w:abstractNumId w:val="54"/>
  </w:num>
  <w:num w:numId="21" w16cid:durableId="339237682">
    <w:abstractNumId w:val="13"/>
  </w:num>
  <w:num w:numId="22" w16cid:durableId="773406163">
    <w:abstractNumId w:val="8"/>
  </w:num>
  <w:num w:numId="23" w16cid:durableId="871041423">
    <w:abstractNumId w:val="46"/>
  </w:num>
  <w:num w:numId="24" w16cid:durableId="1165130084">
    <w:abstractNumId w:val="4"/>
  </w:num>
  <w:num w:numId="25" w16cid:durableId="1091466282">
    <w:abstractNumId w:val="27"/>
  </w:num>
  <w:num w:numId="26" w16cid:durableId="500199101">
    <w:abstractNumId w:val="66"/>
  </w:num>
  <w:num w:numId="27" w16cid:durableId="1008868410">
    <w:abstractNumId w:val="59"/>
  </w:num>
  <w:num w:numId="28" w16cid:durableId="735707529">
    <w:abstractNumId w:val="31"/>
  </w:num>
  <w:num w:numId="29" w16cid:durableId="537351460">
    <w:abstractNumId w:val="49"/>
  </w:num>
  <w:num w:numId="30" w16cid:durableId="906691386">
    <w:abstractNumId w:val="40"/>
  </w:num>
  <w:num w:numId="31" w16cid:durableId="939679598">
    <w:abstractNumId w:val="65"/>
  </w:num>
  <w:num w:numId="32" w16cid:durableId="453132700">
    <w:abstractNumId w:val="51"/>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36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73EE6"/>
    <w:rsid w:val="0000013C"/>
    <w:rsid w:val="0000019F"/>
    <w:rsid w:val="000007F6"/>
    <w:rsid w:val="000016FD"/>
    <w:rsid w:val="00001B6A"/>
    <w:rsid w:val="000024AD"/>
    <w:rsid w:val="0000312B"/>
    <w:rsid w:val="000043A9"/>
    <w:rsid w:val="000044C4"/>
    <w:rsid w:val="00006334"/>
    <w:rsid w:val="0000752C"/>
    <w:rsid w:val="000075D5"/>
    <w:rsid w:val="00007659"/>
    <w:rsid w:val="000104DF"/>
    <w:rsid w:val="000105CC"/>
    <w:rsid w:val="00010651"/>
    <w:rsid w:val="00011390"/>
    <w:rsid w:val="0001194E"/>
    <w:rsid w:val="00011993"/>
    <w:rsid w:val="00011A2C"/>
    <w:rsid w:val="00012213"/>
    <w:rsid w:val="00012AE8"/>
    <w:rsid w:val="00012BB2"/>
    <w:rsid w:val="00012BC7"/>
    <w:rsid w:val="00013862"/>
    <w:rsid w:val="00013ADE"/>
    <w:rsid w:val="00013B2F"/>
    <w:rsid w:val="00013EB2"/>
    <w:rsid w:val="00013EE9"/>
    <w:rsid w:val="0001464F"/>
    <w:rsid w:val="00014834"/>
    <w:rsid w:val="0001493C"/>
    <w:rsid w:val="00014E2C"/>
    <w:rsid w:val="00014E44"/>
    <w:rsid w:val="00016185"/>
    <w:rsid w:val="000166D2"/>
    <w:rsid w:val="000166D8"/>
    <w:rsid w:val="00016D3C"/>
    <w:rsid w:val="00017043"/>
    <w:rsid w:val="00020028"/>
    <w:rsid w:val="0002102A"/>
    <w:rsid w:val="000218F8"/>
    <w:rsid w:val="0002270D"/>
    <w:rsid w:val="00022BD5"/>
    <w:rsid w:val="0002473D"/>
    <w:rsid w:val="00024A53"/>
    <w:rsid w:val="00024BB2"/>
    <w:rsid w:val="00024F58"/>
    <w:rsid w:val="00024F7C"/>
    <w:rsid w:val="0002527E"/>
    <w:rsid w:val="00025585"/>
    <w:rsid w:val="000258C9"/>
    <w:rsid w:val="00026322"/>
    <w:rsid w:val="00026475"/>
    <w:rsid w:val="00026F5B"/>
    <w:rsid w:val="0002745A"/>
    <w:rsid w:val="00027748"/>
    <w:rsid w:val="000302D9"/>
    <w:rsid w:val="000303EB"/>
    <w:rsid w:val="00030CD0"/>
    <w:rsid w:val="00030CE1"/>
    <w:rsid w:val="00031751"/>
    <w:rsid w:val="000317B1"/>
    <w:rsid w:val="00031916"/>
    <w:rsid w:val="00031EF9"/>
    <w:rsid w:val="0003233F"/>
    <w:rsid w:val="000325B8"/>
    <w:rsid w:val="00032737"/>
    <w:rsid w:val="000333C2"/>
    <w:rsid w:val="00033762"/>
    <w:rsid w:val="00033788"/>
    <w:rsid w:val="000337AA"/>
    <w:rsid w:val="00033D7E"/>
    <w:rsid w:val="00034890"/>
    <w:rsid w:val="000350E1"/>
    <w:rsid w:val="0003514C"/>
    <w:rsid w:val="000362CB"/>
    <w:rsid w:val="00036BBD"/>
    <w:rsid w:val="00037E2A"/>
    <w:rsid w:val="000401F2"/>
    <w:rsid w:val="00040269"/>
    <w:rsid w:val="000404D0"/>
    <w:rsid w:val="00040701"/>
    <w:rsid w:val="00040873"/>
    <w:rsid w:val="000413BE"/>
    <w:rsid w:val="00041D86"/>
    <w:rsid w:val="00043661"/>
    <w:rsid w:val="000438EE"/>
    <w:rsid w:val="00044137"/>
    <w:rsid w:val="00044176"/>
    <w:rsid w:val="00044657"/>
    <w:rsid w:val="00044797"/>
    <w:rsid w:val="000449F5"/>
    <w:rsid w:val="000454AE"/>
    <w:rsid w:val="000454EC"/>
    <w:rsid w:val="00045E67"/>
    <w:rsid w:val="00046BFB"/>
    <w:rsid w:val="00046DB7"/>
    <w:rsid w:val="000475F1"/>
    <w:rsid w:val="000476B5"/>
    <w:rsid w:val="0004783E"/>
    <w:rsid w:val="00047CBC"/>
    <w:rsid w:val="00050975"/>
    <w:rsid w:val="000509AA"/>
    <w:rsid w:val="00051224"/>
    <w:rsid w:val="000522AE"/>
    <w:rsid w:val="00052661"/>
    <w:rsid w:val="00052F9E"/>
    <w:rsid w:val="00053012"/>
    <w:rsid w:val="000536AF"/>
    <w:rsid w:val="00054208"/>
    <w:rsid w:val="0005425E"/>
    <w:rsid w:val="0005541A"/>
    <w:rsid w:val="0005544E"/>
    <w:rsid w:val="0005593B"/>
    <w:rsid w:val="000560AD"/>
    <w:rsid w:val="0005617B"/>
    <w:rsid w:val="000564D2"/>
    <w:rsid w:val="00056864"/>
    <w:rsid w:val="000579E1"/>
    <w:rsid w:val="000602ED"/>
    <w:rsid w:val="00060380"/>
    <w:rsid w:val="000603CC"/>
    <w:rsid w:val="00061367"/>
    <w:rsid w:val="00061889"/>
    <w:rsid w:val="00061ADD"/>
    <w:rsid w:val="00061B4F"/>
    <w:rsid w:val="0006251A"/>
    <w:rsid w:val="00062E43"/>
    <w:rsid w:val="00062F15"/>
    <w:rsid w:val="0006359F"/>
    <w:rsid w:val="00063A57"/>
    <w:rsid w:val="00063DA6"/>
    <w:rsid w:val="000648E4"/>
    <w:rsid w:val="0006494A"/>
    <w:rsid w:val="00064ADB"/>
    <w:rsid w:val="00064BE2"/>
    <w:rsid w:val="000658C4"/>
    <w:rsid w:val="0006597A"/>
    <w:rsid w:val="0006639D"/>
    <w:rsid w:val="000666BA"/>
    <w:rsid w:val="0006679C"/>
    <w:rsid w:val="00066D02"/>
    <w:rsid w:val="00067028"/>
    <w:rsid w:val="000673A8"/>
    <w:rsid w:val="00067EC3"/>
    <w:rsid w:val="00070397"/>
    <w:rsid w:val="00070545"/>
    <w:rsid w:val="00070C8F"/>
    <w:rsid w:val="000710A4"/>
    <w:rsid w:val="00071423"/>
    <w:rsid w:val="0007271A"/>
    <w:rsid w:val="00073056"/>
    <w:rsid w:val="000730CE"/>
    <w:rsid w:val="00073129"/>
    <w:rsid w:val="000732DA"/>
    <w:rsid w:val="00074842"/>
    <w:rsid w:val="0007530B"/>
    <w:rsid w:val="00075AED"/>
    <w:rsid w:val="000771AE"/>
    <w:rsid w:val="00077555"/>
    <w:rsid w:val="0007778E"/>
    <w:rsid w:val="000804E1"/>
    <w:rsid w:val="00080863"/>
    <w:rsid w:val="00080AA2"/>
    <w:rsid w:val="00080ADC"/>
    <w:rsid w:val="00081225"/>
    <w:rsid w:val="0008123E"/>
    <w:rsid w:val="0008127B"/>
    <w:rsid w:val="000813C3"/>
    <w:rsid w:val="000813EC"/>
    <w:rsid w:val="0008173C"/>
    <w:rsid w:val="00081BF0"/>
    <w:rsid w:val="00081D7B"/>
    <w:rsid w:val="000841E9"/>
    <w:rsid w:val="0008432F"/>
    <w:rsid w:val="000844FC"/>
    <w:rsid w:val="000845A1"/>
    <w:rsid w:val="00084D07"/>
    <w:rsid w:val="00085045"/>
    <w:rsid w:val="0008516D"/>
    <w:rsid w:val="00085544"/>
    <w:rsid w:val="00085E27"/>
    <w:rsid w:val="0008625C"/>
    <w:rsid w:val="000868EB"/>
    <w:rsid w:val="00086C5D"/>
    <w:rsid w:val="00086DEC"/>
    <w:rsid w:val="000876E2"/>
    <w:rsid w:val="00087F8B"/>
    <w:rsid w:val="00090615"/>
    <w:rsid w:val="00090EDD"/>
    <w:rsid w:val="00090F5C"/>
    <w:rsid w:val="00091EAC"/>
    <w:rsid w:val="000924F0"/>
    <w:rsid w:val="000927D7"/>
    <w:rsid w:val="000928BA"/>
    <w:rsid w:val="0009296A"/>
    <w:rsid w:val="00092EBF"/>
    <w:rsid w:val="00092EFF"/>
    <w:rsid w:val="00093252"/>
    <w:rsid w:val="0009329F"/>
    <w:rsid w:val="00093A6B"/>
    <w:rsid w:val="00093ABB"/>
    <w:rsid w:val="00093CD1"/>
    <w:rsid w:val="00093F29"/>
    <w:rsid w:val="000948A6"/>
    <w:rsid w:val="000949D6"/>
    <w:rsid w:val="00094C60"/>
    <w:rsid w:val="00095161"/>
    <w:rsid w:val="0009556E"/>
    <w:rsid w:val="0009718E"/>
    <w:rsid w:val="00097662"/>
    <w:rsid w:val="000A0673"/>
    <w:rsid w:val="000A09A1"/>
    <w:rsid w:val="000A0C27"/>
    <w:rsid w:val="000A1000"/>
    <w:rsid w:val="000A2145"/>
    <w:rsid w:val="000A21E1"/>
    <w:rsid w:val="000A244C"/>
    <w:rsid w:val="000A26DB"/>
    <w:rsid w:val="000A311C"/>
    <w:rsid w:val="000A32CE"/>
    <w:rsid w:val="000A3911"/>
    <w:rsid w:val="000A3C5E"/>
    <w:rsid w:val="000A3C94"/>
    <w:rsid w:val="000A3FAE"/>
    <w:rsid w:val="000A4AA1"/>
    <w:rsid w:val="000A4C6D"/>
    <w:rsid w:val="000A4DD5"/>
    <w:rsid w:val="000A5AEC"/>
    <w:rsid w:val="000A5D15"/>
    <w:rsid w:val="000A6370"/>
    <w:rsid w:val="000A6980"/>
    <w:rsid w:val="000A6983"/>
    <w:rsid w:val="000A6C60"/>
    <w:rsid w:val="000A726C"/>
    <w:rsid w:val="000A7595"/>
    <w:rsid w:val="000A75BF"/>
    <w:rsid w:val="000B0E78"/>
    <w:rsid w:val="000B160E"/>
    <w:rsid w:val="000B1A92"/>
    <w:rsid w:val="000B1BC2"/>
    <w:rsid w:val="000B1E90"/>
    <w:rsid w:val="000B223D"/>
    <w:rsid w:val="000B2ED0"/>
    <w:rsid w:val="000B3700"/>
    <w:rsid w:val="000B4DB4"/>
    <w:rsid w:val="000B54D1"/>
    <w:rsid w:val="000B5EFD"/>
    <w:rsid w:val="000B602E"/>
    <w:rsid w:val="000B63E4"/>
    <w:rsid w:val="000B797D"/>
    <w:rsid w:val="000B7ED4"/>
    <w:rsid w:val="000C00AE"/>
    <w:rsid w:val="000C0A92"/>
    <w:rsid w:val="000C0C53"/>
    <w:rsid w:val="000C167B"/>
    <w:rsid w:val="000C1807"/>
    <w:rsid w:val="000C1F61"/>
    <w:rsid w:val="000C20D6"/>
    <w:rsid w:val="000C21FB"/>
    <w:rsid w:val="000C34F6"/>
    <w:rsid w:val="000C3542"/>
    <w:rsid w:val="000C3567"/>
    <w:rsid w:val="000C3948"/>
    <w:rsid w:val="000C3BBD"/>
    <w:rsid w:val="000C3C8B"/>
    <w:rsid w:val="000C3EF1"/>
    <w:rsid w:val="000C43C5"/>
    <w:rsid w:val="000C44B0"/>
    <w:rsid w:val="000C4967"/>
    <w:rsid w:val="000C5A07"/>
    <w:rsid w:val="000C5C93"/>
    <w:rsid w:val="000C5DA8"/>
    <w:rsid w:val="000C5E80"/>
    <w:rsid w:val="000C5F9E"/>
    <w:rsid w:val="000C6A0D"/>
    <w:rsid w:val="000C6AEB"/>
    <w:rsid w:val="000C6B75"/>
    <w:rsid w:val="000C6CD9"/>
    <w:rsid w:val="000C6E34"/>
    <w:rsid w:val="000C7508"/>
    <w:rsid w:val="000C766B"/>
    <w:rsid w:val="000C7A65"/>
    <w:rsid w:val="000D02D2"/>
    <w:rsid w:val="000D06AB"/>
    <w:rsid w:val="000D0B9C"/>
    <w:rsid w:val="000D0F62"/>
    <w:rsid w:val="000D21B2"/>
    <w:rsid w:val="000D2879"/>
    <w:rsid w:val="000D4435"/>
    <w:rsid w:val="000D4477"/>
    <w:rsid w:val="000D4B03"/>
    <w:rsid w:val="000D5874"/>
    <w:rsid w:val="000D5C04"/>
    <w:rsid w:val="000D5F56"/>
    <w:rsid w:val="000D638E"/>
    <w:rsid w:val="000D7669"/>
    <w:rsid w:val="000D7C4A"/>
    <w:rsid w:val="000E0048"/>
    <w:rsid w:val="000E00A7"/>
    <w:rsid w:val="000E0597"/>
    <w:rsid w:val="000E0E65"/>
    <w:rsid w:val="000E0F3A"/>
    <w:rsid w:val="000E16D7"/>
    <w:rsid w:val="000E2558"/>
    <w:rsid w:val="000E2A18"/>
    <w:rsid w:val="000E2B5A"/>
    <w:rsid w:val="000E2E14"/>
    <w:rsid w:val="000E4CB4"/>
    <w:rsid w:val="000E505A"/>
    <w:rsid w:val="000E51C4"/>
    <w:rsid w:val="000E5675"/>
    <w:rsid w:val="000E6B24"/>
    <w:rsid w:val="000E6CFB"/>
    <w:rsid w:val="000E6E4C"/>
    <w:rsid w:val="000E7242"/>
    <w:rsid w:val="000E72AC"/>
    <w:rsid w:val="000E72DC"/>
    <w:rsid w:val="000E74E7"/>
    <w:rsid w:val="000E75E7"/>
    <w:rsid w:val="000E7F15"/>
    <w:rsid w:val="000F0784"/>
    <w:rsid w:val="000F0859"/>
    <w:rsid w:val="000F0F7F"/>
    <w:rsid w:val="000F0FEA"/>
    <w:rsid w:val="000F12F8"/>
    <w:rsid w:val="000F2318"/>
    <w:rsid w:val="000F234A"/>
    <w:rsid w:val="000F25CC"/>
    <w:rsid w:val="000F274F"/>
    <w:rsid w:val="000F3158"/>
    <w:rsid w:val="000F3546"/>
    <w:rsid w:val="000F37A0"/>
    <w:rsid w:val="000F38E2"/>
    <w:rsid w:val="000F3A06"/>
    <w:rsid w:val="000F3ACB"/>
    <w:rsid w:val="000F3F28"/>
    <w:rsid w:val="000F4C68"/>
    <w:rsid w:val="000F4DFE"/>
    <w:rsid w:val="000F4F4E"/>
    <w:rsid w:val="000F5432"/>
    <w:rsid w:val="000F6050"/>
    <w:rsid w:val="000F611A"/>
    <w:rsid w:val="000F6583"/>
    <w:rsid w:val="000F7108"/>
    <w:rsid w:val="000F796E"/>
    <w:rsid w:val="000F7EEB"/>
    <w:rsid w:val="001004A7"/>
    <w:rsid w:val="00100609"/>
    <w:rsid w:val="00101A17"/>
    <w:rsid w:val="00101F8C"/>
    <w:rsid w:val="0010309D"/>
    <w:rsid w:val="00103F9A"/>
    <w:rsid w:val="00103FBA"/>
    <w:rsid w:val="001047D0"/>
    <w:rsid w:val="0010498D"/>
    <w:rsid w:val="00104E35"/>
    <w:rsid w:val="00104EBF"/>
    <w:rsid w:val="00105B14"/>
    <w:rsid w:val="0010616D"/>
    <w:rsid w:val="00106FA8"/>
    <w:rsid w:val="0010768C"/>
    <w:rsid w:val="00107E6F"/>
    <w:rsid w:val="0011021F"/>
    <w:rsid w:val="00110483"/>
    <w:rsid w:val="00110833"/>
    <w:rsid w:val="00110A8A"/>
    <w:rsid w:val="00110D1F"/>
    <w:rsid w:val="00110F57"/>
    <w:rsid w:val="001118AE"/>
    <w:rsid w:val="00111BED"/>
    <w:rsid w:val="00111FD3"/>
    <w:rsid w:val="001121B8"/>
    <w:rsid w:val="00112F6E"/>
    <w:rsid w:val="001133E2"/>
    <w:rsid w:val="00113A89"/>
    <w:rsid w:val="00113C61"/>
    <w:rsid w:val="00113D49"/>
    <w:rsid w:val="001144D3"/>
    <w:rsid w:val="001146B2"/>
    <w:rsid w:val="00114A68"/>
    <w:rsid w:val="00114D78"/>
    <w:rsid w:val="00114FF2"/>
    <w:rsid w:val="00115BA8"/>
    <w:rsid w:val="00115F68"/>
    <w:rsid w:val="0011798D"/>
    <w:rsid w:val="00117CDC"/>
    <w:rsid w:val="0012017B"/>
    <w:rsid w:val="001201F7"/>
    <w:rsid w:val="001207A7"/>
    <w:rsid w:val="00120857"/>
    <w:rsid w:val="00121378"/>
    <w:rsid w:val="00121519"/>
    <w:rsid w:val="0012172C"/>
    <w:rsid w:val="00121E46"/>
    <w:rsid w:val="001222C0"/>
    <w:rsid w:val="0012268F"/>
    <w:rsid w:val="00122859"/>
    <w:rsid w:val="0012293D"/>
    <w:rsid w:val="00122B9C"/>
    <w:rsid w:val="00123222"/>
    <w:rsid w:val="00124E57"/>
    <w:rsid w:val="0012530D"/>
    <w:rsid w:val="001265B3"/>
    <w:rsid w:val="001265CF"/>
    <w:rsid w:val="0012663D"/>
    <w:rsid w:val="001268B2"/>
    <w:rsid w:val="00126928"/>
    <w:rsid w:val="0012694F"/>
    <w:rsid w:val="00126D3F"/>
    <w:rsid w:val="001274EB"/>
    <w:rsid w:val="00130223"/>
    <w:rsid w:val="00130D38"/>
    <w:rsid w:val="00131158"/>
    <w:rsid w:val="00131249"/>
    <w:rsid w:val="00131B5C"/>
    <w:rsid w:val="00131B62"/>
    <w:rsid w:val="00132B5D"/>
    <w:rsid w:val="00132B7B"/>
    <w:rsid w:val="00133434"/>
    <w:rsid w:val="00134EEE"/>
    <w:rsid w:val="001357AD"/>
    <w:rsid w:val="00135C57"/>
    <w:rsid w:val="00135D7E"/>
    <w:rsid w:val="00136134"/>
    <w:rsid w:val="001361A5"/>
    <w:rsid w:val="001366E1"/>
    <w:rsid w:val="001368A8"/>
    <w:rsid w:val="00136B94"/>
    <w:rsid w:val="0013784A"/>
    <w:rsid w:val="001408F4"/>
    <w:rsid w:val="00140B5E"/>
    <w:rsid w:val="00140C31"/>
    <w:rsid w:val="00142220"/>
    <w:rsid w:val="00142572"/>
    <w:rsid w:val="00142B95"/>
    <w:rsid w:val="00143EFE"/>
    <w:rsid w:val="00144EA5"/>
    <w:rsid w:val="00145080"/>
    <w:rsid w:val="001459FB"/>
    <w:rsid w:val="00145DCD"/>
    <w:rsid w:val="0014617E"/>
    <w:rsid w:val="001468BB"/>
    <w:rsid w:val="00146DD2"/>
    <w:rsid w:val="0014732A"/>
    <w:rsid w:val="0014745D"/>
    <w:rsid w:val="00150429"/>
    <w:rsid w:val="001514F7"/>
    <w:rsid w:val="00151DA1"/>
    <w:rsid w:val="001522E8"/>
    <w:rsid w:val="00153033"/>
    <w:rsid w:val="00153154"/>
    <w:rsid w:val="001531DA"/>
    <w:rsid w:val="00153AE3"/>
    <w:rsid w:val="00153C90"/>
    <w:rsid w:val="00154336"/>
    <w:rsid w:val="0015499A"/>
    <w:rsid w:val="00154CBB"/>
    <w:rsid w:val="001553F3"/>
    <w:rsid w:val="00155921"/>
    <w:rsid w:val="00155C40"/>
    <w:rsid w:val="00155EBD"/>
    <w:rsid w:val="00156173"/>
    <w:rsid w:val="0015653F"/>
    <w:rsid w:val="00156757"/>
    <w:rsid w:val="00156880"/>
    <w:rsid w:val="001570E0"/>
    <w:rsid w:val="001572F9"/>
    <w:rsid w:val="0015730F"/>
    <w:rsid w:val="00157E0C"/>
    <w:rsid w:val="001602B5"/>
    <w:rsid w:val="00161254"/>
    <w:rsid w:val="001622B6"/>
    <w:rsid w:val="00162FFB"/>
    <w:rsid w:val="001637A2"/>
    <w:rsid w:val="00163BCD"/>
    <w:rsid w:val="001640F5"/>
    <w:rsid w:val="00164558"/>
    <w:rsid w:val="001646DE"/>
    <w:rsid w:val="00165115"/>
    <w:rsid w:val="00165B41"/>
    <w:rsid w:val="00165FED"/>
    <w:rsid w:val="00166376"/>
    <w:rsid w:val="0016662D"/>
    <w:rsid w:val="001666ED"/>
    <w:rsid w:val="00166716"/>
    <w:rsid w:val="00166DFE"/>
    <w:rsid w:val="0016750C"/>
    <w:rsid w:val="00167725"/>
    <w:rsid w:val="00167CE1"/>
    <w:rsid w:val="00167F34"/>
    <w:rsid w:val="00167F8D"/>
    <w:rsid w:val="00170758"/>
    <w:rsid w:val="0017183F"/>
    <w:rsid w:val="00171A7B"/>
    <w:rsid w:val="00171ABE"/>
    <w:rsid w:val="001729F7"/>
    <w:rsid w:val="00173FE2"/>
    <w:rsid w:val="001747A4"/>
    <w:rsid w:val="0017488D"/>
    <w:rsid w:val="00174A8E"/>
    <w:rsid w:val="00174CF7"/>
    <w:rsid w:val="00174E5D"/>
    <w:rsid w:val="001756C5"/>
    <w:rsid w:val="00175AE2"/>
    <w:rsid w:val="00175AE9"/>
    <w:rsid w:val="00176704"/>
    <w:rsid w:val="00176E2F"/>
    <w:rsid w:val="00176E8D"/>
    <w:rsid w:val="00177855"/>
    <w:rsid w:val="00177F97"/>
    <w:rsid w:val="001801B9"/>
    <w:rsid w:val="00180FFB"/>
    <w:rsid w:val="00181056"/>
    <w:rsid w:val="001813A3"/>
    <w:rsid w:val="001816AB"/>
    <w:rsid w:val="0018197B"/>
    <w:rsid w:val="0018198B"/>
    <w:rsid w:val="00181C63"/>
    <w:rsid w:val="00181CCC"/>
    <w:rsid w:val="0018275A"/>
    <w:rsid w:val="00182C0B"/>
    <w:rsid w:val="00182E47"/>
    <w:rsid w:val="0018308F"/>
    <w:rsid w:val="00183C30"/>
    <w:rsid w:val="00183C43"/>
    <w:rsid w:val="00184697"/>
    <w:rsid w:val="00184EAC"/>
    <w:rsid w:val="001853CC"/>
    <w:rsid w:val="00185873"/>
    <w:rsid w:val="00186D07"/>
    <w:rsid w:val="00186F4F"/>
    <w:rsid w:val="001870E9"/>
    <w:rsid w:val="00187228"/>
    <w:rsid w:val="0018764A"/>
    <w:rsid w:val="00187C83"/>
    <w:rsid w:val="00187FDB"/>
    <w:rsid w:val="0019046E"/>
    <w:rsid w:val="0019054F"/>
    <w:rsid w:val="00190582"/>
    <w:rsid w:val="00190788"/>
    <w:rsid w:val="00190816"/>
    <w:rsid w:val="00190C29"/>
    <w:rsid w:val="0019137A"/>
    <w:rsid w:val="001913BC"/>
    <w:rsid w:val="00191860"/>
    <w:rsid w:val="00191A8F"/>
    <w:rsid w:val="00191D39"/>
    <w:rsid w:val="00191F40"/>
    <w:rsid w:val="00192877"/>
    <w:rsid w:val="00192BBD"/>
    <w:rsid w:val="0019340E"/>
    <w:rsid w:val="00193614"/>
    <w:rsid w:val="00193AD0"/>
    <w:rsid w:val="00193E64"/>
    <w:rsid w:val="001949CB"/>
    <w:rsid w:val="00194B7E"/>
    <w:rsid w:val="00194DD5"/>
    <w:rsid w:val="00194FAA"/>
    <w:rsid w:val="00195B24"/>
    <w:rsid w:val="00195CAA"/>
    <w:rsid w:val="00195F18"/>
    <w:rsid w:val="00195FED"/>
    <w:rsid w:val="001960FC"/>
    <w:rsid w:val="00196C10"/>
    <w:rsid w:val="00196CF4"/>
    <w:rsid w:val="001974FF"/>
    <w:rsid w:val="001A023F"/>
    <w:rsid w:val="001A0243"/>
    <w:rsid w:val="001A045B"/>
    <w:rsid w:val="001A0DB5"/>
    <w:rsid w:val="001A10A5"/>
    <w:rsid w:val="001A14AD"/>
    <w:rsid w:val="001A263B"/>
    <w:rsid w:val="001A293B"/>
    <w:rsid w:val="001A2D03"/>
    <w:rsid w:val="001A2FDC"/>
    <w:rsid w:val="001A3562"/>
    <w:rsid w:val="001A3BB2"/>
    <w:rsid w:val="001A3E33"/>
    <w:rsid w:val="001A453A"/>
    <w:rsid w:val="001A4807"/>
    <w:rsid w:val="001A4CA9"/>
    <w:rsid w:val="001A5CC6"/>
    <w:rsid w:val="001A5F22"/>
    <w:rsid w:val="001A6467"/>
    <w:rsid w:val="001A6470"/>
    <w:rsid w:val="001A65D1"/>
    <w:rsid w:val="001A68FF"/>
    <w:rsid w:val="001A7404"/>
    <w:rsid w:val="001A79B6"/>
    <w:rsid w:val="001B0A92"/>
    <w:rsid w:val="001B0BDC"/>
    <w:rsid w:val="001B0E6C"/>
    <w:rsid w:val="001B0F10"/>
    <w:rsid w:val="001B160A"/>
    <w:rsid w:val="001B1C30"/>
    <w:rsid w:val="001B1D76"/>
    <w:rsid w:val="001B1E21"/>
    <w:rsid w:val="001B2047"/>
    <w:rsid w:val="001B2345"/>
    <w:rsid w:val="001B3799"/>
    <w:rsid w:val="001B3AC5"/>
    <w:rsid w:val="001B4767"/>
    <w:rsid w:val="001B4A89"/>
    <w:rsid w:val="001B4D42"/>
    <w:rsid w:val="001B6600"/>
    <w:rsid w:val="001B69F6"/>
    <w:rsid w:val="001B6E8B"/>
    <w:rsid w:val="001B7727"/>
    <w:rsid w:val="001C0924"/>
    <w:rsid w:val="001C0BAD"/>
    <w:rsid w:val="001C25FB"/>
    <w:rsid w:val="001C2693"/>
    <w:rsid w:val="001C3913"/>
    <w:rsid w:val="001C3CAD"/>
    <w:rsid w:val="001C44B9"/>
    <w:rsid w:val="001C4933"/>
    <w:rsid w:val="001C56B1"/>
    <w:rsid w:val="001C5735"/>
    <w:rsid w:val="001C5AAC"/>
    <w:rsid w:val="001C678F"/>
    <w:rsid w:val="001C6C05"/>
    <w:rsid w:val="001C73D4"/>
    <w:rsid w:val="001C7480"/>
    <w:rsid w:val="001C79A2"/>
    <w:rsid w:val="001C7AB5"/>
    <w:rsid w:val="001D0193"/>
    <w:rsid w:val="001D0479"/>
    <w:rsid w:val="001D0842"/>
    <w:rsid w:val="001D144B"/>
    <w:rsid w:val="001D1B6E"/>
    <w:rsid w:val="001D24FE"/>
    <w:rsid w:val="001D3569"/>
    <w:rsid w:val="001D3721"/>
    <w:rsid w:val="001D3945"/>
    <w:rsid w:val="001D3A38"/>
    <w:rsid w:val="001D47F1"/>
    <w:rsid w:val="001D4CC9"/>
    <w:rsid w:val="001D4F9A"/>
    <w:rsid w:val="001D5CD7"/>
    <w:rsid w:val="001D6289"/>
    <w:rsid w:val="001D6509"/>
    <w:rsid w:val="001D65E7"/>
    <w:rsid w:val="001D6A95"/>
    <w:rsid w:val="001D737D"/>
    <w:rsid w:val="001D751A"/>
    <w:rsid w:val="001D7F61"/>
    <w:rsid w:val="001E0000"/>
    <w:rsid w:val="001E0798"/>
    <w:rsid w:val="001E08C4"/>
    <w:rsid w:val="001E0A75"/>
    <w:rsid w:val="001E0B4C"/>
    <w:rsid w:val="001E1099"/>
    <w:rsid w:val="001E1A56"/>
    <w:rsid w:val="001E2DF4"/>
    <w:rsid w:val="001E32E7"/>
    <w:rsid w:val="001E3638"/>
    <w:rsid w:val="001E3A08"/>
    <w:rsid w:val="001E4332"/>
    <w:rsid w:val="001E47A6"/>
    <w:rsid w:val="001E4898"/>
    <w:rsid w:val="001E4FF9"/>
    <w:rsid w:val="001E5308"/>
    <w:rsid w:val="001E5B06"/>
    <w:rsid w:val="001E5E99"/>
    <w:rsid w:val="001E6143"/>
    <w:rsid w:val="001E62C8"/>
    <w:rsid w:val="001E633A"/>
    <w:rsid w:val="001E6890"/>
    <w:rsid w:val="001E68AC"/>
    <w:rsid w:val="001E7169"/>
    <w:rsid w:val="001E730E"/>
    <w:rsid w:val="001E7548"/>
    <w:rsid w:val="001E7BA9"/>
    <w:rsid w:val="001E7C82"/>
    <w:rsid w:val="001F0336"/>
    <w:rsid w:val="001F06AD"/>
    <w:rsid w:val="001F0A58"/>
    <w:rsid w:val="001F0A64"/>
    <w:rsid w:val="001F0D49"/>
    <w:rsid w:val="001F0E30"/>
    <w:rsid w:val="001F0FD0"/>
    <w:rsid w:val="001F124A"/>
    <w:rsid w:val="001F13CB"/>
    <w:rsid w:val="001F224E"/>
    <w:rsid w:val="001F22F9"/>
    <w:rsid w:val="001F238B"/>
    <w:rsid w:val="001F24A4"/>
    <w:rsid w:val="001F29A7"/>
    <w:rsid w:val="001F2EC6"/>
    <w:rsid w:val="001F3452"/>
    <w:rsid w:val="001F42C2"/>
    <w:rsid w:val="001F4814"/>
    <w:rsid w:val="001F50DD"/>
    <w:rsid w:val="001F5392"/>
    <w:rsid w:val="001F5545"/>
    <w:rsid w:val="001F5719"/>
    <w:rsid w:val="001F5779"/>
    <w:rsid w:val="001F57EF"/>
    <w:rsid w:val="001F60B2"/>
    <w:rsid w:val="001F62BE"/>
    <w:rsid w:val="001F639F"/>
    <w:rsid w:val="001F6A67"/>
    <w:rsid w:val="001F6F90"/>
    <w:rsid w:val="001F7205"/>
    <w:rsid w:val="001F7370"/>
    <w:rsid w:val="001F77A0"/>
    <w:rsid w:val="001F78A6"/>
    <w:rsid w:val="002006AA"/>
    <w:rsid w:val="00200A77"/>
    <w:rsid w:val="00200CD8"/>
    <w:rsid w:val="00200F20"/>
    <w:rsid w:val="00201064"/>
    <w:rsid w:val="0020134E"/>
    <w:rsid w:val="00201467"/>
    <w:rsid w:val="00201DA3"/>
    <w:rsid w:val="00202847"/>
    <w:rsid w:val="00202A04"/>
    <w:rsid w:val="00202A8F"/>
    <w:rsid w:val="00203B26"/>
    <w:rsid w:val="00204B0A"/>
    <w:rsid w:val="00205383"/>
    <w:rsid w:val="0020563E"/>
    <w:rsid w:val="002064C3"/>
    <w:rsid w:val="0020655D"/>
    <w:rsid w:val="00206E46"/>
    <w:rsid w:val="0020730C"/>
    <w:rsid w:val="00207777"/>
    <w:rsid w:val="0020792E"/>
    <w:rsid w:val="00210408"/>
    <w:rsid w:val="002104DD"/>
    <w:rsid w:val="002106B3"/>
    <w:rsid w:val="00210911"/>
    <w:rsid w:val="00211026"/>
    <w:rsid w:val="0021109F"/>
    <w:rsid w:val="00211AE7"/>
    <w:rsid w:val="00211E8E"/>
    <w:rsid w:val="002122BB"/>
    <w:rsid w:val="00212ED4"/>
    <w:rsid w:val="0021304F"/>
    <w:rsid w:val="002132C4"/>
    <w:rsid w:val="0021358D"/>
    <w:rsid w:val="00213629"/>
    <w:rsid w:val="00213866"/>
    <w:rsid w:val="00213975"/>
    <w:rsid w:val="00214207"/>
    <w:rsid w:val="00214262"/>
    <w:rsid w:val="002143FC"/>
    <w:rsid w:val="00214803"/>
    <w:rsid w:val="00215445"/>
    <w:rsid w:val="002157CC"/>
    <w:rsid w:val="002158CF"/>
    <w:rsid w:val="00215BB3"/>
    <w:rsid w:val="00215CB0"/>
    <w:rsid w:val="0021609D"/>
    <w:rsid w:val="00216367"/>
    <w:rsid w:val="002167AB"/>
    <w:rsid w:val="002168D6"/>
    <w:rsid w:val="00217A05"/>
    <w:rsid w:val="0022003A"/>
    <w:rsid w:val="00220091"/>
    <w:rsid w:val="00220126"/>
    <w:rsid w:val="0022041C"/>
    <w:rsid w:val="00220E0A"/>
    <w:rsid w:val="00221C75"/>
    <w:rsid w:val="00222462"/>
    <w:rsid w:val="002224E2"/>
    <w:rsid w:val="00222BD6"/>
    <w:rsid w:val="00223076"/>
    <w:rsid w:val="0022354A"/>
    <w:rsid w:val="00223855"/>
    <w:rsid w:val="002250C9"/>
    <w:rsid w:val="00225616"/>
    <w:rsid w:val="0022689F"/>
    <w:rsid w:val="002270FE"/>
    <w:rsid w:val="00227618"/>
    <w:rsid w:val="00227760"/>
    <w:rsid w:val="00227DA5"/>
    <w:rsid w:val="00230445"/>
    <w:rsid w:val="00230970"/>
    <w:rsid w:val="00230E15"/>
    <w:rsid w:val="00230EA2"/>
    <w:rsid w:val="00231582"/>
    <w:rsid w:val="00231DEF"/>
    <w:rsid w:val="002322F5"/>
    <w:rsid w:val="00232509"/>
    <w:rsid w:val="002329EB"/>
    <w:rsid w:val="002332BA"/>
    <w:rsid w:val="00233373"/>
    <w:rsid w:val="002334BC"/>
    <w:rsid w:val="002336FD"/>
    <w:rsid w:val="00234A25"/>
    <w:rsid w:val="00234EFF"/>
    <w:rsid w:val="00234FD0"/>
    <w:rsid w:val="002350E1"/>
    <w:rsid w:val="0023510F"/>
    <w:rsid w:val="002351F3"/>
    <w:rsid w:val="00235300"/>
    <w:rsid w:val="002356D2"/>
    <w:rsid w:val="00235F78"/>
    <w:rsid w:val="00236B91"/>
    <w:rsid w:val="00236F75"/>
    <w:rsid w:val="00237809"/>
    <w:rsid w:val="002401F6"/>
    <w:rsid w:val="002402B8"/>
    <w:rsid w:val="00240442"/>
    <w:rsid w:val="00240457"/>
    <w:rsid w:val="002408E6"/>
    <w:rsid w:val="002410E6"/>
    <w:rsid w:val="002411D6"/>
    <w:rsid w:val="00241E39"/>
    <w:rsid w:val="002422EF"/>
    <w:rsid w:val="0024254E"/>
    <w:rsid w:val="00242657"/>
    <w:rsid w:val="0024275E"/>
    <w:rsid w:val="0024288F"/>
    <w:rsid w:val="00242C59"/>
    <w:rsid w:val="00243420"/>
    <w:rsid w:val="00243731"/>
    <w:rsid w:val="00243DBC"/>
    <w:rsid w:val="002442E8"/>
    <w:rsid w:val="00244548"/>
    <w:rsid w:val="002446DB"/>
    <w:rsid w:val="00244721"/>
    <w:rsid w:val="00244EDA"/>
    <w:rsid w:val="00245164"/>
    <w:rsid w:val="00245A98"/>
    <w:rsid w:val="00246969"/>
    <w:rsid w:val="00246F06"/>
    <w:rsid w:val="0024702A"/>
    <w:rsid w:val="00247634"/>
    <w:rsid w:val="00247900"/>
    <w:rsid w:val="00247AA4"/>
    <w:rsid w:val="00247C58"/>
    <w:rsid w:val="00247C8B"/>
    <w:rsid w:val="002502E3"/>
    <w:rsid w:val="00250353"/>
    <w:rsid w:val="00250A45"/>
    <w:rsid w:val="00250AB5"/>
    <w:rsid w:val="00251B11"/>
    <w:rsid w:val="00251B12"/>
    <w:rsid w:val="00251C41"/>
    <w:rsid w:val="00251C8E"/>
    <w:rsid w:val="0025213A"/>
    <w:rsid w:val="002528F1"/>
    <w:rsid w:val="0025290A"/>
    <w:rsid w:val="00252A2E"/>
    <w:rsid w:val="00252B30"/>
    <w:rsid w:val="0025362C"/>
    <w:rsid w:val="002538DD"/>
    <w:rsid w:val="00253C8F"/>
    <w:rsid w:val="0025512F"/>
    <w:rsid w:val="002558D1"/>
    <w:rsid w:val="002564BC"/>
    <w:rsid w:val="00256543"/>
    <w:rsid w:val="0025671A"/>
    <w:rsid w:val="00256C5A"/>
    <w:rsid w:val="00256F81"/>
    <w:rsid w:val="00256FC8"/>
    <w:rsid w:val="0025716E"/>
    <w:rsid w:val="0025791E"/>
    <w:rsid w:val="00257B94"/>
    <w:rsid w:val="00260983"/>
    <w:rsid w:val="00261CE8"/>
    <w:rsid w:val="00261FD2"/>
    <w:rsid w:val="00262319"/>
    <w:rsid w:val="00262541"/>
    <w:rsid w:val="0026262A"/>
    <w:rsid w:val="00262D8C"/>
    <w:rsid w:val="00262F3F"/>
    <w:rsid w:val="00262FE4"/>
    <w:rsid w:val="00263961"/>
    <w:rsid w:val="00263E02"/>
    <w:rsid w:val="002644AF"/>
    <w:rsid w:val="0026495D"/>
    <w:rsid w:val="00265CDB"/>
    <w:rsid w:val="00266234"/>
    <w:rsid w:val="0026677A"/>
    <w:rsid w:val="00266B26"/>
    <w:rsid w:val="00266B71"/>
    <w:rsid w:val="00267889"/>
    <w:rsid w:val="00270456"/>
    <w:rsid w:val="002706FE"/>
    <w:rsid w:val="002709FD"/>
    <w:rsid w:val="00271861"/>
    <w:rsid w:val="00271B40"/>
    <w:rsid w:val="00271C49"/>
    <w:rsid w:val="0027205A"/>
    <w:rsid w:val="00272145"/>
    <w:rsid w:val="0027221A"/>
    <w:rsid w:val="0027233A"/>
    <w:rsid w:val="00272EFF"/>
    <w:rsid w:val="00273BA8"/>
    <w:rsid w:val="0027469E"/>
    <w:rsid w:val="00275E29"/>
    <w:rsid w:val="002770F4"/>
    <w:rsid w:val="00277ADA"/>
    <w:rsid w:val="00277D55"/>
    <w:rsid w:val="00277D9F"/>
    <w:rsid w:val="00277FA4"/>
    <w:rsid w:val="00280689"/>
    <w:rsid w:val="00280CF4"/>
    <w:rsid w:val="00280E37"/>
    <w:rsid w:val="00280F71"/>
    <w:rsid w:val="00281809"/>
    <w:rsid w:val="00281E9F"/>
    <w:rsid w:val="002824DB"/>
    <w:rsid w:val="00282582"/>
    <w:rsid w:val="00282595"/>
    <w:rsid w:val="00282DD5"/>
    <w:rsid w:val="002830F5"/>
    <w:rsid w:val="00283628"/>
    <w:rsid w:val="00285223"/>
    <w:rsid w:val="002860BE"/>
    <w:rsid w:val="002869D8"/>
    <w:rsid w:val="00286E49"/>
    <w:rsid w:val="002904A0"/>
    <w:rsid w:val="0029058F"/>
    <w:rsid w:val="00291076"/>
    <w:rsid w:val="00291A03"/>
    <w:rsid w:val="00291EED"/>
    <w:rsid w:val="002923A8"/>
    <w:rsid w:val="0029271F"/>
    <w:rsid w:val="0029293F"/>
    <w:rsid w:val="00293016"/>
    <w:rsid w:val="00293729"/>
    <w:rsid w:val="00293964"/>
    <w:rsid w:val="00293F94"/>
    <w:rsid w:val="00293FB5"/>
    <w:rsid w:val="00294A82"/>
    <w:rsid w:val="00294B7C"/>
    <w:rsid w:val="002950B9"/>
    <w:rsid w:val="00295101"/>
    <w:rsid w:val="0029537D"/>
    <w:rsid w:val="002962A9"/>
    <w:rsid w:val="00296390"/>
    <w:rsid w:val="002975CB"/>
    <w:rsid w:val="002976AE"/>
    <w:rsid w:val="002976C8"/>
    <w:rsid w:val="0029779F"/>
    <w:rsid w:val="00297FCE"/>
    <w:rsid w:val="002A0152"/>
    <w:rsid w:val="002A01BD"/>
    <w:rsid w:val="002A0207"/>
    <w:rsid w:val="002A05E8"/>
    <w:rsid w:val="002A165C"/>
    <w:rsid w:val="002A21B5"/>
    <w:rsid w:val="002A2795"/>
    <w:rsid w:val="002A2BA8"/>
    <w:rsid w:val="002A2D75"/>
    <w:rsid w:val="002A3346"/>
    <w:rsid w:val="002A40F3"/>
    <w:rsid w:val="002A4212"/>
    <w:rsid w:val="002A44C9"/>
    <w:rsid w:val="002A4C1E"/>
    <w:rsid w:val="002A4E13"/>
    <w:rsid w:val="002A535E"/>
    <w:rsid w:val="002A54B4"/>
    <w:rsid w:val="002A5960"/>
    <w:rsid w:val="002A5C78"/>
    <w:rsid w:val="002A60AB"/>
    <w:rsid w:val="002A6A0F"/>
    <w:rsid w:val="002A6B38"/>
    <w:rsid w:val="002A764E"/>
    <w:rsid w:val="002A7765"/>
    <w:rsid w:val="002A7E16"/>
    <w:rsid w:val="002B0342"/>
    <w:rsid w:val="002B0C64"/>
    <w:rsid w:val="002B0CA5"/>
    <w:rsid w:val="002B0ED8"/>
    <w:rsid w:val="002B0F79"/>
    <w:rsid w:val="002B147F"/>
    <w:rsid w:val="002B1B9C"/>
    <w:rsid w:val="002B1C6B"/>
    <w:rsid w:val="002B1CD9"/>
    <w:rsid w:val="002B247F"/>
    <w:rsid w:val="002B25C3"/>
    <w:rsid w:val="002B2650"/>
    <w:rsid w:val="002B2D86"/>
    <w:rsid w:val="002B36B0"/>
    <w:rsid w:val="002B37B0"/>
    <w:rsid w:val="002B4056"/>
    <w:rsid w:val="002B51F6"/>
    <w:rsid w:val="002B5283"/>
    <w:rsid w:val="002B5AE3"/>
    <w:rsid w:val="002B5D50"/>
    <w:rsid w:val="002B6529"/>
    <w:rsid w:val="002B6921"/>
    <w:rsid w:val="002C026A"/>
    <w:rsid w:val="002C07AE"/>
    <w:rsid w:val="002C07D4"/>
    <w:rsid w:val="002C0981"/>
    <w:rsid w:val="002C1EC9"/>
    <w:rsid w:val="002C206C"/>
    <w:rsid w:val="002C2404"/>
    <w:rsid w:val="002C26B7"/>
    <w:rsid w:val="002C26BA"/>
    <w:rsid w:val="002C26D7"/>
    <w:rsid w:val="002C30C7"/>
    <w:rsid w:val="002C3F08"/>
    <w:rsid w:val="002C41F2"/>
    <w:rsid w:val="002C5057"/>
    <w:rsid w:val="002C5195"/>
    <w:rsid w:val="002C52CC"/>
    <w:rsid w:val="002C5ACF"/>
    <w:rsid w:val="002C5B07"/>
    <w:rsid w:val="002C5ED9"/>
    <w:rsid w:val="002C6493"/>
    <w:rsid w:val="002C6527"/>
    <w:rsid w:val="002C6BC9"/>
    <w:rsid w:val="002C7510"/>
    <w:rsid w:val="002C7717"/>
    <w:rsid w:val="002D01C0"/>
    <w:rsid w:val="002D04A1"/>
    <w:rsid w:val="002D14A2"/>
    <w:rsid w:val="002D1F65"/>
    <w:rsid w:val="002D2D1D"/>
    <w:rsid w:val="002D3559"/>
    <w:rsid w:val="002D3FCB"/>
    <w:rsid w:val="002D40A4"/>
    <w:rsid w:val="002D42F1"/>
    <w:rsid w:val="002D436C"/>
    <w:rsid w:val="002D4690"/>
    <w:rsid w:val="002D497C"/>
    <w:rsid w:val="002D4E54"/>
    <w:rsid w:val="002D4EA9"/>
    <w:rsid w:val="002D57B7"/>
    <w:rsid w:val="002D5C08"/>
    <w:rsid w:val="002D5D5C"/>
    <w:rsid w:val="002D6061"/>
    <w:rsid w:val="002D6918"/>
    <w:rsid w:val="002D69DD"/>
    <w:rsid w:val="002D7239"/>
    <w:rsid w:val="002D727A"/>
    <w:rsid w:val="002D7D12"/>
    <w:rsid w:val="002D7E35"/>
    <w:rsid w:val="002E006E"/>
    <w:rsid w:val="002E0254"/>
    <w:rsid w:val="002E0849"/>
    <w:rsid w:val="002E09FA"/>
    <w:rsid w:val="002E1359"/>
    <w:rsid w:val="002E1ADE"/>
    <w:rsid w:val="002E211E"/>
    <w:rsid w:val="002E2596"/>
    <w:rsid w:val="002E29EB"/>
    <w:rsid w:val="002E2F7C"/>
    <w:rsid w:val="002E33E2"/>
    <w:rsid w:val="002E34A1"/>
    <w:rsid w:val="002E3B68"/>
    <w:rsid w:val="002E4676"/>
    <w:rsid w:val="002E5D3B"/>
    <w:rsid w:val="002E62F8"/>
    <w:rsid w:val="002E686D"/>
    <w:rsid w:val="002E6BE7"/>
    <w:rsid w:val="002E6C6B"/>
    <w:rsid w:val="002E6E40"/>
    <w:rsid w:val="002F0367"/>
    <w:rsid w:val="002F0D42"/>
    <w:rsid w:val="002F19F3"/>
    <w:rsid w:val="002F1F2E"/>
    <w:rsid w:val="002F2446"/>
    <w:rsid w:val="002F2986"/>
    <w:rsid w:val="002F2E45"/>
    <w:rsid w:val="002F33AD"/>
    <w:rsid w:val="002F3441"/>
    <w:rsid w:val="002F36C5"/>
    <w:rsid w:val="002F38CF"/>
    <w:rsid w:val="002F4006"/>
    <w:rsid w:val="002F4D62"/>
    <w:rsid w:val="002F533A"/>
    <w:rsid w:val="002F5BA8"/>
    <w:rsid w:val="002F5C2A"/>
    <w:rsid w:val="002F7397"/>
    <w:rsid w:val="002F75E2"/>
    <w:rsid w:val="002F76A6"/>
    <w:rsid w:val="002F7C91"/>
    <w:rsid w:val="002F7D1E"/>
    <w:rsid w:val="002F7D89"/>
    <w:rsid w:val="002F7E1D"/>
    <w:rsid w:val="00300CCD"/>
    <w:rsid w:val="00300E8A"/>
    <w:rsid w:val="00301BCE"/>
    <w:rsid w:val="00301E24"/>
    <w:rsid w:val="00302110"/>
    <w:rsid w:val="00302288"/>
    <w:rsid w:val="00302F2C"/>
    <w:rsid w:val="00302FB4"/>
    <w:rsid w:val="00303031"/>
    <w:rsid w:val="0030315C"/>
    <w:rsid w:val="003033F1"/>
    <w:rsid w:val="00303A2B"/>
    <w:rsid w:val="00303A59"/>
    <w:rsid w:val="00304BD7"/>
    <w:rsid w:val="003057B4"/>
    <w:rsid w:val="00305A76"/>
    <w:rsid w:val="00305F33"/>
    <w:rsid w:val="00306607"/>
    <w:rsid w:val="00306F8B"/>
    <w:rsid w:val="00307383"/>
    <w:rsid w:val="00307676"/>
    <w:rsid w:val="00307D13"/>
    <w:rsid w:val="00307E98"/>
    <w:rsid w:val="003104D6"/>
    <w:rsid w:val="00312043"/>
    <w:rsid w:val="0031214C"/>
    <w:rsid w:val="00312899"/>
    <w:rsid w:val="0031344E"/>
    <w:rsid w:val="00313CBE"/>
    <w:rsid w:val="00313D54"/>
    <w:rsid w:val="00313FD0"/>
    <w:rsid w:val="003144A9"/>
    <w:rsid w:val="003146FF"/>
    <w:rsid w:val="00314948"/>
    <w:rsid w:val="00314BBF"/>
    <w:rsid w:val="00315A33"/>
    <w:rsid w:val="00315A39"/>
    <w:rsid w:val="00316AAB"/>
    <w:rsid w:val="00316FF9"/>
    <w:rsid w:val="00317364"/>
    <w:rsid w:val="00317804"/>
    <w:rsid w:val="003208AE"/>
    <w:rsid w:val="00320FB9"/>
    <w:rsid w:val="00321330"/>
    <w:rsid w:val="00321A4F"/>
    <w:rsid w:val="00321AD5"/>
    <w:rsid w:val="00321CBD"/>
    <w:rsid w:val="003224F9"/>
    <w:rsid w:val="0032299E"/>
    <w:rsid w:val="00323699"/>
    <w:rsid w:val="00323D98"/>
    <w:rsid w:val="00323E89"/>
    <w:rsid w:val="00324046"/>
    <w:rsid w:val="00324C5C"/>
    <w:rsid w:val="00325250"/>
    <w:rsid w:val="003252EC"/>
    <w:rsid w:val="00325CC6"/>
    <w:rsid w:val="00327265"/>
    <w:rsid w:val="00327DBA"/>
    <w:rsid w:val="0033043A"/>
    <w:rsid w:val="0033053F"/>
    <w:rsid w:val="00330E49"/>
    <w:rsid w:val="00331823"/>
    <w:rsid w:val="00331BEA"/>
    <w:rsid w:val="00331E25"/>
    <w:rsid w:val="00332F3F"/>
    <w:rsid w:val="00333095"/>
    <w:rsid w:val="00333382"/>
    <w:rsid w:val="00333765"/>
    <w:rsid w:val="00333CE1"/>
    <w:rsid w:val="0033475C"/>
    <w:rsid w:val="003348DA"/>
    <w:rsid w:val="0033585A"/>
    <w:rsid w:val="00335E2D"/>
    <w:rsid w:val="003366BD"/>
    <w:rsid w:val="00336CA3"/>
    <w:rsid w:val="00337241"/>
    <w:rsid w:val="0033729B"/>
    <w:rsid w:val="00337867"/>
    <w:rsid w:val="00337C44"/>
    <w:rsid w:val="00337F2F"/>
    <w:rsid w:val="0034019C"/>
    <w:rsid w:val="00340595"/>
    <w:rsid w:val="0034147E"/>
    <w:rsid w:val="003415E6"/>
    <w:rsid w:val="00341E97"/>
    <w:rsid w:val="00341FDB"/>
    <w:rsid w:val="003426E1"/>
    <w:rsid w:val="0034298F"/>
    <w:rsid w:val="00342C69"/>
    <w:rsid w:val="0034321D"/>
    <w:rsid w:val="0034390A"/>
    <w:rsid w:val="0034456B"/>
    <w:rsid w:val="0034505E"/>
    <w:rsid w:val="00345283"/>
    <w:rsid w:val="0034568A"/>
    <w:rsid w:val="00345B9C"/>
    <w:rsid w:val="00346139"/>
    <w:rsid w:val="003465F1"/>
    <w:rsid w:val="0034680A"/>
    <w:rsid w:val="00347016"/>
    <w:rsid w:val="00347561"/>
    <w:rsid w:val="003476B0"/>
    <w:rsid w:val="00347824"/>
    <w:rsid w:val="0035042C"/>
    <w:rsid w:val="00350BA3"/>
    <w:rsid w:val="00351E07"/>
    <w:rsid w:val="003541B7"/>
    <w:rsid w:val="00355217"/>
    <w:rsid w:val="003554E9"/>
    <w:rsid w:val="00355DBE"/>
    <w:rsid w:val="00356135"/>
    <w:rsid w:val="0035640C"/>
    <w:rsid w:val="003564E3"/>
    <w:rsid w:val="0035700C"/>
    <w:rsid w:val="003574BA"/>
    <w:rsid w:val="00357B2D"/>
    <w:rsid w:val="003604A4"/>
    <w:rsid w:val="00360E0C"/>
    <w:rsid w:val="003611C6"/>
    <w:rsid w:val="00361246"/>
    <w:rsid w:val="00362B6A"/>
    <w:rsid w:val="00362C21"/>
    <w:rsid w:val="00363120"/>
    <w:rsid w:val="00363566"/>
    <w:rsid w:val="003639CE"/>
    <w:rsid w:val="00364F16"/>
    <w:rsid w:val="003654F7"/>
    <w:rsid w:val="003658E2"/>
    <w:rsid w:val="0036638B"/>
    <w:rsid w:val="00366D4F"/>
    <w:rsid w:val="0036738B"/>
    <w:rsid w:val="0036745A"/>
    <w:rsid w:val="003675D6"/>
    <w:rsid w:val="003709AA"/>
    <w:rsid w:val="00371314"/>
    <w:rsid w:val="003713B8"/>
    <w:rsid w:val="00371465"/>
    <w:rsid w:val="0037265D"/>
    <w:rsid w:val="00372A40"/>
    <w:rsid w:val="00372B6E"/>
    <w:rsid w:val="00372BB5"/>
    <w:rsid w:val="003731DE"/>
    <w:rsid w:val="00373333"/>
    <w:rsid w:val="00373BEA"/>
    <w:rsid w:val="003749F5"/>
    <w:rsid w:val="003749F7"/>
    <w:rsid w:val="00374B05"/>
    <w:rsid w:val="00374D45"/>
    <w:rsid w:val="00374FCB"/>
    <w:rsid w:val="00374FF7"/>
    <w:rsid w:val="00375195"/>
    <w:rsid w:val="003753FF"/>
    <w:rsid w:val="00375423"/>
    <w:rsid w:val="00375559"/>
    <w:rsid w:val="003755B9"/>
    <w:rsid w:val="00375678"/>
    <w:rsid w:val="00375CB2"/>
    <w:rsid w:val="00375EDB"/>
    <w:rsid w:val="00375FE8"/>
    <w:rsid w:val="0037603C"/>
    <w:rsid w:val="003776A3"/>
    <w:rsid w:val="00377E96"/>
    <w:rsid w:val="00377FF1"/>
    <w:rsid w:val="003800D2"/>
    <w:rsid w:val="003802DA"/>
    <w:rsid w:val="00380311"/>
    <w:rsid w:val="003804BA"/>
    <w:rsid w:val="003819A3"/>
    <w:rsid w:val="00381CFA"/>
    <w:rsid w:val="00382536"/>
    <w:rsid w:val="00382556"/>
    <w:rsid w:val="0038262D"/>
    <w:rsid w:val="00382FAA"/>
    <w:rsid w:val="0038340F"/>
    <w:rsid w:val="003834B3"/>
    <w:rsid w:val="0038376F"/>
    <w:rsid w:val="00383B73"/>
    <w:rsid w:val="0038416A"/>
    <w:rsid w:val="00384489"/>
    <w:rsid w:val="003844B8"/>
    <w:rsid w:val="0038486B"/>
    <w:rsid w:val="0038508F"/>
    <w:rsid w:val="00385298"/>
    <w:rsid w:val="00385BB8"/>
    <w:rsid w:val="003861BC"/>
    <w:rsid w:val="003862F5"/>
    <w:rsid w:val="003868C6"/>
    <w:rsid w:val="00386CA8"/>
    <w:rsid w:val="00387046"/>
    <w:rsid w:val="0038757A"/>
    <w:rsid w:val="003875DD"/>
    <w:rsid w:val="003875DE"/>
    <w:rsid w:val="00387C0B"/>
    <w:rsid w:val="003901CF"/>
    <w:rsid w:val="00390333"/>
    <w:rsid w:val="0039179C"/>
    <w:rsid w:val="00391FC9"/>
    <w:rsid w:val="003923DB"/>
    <w:rsid w:val="00392ACE"/>
    <w:rsid w:val="00392CD8"/>
    <w:rsid w:val="0039373E"/>
    <w:rsid w:val="0039415E"/>
    <w:rsid w:val="00394816"/>
    <w:rsid w:val="00394BE4"/>
    <w:rsid w:val="003956B5"/>
    <w:rsid w:val="00396187"/>
    <w:rsid w:val="003962B3"/>
    <w:rsid w:val="0039636A"/>
    <w:rsid w:val="00396D5B"/>
    <w:rsid w:val="00397701"/>
    <w:rsid w:val="00397D15"/>
    <w:rsid w:val="00397F16"/>
    <w:rsid w:val="003A09A4"/>
    <w:rsid w:val="003A17D4"/>
    <w:rsid w:val="003A1C47"/>
    <w:rsid w:val="003A1F4E"/>
    <w:rsid w:val="003A200D"/>
    <w:rsid w:val="003A2268"/>
    <w:rsid w:val="003A24AB"/>
    <w:rsid w:val="003A2949"/>
    <w:rsid w:val="003A2CA9"/>
    <w:rsid w:val="003A3C66"/>
    <w:rsid w:val="003A4322"/>
    <w:rsid w:val="003A4426"/>
    <w:rsid w:val="003A4861"/>
    <w:rsid w:val="003A4C64"/>
    <w:rsid w:val="003A4ED7"/>
    <w:rsid w:val="003A5391"/>
    <w:rsid w:val="003A5A04"/>
    <w:rsid w:val="003A65E8"/>
    <w:rsid w:val="003A68B4"/>
    <w:rsid w:val="003A704F"/>
    <w:rsid w:val="003B00E6"/>
    <w:rsid w:val="003B0545"/>
    <w:rsid w:val="003B0E56"/>
    <w:rsid w:val="003B1668"/>
    <w:rsid w:val="003B1E39"/>
    <w:rsid w:val="003B201E"/>
    <w:rsid w:val="003B2194"/>
    <w:rsid w:val="003B2310"/>
    <w:rsid w:val="003B3248"/>
    <w:rsid w:val="003B36D5"/>
    <w:rsid w:val="003B3F50"/>
    <w:rsid w:val="003B57F4"/>
    <w:rsid w:val="003B6E49"/>
    <w:rsid w:val="003B6EE4"/>
    <w:rsid w:val="003B7094"/>
    <w:rsid w:val="003C051E"/>
    <w:rsid w:val="003C0735"/>
    <w:rsid w:val="003C1020"/>
    <w:rsid w:val="003C12D0"/>
    <w:rsid w:val="003C169C"/>
    <w:rsid w:val="003C1A3F"/>
    <w:rsid w:val="003C1DDA"/>
    <w:rsid w:val="003C2CEF"/>
    <w:rsid w:val="003C3323"/>
    <w:rsid w:val="003C3497"/>
    <w:rsid w:val="003C3FCE"/>
    <w:rsid w:val="003C4A5D"/>
    <w:rsid w:val="003C4F98"/>
    <w:rsid w:val="003C4FA2"/>
    <w:rsid w:val="003C51D5"/>
    <w:rsid w:val="003C60E5"/>
    <w:rsid w:val="003C64E7"/>
    <w:rsid w:val="003C711F"/>
    <w:rsid w:val="003C7263"/>
    <w:rsid w:val="003C76E3"/>
    <w:rsid w:val="003C7D7E"/>
    <w:rsid w:val="003D0291"/>
    <w:rsid w:val="003D048C"/>
    <w:rsid w:val="003D06D4"/>
    <w:rsid w:val="003D078B"/>
    <w:rsid w:val="003D0BA5"/>
    <w:rsid w:val="003D11AF"/>
    <w:rsid w:val="003D1618"/>
    <w:rsid w:val="003D1F6B"/>
    <w:rsid w:val="003D2173"/>
    <w:rsid w:val="003D2FE3"/>
    <w:rsid w:val="003D303E"/>
    <w:rsid w:val="003D309D"/>
    <w:rsid w:val="003D3528"/>
    <w:rsid w:val="003D4213"/>
    <w:rsid w:val="003D433C"/>
    <w:rsid w:val="003D4639"/>
    <w:rsid w:val="003D77F7"/>
    <w:rsid w:val="003D7FC2"/>
    <w:rsid w:val="003D7FFA"/>
    <w:rsid w:val="003E0CD8"/>
    <w:rsid w:val="003E1023"/>
    <w:rsid w:val="003E1804"/>
    <w:rsid w:val="003E2145"/>
    <w:rsid w:val="003E2D04"/>
    <w:rsid w:val="003E2D63"/>
    <w:rsid w:val="003E3360"/>
    <w:rsid w:val="003E34D8"/>
    <w:rsid w:val="003E3634"/>
    <w:rsid w:val="003E3A34"/>
    <w:rsid w:val="003E3F48"/>
    <w:rsid w:val="003E421E"/>
    <w:rsid w:val="003E42AB"/>
    <w:rsid w:val="003E449F"/>
    <w:rsid w:val="003E460E"/>
    <w:rsid w:val="003E534A"/>
    <w:rsid w:val="003E5578"/>
    <w:rsid w:val="003E591B"/>
    <w:rsid w:val="003E598B"/>
    <w:rsid w:val="003E5D85"/>
    <w:rsid w:val="003E62C4"/>
    <w:rsid w:val="003E6429"/>
    <w:rsid w:val="003E6A91"/>
    <w:rsid w:val="003E6ABB"/>
    <w:rsid w:val="003E6F3A"/>
    <w:rsid w:val="003E7A93"/>
    <w:rsid w:val="003E7B41"/>
    <w:rsid w:val="003F00DD"/>
    <w:rsid w:val="003F0635"/>
    <w:rsid w:val="003F06C8"/>
    <w:rsid w:val="003F0767"/>
    <w:rsid w:val="003F1E08"/>
    <w:rsid w:val="003F1F12"/>
    <w:rsid w:val="003F1FBB"/>
    <w:rsid w:val="003F2AE4"/>
    <w:rsid w:val="003F3EB7"/>
    <w:rsid w:val="003F4913"/>
    <w:rsid w:val="003F4B20"/>
    <w:rsid w:val="003F510A"/>
    <w:rsid w:val="003F53EF"/>
    <w:rsid w:val="003F56FC"/>
    <w:rsid w:val="003F61E9"/>
    <w:rsid w:val="003F6262"/>
    <w:rsid w:val="003F6D45"/>
    <w:rsid w:val="003F756C"/>
    <w:rsid w:val="003F7979"/>
    <w:rsid w:val="00400807"/>
    <w:rsid w:val="0040163E"/>
    <w:rsid w:val="0040179F"/>
    <w:rsid w:val="00401903"/>
    <w:rsid w:val="0040224A"/>
    <w:rsid w:val="004031B9"/>
    <w:rsid w:val="004031CC"/>
    <w:rsid w:val="004038B7"/>
    <w:rsid w:val="004038C2"/>
    <w:rsid w:val="00404046"/>
    <w:rsid w:val="004050D9"/>
    <w:rsid w:val="00405B7A"/>
    <w:rsid w:val="00406066"/>
    <w:rsid w:val="00406403"/>
    <w:rsid w:val="0040643D"/>
    <w:rsid w:val="00406453"/>
    <w:rsid w:val="00406472"/>
    <w:rsid w:val="00406634"/>
    <w:rsid w:val="00406B9D"/>
    <w:rsid w:val="00406E77"/>
    <w:rsid w:val="00406ED3"/>
    <w:rsid w:val="00407073"/>
    <w:rsid w:val="004070FB"/>
    <w:rsid w:val="004075F2"/>
    <w:rsid w:val="00407EF5"/>
    <w:rsid w:val="004111C7"/>
    <w:rsid w:val="00411823"/>
    <w:rsid w:val="004118B0"/>
    <w:rsid w:val="00412225"/>
    <w:rsid w:val="004122AF"/>
    <w:rsid w:val="00412DA0"/>
    <w:rsid w:val="004134C9"/>
    <w:rsid w:val="004135B0"/>
    <w:rsid w:val="004139FE"/>
    <w:rsid w:val="00414289"/>
    <w:rsid w:val="0041431C"/>
    <w:rsid w:val="00414390"/>
    <w:rsid w:val="00415134"/>
    <w:rsid w:val="00415472"/>
    <w:rsid w:val="00415C59"/>
    <w:rsid w:val="00416175"/>
    <w:rsid w:val="004163ED"/>
    <w:rsid w:val="00416EA8"/>
    <w:rsid w:val="004170EC"/>
    <w:rsid w:val="004177BF"/>
    <w:rsid w:val="0041799F"/>
    <w:rsid w:val="00417A00"/>
    <w:rsid w:val="00417AAC"/>
    <w:rsid w:val="00421195"/>
    <w:rsid w:val="00421362"/>
    <w:rsid w:val="004219A9"/>
    <w:rsid w:val="00421C7D"/>
    <w:rsid w:val="00422732"/>
    <w:rsid w:val="004229AA"/>
    <w:rsid w:val="00422E68"/>
    <w:rsid w:val="004242ED"/>
    <w:rsid w:val="00424793"/>
    <w:rsid w:val="004248F5"/>
    <w:rsid w:val="00425038"/>
    <w:rsid w:val="00425521"/>
    <w:rsid w:val="00425A87"/>
    <w:rsid w:val="00425D18"/>
    <w:rsid w:val="00425EC5"/>
    <w:rsid w:val="0042680A"/>
    <w:rsid w:val="0042684D"/>
    <w:rsid w:val="00427733"/>
    <w:rsid w:val="00427EAA"/>
    <w:rsid w:val="004302D9"/>
    <w:rsid w:val="00430DCE"/>
    <w:rsid w:val="00430E97"/>
    <w:rsid w:val="00430F37"/>
    <w:rsid w:val="00431026"/>
    <w:rsid w:val="0043102B"/>
    <w:rsid w:val="0043134B"/>
    <w:rsid w:val="00431882"/>
    <w:rsid w:val="00431B20"/>
    <w:rsid w:val="00431B26"/>
    <w:rsid w:val="00432B98"/>
    <w:rsid w:val="00432DA4"/>
    <w:rsid w:val="004333D9"/>
    <w:rsid w:val="0043341B"/>
    <w:rsid w:val="00433B69"/>
    <w:rsid w:val="00433B70"/>
    <w:rsid w:val="00433F37"/>
    <w:rsid w:val="0043457C"/>
    <w:rsid w:val="0043463D"/>
    <w:rsid w:val="00434B2C"/>
    <w:rsid w:val="00434D6E"/>
    <w:rsid w:val="004352D0"/>
    <w:rsid w:val="004354F5"/>
    <w:rsid w:val="00436464"/>
    <w:rsid w:val="004369AB"/>
    <w:rsid w:val="00436AA3"/>
    <w:rsid w:val="00436B63"/>
    <w:rsid w:val="004370A9"/>
    <w:rsid w:val="004373D1"/>
    <w:rsid w:val="00437BF4"/>
    <w:rsid w:val="004401BF"/>
    <w:rsid w:val="00440922"/>
    <w:rsid w:val="00440F5C"/>
    <w:rsid w:val="004416FC"/>
    <w:rsid w:val="004416FF"/>
    <w:rsid w:val="00442379"/>
    <w:rsid w:val="004424A7"/>
    <w:rsid w:val="00442A17"/>
    <w:rsid w:val="00442B71"/>
    <w:rsid w:val="00443578"/>
    <w:rsid w:val="00443ACA"/>
    <w:rsid w:val="00443B14"/>
    <w:rsid w:val="004440F5"/>
    <w:rsid w:val="0044422D"/>
    <w:rsid w:val="00444AB8"/>
    <w:rsid w:val="0044501D"/>
    <w:rsid w:val="00445413"/>
    <w:rsid w:val="004463B9"/>
    <w:rsid w:val="00446955"/>
    <w:rsid w:val="004471E1"/>
    <w:rsid w:val="004479D4"/>
    <w:rsid w:val="00447B66"/>
    <w:rsid w:val="0045196B"/>
    <w:rsid w:val="00451C0F"/>
    <w:rsid w:val="0045226B"/>
    <w:rsid w:val="0045248D"/>
    <w:rsid w:val="004529C7"/>
    <w:rsid w:val="00452B24"/>
    <w:rsid w:val="00452BD2"/>
    <w:rsid w:val="004537A6"/>
    <w:rsid w:val="00453B3C"/>
    <w:rsid w:val="00453D80"/>
    <w:rsid w:val="004540C2"/>
    <w:rsid w:val="00454288"/>
    <w:rsid w:val="004547F6"/>
    <w:rsid w:val="0045515A"/>
    <w:rsid w:val="00455955"/>
    <w:rsid w:val="00455973"/>
    <w:rsid w:val="00455A92"/>
    <w:rsid w:val="00456369"/>
    <w:rsid w:val="00456521"/>
    <w:rsid w:val="00456EB2"/>
    <w:rsid w:val="00457492"/>
    <w:rsid w:val="004574BB"/>
    <w:rsid w:val="00457971"/>
    <w:rsid w:val="00457B79"/>
    <w:rsid w:val="00457B88"/>
    <w:rsid w:val="00460150"/>
    <w:rsid w:val="004602D2"/>
    <w:rsid w:val="0046083E"/>
    <w:rsid w:val="00461268"/>
    <w:rsid w:val="00461415"/>
    <w:rsid w:val="00462A81"/>
    <w:rsid w:val="00462CA4"/>
    <w:rsid w:val="0046309B"/>
    <w:rsid w:val="004630F1"/>
    <w:rsid w:val="00463605"/>
    <w:rsid w:val="0046376D"/>
    <w:rsid w:val="0046382B"/>
    <w:rsid w:val="0046516A"/>
    <w:rsid w:val="00465574"/>
    <w:rsid w:val="004663E0"/>
    <w:rsid w:val="00466BDE"/>
    <w:rsid w:val="00466F50"/>
    <w:rsid w:val="0046716A"/>
    <w:rsid w:val="00467848"/>
    <w:rsid w:val="00467BDF"/>
    <w:rsid w:val="0047048F"/>
    <w:rsid w:val="0047055F"/>
    <w:rsid w:val="0047064A"/>
    <w:rsid w:val="00470669"/>
    <w:rsid w:val="00470FF0"/>
    <w:rsid w:val="00471673"/>
    <w:rsid w:val="004717C5"/>
    <w:rsid w:val="00471B43"/>
    <w:rsid w:val="00472205"/>
    <w:rsid w:val="00472218"/>
    <w:rsid w:val="0047267A"/>
    <w:rsid w:val="004726AE"/>
    <w:rsid w:val="00472B39"/>
    <w:rsid w:val="0047351C"/>
    <w:rsid w:val="00474092"/>
    <w:rsid w:val="00474545"/>
    <w:rsid w:val="00474584"/>
    <w:rsid w:val="00475BDC"/>
    <w:rsid w:val="004765F3"/>
    <w:rsid w:val="00477357"/>
    <w:rsid w:val="0047759A"/>
    <w:rsid w:val="00477C2F"/>
    <w:rsid w:val="004801FA"/>
    <w:rsid w:val="00480AC4"/>
    <w:rsid w:val="0048168E"/>
    <w:rsid w:val="00481875"/>
    <w:rsid w:val="00481CC2"/>
    <w:rsid w:val="004825C5"/>
    <w:rsid w:val="00482913"/>
    <w:rsid w:val="004833B4"/>
    <w:rsid w:val="004833C3"/>
    <w:rsid w:val="00483968"/>
    <w:rsid w:val="00483FF8"/>
    <w:rsid w:val="00484641"/>
    <w:rsid w:val="00484EBF"/>
    <w:rsid w:val="0048510B"/>
    <w:rsid w:val="0048520C"/>
    <w:rsid w:val="00485272"/>
    <w:rsid w:val="00485375"/>
    <w:rsid w:val="0048629B"/>
    <w:rsid w:val="0048683D"/>
    <w:rsid w:val="00486A06"/>
    <w:rsid w:val="00486B98"/>
    <w:rsid w:val="00486DE5"/>
    <w:rsid w:val="004871D7"/>
    <w:rsid w:val="0048782F"/>
    <w:rsid w:val="00490B34"/>
    <w:rsid w:val="00490CEB"/>
    <w:rsid w:val="00490F17"/>
    <w:rsid w:val="004918AF"/>
    <w:rsid w:val="00491E4C"/>
    <w:rsid w:val="0049219C"/>
    <w:rsid w:val="00492C26"/>
    <w:rsid w:val="00492E25"/>
    <w:rsid w:val="00493D41"/>
    <w:rsid w:val="00493EB1"/>
    <w:rsid w:val="004945F4"/>
    <w:rsid w:val="00494978"/>
    <w:rsid w:val="00494B67"/>
    <w:rsid w:val="00494DB4"/>
    <w:rsid w:val="00494EBC"/>
    <w:rsid w:val="00495522"/>
    <w:rsid w:val="00495EDB"/>
    <w:rsid w:val="00496E32"/>
    <w:rsid w:val="00496EDA"/>
    <w:rsid w:val="00497CAA"/>
    <w:rsid w:val="00497E51"/>
    <w:rsid w:val="004A05AE"/>
    <w:rsid w:val="004A0841"/>
    <w:rsid w:val="004A0A77"/>
    <w:rsid w:val="004A1725"/>
    <w:rsid w:val="004A1C13"/>
    <w:rsid w:val="004A2B29"/>
    <w:rsid w:val="004A3659"/>
    <w:rsid w:val="004A3CF7"/>
    <w:rsid w:val="004A401E"/>
    <w:rsid w:val="004A4268"/>
    <w:rsid w:val="004A4295"/>
    <w:rsid w:val="004A45E2"/>
    <w:rsid w:val="004A4C65"/>
    <w:rsid w:val="004A50BB"/>
    <w:rsid w:val="004A530E"/>
    <w:rsid w:val="004A6352"/>
    <w:rsid w:val="004A654E"/>
    <w:rsid w:val="004A65B8"/>
    <w:rsid w:val="004A7512"/>
    <w:rsid w:val="004A7804"/>
    <w:rsid w:val="004A7944"/>
    <w:rsid w:val="004A79D7"/>
    <w:rsid w:val="004A7E35"/>
    <w:rsid w:val="004B0223"/>
    <w:rsid w:val="004B02D8"/>
    <w:rsid w:val="004B0A5A"/>
    <w:rsid w:val="004B0E6A"/>
    <w:rsid w:val="004B152B"/>
    <w:rsid w:val="004B15D6"/>
    <w:rsid w:val="004B1C1A"/>
    <w:rsid w:val="004B2C24"/>
    <w:rsid w:val="004B38BE"/>
    <w:rsid w:val="004B3D5A"/>
    <w:rsid w:val="004B4059"/>
    <w:rsid w:val="004B4366"/>
    <w:rsid w:val="004B4ACC"/>
    <w:rsid w:val="004B5349"/>
    <w:rsid w:val="004B594B"/>
    <w:rsid w:val="004B5F65"/>
    <w:rsid w:val="004B666C"/>
    <w:rsid w:val="004B67B7"/>
    <w:rsid w:val="004B6DB3"/>
    <w:rsid w:val="004B72BD"/>
    <w:rsid w:val="004B73FA"/>
    <w:rsid w:val="004B7FBC"/>
    <w:rsid w:val="004C0DD1"/>
    <w:rsid w:val="004C142E"/>
    <w:rsid w:val="004C2059"/>
    <w:rsid w:val="004C236F"/>
    <w:rsid w:val="004C244D"/>
    <w:rsid w:val="004C2B04"/>
    <w:rsid w:val="004C2C4B"/>
    <w:rsid w:val="004C3760"/>
    <w:rsid w:val="004C413A"/>
    <w:rsid w:val="004C41FA"/>
    <w:rsid w:val="004C4685"/>
    <w:rsid w:val="004C4A8C"/>
    <w:rsid w:val="004C4C3C"/>
    <w:rsid w:val="004C600F"/>
    <w:rsid w:val="004C6211"/>
    <w:rsid w:val="004C6643"/>
    <w:rsid w:val="004C6653"/>
    <w:rsid w:val="004C6F8B"/>
    <w:rsid w:val="004C74AA"/>
    <w:rsid w:val="004C7D85"/>
    <w:rsid w:val="004D0CC6"/>
    <w:rsid w:val="004D0D88"/>
    <w:rsid w:val="004D0FA5"/>
    <w:rsid w:val="004D1A7E"/>
    <w:rsid w:val="004D1FF0"/>
    <w:rsid w:val="004D23B6"/>
    <w:rsid w:val="004D2843"/>
    <w:rsid w:val="004D2C61"/>
    <w:rsid w:val="004D302A"/>
    <w:rsid w:val="004D3723"/>
    <w:rsid w:val="004D3FD2"/>
    <w:rsid w:val="004D4E15"/>
    <w:rsid w:val="004D4EF5"/>
    <w:rsid w:val="004D595F"/>
    <w:rsid w:val="004D5FB3"/>
    <w:rsid w:val="004D6192"/>
    <w:rsid w:val="004D6549"/>
    <w:rsid w:val="004D664A"/>
    <w:rsid w:val="004D66D6"/>
    <w:rsid w:val="004D6AEA"/>
    <w:rsid w:val="004D6B43"/>
    <w:rsid w:val="004D73CB"/>
    <w:rsid w:val="004D76C3"/>
    <w:rsid w:val="004E06EB"/>
    <w:rsid w:val="004E09CB"/>
    <w:rsid w:val="004E16E8"/>
    <w:rsid w:val="004E1910"/>
    <w:rsid w:val="004E1945"/>
    <w:rsid w:val="004E1AFE"/>
    <w:rsid w:val="004E1BC1"/>
    <w:rsid w:val="004E2A6B"/>
    <w:rsid w:val="004E2BC8"/>
    <w:rsid w:val="004E2F26"/>
    <w:rsid w:val="004E3000"/>
    <w:rsid w:val="004E3008"/>
    <w:rsid w:val="004E3151"/>
    <w:rsid w:val="004E3DA3"/>
    <w:rsid w:val="004E42BC"/>
    <w:rsid w:val="004E4E2B"/>
    <w:rsid w:val="004E5449"/>
    <w:rsid w:val="004E5B7C"/>
    <w:rsid w:val="004E5D75"/>
    <w:rsid w:val="004E6425"/>
    <w:rsid w:val="004E662E"/>
    <w:rsid w:val="004E6CBB"/>
    <w:rsid w:val="004E77D0"/>
    <w:rsid w:val="004E781E"/>
    <w:rsid w:val="004E7A89"/>
    <w:rsid w:val="004F0613"/>
    <w:rsid w:val="004F07A1"/>
    <w:rsid w:val="004F091C"/>
    <w:rsid w:val="004F0C73"/>
    <w:rsid w:val="004F0EE7"/>
    <w:rsid w:val="004F131F"/>
    <w:rsid w:val="004F150B"/>
    <w:rsid w:val="004F15EA"/>
    <w:rsid w:val="004F2201"/>
    <w:rsid w:val="004F2C29"/>
    <w:rsid w:val="004F3662"/>
    <w:rsid w:val="004F36E7"/>
    <w:rsid w:val="004F3AA5"/>
    <w:rsid w:val="004F3BA2"/>
    <w:rsid w:val="004F4107"/>
    <w:rsid w:val="004F4B29"/>
    <w:rsid w:val="004F50F3"/>
    <w:rsid w:val="004F5380"/>
    <w:rsid w:val="004F55FA"/>
    <w:rsid w:val="004F593C"/>
    <w:rsid w:val="004F5FC4"/>
    <w:rsid w:val="004F6967"/>
    <w:rsid w:val="004F6F03"/>
    <w:rsid w:val="004F7A57"/>
    <w:rsid w:val="005005F5"/>
    <w:rsid w:val="005009AB"/>
    <w:rsid w:val="00501163"/>
    <w:rsid w:val="00501356"/>
    <w:rsid w:val="00501A32"/>
    <w:rsid w:val="00501C2A"/>
    <w:rsid w:val="00502ADB"/>
    <w:rsid w:val="0050334E"/>
    <w:rsid w:val="00503DA1"/>
    <w:rsid w:val="00504C88"/>
    <w:rsid w:val="005055A3"/>
    <w:rsid w:val="00505777"/>
    <w:rsid w:val="00505F37"/>
    <w:rsid w:val="00506DB8"/>
    <w:rsid w:val="00507275"/>
    <w:rsid w:val="00507493"/>
    <w:rsid w:val="0050794D"/>
    <w:rsid w:val="005107D1"/>
    <w:rsid w:val="00510F80"/>
    <w:rsid w:val="0051190D"/>
    <w:rsid w:val="00511A30"/>
    <w:rsid w:val="00512076"/>
    <w:rsid w:val="00512BA4"/>
    <w:rsid w:val="00513CA8"/>
    <w:rsid w:val="00514052"/>
    <w:rsid w:val="00514135"/>
    <w:rsid w:val="00514F4F"/>
    <w:rsid w:val="00515454"/>
    <w:rsid w:val="00515805"/>
    <w:rsid w:val="00515C1E"/>
    <w:rsid w:val="00515DE9"/>
    <w:rsid w:val="00515F8E"/>
    <w:rsid w:val="005160AF"/>
    <w:rsid w:val="00516104"/>
    <w:rsid w:val="005165B2"/>
    <w:rsid w:val="00516BBC"/>
    <w:rsid w:val="00516D79"/>
    <w:rsid w:val="0051762B"/>
    <w:rsid w:val="00517B66"/>
    <w:rsid w:val="005203E1"/>
    <w:rsid w:val="00520D15"/>
    <w:rsid w:val="00520DB1"/>
    <w:rsid w:val="005210F6"/>
    <w:rsid w:val="0052145D"/>
    <w:rsid w:val="00521566"/>
    <w:rsid w:val="00521B00"/>
    <w:rsid w:val="0052240A"/>
    <w:rsid w:val="00522B3F"/>
    <w:rsid w:val="00522DC5"/>
    <w:rsid w:val="00523053"/>
    <w:rsid w:val="00523CBB"/>
    <w:rsid w:val="00524270"/>
    <w:rsid w:val="00524537"/>
    <w:rsid w:val="00524912"/>
    <w:rsid w:val="00524BB1"/>
    <w:rsid w:val="00525784"/>
    <w:rsid w:val="00525EDB"/>
    <w:rsid w:val="005263BA"/>
    <w:rsid w:val="00526AA0"/>
    <w:rsid w:val="00526CFC"/>
    <w:rsid w:val="0052717D"/>
    <w:rsid w:val="00530528"/>
    <w:rsid w:val="00530683"/>
    <w:rsid w:val="00530E6E"/>
    <w:rsid w:val="00530E91"/>
    <w:rsid w:val="0053102A"/>
    <w:rsid w:val="005310AC"/>
    <w:rsid w:val="00531315"/>
    <w:rsid w:val="00532221"/>
    <w:rsid w:val="00532968"/>
    <w:rsid w:val="00532EF5"/>
    <w:rsid w:val="005334F9"/>
    <w:rsid w:val="00534093"/>
    <w:rsid w:val="005344F3"/>
    <w:rsid w:val="005354B1"/>
    <w:rsid w:val="00535A4D"/>
    <w:rsid w:val="00535F3D"/>
    <w:rsid w:val="00536111"/>
    <w:rsid w:val="00537200"/>
    <w:rsid w:val="00537691"/>
    <w:rsid w:val="00537AD7"/>
    <w:rsid w:val="00537DB7"/>
    <w:rsid w:val="00537F4B"/>
    <w:rsid w:val="00540464"/>
    <w:rsid w:val="00540FC5"/>
    <w:rsid w:val="0054189F"/>
    <w:rsid w:val="005419C6"/>
    <w:rsid w:val="00541A7A"/>
    <w:rsid w:val="005425C4"/>
    <w:rsid w:val="00542B75"/>
    <w:rsid w:val="00542B80"/>
    <w:rsid w:val="00543534"/>
    <w:rsid w:val="0054371A"/>
    <w:rsid w:val="0054373E"/>
    <w:rsid w:val="00543AE1"/>
    <w:rsid w:val="00544302"/>
    <w:rsid w:val="00544346"/>
    <w:rsid w:val="0054449A"/>
    <w:rsid w:val="00544528"/>
    <w:rsid w:val="00544C03"/>
    <w:rsid w:val="005455B5"/>
    <w:rsid w:val="00546069"/>
    <w:rsid w:val="005464AE"/>
    <w:rsid w:val="00547CAF"/>
    <w:rsid w:val="00550198"/>
    <w:rsid w:val="0055030C"/>
    <w:rsid w:val="005507F7"/>
    <w:rsid w:val="0055109E"/>
    <w:rsid w:val="00551DC0"/>
    <w:rsid w:val="005520C9"/>
    <w:rsid w:val="005529B7"/>
    <w:rsid w:val="00552CC2"/>
    <w:rsid w:val="00554327"/>
    <w:rsid w:val="005558E8"/>
    <w:rsid w:val="0055593E"/>
    <w:rsid w:val="00556279"/>
    <w:rsid w:val="005565A6"/>
    <w:rsid w:val="0055687F"/>
    <w:rsid w:val="00556C4F"/>
    <w:rsid w:val="00556F04"/>
    <w:rsid w:val="00557655"/>
    <w:rsid w:val="005576AE"/>
    <w:rsid w:val="00561181"/>
    <w:rsid w:val="00561460"/>
    <w:rsid w:val="00561687"/>
    <w:rsid w:val="00561D62"/>
    <w:rsid w:val="005620CC"/>
    <w:rsid w:val="00563681"/>
    <w:rsid w:val="00563B99"/>
    <w:rsid w:val="005640C3"/>
    <w:rsid w:val="005644B4"/>
    <w:rsid w:val="00564A0A"/>
    <w:rsid w:val="00564A97"/>
    <w:rsid w:val="005650A5"/>
    <w:rsid w:val="00565BAB"/>
    <w:rsid w:val="00566113"/>
    <w:rsid w:val="00566356"/>
    <w:rsid w:val="00566968"/>
    <w:rsid w:val="00567120"/>
    <w:rsid w:val="00567598"/>
    <w:rsid w:val="00567F69"/>
    <w:rsid w:val="005701F8"/>
    <w:rsid w:val="005702E4"/>
    <w:rsid w:val="0057073B"/>
    <w:rsid w:val="005709B0"/>
    <w:rsid w:val="00570EE4"/>
    <w:rsid w:val="00571008"/>
    <w:rsid w:val="00571097"/>
    <w:rsid w:val="005713B9"/>
    <w:rsid w:val="0057166C"/>
    <w:rsid w:val="00571B25"/>
    <w:rsid w:val="0057236A"/>
    <w:rsid w:val="0057360D"/>
    <w:rsid w:val="00573A0C"/>
    <w:rsid w:val="00573B5F"/>
    <w:rsid w:val="00574053"/>
    <w:rsid w:val="005756B8"/>
    <w:rsid w:val="005757AC"/>
    <w:rsid w:val="0057628C"/>
    <w:rsid w:val="00576F01"/>
    <w:rsid w:val="00577128"/>
    <w:rsid w:val="005778C8"/>
    <w:rsid w:val="00577C3D"/>
    <w:rsid w:val="00577ECA"/>
    <w:rsid w:val="00580034"/>
    <w:rsid w:val="005802F6"/>
    <w:rsid w:val="00580658"/>
    <w:rsid w:val="005807D6"/>
    <w:rsid w:val="00580A5A"/>
    <w:rsid w:val="0058132E"/>
    <w:rsid w:val="00581E79"/>
    <w:rsid w:val="00581EE9"/>
    <w:rsid w:val="00582495"/>
    <w:rsid w:val="00582C74"/>
    <w:rsid w:val="0058307A"/>
    <w:rsid w:val="005838C9"/>
    <w:rsid w:val="00583C63"/>
    <w:rsid w:val="005848E8"/>
    <w:rsid w:val="00585B88"/>
    <w:rsid w:val="00585C3C"/>
    <w:rsid w:val="00585F9C"/>
    <w:rsid w:val="00586759"/>
    <w:rsid w:val="00586B0F"/>
    <w:rsid w:val="00586BB3"/>
    <w:rsid w:val="00586DC7"/>
    <w:rsid w:val="00586EB1"/>
    <w:rsid w:val="00587A38"/>
    <w:rsid w:val="00587A9A"/>
    <w:rsid w:val="0059029D"/>
    <w:rsid w:val="005912F7"/>
    <w:rsid w:val="005924A6"/>
    <w:rsid w:val="005933A0"/>
    <w:rsid w:val="00593504"/>
    <w:rsid w:val="005938E0"/>
    <w:rsid w:val="00594162"/>
    <w:rsid w:val="00594407"/>
    <w:rsid w:val="00594C13"/>
    <w:rsid w:val="005959A3"/>
    <w:rsid w:val="00595EA9"/>
    <w:rsid w:val="00596464"/>
    <w:rsid w:val="00596599"/>
    <w:rsid w:val="005972DE"/>
    <w:rsid w:val="00597614"/>
    <w:rsid w:val="005A00D9"/>
    <w:rsid w:val="005A07F8"/>
    <w:rsid w:val="005A097E"/>
    <w:rsid w:val="005A0AA9"/>
    <w:rsid w:val="005A1051"/>
    <w:rsid w:val="005A1600"/>
    <w:rsid w:val="005A1A19"/>
    <w:rsid w:val="005A1FBA"/>
    <w:rsid w:val="005A22FB"/>
    <w:rsid w:val="005A2DC9"/>
    <w:rsid w:val="005A2F32"/>
    <w:rsid w:val="005A363B"/>
    <w:rsid w:val="005A3BAD"/>
    <w:rsid w:val="005A4202"/>
    <w:rsid w:val="005A48BB"/>
    <w:rsid w:val="005A4900"/>
    <w:rsid w:val="005A680D"/>
    <w:rsid w:val="005A69E4"/>
    <w:rsid w:val="005A6B7C"/>
    <w:rsid w:val="005A6E8C"/>
    <w:rsid w:val="005A730A"/>
    <w:rsid w:val="005A7425"/>
    <w:rsid w:val="005B0B70"/>
    <w:rsid w:val="005B1210"/>
    <w:rsid w:val="005B18B9"/>
    <w:rsid w:val="005B1A3C"/>
    <w:rsid w:val="005B20F7"/>
    <w:rsid w:val="005B213A"/>
    <w:rsid w:val="005B2C80"/>
    <w:rsid w:val="005B2F9C"/>
    <w:rsid w:val="005B2FCB"/>
    <w:rsid w:val="005B3313"/>
    <w:rsid w:val="005B406E"/>
    <w:rsid w:val="005B4C8F"/>
    <w:rsid w:val="005B4D3D"/>
    <w:rsid w:val="005B4E49"/>
    <w:rsid w:val="005B511B"/>
    <w:rsid w:val="005B51F5"/>
    <w:rsid w:val="005B5B2A"/>
    <w:rsid w:val="005B5FE0"/>
    <w:rsid w:val="005B67F1"/>
    <w:rsid w:val="005B6C8A"/>
    <w:rsid w:val="005B7B5A"/>
    <w:rsid w:val="005B7BE5"/>
    <w:rsid w:val="005C0182"/>
    <w:rsid w:val="005C0EB7"/>
    <w:rsid w:val="005C118E"/>
    <w:rsid w:val="005C1222"/>
    <w:rsid w:val="005C1A59"/>
    <w:rsid w:val="005C251A"/>
    <w:rsid w:val="005C270F"/>
    <w:rsid w:val="005C27C5"/>
    <w:rsid w:val="005C2D6F"/>
    <w:rsid w:val="005C2FAE"/>
    <w:rsid w:val="005C3071"/>
    <w:rsid w:val="005C31A6"/>
    <w:rsid w:val="005C37DA"/>
    <w:rsid w:val="005C3C38"/>
    <w:rsid w:val="005C3D37"/>
    <w:rsid w:val="005C46AC"/>
    <w:rsid w:val="005C4905"/>
    <w:rsid w:val="005C4FCD"/>
    <w:rsid w:val="005C5037"/>
    <w:rsid w:val="005C5140"/>
    <w:rsid w:val="005C5A4F"/>
    <w:rsid w:val="005C5B7E"/>
    <w:rsid w:val="005C5CDC"/>
    <w:rsid w:val="005C6310"/>
    <w:rsid w:val="005C67C8"/>
    <w:rsid w:val="005C695F"/>
    <w:rsid w:val="005C6D22"/>
    <w:rsid w:val="005C7DB4"/>
    <w:rsid w:val="005D00BF"/>
    <w:rsid w:val="005D01D1"/>
    <w:rsid w:val="005D02F6"/>
    <w:rsid w:val="005D055F"/>
    <w:rsid w:val="005D07D9"/>
    <w:rsid w:val="005D086A"/>
    <w:rsid w:val="005D092B"/>
    <w:rsid w:val="005D0A28"/>
    <w:rsid w:val="005D0DBA"/>
    <w:rsid w:val="005D12BF"/>
    <w:rsid w:val="005D154B"/>
    <w:rsid w:val="005D1823"/>
    <w:rsid w:val="005D1B31"/>
    <w:rsid w:val="005D1E94"/>
    <w:rsid w:val="005D2FE6"/>
    <w:rsid w:val="005D3109"/>
    <w:rsid w:val="005D3392"/>
    <w:rsid w:val="005D38FE"/>
    <w:rsid w:val="005D5E6B"/>
    <w:rsid w:val="005D5EFA"/>
    <w:rsid w:val="005D5FF4"/>
    <w:rsid w:val="005D61A3"/>
    <w:rsid w:val="005D65AE"/>
    <w:rsid w:val="005D671D"/>
    <w:rsid w:val="005D6C53"/>
    <w:rsid w:val="005D6F49"/>
    <w:rsid w:val="005D707D"/>
    <w:rsid w:val="005D741B"/>
    <w:rsid w:val="005D7C54"/>
    <w:rsid w:val="005E0167"/>
    <w:rsid w:val="005E03E4"/>
    <w:rsid w:val="005E0498"/>
    <w:rsid w:val="005E0955"/>
    <w:rsid w:val="005E10B2"/>
    <w:rsid w:val="005E11C3"/>
    <w:rsid w:val="005E13A6"/>
    <w:rsid w:val="005E1BF6"/>
    <w:rsid w:val="005E25F1"/>
    <w:rsid w:val="005E27C1"/>
    <w:rsid w:val="005E2B6D"/>
    <w:rsid w:val="005E30C0"/>
    <w:rsid w:val="005E3386"/>
    <w:rsid w:val="005E3492"/>
    <w:rsid w:val="005E3566"/>
    <w:rsid w:val="005E3AF2"/>
    <w:rsid w:val="005E3B7A"/>
    <w:rsid w:val="005E3C0F"/>
    <w:rsid w:val="005E3C7F"/>
    <w:rsid w:val="005E4A13"/>
    <w:rsid w:val="005E4C83"/>
    <w:rsid w:val="005E4F0B"/>
    <w:rsid w:val="005E4FE4"/>
    <w:rsid w:val="005E508D"/>
    <w:rsid w:val="005E51DF"/>
    <w:rsid w:val="005E5457"/>
    <w:rsid w:val="005E54F2"/>
    <w:rsid w:val="005E591A"/>
    <w:rsid w:val="005E6088"/>
    <w:rsid w:val="005E64E6"/>
    <w:rsid w:val="005E6AEA"/>
    <w:rsid w:val="005E732E"/>
    <w:rsid w:val="005E745B"/>
    <w:rsid w:val="005E76C1"/>
    <w:rsid w:val="005E7EC5"/>
    <w:rsid w:val="005F0BC1"/>
    <w:rsid w:val="005F0FC5"/>
    <w:rsid w:val="005F1340"/>
    <w:rsid w:val="005F13B0"/>
    <w:rsid w:val="005F1A6D"/>
    <w:rsid w:val="005F1A6F"/>
    <w:rsid w:val="005F2375"/>
    <w:rsid w:val="005F301F"/>
    <w:rsid w:val="005F305D"/>
    <w:rsid w:val="005F3166"/>
    <w:rsid w:val="005F39A9"/>
    <w:rsid w:val="005F3D30"/>
    <w:rsid w:val="005F4808"/>
    <w:rsid w:val="005F4C03"/>
    <w:rsid w:val="005F5926"/>
    <w:rsid w:val="005F59B2"/>
    <w:rsid w:val="005F636C"/>
    <w:rsid w:val="005F6E46"/>
    <w:rsid w:val="005F7CC0"/>
    <w:rsid w:val="005F7F73"/>
    <w:rsid w:val="006004D5"/>
    <w:rsid w:val="00600F3D"/>
    <w:rsid w:val="00601154"/>
    <w:rsid w:val="0060139F"/>
    <w:rsid w:val="006017B9"/>
    <w:rsid w:val="00601869"/>
    <w:rsid w:val="00602008"/>
    <w:rsid w:val="0060213A"/>
    <w:rsid w:val="0060241E"/>
    <w:rsid w:val="006027C6"/>
    <w:rsid w:val="0060323D"/>
    <w:rsid w:val="006040CD"/>
    <w:rsid w:val="0060430F"/>
    <w:rsid w:val="0060436A"/>
    <w:rsid w:val="0060496F"/>
    <w:rsid w:val="00604F99"/>
    <w:rsid w:val="006055DB"/>
    <w:rsid w:val="006059B5"/>
    <w:rsid w:val="006059E6"/>
    <w:rsid w:val="00605EC1"/>
    <w:rsid w:val="006064E8"/>
    <w:rsid w:val="00606519"/>
    <w:rsid w:val="00606842"/>
    <w:rsid w:val="00606E4F"/>
    <w:rsid w:val="006073C1"/>
    <w:rsid w:val="00607D8E"/>
    <w:rsid w:val="0061112D"/>
    <w:rsid w:val="00611442"/>
    <w:rsid w:val="0061169D"/>
    <w:rsid w:val="00612A2D"/>
    <w:rsid w:val="006132C5"/>
    <w:rsid w:val="0061334A"/>
    <w:rsid w:val="006139E0"/>
    <w:rsid w:val="0061427E"/>
    <w:rsid w:val="00614457"/>
    <w:rsid w:val="0061456C"/>
    <w:rsid w:val="00616C2F"/>
    <w:rsid w:val="00616F7A"/>
    <w:rsid w:val="00617215"/>
    <w:rsid w:val="00617516"/>
    <w:rsid w:val="0061752E"/>
    <w:rsid w:val="00617D66"/>
    <w:rsid w:val="00620791"/>
    <w:rsid w:val="00620DB2"/>
    <w:rsid w:val="00621323"/>
    <w:rsid w:val="0062168D"/>
    <w:rsid w:val="006217B9"/>
    <w:rsid w:val="00621FC6"/>
    <w:rsid w:val="00622DBC"/>
    <w:rsid w:val="00623140"/>
    <w:rsid w:val="00623234"/>
    <w:rsid w:val="0062326C"/>
    <w:rsid w:val="006243E1"/>
    <w:rsid w:val="0062462F"/>
    <w:rsid w:val="00624B34"/>
    <w:rsid w:val="00626C1F"/>
    <w:rsid w:val="006273CF"/>
    <w:rsid w:val="00627DD1"/>
    <w:rsid w:val="0063062B"/>
    <w:rsid w:val="00630898"/>
    <w:rsid w:val="00630983"/>
    <w:rsid w:val="00631481"/>
    <w:rsid w:val="006316AF"/>
    <w:rsid w:val="0063224F"/>
    <w:rsid w:val="0063284E"/>
    <w:rsid w:val="006328EB"/>
    <w:rsid w:val="00633F7A"/>
    <w:rsid w:val="00634AD0"/>
    <w:rsid w:val="00634DBF"/>
    <w:rsid w:val="0063584B"/>
    <w:rsid w:val="00635958"/>
    <w:rsid w:val="00635BB0"/>
    <w:rsid w:val="00636090"/>
    <w:rsid w:val="00636367"/>
    <w:rsid w:val="00636935"/>
    <w:rsid w:val="00637774"/>
    <w:rsid w:val="00637FFA"/>
    <w:rsid w:val="0064074E"/>
    <w:rsid w:val="006407E5"/>
    <w:rsid w:val="006415AB"/>
    <w:rsid w:val="00641B24"/>
    <w:rsid w:val="00641E2D"/>
    <w:rsid w:val="00642223"/>
    <w:rsid w:val="00643064"/>
    <w:rsid w:val="006434B0"/>
    <w:rsid w:val="006434E6"/>
    <w:rsid w:val="00643677"/>
    <w:rsid w:val="00643C63"/>
    <w:rsid w:val="00643D73"/>
    <w:rsid w:val="00643E9E"/>
    <w:rsid w:val="00643EDF"/>
    <w:rsid w:val="006442FC"/>
    <w:rsid w:val="00644C51"/>
    <w:rsid w:val="0064573B"/>
    <w:rsid w:val="006459A6"/>
    <w:rsid w:val="00645F97"/>
    <w:rsid w:val="00645FA5"/>
    <w:rsid w:val="006463ED"/>
    <w:rsid w:val="0064695F"/>
    <w:rsid w:val="00646F6B"/>
    <w:rsid w:val="00647504"/>
    <w:rsid w:val="0064759D"/>
    <w:rsid w:val="00647937"/>
    <w:rsid w:val="00647F79"/>
    <w:rsid w:val="006500E2"/>
    <w:rsid w:val="006504BA"/>
    <w:rsid w:val="006508F5"/>
    <w:rsid w:val="00650A42"/>
    <w:rsid w:val="00651BC1"/>
    <w:rsid w:val="00652280"/>
    <w:rsid w:val="00652381"/>
    <w:rsid w:val="00652761"/>
    <w:rsid w:val="00652826"/>
    <w:rsid w:val="0065329C"/>
    <w:rsid w:val="006533AD"/>
    <w:rsid w:val="00653551"/>
    <w:rsid w:val="006542D2"/>
    <w:rsid w:val="00655E5B"/>
    <w:rsid w:val="00657185"/>
    <w:rsid w:val="00657596"/>
    <w:rsid w:val="006575A6"/>
    <w:rsid w:val="006575C7"/>
    <w:rsid w:val="0065784F"/>
    <w:rsid w:val="00657AC1"/>
    <w:rsid w:val="00661E86"/>
    <w:rsid w:val="00662576"/>
    <w:rsid w:val="00662B2C"/>
    <w:rsid w:val="0066339C"/>
    <w:rsid w:val="00663C0B"/>
    <w:rsid w:val="00663C91"/>
    <w:rsid w:val="00664317"/>
    <w:rsid w:val="006645E3"/>
    <w:rsid w:val="00664ADD"/>
    <w:rsid w:val="00664CE0"/>
    <w:rsid w:val="006653AE"/>
    <w:rsid w:val="00666291"/>
    <w:rsid w:val="00666898"/>
    <w:rsid w:val="00666C29"/>
    <w:rsid w:val="006675B5"/>
    <w:rsid w:val="0067069B"/>
    <w:rsid w:val="006715F6"/>
    <w:rsid w:val="006716C5"/>
    <w:rsid w:val="0067196D"/>
    <w:rsid w:val="0067224C"/>
    <w:rsid w:val="006723D4"/>
    <w:rsid w:val="006729CE"/>
    <w:rsid w:val="00672FDF"/>
    <w:rsid w:val="00673303"/>
    <w:rsid w:val="00673604"/>
    <w:rsid w:val="00673E5A"/>
    <w:rsid w:val="00673F6F"/>
    <w:rsid w:val="00675933"/>
    <w:rsid w:val="006759CD"/>
    <w:rsid w:val="00675B74"/>
    <w:rsid w:val="00675BAD"/>
    <w:rsid w:val="00675E7E"/>
    <w:rsid w:val="006763B6"/>
    <w:rsid w:val="00676500"/>
    <w:rsid w:val="00676510"/>
    <w:rsid w:val="0067652B"/>
    <w:rsid w:val="00677195"/>
    <w:rsid w:val="006772D8"/>
    <w:rsid w:val="00677545"/>
    <w:rsid w:val="00677C41"/>
    <w:rsid w:val="00677F5B"/>
    <w:rsid w:val="00681AD3"/>
    <w:rsid w:val="00681C60"/>
    <w:rsid w:val="00681D6F"/>
    <w:rsid w:val="00682214"/>
    <w:rsid w:val="006826A1"/>
    <w:rsid w:val="0068298B"/>
    <w:rsid w:val="00682C97"/>
    <w:rsid w:val="0068331D"/>
    <w:rsid w:val="006835C6"/>
    <w:rsid w:val="00683C51"/>
    <w:rsid w:val="00683E0C"/>
    <w:rsid w:val="00683F22"/>
    <w:rsid w:val="00683F4F"/>
    <w:rsid w:val="0068400A"/>
    <w:rsid w:val="006843CD"/>
    <w:rsid w:val="00684E32"/>
    <w:rsid w:val="00685429"/>
    <w:rsid w:val="0068542F"/>
    <w:rsid w:val="006857E9"/>
    <w:rsid w:val="00685BFD"/>
    <w:rsid w:val="006865C4"/>
    <w:rsid w:val="00687B21"/>
    <w:rsid w:val="00687CEB"/>
    <w:rsid w:val="00687FAE"/>
    <w:rsid w:val="00690262"/>
    <w:rsid w:val="006904AD"/>
    <w:rsid w:val="0069052F"/>
    <w:rsid w:val="006906E0"/>
    <w:rsid w:val="00690AB4"/>
    <w:rsid w:val="00690CA2"/>
    <w:rsid w:val="0069123B"/>
    <w:rsid w:val="00691370"/>
    <w:rsid w:val="0069171F"/>
    <w:rsid w:val="00691DC9"/>
    <w:rsid w:val="00691E81"/>
    <w:rsid w:val="00692650"/>
    <w:rsid w:val="00692B3C"/>
    <w:rsid w:val="00692C76"/>
    <w:rsid w:val="00693187"/>
    <w:rsid w:val="006931D0"/>
    <w:rsid w:val="00693785"/>
    <w:rsid w:val="00693C4B"/>
    <w:rsid w:val="006940BF"/>
    <w:rsid w:val="00694708"/>
    <w:rsid w:val="00694CF5"/>
    <w:rsid w:val="00695083"/>
    <w:rsid w:val="00695134"/>
    <w:rsid w:val="006952F6"/>
    <w:rsid w:val="00695A33"/>
    <w:rsid w:val="00696456"/>
    <w:rsid w:val="006967D6"/>
    <w:rsid w:val="00696891"/>
    <w:rsid w:val="00697413"/>
    <w:rsid w:val="00697595"/>
    <w:rsid w:val="00697D79"/>
    <w:rsid w:val="00697DA2"/>
    <w:rsid w:val="006A0257"/>
    <w:rsid w:val="006A0970"/>
    <w:rsid w:val="006A0C12"/>
    <w:rsid w:val="006A0C86"/>
    <w:rsid w:val="006A0FBA"/>
    <w:rsid w:val="006A1050"/>
    <w:rsid w:val="006A1D42"/>
    <w:rsid w:val="006A1FD3"/>
    <w:rsid w:val="006A20F0"/>
    <w:rsid w:val="006A270A"/>
    <w:rsid w:val="006A2B31"/>
    <w:rsid w:val="006A331C"/>
    <w:rsid w:val="006A3401"/>
    <w:rsid w:val="006A37EC"/>
    <w:rsid w:val="006A431D"/>
    <w:rsid w:val="006A44F6"/>
    <w:rsid w:val="006A4A4B"/>
    <w:rsid w:val="006A4D29"/>
    <w:rsid w:val="006A4F0F"/>
    <w:rsid w:val="006A5764"/>
    <w:rsid w:val="006A5802"/>
    <w:rsid w:val="006A6BE3"/>
    <w:rsid w:val="006A7998"/>
    <w:rsid w:val="006A7E11"/>
    <w:rsid w:val="006A7EA9"/>
    <w:rsid w:val="006B0EED"/>
    <w:rsid w:val="006B11DA"/>
    <w:rsid w:val="006B13C5"/>
    <w:rsid w:val="006B16FE"/>
    <w:rsid w:val="006B21C5"/>
    <w:rsid w:val="006B22AF"/>
    <w:rsid w:val="006B2326"/>
    <w:rsid w:val="006B32F1"/>
    <w:rsid w:val="006B3519"/>
    <w:rsid w:val="006B3BEE"/>
    <w:rsid w:val="006B3C41"/>
    <w:rsid w:val="006B3C85"/>
    <w:rsid w:val="006B4072"/>
    <w:rsid w:val="006B45DF"/>
    <w:rsid w:val="006B4746"/>
    <w:rsid w:val="006B4D08"/>
    <w:rsid w:val="006B4E6F"/>
    <w:rsid w:val="006B51FD"/>
    <w:rsid w:val="006B5222"/>
    <w:rsid w:val="006B5A54"/>
    <w:rsid w:val="006C0043"/>
    <w:rsid w:val="006C10E0"/>
    <w:rsid w:val="006C127C"/>
    <w:rsid w:val="006C13B6"/>
    <w:rsid w:val="006C14F2"/>
    <w:rsid w:val="006C1729"/>
    <w:rsid w:val="006C1C13"/>
    <w:rsid w:val="006C2025"/>
    <w:rsid w:val="006C2958"/>
    <w:rsid w:val="006C3877"/>
    <w:rsid w:val="006C39CA"/>
    <w:rsid w:val="006C3B9F"/>
    <w:rsid w:val="006C40E7"/>
    <w:rsid w:val="006C50EB"/>
    <w:rsid w:val="006C7566"/>
    <w:rsid w:val="006C79AC"/>
    <w:rsid w:val="006C7CE7"/>
    <w:rsid w:val="006C7F65"/>
    <w:rsid w:val="006D02B2"/>
    <w:rsid w:val="006D074B"/>
    <w:rsid w:val="006D0C19"/>
    <w:rsid w:val="006D0C7D"/>
    <w:rsid w:val="006D0C8D"/>
    <w:rsid w:val="006D0ED4"/>
    <w:rsid w:val="006D12D9"/>
    <w:rsid w:val="006D1A01"/>
    <w:rsid w:val="006D1D66"/>
    <w:rsid w:val="006D2053"/>
    <w:rsid w:val="006D2263"/>
    <w:rsid w:val="006D24DE"/>
    <w:rsid w:val="006D2622"/>
    <w:rsid w:val="006D2E84"/>
    <w:rsid w:val="006D3486"/>
    <w:rsid w:val="006D4973"/>
    <w:rsid w:val="006D4B29"/>
    <w:rsid w:val="006D4F34"/>
    <w:rsid w:val="006D5633"/>
    <w:rsid w:val="006D56E0"/>
    <w:rsid w:val="006D627F"/>
    <w:rsid w:val="006D6744"/>
    <w:rsid w:val="006D6B96"/>
    <w:rsid w:val="006D6F14"/>
    <w:rsid w:val="006D710A"/>
    <w:rsid w:val="006D73AC"/>
    <w:rsid w:val="006D7F38"/>
    <w:rsid w:val="006E0230"/>
    <w:rsid w:val="006E0593"/>
    <w:rsid w:val="006E06C5"/>
    <w:rsid w:val="006E0A49"/>
    <w:rsid w:val="006E0B36"/>
    <w:rsid w:val="006E1056"/>
    <w:rsid w:val="006E1D8A"/>
    <w:rsid w:val="006E1F26"/>
    <w:rsid w:val="006E2709"/>
    <w:rsid w:val="006E2CF3"/>
    <w:rsid w:val="006E37E7"/>
    <w:rsid w:val="006E3857"/>
    <w:rsid w:val="006E423C"/>
    <w:rsid w:val="006E4292"/>
    <w:rsid w:val="006E4667"/>
    <w:rsid w:val="006E50B7"/>
    <w:rsid w:val="006E5428"/>
    <w:rsid w:val="006E55A7"/>
    <w:rsid w:val="006E655D"/>
    <w:rsid w:val="006E6666"/>
    <w:rsid w:val="006E6A0A"/>
    <w:rsid w:val="006E7832"/>
    <w:rsid w:val="006F020D"/>
    <w:rsid w:val="006F030B"/>
    <w:rsid w:val="006F03E2"/>
    <w:rsid w:val="006F08BE"/>
    <w:rsid w:val="006F16CF"/>
    <w:rsid w:val="006F1AF8"/>
    <w:rsid w:val="006F2E2D"/>
    <w:rsid w:val="006F34D1"/>
    <w:rsid w:val="006F43C6"/>
    <w:rsid w:val="006F4599"/>
    <w:rsid w:val="006F4768"/>
    <w:rsid w:val="006F4978"/>
    <w:rsid w:val="006F4E85"/>
    <w:rsid w:val="006F5B4E"/>
    <w:rsid w:val="006F5EF9"/>
    <w:rsid w:val="006F6183"/>
    <w:rsid w:val="006F61FD"/>
    <w:rsid w:val="006F68F3"/>
    <w:rsid w:val="006F6EB3"/>
    <w:rsid w:val="007002B3"/>
    <w:rsid w:val="00700421"/>
    <w:rsid w:val="007005CE"/>
    <w:rsid w:val="00700D1C"/>
    <w:rsid w:val="007028FF"/>
    <w:rsid w:val="007029DB"/>
    <w:rsid w:val="00702CB3"/>
    <w:rsid w:val="0070315F"/>
    <w:rsid w:val="00703369"/>
    <w:rsid w:val="00703523"/>
    <w:rsid w:val="00703B25"/>
    <w:rsid w:val="00703C98"/>
    <w:rsid w:val="00703DE9"/>
    <w:rsid w:val="007046D0"/>
    <w:rsid w:val="00704C49"/>
    <w:rsid w:val="00705371"/>
    <w:rsid w:val="0070563F"/>
    <w:rsid w:val="00705A47"/>
    <w:rsid w:val="00705B9C"/>
    <w:rsid w:val="00705D15"/>
    <w:rsid w:val="00705E92"/>
    <w:rsid w:val="00706890"/>
    <w:rsid w:val="007072FD"/>
    <w:rsid w:val="007077B0"/>
    <w:rsid w:val="007077C4"/>
    <w:rsid w:val="00710032"/>
    <w:rsid w:val="007101AC"/>
    <w:rsid w:val="00710B39"/>
    <w:rsid w:val="00710D31"/>
    <w:rsid w:val="00711A72"/>
    <w:rsid w:val="007134E0"/>
    <w:rsid w:val="00713821"/>
    <w:rsid w:val="00713DCD"/>
    <w:rsid w:val="007146B7"/>
    <w:rsid w:val="00714844"/>
    <w:rsid w:val="00714A82"/>
    <w:rsid w:val="00714D82"/>
    <w:rsid w:val="00714DA0"/>
    <w:rsid w:val="0071527E"/>
    <w:rsid w:val="007153BC"/>
    <w:rsid w:val="00715F16"/>
    <w:rsid w:val="00715F6B"/>
    <w:rsid w:val="007160F5"/>
    <w:rsid w:val="00716829"/>
    <w:rsid w:val="0071796F"/>
    <w:rsid w:val="00717A61"/>
    <w:rsid w:val="00717DDA"/>
    <w:rsid w:val="007207D8"/>
    <w:rsid w:val="00720F16"/>
    <w:rsid w:val="00720F56"/>
    <w:rsid w:val="007211A5"/>
    <w:rsid w:val="00721FB2"/>
    <w:rsid w:val="00722CBB"/>
    <w:rsid w:val="00723166"/>
    <w:rsid w:val="0072361A"/>
    <w:rsid w:val="007239D3"/>
    <w:rsid w:val="00724017"/>
    <w:rsid w:val="007247A2"/>
    <w:rsid w:val="00725333"/>
    <w:rsid w:val="007261E1"/>
    <w:rsid w:val="00726815"/>
    <w:rsid w:val="00726BCB"/>
    <w:rsid w:val="00726C4A"/>
    <w:rsid w:val="00731089"/>
    <w:rsid w:val="007311A8"/>
    <w:rsid w:val="007332BE"/>
    <w:rsid w:val="00733514"/>
    <w:rsid w:val="00733572"/>
    <w:rsid w:val="00733F26"/>
    <w:rsid w:val="00734C6A"/>
    <w:rsid w:val="00735310"/>
    <w:rsid w:val="00735D2A"/>
    <w:rsid w:val="00735DCB"/>
    <w:rsid w:val="00737066"/>
    <w:rsid w:val="0073747B"/>
    <w:rsid w:val="007378DD"/>
    <w:rsid w:val="00740183"/>
    <w:rsid w:val="00740610"/>
    <w:rsid w:val="00740B7E"/>
    <w:rsid w:val="00740C67"/>
    <w:rsid w:val="00740CDC"/>
    <w:rsid w:val="00740F1E"/>
    <w:rsid w:val="007413AB"/>
    <w:rsid w:val="00741AAC"/>
    <w:rsid w:val="00742002"/>
    <w:rsid w:val="007428B7"/>
    <w:rsid w:val="00742B5B"/>
    <w:rsid w:val="00743264"/>
    <w:rsid w:val="00744E86"/>
    <w:rsid w:val="00744EE3"/>
    <w:rsid w:val="0074519C"/>
    <w:rsid w:val="00745285"/>
    <w:rsid w:val="00745585"/>
    <w:rsid w:val="007457D0"/>
    <w:rsid w:val="00745ADE"/>
    <w:rsid w:val="007467E3"/>
    <w:rsid w:val="00746C7C"/>
    <w:rsid w:val="00746E34"/>
    <w:rsid w:val="0074738C"/>
    <w:rsid w:val="00747514"/>
    <w:rsid w:val="0075044A"/>
    <w:rsid w:val="0075056D"/>
    <w:rsid w:val="00750605"/>
    <w:rsid w:val="0075180B"/>
    <w:rsid w:val="0075185D"/>
    <w:rsid w:val="00751F42"/>
    <w:rsid w:val="0075272E"/>
    <w:rsid w:val="00752B0B"/>
    <w:rsid w:val="00753880"/>
    <w:rsid w:val="00753886"/>
    <w:rsid w:val="00753FFC"/>
    <w:rsid w:val="00754375"/>
    <w:rsid w:val="00754654"/>
    <w:rsid w:val="007548C8"/>
    <w:rsid w:val="00755347"/>
    <w:rsid w:val="0075623E"/>
    <w:rsid w:val="0075693B"/>
    <w:rsid w:val="00756FAC"/>
    <w:rsid w:val="00757076"/>
    <w:rsid w:val="00757323"/>
    <w:rsid w:val="00757CC8"/>
    <w:rsid w:val="00757F60"/>
    <w:rsid w:val="0076330D"/>
    <w:rsid w:val="00763475"/>
    <w:rsid w:val="00763559"/>
    <w:rsid w:val="00763987"/>
    <w:rsid w:val="00763AAF"/>
    <w:rsid w:val="0076428E"/>
    <w:rsid w:val="007644C7"/>
    <w:rsid w:val="00764507"/>
    <w:rsid w:val="00765079"/>
    <w:rsid w:val="0076599F"/>
    <w:rsid w:val="0076644E"/>
    <w:rsid w:val="0076653C"/>
    <w:rsid w:val="0076671B"/>
    <w:rsid w:val="00766B19"/>
    <w:rsid w:val="00766D10"/>
    <w:rsid w:val="00766D6C"/>
    <w:rsid w:val="007677CD"/>
    <w:rsid w:val="00767B75"/>
    <w:rsid w:val="00767EA2"/>
    <w:rsid w:val="007704AD"/>
    <w:rsid w:val="00770E60"/>
    <w:rsid w:val="00771527"/>
    <w:rsid w:val="00771BB7"/>
    <w:rsid w:val="007721C1"/>
    <w:rsid w:val="0077223E"/>
    <w:rsid w:val="00772DA9"/>
    <w:rsid w:val="007738C8"/>
    <w:rsid w:val="0077462D"/>
    <w:rsid w:val="007753C6"/>
    <w:rsid w:val="0077573D"/>
    <w:rsid w:val="007759F4"/>
    <w:rsid w:val="00776073"/>
    <w:rsid w:val="00776D91"/>
    <w:rsid w:val="007773A2"/>
    <w:rsid w:val="00777B99"/>
    <w:rsid w:val="0078052E"/>
    <w:rsid w:val="00780D59"/>
    <w:rsid w:val="00780D96"/>
    <w:rsid w:val="00780DF0"/>
    <w:rsid w:val="00780E24"/>
    <w:rsid w:val="007810F7"/>
    <w:rsid w:val="007813ED"/>
    <w:rsid w:val="00781B47"/>
    <w:rsid w:val="00781ECE"/>
    <w:rsid w:val="007820D9"/>
    <w:rsid w:val="007820E6"/>
    <w:rsid w:val="007823AD"/>
    <w:rsid w:val="007823D8"/>
    <w:rsid w:val="00782C4F"/>
    <w:rsid w:val="00783560"/>
    <w:rsid w:val="007835C1"/>
    <w:rsid w:val="00783E75"/>
    <w:rsid w:val="00784133"/>
    <w:rsid w:val="00786158"/>
    <w:rsid w:val="0078637A"/>
    <w:rsid w:val="007865EB"/>
    <w:rsid w:val="007868C7"/>
    <w:rsid w:val="00787C6F"/>
    <w:rsid w:val="00787CCF"/>
    <w:rsid w:val="00787F01"/>
    <w:rsid w:val="00787F36"/>
    <w:rsid w:val="00790174"/>
    <w:rsid w:val="00790289"/>
    <w:rsid w:val="00790BBA"/>
    <w:rsid w:val="00790F3C"/>
    <w:rsid w:val="00790F4D"/>
    <w:rsid w:val="0079106A"/>
    <w:rsid w:val="0079121D"/>
    <w:rsid w:val="00791736"/>
    <w:rsid w:val="007918A7"/>
    <w:rsid w:val="007919A0"/>
    <w:rsid w:val="00792404"/>
    <w:rsid w:val="00792D34"/>
    <w:rsid w:val="007934D9"/>
    <w:rsid w:val="007935AB"/>
    <w:rsid w:val="00793971"/>
    <w:rsid w:val="00794902"/>
    <w:rsid w:val="00794C8D"/>
    <w:rsid w:val="00795B7D"/>
    <w:rsid w:val="00795C0D"/>
    <w:rsid w:val="00795ED5"/>
    <w:rsid w:val="007965C8"/>
    <w:rsid w:val="007972B1"/>
    <w:rsid w:val="00797DCC"/>
    <w:rsid w:val="007A09E2"/>
    <w:rsid w:val="007A1055"/>
    <w:rsid w:val="007A14CD"/>
    <w:rsid w:val="007A19D4"/>
    <w:rsid w:val="007A1FD6"/>
    <w:rsid w:val="007A24F7"/>
    <w:rsid w:val="007A2693"/>
    <w:rsid w:val="007A28E8"/>
    <w:rsid w:val="007A2C08"/>
    <w:rsid w:val="007A2D04"/>
    <w:rsid w:val="007A2E94"/>
    <w:rsid w:val="007A3089"/>
    <w:rsid w:val="007A3880"/>
    <w:rsid w:val="007A3AAD"/>
    <w:rsid w:val="007A42A1"/>
    <w:rsid w:val="007A43C7"/>
    <w:rsid w:val="007A5335"/>
    <w:rsid w:val="007A5927"/>
    <w:rsid w:val="007A592A"/>
    <w:rsid w:val="007A5ECA"/>
    <w:rsid w:val="007A65D3"/>
    <w:rsid w:val="007A7539"/>
    <w:rsid w:val="007A7849"/>
    <w:rsid w:val="007A7A14"/>
    <w:rsid w:val="007A7CD2"/>
    <w:rsid w:val="007B0719"/>
    <w:rsid w:val="007B14CC"/>
    <w:rsid w:val="007B212C"/>
    <w:rsid w:val="007B21B9"/>
    <w:rsid w:val="007B269A"/>
    <w:rsid w:val="007B2C93"/>
    <w:rsid w:val="007B2E8F"/>
    <w:rsid w:val="007B2E9D"/>
    <w:rsid w:val="007B3203"/>
    <w:rsid w:val="007B331C"/>
    <w:rsid w:val="007B3BC5"/>
    <w:rsid w:val="007B3CF9"/>
    <w:rsid w:val="007B3F24"/>
    <w:rsid w:val="007B453D"/>
    <w:rsid w:val="007B4A6F"/>
    <w:rsid w:val="007B4A8B"/>
    <w:rsid w:val="007B532B"/>
    <w:rsid w:val="007B5976"/>
    <w:rsid w:val="007B59D1"/>
    <w:rsid w:val="007B5F6D"/>
    <w:rsid w:val="007B5F75"/>
    <w:rsid w:val="007B63CE"/>
    <w:rsid w:val="007B646D"/>
    <w:rsid w:val="007B6493"/>
    <w:rsid w:val="007B676C"/>
    <w:rsid w:val="007B676F"/>
    <w:rsid w:val="007B683B"/>
    <w:rsid w:val="007B6A8E"/>
    <w:rsid w:val="007B7323"/>
    <w:rsid w:val="007B74A4"/>
    <w:rsid w:val="007B7809"/>
    <w:rsid w:val="007C0186"/>
    <w:rsid w:val="007C05EC"/>
    <w:rsid w:val="007C201E"/>
    <w:rsid w:val="007C2323"/>
    <w:rsid w:val="007C2886"/>
    <w:rsid w:val="007C2C31"/>
    <w:rsid w:val="007C2DCB"/>
    <w:rsid w:val="007C2FA5"/>
    <w:rsid w:val="007C39AB"/>
    <w:rsid w:val="007C39E8"/>
    <w:rsid w:val="007C3F09"/>
    <w:rsid w:val="007C4096"/>
    <w:rsid w:val="007C4585"/>
    <w:rsid w:val="007C47C1"/>
    <w:rsid w:val="007C4AD1"/>
    <w:rsid w:val="007C509E"/>
    <w:rsid w:val="007C562C"/>
    <w:rsid w:val="007C59BF"/>
    <w:rsid w:val="007C6D28"/>
    <w:rsid w:val="007C7199"/>
    <w:rsid w:val="007C75DC"/>
    <w:rsid w:val="007C790D"/>
    <w:rsid w:val="007C7CDB"/>
    <w:rsid w:val="007D091E"/>
    <w:rsid w:val="007D134B"/>
    <w:rsid w:val="007D1412"/>
    <w:rsid w:val="007D178C"/>
    <w:rsid w:val="007D18AA"/>
    <w:rsid w:val="007D1DC3"/>
    <w:rsid w:val="007D231D"/>
    <w:rsid w:val="007D2876"/>
    <w:rsid w:val="007D2BA7"/>
    <w:rsid w:val="007D3267"/>
    <w:rsid w:val="007D3B10"/>
    <w:rsid w:val="007D3D31"/>
    <w:rsid w:val="007D432C"/>
    <w:rsid w:val="007D44C8"/>
    <w:rsid w:val="007D4633"/>
    <w:rsid w:val="007D4C50"/>
    <w:rsid w:val="007D5A2C"/>
    <w:rsid w:val="007D5A55"/>
    <w:rsid w:val="007D661E"/>
    <w:rsid w:val="007D725A"/>
    <w:rsid w:val="007D7DEA"/>
    <w:rsid w:val="007D7E55"/>
    <w:rsid w:val="007E0135"/>
    <w:rsid w:val="007E0D77"/>
    <w:rsid w:val="007E1971"/>
    <w:rsid w:val="007E1CD6"/>
    <w:rsid w:val="007E1EC8"/>
    <w:rsid w:val="007E1F8D"/>
    <w:rsid w:val="007E353A"/>
    <w:rsid w:val="007E457D"/>
    <w:rsid w:val="007E4856"/>
    <w:rsid w:val="007E49D2"/>
    <w:rsid w:val="007E4EB4"/>
    <w:rsid w:val="007E5092"/>
    <w:rsid w:val="007E50B1"/>
    <w:rsid w:val="007E637E"/>
    <w:rsid w:val="007E63ED"/>
    <w:rsid w:val="007E640B"/>
    <w:rsid w:val="007E6C12"/>
    <w:rsid w:val="007E7374"/>
    <w:rsid w:val="007F156F"/>
    <w:rsid w:val="007F1637"/>
    <w:rsid w:val="007F214F"/>
    <w:rsid w:val="007F2368"/>
    <w:rsid w:val="007F2510"/>
    <w:rsid w:val="007F25C8"/>
    <w:rsid w:val="007F314C"/>
    <w:rsid w:val="007F31AD"/>
    <w:rsid w:val="007F347B"/>
    <w:rsid w:val="007F35AD"/>
    <w:rsid w:val="007F36A0"/>
    <w:rsid w:val="007F398F"/>
    <w:rsid w:val="007F3C54"/>
    <w:rsid w:val="007F4296"/>
    <w:rsid w:val="007F476B"/>
    <w:rsid w:val="007F4A95"/>
    <w:rsid w:val="007F4AA6"/>
    <w:rsid w:val="007F5746"/>
    <w:rsid w:val="007F5B1E"/>
    <w:rsid w:val="007F6033"/>
    <w:rsid w:val="007F633E"/>
    <w:rsid w:val="007F6BF5"/>
    <w:rsid w:val="007F70DD"/>
    <w:rsid w:val="0080007A"/>
    <w:rsid w:val="00800690"/>
    <w:rsid w:val="00800BDA"/>
    <w:rsid w:val="00801692"/>
    <w:rsid w:val="00801698"/>
    <w:rsid w:val="008019AE"/>
    <w:rsid w:val="00801F71"/>
    <w:rsid w:val="00802397"/>
    <w:rsid w:val="00802512"/>
    <w:rsid w:val="00802673"/>
    <w:rsid w:val="00802914"/>
    <w:rsid w:val="00802A97"/>
    <w:rsid w:val="00802FD0"/>
    <w:rsid w:val="00803201"/>
    <w:rsid w:val="00803725"/>
    <w:rsid w:val="00803B72"/>
    <w:rsid w:val="00803C90"/>
    <w:rsid w:val="008045BA"/>
    <w:rsid w:val="0080465E"/>
    <w:rsid w:val="008049F2"/>
    <w:rsid w:val="00804B4B"/>
    <w:rsid w:val="00804FF4"/>
    <w:rsid w:val="00805657"/>
    <w:rsid w:val="008057A0"/>
    <w:rsid w:val="00805A4C"/>
    <w:rsid w:val="00805A79"/>
    <w:rsid w:val="008060BE"/>
    <w:rsid w:val="0080690B"/>
    <w:rsid w:val="008079DD"/>
    <w:rsid w:val="008100F8"/>
    <w:rsid w:val="00810B46"/>
    <w:rsid w:val="0081126D"/>
    <w:rsid w:val="00811BA8"/>
    <w:rsid w:val="00811CC3"/>
    <w:rsid w:val="00811CCA"/>
    <w:rsid w:val="008134A3"/>
    <w:rsid w:val="00813949"/>
    <w:rsid w:val="00813F68"/>
    <w:rsid w:val="00814B61"/>
    <w:rsid w:val="00814C0A"/>
    <w:rsid w:val="0081510E"/>
    <w:rsid w:val="00815698"/>
    <w:rsid w:val="00815DF8"/>
    <w:rsid w:val="00816B0C"/>
    <w:rsid w:val="008178C7"/>
    <w:rsid w:val="00817AFA"/>
    <w:rsid w:val="00821201"/>
    <w:rsid w:val="008214DD"/>
    <w:rsid w:val="00821C69"/>
    <w:rsid w:val="00821DBA"/>
    <w:rsid w:val="00821DE3"/>
    <w:rsid w:val="0082260A"/>
    <w:rsid w:val="00822A0A"/>
    <w:rsid w:val="008231F7"/>
    <w:rsid w:val="00824FBA"/>
    <w:rsid w:val="00824FCE"/>
    <w:rsid w:val="008252DB"/>
    <w:rsid w:val="00826492"/>
    <w:rsid w:val="008267F1"/>
    <w:rsid w:val="00826BA7"/>
    <w:rsid w:val="00826C84"/>
    <w:rsid w:val="0082748A"/>
    <w:rsid w:val="00827B10"/>
    <w:rsid w:val="00830325"/>
    <w:rsid w:val="008307AA"/>
    <w:rsid w:val="00831050"/>
    <w:rsid w:val="008312F5"/>
    <w:rsid w:val="00832101"/>
    <w:rsid w:val="00832258"/>
    <w:rsid w:val="00832325"/>
    <w:rsid w:val="00832398"/>
    <w:rsid w:val="0083254E"/>
    <w:rsid w:val="00832AD4"/>
    <w:rsid w:val="00832DFB"/>
    <w:rsid w:val="0083315E"/>
    <w:rsid w:val="00833F9D"/>
    <w:rsid w:val="00834083"/>
    <w:rsid w:val="0083436F"/>
    <w:rsid w:val="0083449A"/>
    <w:rsid w:val="0083514D"/>
    <w:rsid w:val="00835A5A"/>
    <w:rsid w:val="00835E7E"/>
    <w:rsid w:val="00836031"/>
    <w:rsid w:val="00836957"/>
    <w:rsid w:val="0084004D"/>
    <w:rsid w:val="00840ADF"/>
    <w:rsid w:val="0084105F"/>
    <w:rsid w:val="0084113F"/>
    <w:rsid w:val="00841ADA"/>
    <w:rsid w:val="00842FA7"/>
    <w:rsid w:val="008451D6"/>
    <w:rsid w:val="0084686F"/>
    <w:rsid w:val="00846AE0"/>
    <w:rsid w:val="00846B30"/>
    <w:rsid w:val="008477D8"/>
    <w:rsid w:val="008508F2"/>
    <w:rsid w:val="00850CAA"/>
    <w:rsid w:val="00851F4D"/>
    <w:rsid w:val="0085204B"/>
    <w:rsid w:val="008525FB"/>
    <w:rsid w:val="0085291D"/>
    <w:rsid w:val="00852B0E"/>
    <w:rsid w:val="00852B23"/>
    <w:rsid w:val="0085349D"/>
    <w:rsid w:val="008536EA"/>
    <w:rsid w:val="00853AF9"/>
    <w:rsid w:val="00853CD6"/>
    <w:rsid w:val="00853D82"/>
    <w:rsid w:val="00853E18"/>
    <w:rsid w:val="00853F6D"/>
    <w:rsid w:val="00853FE1"/>
    <w:rsid w:val="00854678"/>
    <w:rsid w:val="00854B2A"/>
    <w:rsid w:val="00854ED8"/>
    <w:rsid w:val="0085585B"/>
    <w:rsid w:val="00855860"/>
    <w:rsid w:val="00855EDE"/>
    <w:rsid w:val="00856A4A"/>
    <w:rsid w:val="00857256"/>
    <w:rsid w:val="008576D3"/>
    <w:rsid w:val="00857A9F"/>
    <w:rsid w:val="00857DC6"/>
    <w:rsid w:val="0086035A"/>
    <w:rsid w:val="008605A3"/>
    <w:rsid w:val="00860ECE"/>
    <w:rsid w:val="0086147A"/>
    <w:rsid w:val="00861A0C"/>
    <w:rsid w:val="00861CD5"/>
    <w:rsid w:val="00861D15"/>
    <w:rsid w:val="00861D23"/>
    <w:rsid w:val="008623E7"/>
    <w:rsid w:val="00862D61"/>
    <w:rsid w:val="00862DCA"/>
    <w:rsid w:val="00863261"/>
    <w:rsid w:val="00863D38"/>
    <w:rsid w:val="00863D8C"/>
    <w:rsid w:val="008641CE"/>
    <w:rsid w:val="0086444E"/>
    <w:rsid w:val="008652A5"/>
    <w:rsid w:val="008655C4"/>
    <w:rsid w:val="00865BC7"/>
    <w:rsid w:val="00865ED0"/>
    <w:rsid w:val="008662FF"/>
    <w:rsid w:val="0086689E"/>
    <w:rsid w:val="00866955"/>
    <w:rsid w:val="00866A6C"/>
    <w:rsid w:val="00866AA5"/>
    <w:rsid w:val="0086716E"/>
    <w:rsid w:val="008671B0"/>
    <w:rsid w:val="008679A2"/>
    <w:rsid w:val="00867D33"/>
    <w:rsid w:val="00867EE1"/>
    <w:rsid w:val="00867FC1"/>
    <w:rsid w:val="008702C7"/>
    <w:rsid w:val="00871026"/>
    <w:rsid w:val="008710AD"/>
    <w:rsid w:val="008710BA"/>
    <w:rsid w:val="00871398"/>
    <w:rsid w:val="00871656"/>
    <w:rsid w:val="00871BF7"/>
    <w:rsid w:val="00871C9B"/>
    <w:rsid w:val="0087221A"/>
    <w:rsid w:val="008729F3"/>
    <w:rsid w:val="00872B4F"/>
    <w:rsid w:val="0087336C"/>
    <w:rsid w:val="008736C6"/>
    <w:rsid w:val="00873DB9"/>
    <w:rsid w:val="00873F66"/>
    <w:rsid w:val="0087419C"/>
    <w:rsid w:val="008742B5"/>
    <w:rsid w:val="00875191"/>
    <w:rsid w:val="00875B04"/>
    <w:rsid w:val="00875BB3"/>
    <w:rsid w:val="00875E10"/>
    <w:rsid w:val="008760D9"/>
    <w:rsid w:val="0087671E"/>
    <w:rsid w:val="008767BA"/>
    <w:rsid w:val="008767FD"/>
    <w:rsid w:val="0087762A"/>
    <w:rsid w:val="008777B3"/>
    <w:rsid w:val="00877D12"/>
    <w:rsid w:val="00877FAB"/>
    <w:rsid w:val="00880830"/>
    <w:rsid w:val="00880C76"/>
    <w:rsid w:val="00881294"/>
    <w:rsid w:val="008817BE"/>
    <w:rsid w:val="00881F4E"/>
    <w:rsid w:val="008824CE"/>
    <w:rsid w:val="008827C7"/>
    <w:rsid w:val="008834E3"/>
    <w:rsid w:val="00884A51"/>
    <w:rsid w:val="00884B58"/>
    <w:rsid w:val="0088535A"/>
    <w:rsid w:val="00885645"/>
    <w:rsid w:val="00885918"/>
    <w:rsid w:val="00886D10"/>
    <w:rsid w:val="00887132"/>
    <w:rsid w:val="008872CB"/>
    <w:rsid w:val="00887BC8"/>
    <w:rsid w:val="00887C54"/>
    <w:rsid w:val="00890639"/>
    <w:rsid w:val="00890907"/>
    <w:rsid w:val="00890F13"/>
    <w:rsid w:val="00890FCC"/>
    <w:rsid w:val="0089176C"/>
    <w:rsid w:val="00891C33"/>
    <w:rsid w:val="00892DB7"/>
    <w:rsid w:val="00892EA1"/>
    <w:rsid w:val="008932A5"/>
    <w:rsid w:val="0089342B"/>
    <w:rsid w:val="00893631"/>
    <w:rsid w:val="00893D6A"/>
    <w:rsid w:val="00893E6C"/>
    <w:rsid w:val="00894C1D"/>
    <w:rsid w:val="00895281"/>
    <w:rsid w:val="0089564C"/>
    <w:rsid w:val="00895AF4"/>
    <w:rsid w:val="008961EA"/>
    <w:rsid w:val="008966BF"/>
    <w:rsid w:val="00896D2C"/>
    <w:rsid w:val="00896FE7"/>
    <w:rsid w:val="00897683"/>
    <w:rsid w:val="00897B49"/>
    <w:rsid w:val="008A0CD6"/>
    <w:rsid w:val="008A12E4"/>
    <w:rsid w:val="008A135D"/>
    <w:rsid w:val="008A1B1D"/>
    <w:rsid w:val="008A1C5E"/>
    <w:rsid w:val="008A1D10"/>
    <w:rsid w:val="008A2730"/>
    <w:rsid w:val="008A294E"/>
    <w:rsid w:val="008A2A4F"/>
    <w:rsid w:val="008A2CF9"/>
    <w:rsid w:val="008A2E7A"/>
    <w:rsid w:val="008A3277"/>
    <w:rsid w:val="008A3832"/>
    <w:rsid w:val="008A3B51"/>
    <w:rsid w:val="008A4465"/>
    <w:rsid w:val="008A447A"/>
    <w:rsid w:val="008A4846"/>
    <w:rsid w:val="008A5140"/>
    <w:rsid w:val="008A5346"/>
    <w:rsid w:val="008A55EF"/>
    <w:rsid w:val="008A59ED"/>
    <w:rsid w:val="008A6A16"/>
    <w:rsid w:val="008A6A2C"/>
    <w:rsid w:val="008A7121"/>
    <w:rsid w:val="008B0A15"/>
    <w:rsid w:val="008B0BA8"/>
    <w:rsid w:val="008B1100"/>
    <w:rsid w:val="008B196A"/>
    <w:rsid w:val="008B1D7B"/>
    <w:rsid w:val="008B1F0A"/>
    <w:rsid w:val="008B2A91"/>
    <w:rsid w:val="008B2D26"/>
    <w:rsid w:val="008B2DF3"/>
    <w:rsid w:val="008B3067"/>
    <w:rsid w:val="008B3214"/>
    <w:rsid w:val="008B358E"/>
    <w:rsid w:val="008B41F3"/>
    <w:rsid w:val="008B43C7"/>
    <w:rsid w:val="008B45E0"/>
    <w:rsid w:val="008B4A80"/>
    <w:rsid w:val="008B4AA7"/>
    <w:rsid w:val="008B4D3E"/>
    <w:rsid w:val="008B507E"/>
    <w:rsid w:val="008B5267"/>
    <w:rsid w:val="008B53F3"/>
    <w:rsid w:val="008B55A5"/>
    <w:rsid w:val="008B57B7"/>
    <w:rsid w:val="008B5CA1"/>
    <w:rsid w:val="008B6BA4"/>
    <w:rsid w:val="008B7288"/>
    <w:rsid w:val="008B7A89"/>
    <w:rsid w:val="008B7DD7"/>
    <w:rsid w:val="008B7EAB"/>
    <w:rsid w:val="008C009C"/>
    <w:rsid w:val="008C1014"/>
    <w:rsid w:val="008C12A9"/>
    <w:rsid w:val="008C1B17"/>
    <w:rsid w:val="008C1C73"/>
    <w:rsid w:val="008C2049"/>
    <w:rsid w:val="008C2715"/>
    <w:rsid w:val="008C37A2"/>
    <w:rsid w:val="008C37BA"/>
    <w:rsid w:val="008C44C0"/>
    <w:rsid w:val="008C45A3"/>
    <w:rsid w:val="008C46D0"/>
    <w:rsid w:val="008C4EB2"/>
    <w:rsid w:val="008C55CD"/>
    <w:rsid w:val="008C5C74"/>
    <w:rsid w:val="008C5DEF"/>
    <w:rsid w:val="008C62AC"/>
    <w:rsid w:val="008C71E3"/>
    <w:rsid w:val="008C7336"/>
    <w:rsid w:val="008C7533"/>
    <w:rsid w:val="008C7A87"/>
    <w:rsid w:val="008D0052"/>
    <w:rsid w:val="008D03D9"/>
    <w:rsid w:val="008D0D04"/>
    <w:rsid w:val="008D12BC"/>
    <w:rsid w:val="008D12E4"/>
    <w:rsid w:val="008D1336"/>
    <w:rsid w:val="008D1D1D"/>
    <w:rsid w:val="008D1E00"/>
    <w:rsid w:val="008D21CC"/>
    <w:rsid w:val="008D2CBA"/>
    <w:rsid w:val="008D3407"/>
    <w:rsid w:val="008D34D9"/>
    <w:rsid w:val="008D3820"/>
    <w:rsid w:val="008D596A"/>
    <w:rsid w:val="008D5C45"/>
    <w:rsid w:val="008D5E7F"/>
    <w:rsid w:val="008D6528"/>
    <w:rsid w:val="008D6DF3"/>
    <w:rsid w:val="008D77CC"/>
    <w:rsid w:val="008D784B"/>
    <w:rsid w:val="008D7B6F"/>
    <w:rsid w:val="008E00E8"/>
    <w:rsid w:val="008E0AF2"/>
    <w:rsid w:val="008E0C59"/>
    <w:rsid w:val="008E1259"/>
    <w:rsid w:val="008E14BD"/>
    <w:rsid w:val="008E2DEF"/>
    <w:rsid w:val="008E3D09"/>
    <w:rsid w:val="008E40D4"/>
    <w:rsid w:val="008E41C4"/>
    <w:rsid w:val="008E4BC7"/>
    <w:rsid w:val="008E4CBD"/>
    <w:rsid w:val="008E4E81"/>
    <w:rsid w:val="008E4E95"/>
    <w:rsid w:val="008E57A0"/>
    <w:rsid w:val="008E5806"/>
    <w:rsid w:val="008E5B4D"/>
    <w:rsid w:val="008E61EC"/>
    <w:rsid w:val="008E6F6B"/>
    <w:rsid w:val="008E76D1"/>
    <w:rsid w:val="008E77A2"/>
    <w:rsid w:val="008E7972"/>
    <w:rsid w:val="008F04F9"/>
    <w:rsid w:val="008F0883"/>
    <w:rsid w:val="008F0BAA"/>
    <w:rsid w:val="008F0F72"/>
    <w:rsid w:val="008F1040"/>
    <w:rsid w:val="008F15B8"/>
    <w:rsid w:val="008F192F"/>
    <w:rsid w:val="008F1C3A"/>
    <w:rsid w:val="008F2411"/>
    <w:rsid w:val="008F28FE"/>
    <w:rsid w:val="008F3E47"/>
    <w:rsid w:val="008F4320"/>
    <w:rsid w:val="008F4536"/>
    <w:rsid w:val="008F46A5"/>
    <w:rsid w:val="008F4AA2"/>
    <w:rsid w:val="008F5440"/>
    <w:rsid w:val="008F57CB"/>
    <w:rsid w:val="008F636C"/>
    <w:rsid w:val="008F679E"/>
    <w:rsid w:val="008F6A14"/>
    <w:rsid w:val="008F763B"/>
    <w:rsid w:val="00900192"/>
    <w:rsid w:val="0090026E"/>
    <w:rsid w:val="00900543"/>
    <w:rsid w:val="00900B43"/>
    <w:rsid w:val="00901135"/>
    <w:rsid w:val="00901190"/>
    <w:rsid w:val="00901611"/>
    <w:rsid w:val="00901B6D"/>
    <w:rsid w:val="00901F4C"/>
    <w:rsid w:val="00902408"/>
    <w:rsid w:val="0090251D"/>
    <w:rsid w:val="009025B1"/>
    <w:rsid w:val="0090289B"/>
    <w:rsid w:val="00902BC5"/>
    <w:rsid w:val="00902FD5"/>
    <w:rsid w:val="00903778"/>
    <w:rsid w:val="00903807"/>
    <w:rsid w:val="00903842"/>
    <w:rsid w:val="00903955"/>
    <w:rsid w:val="00904D71"/>
    <w:rsid w:val="00907443"/>
    <w:rsid w:val="009078A5"/>
    <w:rsid w:val="00907961"/>
    <w:rsid w:val="00907BAD"/>
    <w:rsid w:val="00910A76"/>
    <w:rsid w:val="009118A3"/>
    <w:rsid w:val="00911BA7"/>
    <w:rsid w:val="00911C03"/>
    <w:rsid w:val="009128E2"/>
    <w:rsid w:val="00912901"/>
    <w:rsid w:val="00913B33"/>
    <w:rsid w:val="00913C3E"/>
    <w:rsid w:val="00914093"/>
    <w:rsid w:val="009141C0"/>
    <w:rsid w:val="00914366"/>
    <w:rsid w:val="009145F7"/>
    <w:rsid w:val="00914C2A"/>
    <w:rsid w:val="0091572D"/>
    <w:rsid w:val="009164D4"/>
    <w:rsid w:val="009169A7"/>
    <w:rsid w:val="00916A85"/>
    <w:rsid w:val="00916ADC"/>
    <w:rsid w:val="00916C84"/>
    <w:rsid w:val="00916CBE"/>
    <w:rsid w:val="00917F8D"/>
    <w:rsid w:val="0092095F"/>
    <w:rsid w:val="00920F1B"/>
    <w:rsid w:val="0092122B"/>
    <w:rsid w:val="0092132F"/>
    <w:rsid w:val="00921D02"/>
    <w:rsid w:val="00921D73"/>
    <w:rsid w:val="00921D91"/>
    <w:rsid w:val="0092200F"/>
    <w:rsid w:val="0092214E"/>
    <w:rsid w:val="00922BE4"/>
    <w:rsid w:val="0092356B"/>
    <w:rsid w:val="00923597"/>
    <w:rsid w:val="009235D1"/>
    <w:rsid w:val="009239A2"/>
    <w:rsid w:val="00923B01"/>
    <w:rsid w:val="00924FD2"/>
    <w:rsid w:val="00925301"/>
    <w:rsid w:val="00925697"/>
    <w:rsid w:val="009259E0"/>
    <w:rsid w:val="00925CA1"/>
    <w:rsid w:val="00926085"/>
    <w:rsid w:val="009266AC"/>
    <w:rsid w:val="009267FF"/>
    <w:rsid w:val="00926EA5"/>
    <w:rsid w:val="00926FE1"/>
    <w:rsid w:val="00930216"/>
    <w:rsid w:val="009302B4"/>
    <w:rsid w:val="00930702"/>
    <w:rsid w:val="009308AD"/>
    <w:rsid w:val="009309F7"/>
    <w:rsid w:val="00930E8C"/>
    <w:rsid w:val="0093102F"/>
    <w:rsid w:val="0093158E"/>
    <w:rsid w:val="00931829"/>
    <w:rsid w:val="00931842"/>
    <w:rsid w:val="00931D67"/>
    <w:rsid w:val="009335CE"/>
    <w:rsid w:val="00933A11"/>
    <w:rsid w:val="00934041"/>
    <w:rsid w:val="00934460"/>
    <w:rsid w:val="00934CED"/>
    <w:rsid w:val="0093540C"/>
    <w:rsid w:val="0093574E"/>
    <w:rsid w:val="009357A2"/>
    <w:rsid w:val="00935DD6"/>
    <w:rsid w:val="00936104"/>
    <w:rsid w:val="00936743"/>
    <w:rsid w:val="00936B72"/>
    <w:rsid w:val="00937653"/>
    <w:rsid w:val="00937769"/>
    <w:rsid w:val="009413B8"/>
    <w:rsid w:val="00941EC2"/>
    <w:rsid w:val="009425C8"/>
    <w:rsid w:val="00942E6A"/>
    <w:rsid w:val="0094304E"/>
    <w:rsid w:val="00943437"/>
    <w:rsid w:val="009436E4"/>
    <w:rsid w:val="00943B8A"/>
    <w:rsid w:val="00943EC3"/>
    <w:rsid w:val="00943EDD"/>
    <w:rsid w:val="00944444"/>
    <w:rsid w:val="009445FF"/>
    <w:rsid w:val="009447DF"/>
    <w:rsid w:val="00944CA8"/>
    <w:rsid w:val="00944F16"/>
    <w:rsid w:val="009453A0"/>
    <w:rsid w:val="009453C6"/>
    <w:rsid w:val="00945541"/>
    <w:rsid w:val="00945BE0"/>
    <w:rsid w:val="00945E94"/>
    <w:rsid w:val="009462D5"/>
    <w:rsid w:val="009467C5"/>
    <w:rsid w:val="0094703A"/>
    <w:rsid w:val="009473A0"/>
    <w:rsid w:val="009473DB"/>
    <w:rsid w:val="0094741B"/>
    <w:rsid w:val="0095031D"/>
    <w:rsid w:val="00950793"/>
    <w:rsid w:val="009519AC"/>
    <w:rsid w:val="00951C1A"/>
    <w:rsid w:val="00951F4C"/>
    <w:rsid w:val="00952591"/>
    <w:rsid w:val="009525F2"/>
    <w:rsid w:val="009529B6"/>
    <w:rsid w:val="00952C3D"/>
    <w:rsid w:val="00952F0E"/>
    <w:rsid w:val="00952F7B"/>
    <w:rsid w:val="00953A70"/>
    <w:rsid w:val="00953AE0"/>
    <w:rsid w:val="00953FA0"/>
    <w:rsid w:val="009541D9"/>
    <w:rsid w:val="0095440A"/>
    <w:rsid w:val="00954799"/>
    <w:rsid w:val="00954C43"/>
    <w:rsid w:val="0095523F"/>
    <w:rsid w:val="00955771"/>
    <w:rsid w:val="009557A5"/>
    <w:rsid w:val="00955A4A"/>
    <w:rsid w:val="00956470"/>
    <w:rsid w:val="00957062"/>
    <w:rsid w:val="009570A2"/>
    <w:rsid w:val="0095742D"/>
    <w:rsid w:val="0095790E"/>
    <w:rsid w:val="00957BD4"/>
    <w:rsid w:val="00957D7D"/>
    <w:rsid w:val="00960396"/>
    <w:rsid w:val="00960730"/>
    <w:rsid w:val="00961653"/>
    <w:rsid w:val="00961C8E"/>
    <w:rsid w:val="00961DDE"/>
    <w:rsid w:val="00961E89"/>
    <w:rsid w:val="0096205B"/>
    <w:rsid w:val="00962263"/>
    <w:rsid w:val="00962A2A"/>
    <w:rsid w:val="00962D05"/>
    <w:rsid w:val="0096499D"/>
    <w:rsid w:val="00965898"/>
    <w:rsid w:val="00965C78"/>
    <w:rsid w:val="009662CC"/>
    <w:rsid w:val="00966F5A"/>
    <w:rsid w:val="009676BB"/>
    <w:rsid w:val="0096778A"/>
    <w:rsid w:val="00967AEA"/>
    <w:rsid w:val="00967DED"/>
    <w:rsid w:val="00970261"/>
    <w:rsid w:val="009709F2"/>
    <w:rsid w:val="00970B46"/>
    <w:rsid w:val="00970DFF"/>
    <w:rsid w:val="009710B3"/>
    <w:rsid w:val="009715EA"/>
    <w:rsid w:val="00971B5A"/>
    <w:rsid w:val="00971BCD"/>
    <w:rsid w:val="0097291A"/>
    <w:rsid w:val="00972940"/>
    <w:rsid w:val="009735C8"/>
    <w:rsid w:val="009738D4"/>
    <w:rsid w:val="00973B87"/>
    <w:rsid w:val="009744C1"/>
    <w:rsid w:val="0097542B"/>
    <w:rsid w:val="00975FD5"/>
    <w:rsid w:val="00976068"/>
    <w:rsid w:val="009760B2"/>
    <w:rsid w:val="0097649E"/>
    <w:rsid w:val="00977D37"/>
    <w:rsid w:val="009801F1"/>
    <w:rsid w:val="00980820"/>
    <w:rsid w:val="0098082A"/>
    <w:rsid w:val="00980EE7"/>
    <w:rsid w:val="009817CB"/>
    <w:rsid w:val="00981ADF"/>
    <w:rsid w:val="00981EC3"/>
    <w:rsid w:val="00982B96"/>
    <w:rsid w:val="00983033"/>
    <w:rsid w:val="00983496"/>
    <w:rsid w:val="00983AA1"/>
    <w:rsid w:val="00983BC0"/>
    <w:rsid w:val="00983FED"/>
    <w:rsid w:val="00984567"/>
    <w:rsid w:val="00984DFB"/>
    <w:rsid w:val="00985024"/>
    <w:rsid w:val="00986132"/>
    <w:rsid w:val="0098685F"/>
    <w:rsid w:val="009870C6"/>
    <w:rsid w:val="009872C6"/>
    <w:rsid w:val="009874A0"/>
    <w:rsid w:val="009875E3"/>
    <w:rsid w:val="009876BE"/>
    <w:rsid w:val="00987A77"/>
    <w:rsid w:val="00987E0C"/>
    <w:rsid w:val="00990056"/>
    <w:rsid w:val="009905F3"/>
    <w:rsid w:val="00990FFC"/>
    <w:rsid w:val="00991356"/>
    <w:rsid w:val="009913A5"/>
    <w:rsid w:val="009920CE"/>
    <w:rsid w:val="0099219D"/>
    <w:rsid w:val="0099219F"/>
    <w:rsid w:val="009924BD"/>
    <w:rsid w:val="00992506"/>
    <w:rsid w:val="00992619"/>
    <w:rsid w:val="00993B6B"/>
    <w:rsid w:val="0099419B"/>
    <w:rsid w:val="00994707"/>
    <w:rsid w:val="0099506E"/>
    <w:rsid w:val="00995280"/>
    <w:rsid w:val="009955A1"/>
    <w:rsid w:val="00995628"/>
    <w:rsid w:val="00995AD5"/>
    <w:rsid w:val="00995BA4"/>
    <w:rsid w:val="00995D69"/>
    <w:rsid w:val="009963BC"/>
    <w:rsid w:val="00996784"/>
    <w:rsid w:val="00997B94"/>
    <w:rsid w:val="009A012B"/>
    <w:rsid w:val="009A0AB2"/>
    <w:rsid w:val="009A0D2D"/>
    <w:rsid w:val="009A0F96"/>
    <w:rsid w:val="009A1EF2"/>
    <w:rsid w:val="009A217D"/>
    <w:rsid w:val="009A24E5"/>
    <w:rsid w:val="009A25C5"/>
    <w:rsid w:val="009A31A7"/>
    <w:rsid w:val="009A3716"/>
    <w:rsid w:val="009A37F5"/>
    <w:rsid w:val="009A3C7E"/>
    <w:rsid w:val="009A3FEE"/>
    <w:rsid w:val="009A44B2"/>
    <w:rsid w:val="009A468D"/>
    <w:rsid w:val="009A4AF1"/>
    <w:rsid w:val="009A4CC2"/>
    <w:rsid w:val="009A58E4"/>
    <w:rsid w:val="009A5989"/>
    <w:rsid w:val="009A5F92"/>
    <w:rsid w:val="009A62F8"/>
    <w:rsid w:val="009A65E0"/>
    <w:rsid w:val="009A66ED"/>
    <w:rsid w:val="009A678D"/>
    <w:rsid w:val="009A7095"/>
    <w:rsid w:val="009A7C86"/>
    <w:rsid w:val="009B1042"/>
    <w:rsid w:val="009B10F4"/>
    <w:rsid w:val="009B22AB"/>
    <w:rsid w:val="009B2448"/>
    <w:rsid w:val="009B266A"/>
    <w:rsid w:val="009B3FA4"/>
    <w:rsid w:val="009B4830"/>
    <w:rsid w:val="009B510D"/>
    <w:rsid w:val="009B596F"/>
    <w:rsid w:val="009B59BA"/>
    <w:rsid w:val="009B5D42"/>
    <w:rsid w:val="009B5D5E"/>
    <w:rsid w:val="009B6053"/>
    <w:rsid w:val="009B6630"/>
    <w:rsid w:val="009B7067"/>
    <w:rsid w:val="009B78BB"/>
    <w:rsid w:val="009B7D6A"/>
    <w:rsid w:val="009C0377"/>
    <w:rsid w:val="009C13D4"/>
    <w:rsid w:val="009C1474"/>
    <w:rsid w:val="009C1995"/>
    <w:rsid w:val="009C236C"/>
    <w:rsid w:val="009C2456"/>
    <w:rsid w:val="009C2893"/>
    <w:rsid w:val="009C2B03"/>
    <w:rsid w:val="009C2D3A"/>
    <w:rsid w:val="009C2E3A"/>
    <w:rsid w:val="009C33DF"/>
    <w:rsid w:val="009C3615"/>
    <w:rsid w:val="009C3CD4"/>
    <w:rsid w:val="009C3F87"/>
    <w:rsid w:val="009C41C1"/>
    <w:rsid w:val="009C45A0"/>
    <w:rsid w:val="009C4DE7"/>
    <w:rsid w:val="009C5012"/>
    <w:rsid w:val="009C55C6"/>
    <w:rsid w:val="009C5A8D"/>
    <w:rsid w:val="009C5C71"/>
    <w:rsid w:val="009C610A"/>
    <w:rsid w:val="009D00C8"/>
    <w:rsid w:val="009D044E"/>
    <w:rsid w:val="009D0B09"/>
    <w:rsid w:val="009D0C4A"/>
    <w:rsid w:val="009D0DEB"/>
    <w:rsid w:val="009D1099"/>
    <w:rsid w:val="009D1571"/>
    <w:rsid w:val="009D173F"/>
    <w:rsid w:val="009D2370"/>
    <w:rsid w:val="009D26EC"/>
    <w:rsid w:val="009D2A4C"/>
    <w:rsid w:val="009D2A99"/>
    <w:rsid w:val="009D33D4"/>
    <w:rsid w:val="009D348F"/>
    <w:rsid w:val="009D4117"/>
    <w:rsid w:val="009D46B7"/>
    <w:rsid w:val="009D46D9"/>
    <w:rsid w:val="009D528E"/>
    <w:rsid w:val="009D56CE"/>
    <w:rsid w:val="009D6020"/>
    <w:rsid w:val="009D61FF"/>
    <w:rsid w:val="009D6C98"/>
    <w:rsid w:val="009D793B"/>
    <w:rsid w:val="009D79D3"/>
    <w:rsid w:val="009E0169"/>
    <w:rsid w:val="009E040D"/>
    <w:rsid w:val="009E05B2"/>
    <w:rsid w:val="009E0637"/>
    <w:rsid w:val="009E0C71"/>
    <w:rsid w:val="009E149F"/>
    <w:rsid w:val="009E1FBA"/>
    <w:rsid w:val="009E2DF8"/>
    <w:rsid w:val="009E3690"/>
    <w:rsid w:val="009E3E91"/>
    <w:rsid w:val="009E3F0B"/>
    <w:rsid w:val="009E42B3"/>
    <w:rsid w:val="009E48F0"/>
    <w:rsid w:val="009E4D0D"/>
    <w:rsid w:val="009E4F5E"/>
    <w:rsid w:val="009E5045"/>
    <w:rsid w:val="009E53E0"/>
    <w:rsid w:val="009E597F"/>
    <w:rsid w:val="009E5BA1"/>
    <w:rsid w:val="009E7B74"/>
    <w:rsid w:val="009E7C95"/>
    <w:rsid w:val="009E7FC7"/>
    <w:rsid w:val="009F0173"/>
    <w:rsid w:val="009F0553"/>
    <w:rsid w:val="009F05D8"/>
    <w:rsid w:val="009F06BE"/>
    <w:rsid w:val="009F0B01"/>
    <w:rsid w:val="009F0BE4"/>
    <w:rsid w:val="009F0FA6"/>
    <w:rsid w:val="009F1502"/>
    <w:rsid w:val="009F1548"/>
    <w:rsid w:val="009F23C6"/>
    <w:rsid w:val="009F25BC"/>
    <w:rsid w:val="009F2BAE"/>
    <w:rsid w:val="009F3C87"/>
    <w:rsid w:val="009F40DA"/>
    <w:rsid w:val="009F42A9"/>
    <w:rsid w:val="009F47EE"/>
    <w:rsid w:val="009F4C55"/>
    <w:rsid w:val="009F5195"/>
    <w:rsid w:val="009F61C7"/>
    <w:rsid w:val="009F77EC"/>
    <w:rsid w:val="00A00002"/>
    <w:rsid w:val="00A000C6"/>
    <w:rsid w:val="00A00104"/>
    <w:rsid w:val="00A002A6"/>
    <w:rsid w:val="00A00566"/>
    <w:rsid w:val="00A00BDC"/>
    <w:rsid w:val="00A00E12"/>
    <w:rsid w:val="00A00F95"/>
    <w:rsid w:val="00A01B3E"/>
    <w:rsid w:val="00A01B41"/>
    <w:rsid w:val="00A01F80"/>
    <w:rsid w:val="00A01F91"/>
    <w:rsid w:val="00A0237A"/>
    <w:rsid w:val="00A02BD4"/>
    <w:rsid w:val="00A04FD7"/>
    <w:rsid w:val="00A055BA"/>
    <w:rsid w:val="00A05BD4"/>
    <w:rsid w:val="00A076AC"/>
    <w:rsid w:val="00A11157"/>
    <w:rsid w:val="00A1160A"/>
    <w:rsid w:val="00A11E39"/>
    <w:rsid w:val="00A120D6"/>
    <w:rsid w:val="00A12795"/>
    <w:rsid w:val="00A1307E"/>
    <w:rsid w:val="00A1369F"/>
    <w:rsid w:val="00A14677"/>
    <w:rsid w:val="00A154F3"/>
    <w:rsid w:val="00A15DBA"/>
    <w:rsid w:val="00A166DE"/>
    <w:rsid w:val="00A1776F"/>
    <w:rsid w:val="00A17DCC"/>
    <w:rsid w:val="00A17E5E"/>
    <w:rsid w:val="00A2016A"/>
    <w:rsid w:val="00A20D8A"/>
    <w:rsid w:val="00A21DD3"/>
    <w:rsid w:val="00A21FB2"/>
    <w:rsid w:val="00A22177"/>
    <w:rsid w:val="00A22E16"/>
    <w:rsid w:val="00A2353E"/>
    <w:rsid w:val="00A23549"/>
    <w:rsid w:val="00A236FE"/>
    <w:rsid w:val="00A247A8"/>
    <w:rsid w:val="00A24AE4"/>
    <w:rsid w:val="00A24BB0"/>
    <w:rsid w:val="00A24E52"/>
    <w:rsid w:val="00A25DC2"/>
    <w:rsid w:val="00A26112"/>
    <w:rsid w:val="00A26416"/>
    <w:rsid w:val="00A26D67"/>
    <w:rsid w:val="00A2718D"/>
    <w:rsid w:val="00A2753E"/>
    <w:rsid w:val="00A30D18"/>
    <w:rsid w:val="00A30FB3"/>
    <w:rsid w:val="00A31368"/>
    <w:rsid w:val="00A327A8"/>
    <w:rsid w:val="00A32E71"/>
    <w:rsid w:val="00A32F05"/>
    <w:rsid w:val="00A330DB"/>
    <w:rsid w:val="00A33641"/>
    <w:rsid w:val="00A33E7A"/>
    <w:rsid w:val="00A347F4"/>
    <w:rsid w:val="00A34FC0"/>
    <w:rsid w:val="00A35702"/>
    <w:rsid w:val="00A36132"/>
    <w:rsid w:val="00A3667F"/>
    <w:rsid w:val="00A36B0D"/>
    <w:rsid w:val="00A36C84"/>
    <w:rsid w:val="00A3772A"/>
    <w:rsid w:val="00A40B08"/>
    <w:rsid w:val="00A4100A"/>
    <w:rsid w:val="00A412C0"/>
    <w:rsid w:val="00A413BF"/>
    <w:rsid w:val="00A413F8"/>
    <w:rsid w:val="00A41EDA"/>
    <w:rsid w:val="00A42173"/>
    <w:rsid w:val="00A42607"/>
    <w:rsid w:val="00A42C5C"/>
    <w:rsid w:val="00A42E87"/>
    <w:rsid w:val="00A42F1A"/>
    <w:rsid w:val="00A44BF7"/>
    <w:rsid w:val="00A44FBB"/>
    <w:rsid w:val="00A45CA7"/>
    <w:rsid w:val="00A4614F"/>
    <w:rsid w:val="00A466B4"/>
    <w:rsid w:val="00A46B73"/>
    <w:rsid w:val="00A46CE2"/>
    <w:rsid w:val="00A46DA5"/>
    <w:rsid w:val="00A502FD"/>
    <w:rsid w:val="00A5057C"/>
    <w:rsid w:val="00A50865"/>
    <w:rsid w:val="00A5099F"/>
    <w:rsid w:val="00A50CA9"/>
    <w:rsid w:val="00A50E11"/>
    <w:rsid w:val="00A518A0"/>
    <w:rsid w:val="00A51AC9"/>
    <w:rsid w:val="00A51EF2"/>
    <w:rsid w:val="00A5223E"/>
    <w:rsid w:val="00A5254D"/>
    <w:rsid w:val="00A52636"/>
    <w:rsid w:val="00A52A61"/>
    <w:rsid w:val="00A52E35"/>
    <w:rsid w:val="00A5308A"/>
    <w:rsid w:val="00A531A9"/>
    <w:rsid w:val="00A53283"/>
    <w:rsid w:val="00A535D6"/>
    <w:rsid w:val="00A53643"/>
    <w:rsid w:val="00A539C2"/>
    <w:rsid w:val="00A53D7A"/>
    <w:rsid w:val="00A54290"/>
    <w:rsid w:val="00A5468A"/>
    <w:rsid w:val="00A546F6"/>
    <w:rsid w:val="00A5476A"/>
    <w:rsid w:val="00A54FC9"/>
    <w:rsid w:val="00A557FB"/>
    <w:rsid w:val="00A56450"/>
    <w:rsid w:val="00A56F91"/>
    <w:rsid w:val="00A5757C"/>
    <w:rsid w:val="00A57B94"/>
    <w:rsid w:val="00A6045D"/>
    <w:rsid w:val="00A612FF"/>
    <w:rsid w:val="00A613B0"/>
    <w:rsid w:val="00A614DF"/>
    <w:rsid w:val="00A61768"/>
    <w:rsid w:val="00A6181F"/>
    <w:rsid w:val="00A61CEF"/>
    <w:rsid w:val="00A62045"/>
    <w:rsid w:val="00A621BF"/>
    <w:rsid w:val="00A625C6"/>
    <w:rsid w:val="00A627A3"/>
    <w:rsid w:val="00A62ACC"/>
    <w:rsid w:val="00A62C23"/>
    <w:rsid w:val="00A63AAC"/>
    <w:rsid w:val="00A64068"/>
    <w:rsid w:val="00A64264"/>
    <w:rsid w:val="00A642ED"/>
    <w:rsid w:val="00A644C3"/>
    <w:rsid w:val="00A649DF"/>
    <w:rsid w:val="00A64FCF"/>
    <w:rsid w:val="00A6632C"/>
    <w:rsid w:val="00A665F6"/>
    <w:rsid w:val="00A66A24"/>
    <w:rsid w:val="00A66FD4"/>
    <w:rsid w:val="00A67A38"/>
    <w:rsid w:val="00A70273"/>
    <w:rsid w:val="00A70331"/>
    <w:rsid w:val="00A710C9"/>
    <w:rsid w:val="00A71452"/>
    <w:rsid w:val="00A727E5"/>
    <w:rsid w:val="00A728FD"/>
    <w:rsid w:val="00A72E1D"/>
    <w:rsid w:val="00A733BE"/>
    <w:rsid w:val="00A73710"/>
    <w:rsid w:val="00A73D77"/>
    <w:rsid w:val="00A73FA2"/>
    <w:rsid w:val="00A744A4"/>
    <w:rsid w:val="00A74FFE"/>
    <w:rsid w:val="00A75468"/>
    <w:rsid w:val="00A75539"/>
    <w:rsid w:val="00A75873"/>
    <w:rsid w:val="00A75DA8"/>
    <w:rsid w:val="00A764E8"/>
    <w:rsid w:val="00A7678D"/>
    <w:rsid w:val="00A76936"/>
    <w:rsid w:val="00A76D02"/>
    <w:rsid w:val="00A771D5"/>
    <w:rsid w:val="00A77392"/>
    <w:rsid w:val="00A77651"/>
    <w:rsid w:val="00A77852"/>
    <w:rsid w:val="00A78AB4"/>
    <w:rsid w:val="00A80373"/>
    <w:rsid w:val="00A804E3"/>
    <w:rsid w:val="00A80C38"/>
    <w:rsid w:val="00A80F36"/>
    <w:rsid w:val="00A81211"/>
    <w:rsid w:val="00A813FE"/>
    <w:rsid w:val="00A815F0"/>
    <w:rsid w:val="00A81BB6"/>
    <w:rsid w:val="00A81EEB"/>
    <w:rsid w:val="00A825E4"/>
    <w:rsid w:val="00A831BF"/>
    <w:rsid w:val="00A84C4C"/>
    <w:rsid w:val="00A852DB"/>
    <w:rsid w:val="00A8601C"/>
    <w:rsid w:val="00A87467"/>
    <w:rsid w:val="00A8758D"/>
    <w:rsid w:val="00A87DF4"/>
    <w:rsid w:val="00A90751"/>
    <w:rsid w:val="00A90A23"/>
    <w:rsid w:val="00A90C8B"/>
    <w:rsid w:val="00A919EF"/>
    <w:rsid w:val="00A91EB1"/>
    <w:rsid w:val="00A927FE"/>
    <w:rsid w:val="00A92E4E"/>
    <w:rsid w:val="00A93797"/>
    <w:rsid w:val="00A93933"/>
    <w:rsid w:val="00A94389"/>
    <w:rsid w:val="00A952EB"/>
    <w:rsid w:val="00A95448"/>
    <w:rsid w:val="00A95758"/>
    <w:rsid w:val="00A9596B"/>
    <w:rsid w:val="00A96767"/>
    <w:rsid w:val="00A96774"/>
    <w:rsid w:val="00A968E7"/>
    <w:rsid w:val="00A96DA4"/>
    <w:rsid w:val="00A9728F"/>
    <w:rsid w:val="00A973DA"/>
    <w:rsid w:val="00A9740F"/>
    <w:rsid w:val="00AA029C"/>
    <w:rsid w:val="00AA0BF5"/>
    <w:rsid w:val="00AA1B4A"/>
    <w:rsid w:val="00AA1B78"/>
    <w:rsid w:val="00AA1C0D"/>
    <w:rsid w:val="00AA1EE3"/>
    <w:rsid w:val="00AA22A1"/>
    <w:rsid w:val="00AA2461"/>
    <w:rsid w:val="00AA2573"/>
    <w:rsid w:val="00AA3094"/>
    <w:rsid w:val="00AA32BA"/>
    <w:rsid w:val="00AA3488"/>
    <w:rsid w:val="00AA36CB"/>
    <w:rsid w:val="00AA427C"/>
    <w:rsid w:val="00AA4708"/>
    <w:rsid w:val="00AA4AF9"/>
    <w:rsid w:val="00AA5C7A"/>
    <w:rsid w:val="00AA7E93"/>
    <w:rsid w:val="00AB02BC"/>
    <w:rsid w:val="00AB03E3"/>
    <w:rsid w:val="00AB0441"/>
    <w:rsid w:val="00AB052A"/>
    <w:rsid w:val="00AB0BF6"/>
    <w:rsid w:val="00AB0EAF"/>
    <w:rsid w:val="00AB135C"/>
    <w:rsid w:val="00AB1CFF"/>
    <w:rsid w:val="00AB2241"/>
    <w:rsid w:val="00AB247D"/>
    <w:rsid w:val="00AB27A7"/>
    <w:rsid w:val="00AB2FBB"/>
    <w:rsid w:val="00AB39B2"/>
    <w:rsid w:val="00AB3A42"/>
    <w:rsid w:val="00AB3F74"/>
    <w:rsid w:val="00AB3F82"/>
    <w:rsid w:val="00AB4991"/>
    <w:rsid w:val="00AB4AB1"/>
    <w:rsid w:val="00AB4D08"/>
    <w:rsid w:val="00AB52CB"/>
    <w:rsid w:val="00AB5B07"/>
    <w:rsid w:val="00AB5BEE"/>
    <w:rsid w:val="00AB671E"/>
    <w:rsid w:val="00AB6B4C"/>
    <w:rsid w:val="00AB741A"/>
    <w:rsid w:val="00AB7527"/>
    <w:rsid w:val="00AC0BBA"/>
    <w:rsid w:val="00AC1CA2"/>
    <w:rsid w:val="00AC1D12"/>
    <w:rsid w:val="00AC27E7"/>
    <w:rsid w:val="00AC3114"/>
    <w:rsid w:val="00AC384C"/>
    <w:rsid w:val="00AC3BC5"/>
    <w:rsid w:val="00AC3E58"/>
    <w:rsid w:val="00AC4910"/>
    <w:rsid w:val="00AC5AA8"/>
    <w:rsid w:val="00AC62B0"/>
    <w:rsid w:val="00AC7249"/>
    <w:rsid w:val="00AC72F4"/>
    <w:rsid w:val="00AC7342"/>
    <w:rsid w:val="00AC7CE4"/>
    <w:rsid w:val="00AC7D0E"/>
    <w:rsid w:val="00AD0AB0"/>
    <w:rsid w:val="00AD1164"/>
    <w:rsid w:val="00AD2067"/>
    <w:rsid w:val="00AD263F"/>
    <w:rsid w:val="00AD2932"/>
    <w:rsid w:val="00AD2BDB"/>
    <w:rsid w:val="00AD2D58"/>
    <w:rsid w:val="00AD35DB"/>
    <w:rsid w:val="00AD3D0D"/>
    <w:rsid w:val="00AD4AAC"/>
    <w:rsid w:val="00AD4CD1"/>
    <w:rsid w:val="00AD4D5D"/>
    <w:rsid w:val="00AD4FC2"/>
    <w:rsid w:val="00AD54A4"/>
    <w:rsid w:val="00AD61EB"/>
    <w:rsid w:val="00AD70DB"/>
    <w:rsid w:val="00AD7168"/>
    <w:rsid w:val="00AD730A"/>
    <w:rsid w:val="00AD738A"/>
    <w:rsid w:val="00AD7428"/>
    <w:rsid w:val="00AD7627"/>
    <w:rsid w:val="00AD7797"/>
    <w:rsid w:val="00AE0163"/>
    <w:rsid w:val="00AE0E20"/>
    <w:rsid w:val="00AE1D8A"/>
    <w:rsid w:val="00AE2172"/>
    <w:rsid w:val="00AE258B"/>
    <w:rsid w:val="00AE2948"/>
    <w:rsid w:val="00AE31C3"/>
    <w:rsid w:val="00AE3425"/>
    <w:rsid w:val="00AE34A3"/>
    <w:rsid w:val="00AE34D3"/>
    <w:rsid w:val="00AE3764"/>
    <w:rsid w:val="00AE3F28"/>
    <w:rsid w:val="00AE4339"/>
    <w:rsid w:val="00AE487F"/>
    <w:rsid w:val="00AE56BD"/>
    <w:rsid w:val="00AE5A43"/>
    <w:rsid w:val="00AE6159"/>
    <w:rsid w:val="00AE64DA"/>
    <w:rsid w:val="00AE6527"/>
    <w:rsid w:val="00AE696D"/>
    <w:rsid w:val="00AE6E87"/>
    <w:rsid w:val="00AE732B"/>
    <w:rsid w:val="00AF074C"/>
    <w:rsid w:val="00AF07F4"/>
    <w:rsid w:val="00AF08D6"/>
    <w:rsid w:val="00AF09DE"/>
    <w:rsid w:val="00AF0BA6"/>
    <w:rsid w:val="00AF1511"/>
    <w:rsid w:val="00AF18A7"/>
    <w:rsid w:val="00AF1B18"/>
    <w:rsid w:val="00AF215E"/>
    <w:rsid w:val="00AF2991"/>
    <w:rsid w:val="00AF33F2"/>
    <w:rsid w:val="00AF3811"/>
    <w:rsid w:val="00AF3AFF"/>
    <w:rsid w:val="00AF3D07"/>
    <w:rsid w:val="00AF4453"/>
    <w:rsid w:val="00AF4829"/>
    <w:rsid w:val="00AF4D20"/>
    <w:rsid w:val="00AF4E92"/>
    <w:rsid w:val="00AF5289"/>
    <w:rsid w:val="00AF57FA"/>
    <w:rsid w:val="00AF5A29"/>
    <w:rsid w:val="00AF5A83"/>
    <w:rsid w:val="00AF5C5F"/>
    <w:rsid w:val="00AF6288"/>
    <w:rsid w:val="00AF75FA"/>
    <w:rsid w:val="00AF7798"/>
    <w:rsid w:val="00AF79DC"/>
    <w:rsid w:val="00AF7A00"/>
    <w:rsid w:val="00AF7BF2"/>
    <w:rsid w:val="00B00264"/>
    <w:rsid w:val="00B01236"/>
    <w:rsid w:val="00B013CE"/>
    <w:rsid w:val="00B01B02"/>
    <w:rsid w:val="00B02513"/>
    <w:rsid w:val="00B02985"/>
    <w:rsid w:val="00B029EE"/>
    <w:rsid w:val="00B0347C"/>
    <w:rsid w:val="00B034A3"/>
    <w:rsid w:val="00B03E0B"/>
    <w:rsid w:val="00B043FE"/>
    <w:rsid w:val="00B0487A"/>
    <w:rsid w:val="00B04A21"/>
    <w:rsid w:val="00B04CCB"/>
    <w:rsid w:val="00B0515D"/>
    <w:rsid w:val="00B0537E"/>
    <w:rsid w:val="00B0610E"/>
    <w:rsid w:val="00B06AED"/>
    <w:rsid w:val="00B0784E"/>
    <w:rsid w:val="00B0785D"/>
    <w:rsid w:val="00B078E0"/>
    <w:rsid w:val="00B079AC"/>
    <w:rsid w:val="00B07E51"/>
    <w:rsid w:val="00B10969"/>
    <w:rsid w:val="00B10A5F"/>
    <w:rsid w:val="00B10E15"/>
    <w:rsid w:val="00B117C8"/>
    <w:rsid w:val="00B11F45"/>
    <w:rsid w:val="00B1238A"/>
    <w:rsid w:val="00B12440"/>
    <w:rsid w:val="00B12F1C"/>
    <w:rsid w:val="00B13427"/>
    <w:rsid w:val="00B134FA"/>
    <w:rsid w:val="00B1461E"/>
    <w:rsid w:val="00B14AA9"/>
    <w:rsid w:val="00B14B15"/>
    <w:rsid w:val="00B151B5"/>
    <w:rsid w:val="00B1531E"/>
    <w:rsid w:val="00B1540E"/>
    <w:rsid w:val="00B15C66"/>
    <w:rsid w:val="00B16039"/>
    <w:rsid w:val="00B16173"/>
    <w:rsid w:val="00B16683"/>
    <w:rsid w:val="00B16D50"/>
    <w:rsid w:val="00B17800"/>
    <w:rsid w:val="00B1785E"/>
    <w:rsid w:val="00B2067F"/>
    <w:rsid w:val="00B20806"/>
    <w:rsid w:val="00B2096F"/>
    <w:rsid w:val="00B20E2C"/>
    <w:rsid w:val="00B2122E"/>
    <w:rsid w:val="00B21299"/>
    <w:rsid w:val="00B218CA"/>
    <w:rsid w:val="00B2191E"/>
    <w:rsid w:val="00B21A0B"/>
    <w:rsid w:val="00B2291A"/>
    <w:rsid w:val="00B22B3B"/>
    <w:rsid w:val="00B23A12"/>
    <w:rsid w:val="00B23C1D"/>
    <w:rsid w:val="00B23C37"/>
    <w:rsid w:val="00B23C74"/>
    <w:rsid w:val="00B2436E"/>
    <w:rsid w:val="00B2443F"/>
    <w:rsid w:val="00B2473A"/>
    <w:rsid w:val="00B24772"/>
    <w:rsid w:val="00B252E7"/>
    <w:rsid w:val="00B254B2"/>
    <w:rsid w:val="00B2596F"/>
    <w:rsid w:val="00B25F28"/>
    <w:rsid w:val="00B26971"/>
    <w:rsid w:val="00B27238"/>
    <w:rsid w:val="00B27631"/>
    <w:rsid w:val="00B276F2"/>
    <w:rsid w:val="00B27798"/>
    <w:rsid w:val="00B27C5E"/>
    <w:rsid w:val="00B27CD6"/>
    <w:rsid w:val="00B27FE0"/>
    <w:rsid w:val="00B306C5"/>
    <w:rsid w:val="00B30892"/>
    <w:rsid w:val="00B31301"/>
    <w:rsid w:val="00B314F2"/>
    <w:rsid w:val="00B31CE7"/>
    <w:rsid w:val="00B3262D"/>
    <w:rsid w:val="00B328C8"/>
    <w:rsid w:val="00B335AC"/>
    <w:rsid w:val="00B336C2"/>
    <w:rsid w:val="00B33AFC"/>
    <w:rsid w:val="00B33C88"/>
    <w:rsid w:val="00B3402D"/>
    <w:rsid w:val="00B34CDC"/>
    <w:rsid w:val="00B369F8"/>
    <w:rsid w:val="00B36AFF"/>
    <w:rsid w:val="00B37785"/>
    <w:rsid w:val="00B37824"/>
    <w:rsid w:val="00B40213"/>
    <w:rsid w:val="00B416DE"/>
    <w:rsid w:val="00B41CBA"/>
    <w:rsid w:val="00B41CD4"/>
    <w:rsid w:val="00B41EE8"/>
    <w:rsid w:val="00B421F0"/>
    <w:rsid w:val="00B42349"/>
    <w:rsid w:val="00B42604"/>
    <w:rsid w:val="00B426FF"/>
    <w:rsid w:val="00B42AEF"/>
    <w:rsid w:val="00B42C35"/>
    <w:rsid w:val="00B42C82"/>
    <w:rsid w:val="00B43633"/>
    <w:rsid w:val="00B43757"/>
    <w:rsid w:val="00B43EAD"/>
    <w:rsid w:val="00B43FA5"/>
    <w:rsid w:val="00B43FC6"/>
    <w:rsid w:val="00B441F8"/>
    <w:rsid w:val="00B44414"/>
    <w:rsid w:val="00B44633"/>
    <w:rsid w:val="00B44B9B"/>
    <w:rsid w:val="00B44BCE"/>
    <w:rsid w:val="00B44C84"/>
    <w:rsid w:val="00B44DE5"/>
    <w:rsid w:val="00B452D1"/>
    <w:rsid w:val="00B45FE9"/>
    <w:rsid w:val="00B4680E"/>
    <w:rsid w:val="00B46F98"/>
    <w:rsid w:val="00B472DD"/>
    <w:rsid w:val="00B50C6F"/>
    <w:rsid w:val="00B516F4"/>
    <w:rsid w:val="00B519C3"/>
    <w:rsid w:val="00B5241A"/>
    <w:rsid w:val="00B53331"/>
    <w:rsid w:val="00B53A05"/>
    <w:rsid w:val="00B53CBE"/>
    <w:rsid w:val="00B53FF4"/>
    <w:rsid w:val="00B54228"/>
    <w:rsid w:val="00B54990"/>
    <w:rsid w:val="00B54CBA"/>
    <w:rsid w:val="00B55AF1"/>
    <w:rsid w:val="00B55C4D"/>
    <w:rsid w:val="00B55C97"/>
    <w:rsid w:val="00B579DD"/>
    <w:rsid w:val="00B57B25"/>
    <w:rsid w:val="00B57E4C"/>
    <w:rsid w:val="00B60BBD"/>
    <w:rsid w:val="00B60D12"/>
    <w:rsid w:val="00B611B5"/>
    <w:rsid w:val="00B618DB"/>
    <w:rsid w:val="00B62D08"/>
    <w:rsid w:val="00B63B55"/>
    <w:rsid w:val="00B643DB"/>
    <w:rsid w:val="00B64478"/>
    <w:rsid w:val="00B644BE"/>
    <w:rsid w:val="00B645C0"/>
    <w:rsid w:val="00B64A8E"/>
    <w:rsid w:val="00B65422"/>
    <w:rsid w:val="00B656E0"/>
    <w:rsid w:val="00B65A26"/>
    <w:rsid w:val="00B66282"/>
    <w:rsid w:val="00B662A5"/>
    <w:rsid w:val="00B66641"/>
    <w:rsid w:val="00B67639"/>
    <w:rsid w:val="00B678D8"/>
    <w:rsid w:val="00B67B85"/>
    <w:rsid w:val="00B7053F"/>
    <w:rsid w:val="00B70697"/>
    <w:rsid w:val="00B707AF"/>
    <w:rsid w:val="00B708ED"/>
    <w:rsid w:val="00B7095C"/>
    <w:rsid w:val="00B71433"/>
    <w:rsid w:val="00B71775"/>
    <w:rsid w:val="00B72353"/>
    <w:rsid w:val="00B72727"/>
    <w:rsid w:val="00B72955"/>
    <w:rsid w:val="00B72B47"/>
    <w:rsid w:val="00B72C46"/>
    <w:rsid w:val="00B730D0"/>
    <w:rsid w:val="00B734A9"/>
    <w:rsid w:val="00B7356C"/>
    <w:rsid w:val="00B73EE6"/>
    <w:rsid w:val="00B74C34"/>
    <w:rsid w:val="00B7547A"/>
    <w:rsid w:val="00B75E6F"/>
    <w:rsid w:val="00B769B9"/>
    <w:rsid w:val="00B76F9B"/>
    <w:rsid w:val="00B7721D"/>
    <w:rsid w:val="00B773DC"/>
    <w:rsid w:val="00B775E9"/>
    <w:rsid w:val="00B77959"/>
    <w:rsid w:val="00B77C58"/>
    <w:rsid w:val="00B80CE6"/>
    <w:rsid w:val="00B80EC5"/>
    <w:rsid w:val="00B812B8"/>
    <w:rsid w:val="00B82DA3"/>
    <w:rsid w:val="00B83661"/>
    <w:rsid w:val="00B839AF"/>
    <w:rsid w:val="00B8411A"/>
    <w:rsid w:val="00B84B06"/>
    <w:rsid w:val="00B8505F"/>
    <w:rsid w:val="00B85AED"/>
    <w:rsid w:val="00B85B88"/>
    <w:rsid w:val="00B8610D"/>
    <w:rsid w:val="00B861B2"/>
    <w:rsid w:val="00B8626C"/>
    <w:rsid w:val="00B86328"/>
    <w:rsid w:val="00B8654B"/>
    <w:rsid w:val="00B867DD"/>
    <w:rsid w:val="00B90512"/>
    <w:rsid w:val="00B90D10"/>
    <w:rsid w:val="00B90D78"/>
    <w:rsid w:val="00B9107E"/>
    <w:rsid w:val="00B91150"/>
    <w:rsid w:val="00B912BE"/>
    <w:rsid w:val="00B91781"/>
    <w:rsid w:val="00B92503"/>
    <w:rsid w:val="00B92586"/>
    <w:rsid w:val="00B92729"/>
    <w:rsid w:val="00B92A5E"/>
    <w:rsid w:val="00B92BD3"/>
    <w:rsid w:val="00B92FB5"/>
    <w:rsid w:val="00B931CB"/>
    <w:rsid w:val="00B93829"/>
    <w:rsid w:val="00B93BE9"/>
    <w:rsid w:val="00B948F9"/>
    <w:rsid w:val="00B94BD7"/>
    <w:rsid w:val="00B94D72"/>
    <w:rsid w:val="00B94E18"/>
    <w:rsid w:val="00B95393"/>
    <w:rsid w:val="00B95657"/>
    <w:rsid w:val="00B962F3"/>
    <w:rsid w:val="00B96497"/>
    <w:rsid w:val="00B96E5B"/>
    <w:rsid w:val="00B96F18"/>
    <w:rsid w:val="00BA0C89"/>
    <w:rsid w:val="00BA136A"/>
    <w:rsid w:val="00BA13C6"/>
    <w:rsid w:val="00BA1493"/>
    <w:rsid w:val="00BA2591"/>
    <w:rsid w:val="00BA284E"/>
    <w:rsid w:val="00BA2A3A"/>
    <w:rsid w:val="00BA2B2C"/>
    <w:rsid w:val="00BA301A"/>
    <w:rsid w:val="00BA3088"/>
    <w:rsid w:val="00BA3B61"/>
    <w:rsid w:val="00BA57A4"/>
    <w:rsid w:val="00BA59E4"/>
    <w:rsid w:val="00BA6866"/>
    <w:rsid w:val="00BA6D2B"/>
    <w:rsid w:val="00BA73D5"/>
    <w:rsid w:val="00BB0164"/>
    <w:rsid w:val="00BB0DC3"/>
    <w:rsid w:val="00BB0E3A"/>
    <w:rsid w:val="00BB113C"/>
    <w:rsid w:val="00BB1C77"/>
    <w:rsid w:val="00BB2AFB"/>
    <w:rsid w:val="00BB2D72"/>
    <w:rsid w:val="00BB371E"/>
    <w:rsid w:val="00BB39E9"/>
    <w:rsid w:val="00BB3C9E"/>
    <w:rsid w:val="00BB432F"/>
    <w:rsid w:val="00BB4398"/>
    <w:rsid w:val="00BB48FF"/>
    <w:rsid w:val="00BB5157"/>
    <w:rsid w:val="00BB54E2"/>
    <w:rsid w:val="00BB5CC1"/>
    <w:rsid w:val="00BB61F2"/>
    <w:rsid w:val="00BB645A"/>
    <w:rsid w:val="00BB67D7"/>
    <w:rsid w:val="00BB6FAC"/>
    <w:rsid w:val="00BB6FB2"/>
    <w:rsid w:val="00BB708D"/>
    <w:rsid w:val="00BB71ED"/>
    <w:rsid w:val="00BB7245"/>
    <w:rsid w:val="00BB7AF0"/>
    <w:rsid w:val="00BB7D31"/>
    <w:rsid w:val="00BB7EE7"/>
    <w:rsid w:val="00BC02F4"/>
    <w:rsid w:val="00BC1200"/>
    <w:rsid w:val="00BC14A3"/>
    <w:rsid w:val="00BC1576"/>
    <w:rsid w:val="00BC20F6"/>
    <w:rsid w:val="00BC2146"/>
    <w:rsid w:val="00BC21D9"/>
    <w:rsid w:val="00BC276B"/>
    <w:rsid w:val="00BC2AAF"/>
    <w:rsid w:val="00BC2EC8"/>
    <w:rsid w:val="00BC3051"/>
    <w:rsid w:val="00BC313D"/>
    <w:rsid w:val="00BC327C"/>
    <w:rsid w:val="00BC37B3"/>
    <w:rsid w:val="00BC3A9B"/>
    <w:rsid w:val="00BC4A5B"/>
    <w:rsid w:val="00BC5053"/>
    <w:rsid w:val="00BC5972"/>
    <w:rsid w:val="00BC5A05"/>
    <w:rsid w:val="00BC71D5"/>
    <w:rsid w:val="00BC7FD4"/>
    <w:rsid w:val="00BD0A4E"/>
    <w:rsid w:val="00BD0EAA"/>
    <w:rsid w:val="00BD1E26"/>
    <w:rsid w:val="00BD22B5"/>
    <w:rsid w:val="00BD291F"/>
    <w:rsid w:val="00BD2AA8"/>
    <w:rsid w:val="00BD2B6C"/>
    <w:rsid w:val="00BD2EB6"/>
    <w:rsid w:val="00BD3CDB"/>
    <w:rsid w:val="00BD4287"/>
    <w:rsid w:val="00BD4630"/>
    <w:rsid w:val="00BD4EA4"/>
    <w:rsid w:val="00BD50D6"/>
    <w:rsid w:val="00BD5EC0"/>
    <w:rsid w:val="00BD6DC7"/>
    <w:rsid w:val="00BD7014"/>
    <w:rsid w:val="00BD742A"/>
    <w:rsid w:val="00BD74AA"/>
    <w:rsid w:val="00BD774E"/>
    <w:rsid w:val="00BE0A42"/>
    <w:rsid w:val="00BE0A52"/>
    <w:rsid w:val="00BE0C7D"/>
    <w:rsid w:val="00BE1A4E"/>
    <w:rsid w:val="00BE37D7"/>
    <w:rsid w:val="00BE37E9"/>
    <w:rsid w:val="00BE3946"/>
    <w:rsid w:val="00BE3D26"/>
    <w:rsid w:val="00BE43F1"/>
    <w:rsid w:val="00BE4625"/>
    <w:rsid w:val="00BE46DD"/>
    <w:rsid w:val="00BE48AF"/>
    <w:rsid w:val="00BE4972"/>
    <w:rsid w:val="00BE6179"/>
    <w:rsid w:val="00BE63E9"/>
    <w:rsid w:val="00BE64DB"/>
    <w:rsid w:val="00BE6570"/>
    <w:rsid w:val="00BE6F66"/>
    <w:rsid w:val="00BE71E4"/>
    <w:rsid w:val="00BE72E3"/>
    <w:rsid w:val="00BE73B7"/>
    <w:rsid w:val="00BE7B3E"/>
    <w:rsid w:val="00BF0BF5"/>
    <w:rsid w:val="00BF0C6B"/>
    <w:rsid w:val="00BF1406"/>
    <w:rsid w:val="00BF146E"/>
    <w:rsid w:val="00BF147F"/>
    <w:rsid w:val="00BF1882"/>
    <w:rsid w:val="00BF209D"/>
    <w:rsid w:val="00BF2617"/>
    <w:rsid w:val="00BF2789"/>
    <w:rsid w:val="00BF2E20"/>
    <w:rsid w:val="00BF3201"/>
    <w:rsid w:val="00BF3B26"/>
    <w:rsid w:val="00BF3C6A"/>
    <w:rsid w:val="00BF40FC"/>
    <w:rsid w:val="00BF40FF"/>
    <w:rsid w:val="00BF42AE"/>
    <w:rsid w:val="00BF45A6"/>
    <w:rsid w:val="00BF45D2"/>
    <w:rsid w:val="00BF51F3"/>
    <w:rsid w:val="00BF5975"/>
    <w:rsid w:val="00BF5D10"/>
    <w:rsid w:val="00BF6295"/>
    <w:rsid w:val="00BF63D4"/>
    <w:rsid w:val="00BF6FB0"/>
    <w:rsid w:val="00BF7B3E"/>
    <w:rsid w:val="00C00270"/>
    <w:rsid w:val="00C01188"/>
    <w:rsid w:val="00C01549"/>
    <w:rsid w:val="00C0185A"/>
    <w:rsid w:val="00C02307"/>
    <w:rsid w:val="00C0242B"/>
    <w:rsid w:val="00C02D14"/>
    <w:rsid w:val="00C02D8F"/>
    <w:rsid w:val="00C03081"/>
    <w:rsid w:val="00C03B7C"/>
    <w:rsid w:val="00C03D27"/>
    <w:rsid w:val="00C03D5C"/>
    <w:rsid w:val="00C03ECC"/>
    <w:rsid w:val="00C03F5F"/>
    <w:rsid w:val="00C04EB9"/>
    <w:rsid w:val="00C05BDB"/>
    <w:rsid w:val="00C05FC0"/>
    <w:rsid w:val="00C06286"/>
    <w:rsid w:val="00C0669B"/>
    <w:rsid w:val="00C06701"/>
    <w:rsid w:val="00C069E7"/>
    <w:rsid w:val="00C07576"/>
    <w:rsid w:val="00C075A0"/>
    <w:rsid w:val="00C07715"/>
    <w:rsid w:val="00C079AD"/>
    <w:rsid w:val="00C07D9E"/>
    <w:rsid w:val="00C07E71"/>
    <w:rsid w:val="00C107BA"/>
    <w:rsid w:val="00C10942"/>
    <w:rsid w:val="00C10AB6"/>
    <w:rsid w:val="00C10D1F"/>
    <w:rsid w:val="00C10F7A"/>
    <w:rsid w:val="00C115F9"/>
    <w:rsid w:val="00C1187F"/>
    <w:rsid w:val="00C11A7B"/>
    <w:rsid w:val="00C11D81"/>
    <w:rsid w:val="00C12716"/>
    <w:rsid w:val="00C14A28"/>
    <w:rsid w:val="00C14F24"/>
    <w:rsid w:val="00C165BC"/>
    <w:rsid w:val="00C16C5F"/>
    <w:rsid w:val="00C20920"/>
    <w:rsid w:val="00C21478"/>
    <w:rsid w:val="00C215A2"/>
    <w:rsid w:val="00C22412"/>
    <w:rsid w:val="00C22541"/>
    <w:rsid w:val="00C2374D"/>
    <w:rsid w:val="00C23942"/>
    <w:rsid w:val="00C23F64"/>
    <w:rsid w:val="00C24706"/>
    <w:rsid w:val="00C24A61"/>
    <w:rsid w:val="00C24D53"/>
    <w:rsid w:val="00C250B6"/>
    <w:rsid w:val="00C25260"/>
    <w:rsid w:val="00C254DC"/>
    <w:rsid w:val="00C2575B"/>
    <w:rsid w:val="00C25902"/>
    <w:rsid w:val="00C25D54"/>
    <w:rsid w:val="00C2619E"/>
    <w:rsid w:val="00C26675"/>
    <w:rsid w:val="00C26C7A"/>
    <w:rsid w:val="00C26FE1"/>
    <w:rsid w:val="00C3005D"/>
    <w:rsid w:val="00C304C2"/>
    <w:rsid w:val="00C31460"/>
    <w:rsid w:val="00C319A2"/>
    <w:rsid w:val="00C3256B"/>
    <w:rsid w:val="00C32720"/>
    <w:rsid w:val="00C32731"/>
    <w:rsid w:val="00C32A1D"/>
    <w:rsid w:val="00C32B0D"/>
    <w:rsid w:val="00C32EAC"/>
    <w:rsid w:val="00C330EC"/>
    <w:rsid w:val="00C34155"/>
    <w:rsid w:val="00C343BE"/>
    <w:rsid w:val="00C34633"/>
    <w:rsid w:val="00C35060"/>
    <w:rsid w:val="00C3563C"/>
    <w:rsid w:val="00C35966"/>
    <w:rsid w:val="00C35DEE"/>
    <w:rsid w:val="00C369EE"/>
    <w:rsid w:val="00C36A3C"/>
    <w:rsid w:val="00C36C2A"/>
    <w:rsid w:val="00C376F5"/>
    <w:rsid w:val="00C37A42"/>
    <w:rsid w:val="00C37BFC"/>
    <w:rsid w:val="00C407C8"/>
    <w:rsid w:val="00C40AFB"/>
    <w:rsid w:val="00C41179"/>
    <w:rsid w:val="00C414B9"/>
    <w:rsid w:val="00C42099"/>
    <w:rsid w:val="00C4268F"/>
    <w:rsid w:val="00C44594"/>
    <w:rsid w:val="00C44608"/>
    <w:rsid w:val="00C446A2"/>
    <w:rsid w:val="00C449A3"/>
    <w:rsid w:val="00C44A6D"/>
    <w:rsid w:val="00C4575B"/>
    <w:rsid w:val="00C45898"/>
    <w:rsid w:val="00C45F24"/>
    <w:rsid w:val="00C47462"/>
    <w:rsid w:val="00C47C7D"/>
    <w:rsid w:val="00C47F1D"/>
    <w:rsid w:val="00C506DE"/>
    <w:rsid w:val="00C50C08"/>
    <w:rsid w:val="00C50D0C"/>
    <w:rsid w:val="00C50E2E"/>
    <w:rsid w:val="00C51048"/>
    <w:rsid w:val="00C5123E"/>
    <w:rsid w:val="00C51C27"/>
    <w:rsid w:val="00C52825"/>
    <w:rsid w:val="00C52925"/>
    <w:rsid w:val="00C534CE"/>
    <w:rsid w:val="00C537C2"/>
    <w:rsid w:val="00C53B2C"/>
    <w:rsid w:val="00C53C46"/>
    <w:rsid w:val="00C54637"/>
    <w:rsid w:val="00C54E71"/>
    <w:rsid w:val="00C55870"/>
    <w:rsid w:val="00C55BB0"/>
    <w:rsid w:val="00C56228"/>
    <w:rsid w:val="00C57211"/>
    <w:rsid w:val="00C57323"/>
    <w:rsid w:val="00C6009F"/>
    <w:rsid w:val="00C61A08"/>
    <w:rsid w:val="00C61AC5"/>
    <w:rsid w:val="00C61D47"/>
    <w:rsid w:val="00C620AF"/>
    <w:rsid w:val="00C623CD"/>
    <w:rsid w:val="00C625A4"/>
    <w:rsid w:val="00C62C33"/>
    <w:rsid w:val="00C62C78"/>
    <w:rsid w:val="00C62CBA"/>
    <w:rsid w:val="00C62F78"/>
    <w:rsid w:val="00C6326B"/>
    <w:rsid w:val="00C63A2E"/>
    <w:rsid w:val="00C64000"/>
    <w:rsid w:val="00C6426A"/>
    <w:rsid w:val="00C64AB3"/>
    <w:rsid w:val="00C65019"/>
    <w:rsid w:val="00C65520"/>
    <w:rsid w:val="00C65838"/>
    <w:rsid w:val="00C65ABF"/>
    <w:rsid w:val="00C65B2B"/>
    <w:rsid w:val="00C66195"/>
    <w:rsid w:val="00C66914"/>
    <w:rsid w:val="00C669F7"/>
    <w:rsid w:val="00C66DCE"/>
    <w:rsid w:val="00C6700D"/>
    <w:rsid w:val="00C67185"/>
    <w:rsid w:val="00C67802"/>
    <w:rsid w:val="00C703B4"/>
    <w:rsid w:val="00C7066A"/>
    <w:rsid w:val="00C709B4"/>
    <w:rsid w:val="00C709F2"/>
    <w:rsid w:val="00C70A7C"/>
    <w:rsid w:val="00C71573"/>
    <w:rsid w:val="00C717A0"/>
    <w:rsid w:val="00C721CC"/>
    <w:rsid w:val="00C72283"/>
    <w:rsid w:val="00C7259B"/>
    <w:rsid w:val="00C725A1"/>
    <w:rsid w:val="00C72937"/>
    <w:rsid w:val="00C72D29"/>
    <w:rsid w:val="00C72FD8"/>
    <w:rsid w:val="00C739B8"/>
    <w:rsid w:val="00C739DA"/>
    <w:rsid w:val="00C73C18"/>
    <w:rsid w:val="00C74C0F"/>
    <w:rsid w:val="00C74E1D"/>
    <w:rsid w:val="00C76313"/>
    <w:rsid w:val="00C77179"/>
    <w:rsid w:val="00C772F0"/>
    <w:rsid w:val="00C775E8"/>
    <w:rsid w:val="00C77A04"/>
    <w:rsid w:val="00C77E27"/>
    <w:rsid w:val="00C8002B"/>
    <w:rsid w:val="00C80346"/>
    <w:rsid w:val="00C812C8"/>
    <w:rsid w:val="00C81459"/>
    <w:rsid w:val="00C815D1"/>
    <w:rsid w:val="00C81B04"/>
    <w:rsid w:val="00C81EB6"/>
    <w:rsid w:val="00C81F03"/>
    <w:rsid w:val="00C828A6"/>
    <w:rsid w:val="00C828D0"/>
    <w:rsid w:val="00C82F84"/>
    <w:rsid w:val="00C832FD"/>
    <w:rsid w:val="00C833D6"/>
    <w:rsid w:val="00C8435A"/>
    <w:rsid w:val="00C847EB"/>
    <w:rsid w:val="00C84AD8"/>
    <w:rsid w:val="00C85487"/>
    <w:rsid w:val="00C86FF4"/>
    <w:rsid w:val="00C872D3"/>
    <w:rsid w:val="00C87E8E"/>
    <w:rsid w:val="00C90039"/>
    <w:rsid w:val="00C9038E"/>
    <w:rsid w:val="00C9042E"/>
    <w:rsid w:val="00C90A3B"/>
    <w:rsid w:val="00C90AD7"/>
    <w:rsid w:val="00C90CBC"/>
    <w:rsid w:val="00C90CD6"/>
    <w:rsid w:val="00C90D72"/>
    <w:rsid w:val="00C910B2"/>
    <w:rsid w:val="00C915D7"/>
    <w:rsid w:val="00C91BE7"/>
    <w:rsid w:val="00C9321B"/>
    <w:rsid w:val="00C93224"/>
    <w:rsid w:val="00C93246"/>
    <w:rsid w:val="00C932F5"/>
    <w:rsid w:val="00C93369"/>
    <w:rsid w:val="00C936C0"/>
    <w:rsid w:val="00C93856"/>
    <w:rsid w:val="00C93ADC"/>
    <w:rsid w:val="00C93B3E"/>
    <w:rsid w:val="00C93BE8"/>
    <w:rsid w:val="00C93C9E"/>
    <w:rsid w:val="00C940A4"/>
    <w:rsid w:val="00C940AC"/>
    <w:rsid w:val="00C94235"/>
    <w:rsid w:val="00C94E36"/>
    <w:rsid w:val="00C950CB"/>
    <w:rsid w:val="00C95283"/>
    <w:rsid w:val="00C95A6C"/>
    <w:rsid w:val="00C95ED2"/>
    <w:rsid w:val="00C973A9"/>
    <w:rsid w:val="00C9751F"/>
    <w:rsid w:val="00C97E66"/>
    <w:rsid w:val="00CA0357"/>
    <w:rsid w:val="00CA0F69"/>
    <w:rsid w:val="00CA25D8"/>
    <w:rsid w:val="00CA2D56"/>
    <w:rsid w:val="00CA2F1D"/>
    <w:rsid w:val="00CA3421"/>
    <w:rsid w:val="00CA3571"/>
    <w:rsid w:val="00CA37D6"/>
    <w:rsid w:val="00CA3AB6"/>
    <w:rsid w:val="00CA3F7C"/>
    <w:rsid w:val="00CA4101"/>
    <w:rsid w:val="00CA4A37"/>
    <w:rsid w:val="00CA4FED"/>
    <w:rsid w:val="00CA5D5D"/>
    <w:rsid w:val="00CA63F7"/>
    <w:rsid w:val="00CA6DA6"/>
    <w:rsid w:val="00CA708F"/>
    <w:rsid w:val="00CA73EA"/>
    <w:rsid w:val="00CA7DFE"/>
    <w:rsid w:val="00CA7E8B"/>
    <w:rsid w:val="00CA7FBD"/>
    <w:rsid w:val="00CB0B48"/>
    <w:rsid w:val="00CB0D6A"/>
    <w:rsid w:val="00CB14E7"/>
    <w:rsid w:val="00CB18C5"/>
    <w:rsid w:val="00CB1F94"/>
    <w:rsid w:val="00CB209B"/>
    <w:rsid w:val="00CB20E7"/>
    <w:rsid w:val="00CB2749"/>
    <w:rsid w:val="00CB2A00"/>
    <w:rsid w:val="00CB2C81"/>
    <w:rsid w:val="00CB2D67"/>
    <w:rsid w:val="00CB3A52"/>
    <w:rsid w:val="00CB3E4C"/>
    <w:rsid w:val="00CB41EF"/>
    <w:rsid w:val="00CB49E8"/>
    <w:rsid w:val="00CB4A24"/>
    <w:rsid w:val="00CB57CF"/>
    <w:rsid w:val="00CB5958"/>
    <w:rsid w:val="00CB5CE4"/>
    <w:rsid w:val="00CB62EC"/>
    <w:rsid w:val="00CB6404"/>
    <w:rsid w:val="00CB64EF"/>
    <w:rsid w:val="00CB658D"/>
    <w:rsid w:val="00CB65BA"/>
    <w:rsid w:val="00CB699A"/>
    <w:rsid w:val="00CB6B0B"/>
    <w:rsid w:val="00CB6E8F"/>
    <w:rsid w:val="00CB7C82"/>
    <w:rsid w:val="00CB7E17"/>
    <w:rsid w:val="00CB7E9B"/>
    <w:rsid w:val="00CB7FBA"/>
    <w:rsid w:val="00CC0349"/>
    <w:rsid w:val="00CC0486"/>
    <w:rsid w:val="00CC0C1D"/>
    <w:rsid w:val="00CC0ED5"/>
    <w:rsid w:val="00CC0EF4"/>
    <w:rsid w:val="00CC0FF6"/>
    <w:rsid w:val="00CC14A8"/>
    <w:rsid w:val="00CC16E8"/>
    <w:rsid w:val="00CC173D"/>
    <w:rsid w:val="00CC178E"/>
    <w:rsid w:val="00CC20B7"/>
    <w:rsid w:val="00CC242C"/>
    <w:rsid w:val="00CC258E"/>
    <w:rsid w:val="00CC2A5A"/>
    <w:rsid w:val="00CC2C2C"/>
    <w:rsid w:val="00CC2F8E"/>
    <w:rsid w:val="00CC408F"/>
    <w:rsid w:val="00CC4A25"/>
    <w:rsid w:val="00CC4BAC"/>
    <w:rsid w:val="00CC4F6B"/>
    <w:rsid w:val="00CC5AC6"/>
    <w:rsid w:val="00CC628F"/>
    <w:rsid w:val="00CC6CC7"/>
    <w:rsid w:val="00CC76D9"/>
    <w:rsid w:val="00CC7A35"/>
    <w:rsid w:val="00CC7A94"/>
    <w:rsid w:val="00CD013A"/>
    <w:rsid w:val="00CD121C"/>
    <w:rsid w:val="00CD1665"/>
    <w:rsid w:val="00CD19D2"/>
    <w:rsid w:val="00CD2691"/>
    <w:rsid w:val="00CD27FC"/>
    <w:rsid w:val="00CD2B92"/>
    <w:rsid w:val="00CD3A0D"/>
    <w:rsid w:val="00CD54CA"/>
    <w:rsid w:val="00CD574D"/>
    <w:rsid w:val="00CD65D5"/>
    <w:rsid w:val="00CD69EF"/>
    <w:rsid w:val="00CD6F5C"/>
    <w:rsid w:val="00CE016A"/>
    <w:rsid w:val="00CE061A"/>
    <w:rsid w:val="00CE06BA"/>
    <w:rsid w:val="00CE080D"/>
    <w:rsid w:val="00CE0B7D"/>
    <w:rsid w:val="00CE1158"/>
    <w:rsid w:val="00CE1AE4"/>
    <w:rsid w:val="00CE20B4"/>
    <w:rsid w:val="00CE2251"/>
    <w:rsid w:val="00CE2CF3"/>
    <w:rsid w:val="00CE2FE7"/>
    <w:rsid w:val="00CE3850"/>
    <w:rsid w:val="00CE3B51"/>
    <w:rsid w:val="00CE3D0E"/>
    <w:rsid w:val="00CE4186"/>
    <w:rsid w:val="00CE4601"/>
    <w:rsid w:val="00CE46C4"/>
    <w:rsid w:val="00CE4A21"/>
    <w:rsid w:val="00CE51F4"/>
    <w:rsid w:val="00CE566F"/>
    <w:rsid w:val="00CE5FD0"/>
    <w:rsid w:val="00CE60FE"/>
    <w:rsid w:val="00CE618A"/>
    <w:rsid w:val="00CE63BD"/>
    <w:rsid w:val="00CE655B"/>
    <w:rsid w:val="00CE7134"/>
    <w:rsid w:val="00CE75DC"/>
    <w:rsid w:val="00CE773C"/>
    <w:rsid w:val="00CE7DB5"/>
    <w:rsid w:val="00CF0E52"/>
    <w:rsid w:val="00CF12EE"/>
    <w:rsid w:val="00CF159D"/>
    <w:rsid w:val="00CF163B"/>
    <w:rsid w:val="00CF253A"/>
    <w:rsid w:val="00CF2BEB"/>
    <w:rsid w:val="00CF2CC5"/>
    <w:rsid w:val="00CF2F10"/>
    <w:rsid w:val="00CF3C67"/>
    <w:rsid w:val="00CF468F"/>
    <w:rsid w:val="00CF5178"/>
    <w:rsid w:val="00CF5761"/>
    <w:rsid w:val="00CF5813"/>
    <w:rsid w:val="00CF58F4"/>
    <w:rsid w:val="00CF6C12"/>
    <w:rsid w:val="00CF722F"/>
    <w:rsid w:val="00D00693"/>
    <w:rsid w:val="00D009A2"/>
    <w:rsid w:val="00D00BF3"/>
    <w:rsid w:val="00D01012"/>
    <w:rsid w:val="00D010A7"/>
    <w:rsid w:val="00D01281"/>
    <w:rsid w:val="00D01578"/>
    <w:rsid w:val="00D0176A"/>
    <w:rsid w:val="00D01825"/>
    <w:rsid w:val="00D019EF"/>
    <w:rsid w:val="00D02461"/>
    <w:rsid w:val="00D02C19"/>
    <w:rsid w:val="00D030BE"/>
    <w:rsid w:val="00D03396"/>
    <w:rsid w:val="00D03BD2"/>
    <w:rsid w:val="00D03D1E"/>
    <w:rsid w:val="00D04035"/>
    <w:rsid w:val="00D04077"/>
    <w:rsid w:val="00D043AC"/>
    <w:rsid w:val="00D04822"/>
    <w:rsid w:val="00D05111"/>
    <w:rsid w:val="00D05354"/>
    <w:rsid w:val="00D058E8"/>
    <w:rsid w:val="00D05956"/>
    <w:rsid w:val="00D05E6D"/>
    <w:rsid w:val="00D05ECA"/>
    <w:rsid w:val="00D06622"/>
    <w:rsid w:val="00D06E62"/>
    <w:rsid w:val="00D06F55"/>
    <w:rsid w:val="00D07090"/>
    <w:rsid w:val="00D0750C"/>
    <w:rsid w:val="00D07AC4"/>
    <w:rsid w:val="00D1048E"/>
    <w:rsid w:val="00D10658"/>
    <w:rsid w:val="00D106F3"/>
    <w:rsid w:val="00D10B33"/>
    <w:rsid w:val="00D10D36"/>
    <w:rsid w:val="00D1120F"/>
    <w:rsid w:val="00D114DB"/>
    <w:rsid w:val="00D119C2"/>
    <w:rsid w:val="00D12172"/>
    <w:rsid w:val="00D121A9"/>
    <w:rsid w:val="00D128FC"/>
    <w:rsid w:val="00D129B3"/>
    <w:rsid w:val="00D130EC"/>
    <w:rsid w:val="00D131F6"/>
    <w:rsid w:val="00D13BE0"/>
    <w:rsid w:val="00D1466A"/>
    <w:rsid w:val="00D1489D"/>
    <w:rsid w:val="00D14B34"/>
    <w:rsid w:val="00D14EB9"/>
    <w:rsid w:val="00D14FAF"/>
    <w:rsid w:val="00D15C8F"/>
    <w:rsid w:val="00D16506"/>
    <w:rsid w:val="00D168D7"/>
    <w:rsid w:val="00D16984"/>
    <w:rsid w:val="00D16E92"/>
    <w:rsid w:val="00D173C5"/>
    <w:rsid w:val="00D174A1"/>
    <w:rsid w:val="00D17D28"/>
    <w:rsid w:val="00D17DB7"/>
    <w:rsid w:val="00D17E38"/>
    <w:rsid w:val="00D201E0"/>
    <w:rsid w:val="00D204E1"/>
    <w:rsid w:val="00D20F59"/>
    <w:rsid w:val="00D21168"/>
    <w:rsid w:val="00D21227"/>
    <w:rsid w:val="00D2132A"/>
    <w:rsid w:val="00D2146A"/>
    <w:rsid w:val="00D21F98"/>
    <w:rsid w:val="00D2228E"/>
    <w:rsid w:val="00D22494"/>
    <w:rsid w:val="00D227BE"/>
    <w:rsid w:val="00D228DF"/>
    <w:rsid w:val="00D22A2A"/>
    <w:rsid w:val="00D22AA1"/>
    <w:rsid w:val="00D22E5F"/>
    <w:rsid w:val="00D240D9"/>
    <w:rsid w:val="00D2430B"/>
    <w:rsid w:val="00D24512"/>
    <w:rsid w:val="00D246CB"/>
    <w:rsid w:val="00D24868"/>
    <w:rsid w:val="00D24A74"/>
    <w:rsid w:val="00D24C02"/>
    <w:rsid w:val="00D25100"/>
    <w:rsid w:val="00D25240"/>
    <w:rsid w:val="00D25A93"/>
    <w:rsid w:val="00D260E3"/>
    <w:rsid w:val="00D2670D"/>
    <w:rsid w:val="00D26850"/>
    <w:rsid w:val="00D27545"/>
    <w:rsid w:val="00D2769D"/>
    <w:rsid w:val="00D27EA2"/>
    <w:rsid w:val="00D3030B"/>
    <w:rsid w:val="00D30402"/>
    <w:rsid w:val="00D30818"/>
    <w:rsid w:val="00D30E59"/>
    <w:rsid w:val="00D31229"/>
    <w:rsid w:val="00D3148D"/>
    <w:rsid w:val="00D3152C"/>
    <w:rsid w:val="00D31772"/>
    <w:rsid w:val="00D32761"/>
    <w:rsid w:val="00D339EE"/>
    <w:rsid w:val="00D33A08"/>
    <w:rsid w:val="00D33AD0"/>
    <w:rsid w:val="00D33B74"/>
    <w:rsid w:val="00D33D8A"/>
    <w:rsid w:val="00D33E69"/>
    <w:rsid w:val="00D34A19"/>
    <w:rsid w:val="00D34E11"/>
    <w:rsid w:val="00D352B5"/>
    <w:rsid w:val="00D356D0"/>
    <w:rsid w:val="00D358B0"/>
    <w:rsid w:val="00D35B19"/>
    <w:rsid w:val="00D36D83"/>
    <w:rsid w:val="00D36D8D"/>
    <w:rsid w:val="00D376DC"/>
    <w:rsid w:val="00D40541"/>
    <w:rsid w:val="00D41D3A"/>
    <w:rsid w:val="00D42026"/>
    <w:rsid w:val="00D420D3"/>
    <w:rsid w:val="00D422DE"/>
    <w:rsid w:val="00D4268F"/>
    <w:rsid w:val="00D4282A"/>
    <w:rsid w:val="00D42CE5"/>
    <w:rsid w:val="00D42F18"/>
    <w:rsid w:val="00D43328"/>
    <w:rsid w:val="00D43D45"/>
    <w:rsid w:val="00D43F5D"/>
    <w:rsid w:val="00D4440C"/>
    <w:rsid w:val="00D44C7E"/>
    <w:rsid w:val="00D44C87"/>
    <w:rsid w:val="00D45D20"/>
    <w:rsid w:val="00D45F19"/>
    <w:rsid w:val="00D46524"/>
    <w:rsid w:val="00D467D2"/>
    <w:rsid w:val="00D46BCE"/>
    <w:rsid w:val="00D46CC5"/>
    <w:rsid w:val="00D46F0C"/>
    <w:rsid w:val="00D4703C"/>
    <w:rsid w:val="00D47A76"/>
    <w:rsid w:val="00D50378"/>
    <w:rsid w:val="00D5065F"/>
    <w:rsid w:val="00D506D5"/>
    <w:rsid w:val="00D50DAE"/>
    <w:rsid w:val="00D50E43"/>
    <w:rsid w:val="00D50F0E"/>
    <w:rsid w:val="00D50F60"/>
    <w:rsid w:val="00D512E6"/>
    <w:rsid w:val="00D514C5"/>
    <w:rsid w:val="00D52AAD"/>
    <w:rsid w:val="00D53193"/>
    <w:rsid w:val="00D53A60"/>
    <w:rsid w:val="00D53E71"/>
    <w:rsid w:val="00D5502E"/>
    <w:rsid w:val="00D558B1"/>
    <w:rsid w:val="00D55EC6"/>
    <w:rsid w:val="00D56A44"/>
    <w:rsid w:val="00D56E00"/>
    <w:rsid w:val="00D570B2"/>
    <w:rsid w:val="00D603B7"/>
    <w:rsid w:val="00D607C5"/>
    <w:rsid w:val="00D6087A"/>
    <w:rsid w:val="00D608E4"/>
    <w:rsid w:val="00D60B5C"/>
    <w:rsid w:val="00D61E02"/>
    <w:rsid w:val="00D62064"/>
    <w:rsid w:val="00D62469"/>
    <w:rsid w:val="00D63361"/>
    <w:rsid w:val="00D637D5"/>
    <w:rsid w:val="00D6394E"/>
    <w:rsid w:val="00D63E7E"/>
    <w:rsid w:val="00D63EA6"/>
    <w:rsid w:val="00D64220"/>
    <w:rsid w:val="00D644D9"/>
    <w:rsid w:val="00D64603"/>
    <w:rsid w:val="00D64B03"/>
    <w:rsid w:val="00D64C4A"/>
    <w:rsid w:val="00D65D96"/>
    <w:rsid w:val="00D65E1C"/>
    <w:rsid w:val="00D65EDB"/>
    <w:rsid w:val="00D66646"/>
    <w:rsid w:val="00D66ACB"/>
    <w:rsid w:val="00D671A1"/>
    <w:rsid w:val="00D676D7"/>
    <w:rsid w:val="00D67ACC"/>
    <w:rsid w:val="00D67DB9"/>
    <w:rsid w:val="00D7022B"/>
    <w:rsid w:val="00D71FA3"/>
    <w:rsid w:val="00D725EA"/>
    <w:rsid w:val="00D7266C"/>
    <w:rsid w:val="00D726A8"/>
    <w:rsid w:val="00D727BF"/>
    <w:rsid w:val="00D7283A"/>
    <w:rsid w:val="00D72ACA"/>
    <w:rsid w:val="00D73055"/>
    <w:rsid w:val="00D73495"/>
    <w:rsid w:val="00D735B8"/>
    <w:rsid w:val="00D735DB"/>
    <w:rsid w:val="00D738D1"/>
    <w:rsid w:val="00D73F5F"/>
    <w:rsid w:val="00D74185"/>
    <w:rsid w:val="00D74B28"/>
    <w:rsid w:val="00D74C7E"/>
    <w:rsid w:val="00D75EE1"/>
    <w:rsid w:val="00D7617D"/>
    <w:rsid w:val="00D769C1"/>
    <w:rsid w:val="00D76F3C"/>
    <w:rsid w:val="00D76FC2"/>
    <w:rsid w:val="00D77795"/>
    <w:rsid w:val="00D80696"/>
    <w:rsid w:val="00D8078A"/>
    <w:rsid w:val="00D80CB6"/>
    <w:rsid w:val="00D8151D"/>
    <w:rsid w:val="00D8257B"/>
    <w:rsid w:val="00D82713"/>
    <w:rsid w:val="00D82B98"/>
    <w:rsid w:val="00D83708"/>
    <w:rsid w:val="00D839B0"/>
    <w:rsid w:val="00D83D01"/>
    <w:rsid w:val="00D83E55"/>
    <w:rsid w:val="00D83FEC"/>
    <w:rsid w:val="00D8419A"/>
    <w:rsid w:val="00D84448"/>
    <w:rsid w:val="00D848CC"/>
    <w:rsid w:val="00D85C22"/>
    <w:rsid w:val="00D86175"/>
    <w:rsid w:val="00D86842"/>
    <w:rsid w:val="00D86C0A"/>
    <w:rsid w:val="00D86C27"/>
    <w:rsid w:val="00D86FBA"/>
    <w:rsid w:val="00D87151"/>
    <w:rsid w:val="00D87B3A"/>
    <w:rsid w:val="00D90211"/>
    <w:rsid w:val="00D90967"/>
    <w:rsid w:val="00D90C8E"/>
    <w:rsid w:val="00D90FAB"/>
    <w:rsid w:val="00D91126"/>
    <w:rsid w:val="00D91129"/>
    <w:rsid w:val="00D913EB"/>
    <w:rsid w:val="00D91777"/>
    <w:rsid w:val="00D91B03"/>
    <w:rsid w:val="00D920A1"/>
    <w:rsid w:val="00D92AF9"/>
    <w:rsid w:val="00D92C4A"/>
    <w:rsid w:val="00D92F08"/>
    <w:rsid w:val="00D92F66"/>
    <w:rsid w:val="00D92F70"/>
    <w:rsid w:val="00D935AE"/>
    <w:rsid w:val="00D938E8"/>
    <w:rsid w:val="00D93ADC"/>
    <w:rsid w:val="00D93DD6"/>
    <w:rsid w:val="00D93DDB"/>
    <w:rsid w:val="00D93DE0"/>
    <w:rsid w:val="00D93ED6"/>
    <w:rsid w:val="00D942F5"/>
    <w:rsid w:val="00D94BFE"/>
    <w:rsid w:val="00D94F28"/>
    <w:rsid w:val="00D95D1A"/>
    <w:rsid w:val="00D95F41"/>
    <w:rsid w:val="00D96208"/>
    <w:rsid w:val="00D967B0"/>
    <w:rsid w:val="00D96A47"/>
    <w:rsid w:val="00D96D6B"/>
    <w:rsid w:val="00D96E50"/>
    <w:rsid w:val="00D97476"/>
    <w:rsid w:val="00D974A5"/>
    <w:rsid w:val="00D9773F"/>
    <w:rsid w:val="00D9775D"/>
    <w:rsid w:val="00D97781"/>
    <w:rsid w:val="00D97D60"/>
    <w:rsid w:val="00DA10F2"/>
    <w:rsid w:val="00DA169C"/>
    <w:rsid w:val="00DA16E7"/>
    <w:rsid w:val="00DA1A45"/>
    <w:rsid w:val="00DA292C"/>
    <w:rsid w:val="00DA3EC5"/>
    <w:rsid w:val="00DA4332"/>
    <w:rsid w:val="00DA488E"/>
    <w:rsid w:val="00DA55ED"/>
    <w:rsid w:val="00DA5717"/>
    <w:rsid w:val="00DA57DB"/>
    <w:rsid w:val="00DA74F2"/>
    <w:rsid w:val="00DA7CF6"/>
    <w:rsid w:val="00DA7E3D"/>
    <w:rsid w:val="00DB02C8"/>
    <w:rsid w:val="00DB0FC9"/>
    <w:rsid w:val="00DB17ED"/>
    <w:rsid w:val="00DB1FC5"/>
    <w:rsid w:val="00DB2DD0"/>
    <w:rsid w:val="00DB30B7"/>
    <w:rsid w:val="00DB32A5"/>
    <w:rsid w:val="00DB34B8"/>
    <w:rsid w:val="00DB3782"/>
    <w:rsid w:val="00DB4016"/>
    <w:rsid w:val="00DB45E7"/>
    <w:rsid w:val="00DB4686"/>
    <w:rsid w:val="00DB4C80"/>
    <w:rsid w:val="00DB4F91"/>
    <w:rsid w:val="00DB5089"/>
    <w:rsid w:val="00DB5D45"/>
    <w:rsid w:val="00DB69C0"/>
    <w:rsid w:val="00DB6A04"/>
    <w:rsid w:val="00DB70BD"/>
    <w:rsid w:val="00DB75BA"/>
    <w:rsid w:val="00DB7A42"/>
    <w:rsid w:val="00DC11BC"/>
    <w:rsid w:val="00DC168A"/>
    <w:rsid w:val="00DC1A5B"/>
    <w:rsid w:val="00DC1DEB"/>
    <w:rsid w:val="00DC222F"/>
    <w:rsid w:val="00DC26D4"/>
    <w:rsid w:val="00DC29A3"/>
    <w:rsid w:val="00DC307A"/>
    <w:rsid w:val="00DC3798"/>
    <w:rsid w:val="00DC429B"/>
    <w:rsid w:val="00DC48C0"/>
    <w:rsid w:val="00DC4BA2"/>
    <w:rsid w:val="00DC653C"/>
    <w:rsid w:val="00DC6735"/>
    <w:rsid w:val="00DC690F"/>
    <w:rsid w:val="00DC6FC8"/>
    <w:rsid w:val="00DC7027"/>
    <w:rsid w:val="00DC72E5"/>
    <w:rsid w:val="00DC74C5"/>
    <w:rsid w:val="00DC752D"/>
    <w:rsid w:val="00DD066D"/>
    <w:rsid w:val="00DD10C7"/>
    <w:rsid w:val="00DD1E09"/>
    <w:rsid w:val="00DD21F4"/>
    <w:rsid w:val="00DD22D0"/>
    <w:rsid w:val="00DD2E93"/>
    <w:rsid w:val="00DD357F"/>
    <w:rsid w:val="00DD3F8F"/>
    <w:rsid w:val="00DD4327"/>
    <w:rsid w:val="00DD432C"/>
    <w:rsid w:val="00DD435C"/>
    <w:rsid w:val="00DD5348"/>
    <w:rsid w:val="00DD58CD"/>
    <w:rsid w:val="00DD5AD6"/>
    <w:rsid w:val="00DD5E4A"/>
    <w:rsid w:val="00DD61A6"/>
    <w:rsid w:val="00DD65F4"/>
    <w:rsid w:val="00DD6AD0"/>
    <w:rsid w:val="00DD6CB1"/>
    <w:rsid w:val="00DD707D"/>
    <w:rsid w:val="00DD7562"/>
    <w:rsid w:val="00DD78DB"/>
    <w:rsid w:val="00DD7F2E"/>
    <w:rsid w:val="00DE02CB"/>
    <w:rsid w:val="00DE05EA"/>
    <w:rsid w:val="00DE0AA6"/>
    <w:rsid w:val="00DE10EC"/>
    <w:rsid w:val="00DE16E2"/>
    <w:rsid w:val="00DE1964"/>
    <w:rsid w:val="00DE1D9B"/>
    <w:rsid w:val="00DE1F90"/>
    <w:rsid w:val="00DE200E"/>
    <w:rsid w:val="00DE27D8"/>
    <w:rsid w:val="00DE3625"/>
    <w:rsid w:val="00DE3A01"/>
    <w:rsid w:val="00DE3B16"/>
    <w:rsid w:val="00DE3D34"/>
    <w:rsid w:val="00DE4204"/>
    <w:rsid w:val="00DE4552"/>
    <w:rsid w:val="00DE4824"/>
    <w:rsid w:val="00DE5191"/>
    <w:rsid w:val="00DE6C1C"/>
    <w:rsid w:val="00DE74A4"/>
    <w:rsid w:val="00DE771A"/>
    <w:rsid w:val="00DE7BC9"/>
    <w:rsid w:val="00DE7F32"/>
    <w:rsid w:val="00DF0048"/>
    <w:rsid w:val="00DF0389"/>
    <w:rsid w:val="00DF0ABD"/>
    <w:rsid w:val="00DF1176"/>
    <w:rsid w:val="00DF1357"/>
    <w:rsid w:val="00DF1F74"/>
    <w:rsid w:val="00DF248B"/>
    <w:rsid w:val="00DF2DDC"/>
    <w:rsid w:val="00DF34FD"/>
    <w:rsid w:val="00DF35FE"/>
    <w:rsid w:val="00DF406B"/>
    <w:rsid w:val="00DF40BF"/>
    <w:rsid w:val="00DF436A"/>
    <w:rsid w:val="00DF4961"/>
    <w:rsid w:val="00DF519F"/>
    <w:rsid w:val="00DF54A4"/>
    <w:rsid w:val="00DF5C5B"/>
    <w:rsid w:val="00DF7022"/>
    <w:rsid w:val="00DF7C21"/>
    <w:rsid w:val="00DF7FF7"/>
    <w:rsid w:val="00E0003D"/>
    <w:rsid w:val="00E0021C"/>
    <w:rsid w:val="00E0049B"/>
    <w:rsid w:val="00E0060E"/>
    <w:rsid w:val="00E00616"/>
    <w:rsid w:val="00E0062B"/>
    <w:rsid w:val="00E00897"/>
    <w:rsid w:val="00E00A35"/>
    <w:rsid w:val="00E017AE"/>
    <w:rsid w:val="00E01B6A"/>
    <w:rsid w:val="00E0213B"/>
    <w:rsid w:val="00E03730"/>
    <w:rsid w:val="00E03B15"/>
    <w:rsid w:val="00E04086"/>
    <w:rsid w:val="00E0421C"/>
    <w:rsid w:val="00E0489D"/>
    <w:rsid w:val="00E055AB"/>
    <w:rsid w:val="00E05A57"/>
    <w:rsid w:val="00E06201"/>
    <w:rsid w:val="00E0646E"/>
    <w:rsid w:val="00E06C02"/>
    <w:rsid w:val="00E07961"/>
    <w:rsid w:val="00E07D8A"/>
    <w:rsid w:val="00E10961"/>
    <w:rsid w:val="00E10EF1"/>
    <w:rsid w:val="00E11AAD"/>
    <w:rsid w:val="00E11D6F"/>
    <w:rsid w:val="00E11E2F"/>
    <w:rsid w:val="00E12978"/>
    <w:rsid w:val="00E1320C"/>
    <w:rsid w:val="00E134A6"/>
    <w:rsid w:val="00E14759"/>
    <w:rsid w:val="00E14A4E"/>
    <w:rsid w:val="00E14D17"/>
    <w:rsid w:val="00E153A8"/>
    <w:rsid w:val="00E15473"/>
    <w:rsid w:val="00E155EE"/>
    <w:rsid w:val="00E15937"/>
    <w:rsid w:val="00E15D7F"/>
    <w:rsid w:val="00E16FBC"/>
    <w:rsid w:val="00E17639"/>
    <w:rsid w:val="00E20155"/>
    <w:rsid w:val="00E20495"/>
    <w:rsid w:val="00E2059A"/>
    <w:rsid w:val="00E20ED4"/>
    <w:rsid w:val="00E21A02"/>
    <w:rsid w:val="00E22372"/>
    <w:rsid w:val="00E22815"/>
    <w:rsid w:val="00E22961"/>
    <w:rsid w:val="00E230AB"/>
    <w:rsid w:val="00E23913"/>
    <w:rsid w:val="00E244E4"/>
    <w:rsid w:val="00E24921"/>
    <w:rsid w:val="00E24AD8"/>
    <w:rsid w:val="00E24DA0"/>
    <w:rsid w:val="00E251D6"/>
    <w:rsid w:val="00E25276"/>
    <w:rsid w:val="00E2580E"/>
    <w:rsid w:val="00E259F3"/>
    <w:rsid w:val="00E27AD1"/>
    <w:rsid w:val="00E303B4"/>
    <w:rsid w:val="00E30726"/>
    <w:rsid w:val="00E311FA"/>
    <w:rsid w:val="00E31CDC"/>
    <w:rsid w:val="00E31CE3"/>
    <w:rsid w:val="00E31DBA"/>
    <w:rsid w:val="00E325D4"/>
    <w:rsid w:val="00E33224"/>
    <w:rsid w:val="00E3363D"/>
    <w:rsid w:val="00E3387D"/>
    <w:rsid w:val="00E33CB6"/>
    <w:rsid w:val="00E33D43"/>
    <w:rsid w:val="00E35096"/>
    <w:rsid w:val="00E35EFD"/>
    <w:rsid w:val="00E3627E"/>
    <w:rsid w:val="00E36515"/>
    <w:rsid w:val="00E36FC7"/>
    <w:rsid w:val="00E37135"/>
    <w:rsid w:val="00E37C0F"/>
    <w:rsid w:val="00E37C27"/>
    <w:rsid w:val="00E40457"/>
    <w:rsid w:val="00E404F6"/>
    <w:rsid w:val="00E405DD"/>
    <w:rsid w:val="00E40755"/>
    <w:rsid w:val="00E40F8F"/>
    <w:rsid w:val="00E41098"/>
    <w:rsid w:val="00E414B3"/>
    <w:rsid w:val="00E4187B"/>
    <w:rsid w:val="00E42B06"/>
    <w:rsid w:val="00E42D3A"/>
    <w:rsid w:val="00E4339C"/>
    <w:rsid w:val="00E43956"/>
    <w:rsid w:val="00E43F00"/>
    <w:rsid w:val="00E4408B"/>
    <w:rsid w:val="00E444D4"/>
    <w:rsid w:val="00E44E30"/>
    <w:rsid w:val="00E44F7C"/>
    <w:rsid w:val="00E45C5B"/>
    <w:rsid w:val="00E45D84"/>
    <w:rsid w:val="00E45DA2"/>
    <w:rsid w:val="00E45F7A"/>
    <w:rsid w:val="00E473DB"/>
    <w:rsid w:val="00E47B65"/>
    <w:rsid w:val="00E47B87"/>
    <w:rsid w:val="00E47EB3"/>
    <w:rsid w:val="00E47FE5"/>
    <w:rsid w:val="00E50111"/>
    <w:rsid w:val="00E5217F"/>
    <w:rsid w:val="00E529B9"/>
    <w:rsid w:val="00E536B0"/>
    <w:rsid w:val="00E53AAB"/>
    <w:rsid w:val="00E53B5F"/>
    <w:rsid w:val="00E53BF2"/>
    <w:rsid w:val="00E53F55"/>
    <w:rsid w:val="00E5422C"/>
    <w:rsid w:val="00E54479"/>
    <w:rsid w:val="00E54D57"/>
    <w:rsid w:val="00E557BD"/>
    <w:rsid w:val="00E55B76"/>
    <w:rsid w:val="00E55BA3"/>
    <w:rsid w:val="00E55D6F"/>
    <w:rsid w:val="00E56026"/>
    <w:rsid w:val="00E5621E"/>
    <w:rsid w:val="00E56411"/>
    <w:rsid w:val="00E56560"/>
    <w:rsid w:val="00E56A5A"/>
    <w:rsid w:val="00E56CD0"/>
    <w:rsid w:val="00E56F4C"/>
    <w:rsid w:val="00E571D9"/>
    <w:rsid w:val="00E57C11"/>
    <w:rsid w:val="00E60E0F"/>
    <w:rsid w:val="00E613D4"/>
    <w:rsid w:val="00E617BE"/>
    <w:rsid w:val="00E61D37"/>
    <w:rsid w:val="00E6215B"/>
    <w:rsid w:val="00E62804"/>
    <w:rsid w:val="00E6299A"/>
    <w:rsid w:val="00E62C47"/>
    <w:rsid w:val="00E639A1"/>
    <w:rsid w:val="00E65B72"/>
    <w:rsid w:val="00E67285"/>
    <w:rsid w:val="00E67F71"/>
    <w:rsid w:val="00E7058D"/>
    <w:rsid w:val="00E71268"/>
    <w:rsid w:val="00E7161E"/>
    <w:rsid w:val="00E726D9"/>
    <w:rsid w:val="00E72731"/>
    <w:rsid w:val="00E7341D"/>
    <w:rsid w:val="00E739A0"/>
    <w:rsid w:val="00E73B8B"/>
    <w:rsid w:val="00E7474C"/>
    <w:rsid w:val="00E747E5"/>
    <w:rsid w:val="00E74EF1"/>
    <w:rsid w:val="00E75CBB"/>
    <w:rsid w:val="00E765BD"/>
    <w:rsid w:val="00E76862"/>
    <w:rsid w:val="00E769D2"/>
    <w:rsid w:val="00E771CB"/>
    <w:rsid w:val="00E77305"/>
    <w:rsid w:val="00E7751C"/>
    <w:rsid w:val="00E77E44"/>
    <w:rsid w:val="00E80577"/>
    <w:rsid w:val="00E80A82"/>
    <w:rsid w:val="00E81CEB"/>
    <w:rsid w:val="00E82762"/>
    <w:rsid w:val="00E82AA9"/>
    <w:rsid w:val="00E82ACA"/>
    <w:rsid w:val="00E83774"/>
    <w:rsid w:val="00E83D74"/>
    <w:rsid w:val="00E84415"/>
    <w:rsid w:val="00E84B40"/>
    <w:rsid w:val="00E85709"/>
    <w:rsid w:val="00E857EF"/>
    <w:rsid w:val="00E85E74"/>
    <w:rsid w:val="00E8656F"/>
    <w:rsid w:val="00E86AC4"/>
    <w:rsid w:val="00E870ED"/>
    <w:rsid w:val="00E87871"/>
    <w:rsid w:val="00E878D1"/>
    <w:rsid w:val="00E8791E"/>
    <w:rsid w:val="00E87EBD"/>
    <w:rsid w:val="00E9052E"/>
    <w:rsid w:val="00E907BD"/>
    <w:rsid w:val="00E90856"/>
    <w:rsid w:val="00E90C25"/>
    <w:rsid w:val="00E90E82"/>
    <w:rsid w:val="00E90F3D"/>
    <w:rsid w:val="00E9111B"/>
    <w:rsid w:val="00E91490"/>
    <w:rsid w:val="00E918C0"/>
    <w:rsid w:val="00E926DB"/>
    <w:rsid w:val="00E933F2"/>
    <w:rsid w:val="00E93546"/>
    <w:rsid w:val="00E93D4E"/>
    <w:rsid w:val="00E93D61"/>
    <w:rsid w:val="00E94988"/>
    <w:rsid w:val="00E94993"/>
    <w:rsid w:val="00E952D3"/>
    <w:rsid w:val="00E957B2"/>
    <w:rsid w:val="00E9622E"/>
    <w:rsid w:val="00E96593"/>
    <w:rsid w:val="00E96DD5"/>
    <w:rsid w:val="00E96EB9"/>
    <w:rsid w:val="00E97A96"/>
    <w:rsid w:val="00E97D4D"/>
    <w:rsid w:val="00EA0290"/>
    <w:rsid w:val="00EA032E"/>
    <w:rsid w:val="00EA0DC6"/>
    <w:rsid w:val="00EA111F"/>
    <w:rsid w:val="00EA13B9"/>
    <w:rsid w:val="00EA1440"/>
    <w:rsid w:val="00EA1E4D"/>
    <w:rsid w:val="00EA2343"/>
    <w:rsid w:val="00EA2830"/>
    <w:rsid w:val="00EA2E57"/>
    <w:rsid w:val="00EA3210"/>
    <w:rsid w:val="00EA343D"/>
    <w:rsid w:val="00EA4981"/>
    <w:rsid w:val="00EA4EAF"/>
    <w:rsid w:val="00EA5F22"/>
    <w:rsid w:val="00EA668D"/>
    <w:rsid w:val="00EA7226"/>
    <w:rsid w:val="00EA79A0"/>
    <w:rsid w:val="00EA7AAB"/>
    <w:rsid w:val="00EA7E81"/>
    <w:rsid w:val="00EB0329"/>
    <w:rsid w:val="00EB041D"/>
    <w:rsid w:val="00EB100A"/>
    <w:rsid w:val="00EB18A5"/>
    <w:rsid w:val="00EB1F4F"/>
    <w:rsid w:val="00EB2175"/>
    <w:rsid w:val="00EB22CB"/>
    <w:rsid w:val="00EB286B"/>
    <w:rsid w:val="00EB3441"/>
    <w:rsid w:val="00EB3615"/>
    <w:rsid w:val="00EB37A7"/>
    <w:rsid w:val="00EB3D53"/>
    <w:rsid w:val="00EB4522"/>
    <w:rsid w:val="00EB4985"/>
    <w:rsid w:val="00EB4BAC"/>
    <w:rsid w:val="00EB4BD3"/>
    <w:rsid w:val="00EB4C34"/>
    <w:rsid w:val="00EB4F2D"/>
    <w:rsid w:val="00EB54ED"/>
    <w:rsid w:val="00EB583F"/>
    <w:rsid w:val="00EB5ED7"/>
    <w:rsid w:val="00EB63DA"/>
    <w:rsid w:val="00EB65D5"/>
    <w:rsid w:val="00EB6B9B"/>
    <w:rsid w:val="00EB6D51"/>
    <w:rsid w:val="00EB77CA"/>
    <w:rsid w:val="00EB79E2"/>
    <w:rsid w:val="00EB7FF6"/>
    <w:rsid w:val="00EC0B93"/>
    <w:rsid w:val="00EC115D"/>
    <w:rsid w:val="00EC138C"/>
    <w:rsid w:val="00EC152A"/>
    <w:rsid w:val="00EC180D"/>
    <w:rsid w:val="00EC18B9"/>
    <w:rsid w:val="00EC19EA"/>
    <w:rsid w:val="00EC1C02"/>
    <w:rsid w:val="00EC1CBE"/>
    <w:rsid w:val="00EC2718"/>
    <w:rsid w:val="00EC2CB7"/>
    <w:rsid w:val="00EC2D19"/>
    <w:rsid w:val="00EC2F93"/>
    <w:rsid w:val="00EC2FDF"/>
    <w:rsid w:val="00EC3083"/>
    <w:rsid w:val="00EC3CF9"/>
    <w:rsid w:val="00EC408C"/>
    <w:rsid w:val="00EC4412"/>
    <w:rsid w:val="00EC4478"/>
    <w:rsid w:val="00EC4546"/>
    <w:rsid w:val="00EC45C2"/>
    <w:rsid w:val="00EC4A6A"/>
    <w:rsid w:val="00EC4F60"/>
    <w:rsid w:val="00EC541A"/>
    <w:rsid w:val="00EC543B"/>
    <w:rsid w:val="00EC5EFA"/>
    <w:rsid w:val="00EC60F8"/>
    <w:rsid w:val="00EC6836"/>
    <w:rsid w:val="00EC6848"/>
    <w:rsid w:val="00EC6A27"/>
    <w:rsid w:val="00EC6E5B"/>
    <w:rsid w:val="00EC6ED4"/>
    <w:rsid w:val="00EC73F6"/>
    <w:rsid w:val="00ED00AA"/>
    <w:rsid w:val="00ED0219"/>
    <w:rsid w:val="00ED0770"/>
    <w:rsid w:val="00ED0890"/>
    <w:rsid w:val="00ED1B55"/>
    <w:rsid w:val="00ED20E5"/>
    <w:rsid w:val="00ED21F9"/>
    <w:rsid w:val="00ED2FB9"/>
    <w:rsid w:val="00ED39C1"/>
    <w:rsid w:val="00ED4531"/>
    <w:rsid w:val="00ED4537"/>
    <w:rsid w:val="00ED492F"/>
    <w:rsid w:val="00ED519D"/>
    <w:rsid w:val="00ED6A24"/>
    <w:rsid w:val="00ED6C2E"/>
    <w:rsid w:val="00ED744D"/>
    <w:rsid w:val="00ED75FB"/>
    <w:rsid w:val="00ED7DA8"/>
    <w:rsid w:val="00EE059E"/>
    <w:rsid w:val="00EE0674"/>
    <w:rsid w:val="00EE104E"/>
    <w:rsid w:val="00EE1713"/>
    <w:rsid w:val="00EE21A8"/>
    <w:rsid w:val="00EE24C0"/>
    <w:rsid w:val="00EE29EC"/>
    <w:rsid w:val="00EE2A91"/>
    <w:rsid w:val="00EE35E4"/>
    <w:rsid w:val="00EE3794"/>
    <w:rsid w:val="00EE3C7B"/>
    <w:rsid w:val="00EE3D86"/>
    <w:rsid w:val="00EE46C7"/>
    <w:rsid w:val="00EE48A0"/>
    <w:rsid w:val="00EE4E42"/>
    <w:rsid w:val="00EE550B"/>
    <w:rsid w:val="00EE5D35"/>
    <w:rsid w:val="00EE5EC9"/>
    <w:rsid w:val="00EE5F80"/>
    <w:rsid w:val="00EE5FBB"/>
    <w:rsid w:val="00EE62ED"/>
    <w:rsid w:val="00EE6F1E"/>
    <w:rsid w:val="00EE709B"/>
    <w:rsid w:val="00EE77C9"/>
    <w:rsid w:val="00EE78BA"/>
    <w:rsid w:val="00EE78D7"/>
    <w:rsid w:val="00EE7C76"/>
    <w:rsid w:val="00EF0059"/>
    <w:rsid w:val="00EF03B8"/>
    <w:rsid w:val="00EF2848"/>
    <w:rsid w:val="00EF29D3"/>
    <w:rsid w:val="00EF2B59"/>
    <w:rsid w:val="00EF2D4F"/>
    <w:rsid w:val="00EF31D4"/>
    <w:rsid w:val="00EF380E"/>
    <w:rsid w:val="00EF5116"/>
    <w:rsid w:val="00EF537D"/>
    <w:rsid w:val="00EF5B65"/>
    <w:rsid w:val="00EF5C8D"/>
    <w:rsid w:val="00EF5D83"/>
    <w:rsid w:val="00EF6862"/>
    <w:rsid w:val="00EF6DB0"/>
    <w:rsid w:val="00EF6FF0"/>
    <w:rsid w:val="00EF7212"/>
    <w:rsid w:val="00EF72F0"/>
    <w:rsid w:val="00EF77A0"/>
    <w:rsid w:val="00EF7D13"/>
    <w:rsid w:val="00F0010B"/>
    <w:rsid w:val="00F0029F"/>
    <w:rsid w:val="00F0054A"/>
    <w:rsid w:val="00F00880"/>
    <w:rsid w:val="00F009F8"/>
    <w:rsid w:val="00F00E45"/>
    <w:rsid w:val="00F01C0F"/>
    <w:rsid w:val="00F02222"/>
    <w:rsid w:val="00F02652"/>
    <w:rsid w:val="00F0353C"/>
    <w:rsid w:val="00F049FB"/>
    <w:rsid w:val="00F04E6B"/>
    <w:rsid w:val="00F0548D"/>
    <w:rsid w:val="00F055C5"/>
    <w:rsid w:val="00F05DB6"/>
    <w:rsid w:val="00F0607F"/>
    <w:rsid w:val="00F065CD"/>
    <w:rsid w:val="00F06C71"/>
    <w:rsid w:val="00F077C9"/>
    <w:rsid w:val="00F1040C"/>
    <w:rsid w:val="00F10484"/>
    <w:rsid w:val="00F10B49"/>
    <w:rsid w:val="00F10C16"/>
    <w:rsid w:val="00F110AD"/>
    <w:rsid w:val="00F11C30"/>
    <w:rsid w:val="00F11FD6"/>
    <w:rsid w:val="00F1215D"/>
    <w:rsid w:val="00F12462"/>
    <w:rsid w:val="00F141E2"/>
    <w:rsid w:val="00F14683"/>
    <w:rsid w:val="00F14AEC"/>
    <w:rsid w:val="00F15487"/>
    <w:rsid w:val="00F154E6"/>
    <w:rsid w:val="00F1553F"/>
    <w:rsid w:val="00F156C3"/>
    <w:rsid w:val="00F16996"/>
    <w:rsid w:val="00F16F8E"/>
    <w:rsid w:val="00F22485"/>
    <w:rsid w:val="00F22ADA"/>
    <w:rsid w:val="00F22B7A"/>
    <w:rsid w:val="00F2425D"/>
    <w:rsid w:val="00F25634"/>
    <w:rsid w:val="00F257AE"/>
    <w:rsid w:val="00F25C3D"/>
    <w:rsid w:val="00F268EE"/>
    <w:rsid w:val="00F26F18"/>
    <w:rsid w:val="00F273C8"/>
    <w:rsid w:val="00F273D1"/>
    <w:rsid w:val="00F2782A"/>
    <w:rsid w:val="00F27B30"/>
    <w:rsid w:val="00F27F29"/>
    <w:rsid w:val="00F302B2"/>
    <w:rsid w:val="00F302FC"/>
    <w:rsid w:val="00F305AF"/>
    <w:rsid w:val="00F312AB"/>
    <w:rsid w:val="00F328C1"/>
    <w:rsid w:val="00F32BB4"/>
    <w:rsid w:val="00F32EEA"/>
    <w:rsid w:val="00F33261"/>
    <w:rsid w:val="00F3346B"/>
    <w:rsid w:val="00F34BCE"/>
    <w:rsid w:val="00F34D05"/>
    <w:rsid w:val="00F3513E"/>
    <w:rsid w:val="00F35B77"/>
    <w:rsid w:val="00F35E47"/>
    <w:rsid w:val="00F36069"/>
    <w:rsid w:val="00F36156"/>
    <w:rsid w:val="00F3701A"/>
    <w:rsid w:val="00F37562"/>
    <w:rsid w:val="00F41E85"/>
    <w:rsid w:val="00F41F96"/>
    <w:rsid w:val="00F4315B"/>
    <w:rsid w:val="00F43543"/>
    <w:rsid w:val="00F43594"/>
    <w:rsid w:val="00F44153"/>
    <w:rsid w:val="00F44444"/>
    <w:rsid w:val="00F44CCA"/>
    <w:rsid w:val="00F453BB"/>
    <w:rsid w:val="00F45D30"/>
    <w:rsid w:val="00F46A7B"/>
    <w:rsid w:val="00F47250"/>
    <w:rsid w:val="00F47C52"/>
    <w:rsid w:val="00F50118"/>
    <w:rsid w:val="00F501D2"/>
    <w:rsid w:val="00F5062C"/>
    <w:rsid w:val="00F506EA"/>
    <w:rsid w:val="00F50BA8"/>
    <w:rsid w:val="00F50C24"/>
    <w:rsid w:val="00F5114B"/>
    <w:rsid w:val="00F51DA3"/>
    <w:rsid w:val="00F521B3"/>
    <w:rsid w:val="00F531C4"/>
    <w:rsid w:val="00F531FF"/>
    <w:rsid w:val="00F53693"/>
    <w:rsid w:val="00F53DAE"/>
    <w:rsid w:val="00F5415F"/>
    <w:rsid w:val="00F54215"/>
    <w:rsid w:val="00F542A7"/>
    <w:rsid w:val="00F54389"/>
    <w:rsid w:val="00F543E8"/>
    <w:rsid w:val="00F55415"/>
    <w:rsid w:val="00F55C82"/>
    <w:rsid w:val="00F56D7E"/>
    <w:rsid w:val="00F5771A"/>
    <w:rsid w:val="00F57DD8"/>
    <w:rsid w:val="00F6027F"/>
    <w:rsid w:val="00F60288"/>
    <w:rsid w:val="00F610DE"/>
    <w:rsid w:val="00F61237"/>
    <w:rsid w:val="00F61306"/>
    <w:rsid w:val="00F61622"/>
    <w:rsid w:val="00F61ED3"/>
    <w:rsid w:val="00F61ED6"/>
    <w:rsid w:val="00F621FD"/>
    <w:rsid w:val="00F6288B"/>
    <w:rsid w:val="00F63D0A"/>
    <w:rsid w:val="00F644E7"/>
    <w:rsid w:val="00F649B3"/>
    <w:rsid w:val="00F6524B"/>
    <w:rsid w:val="00F65A59"/>
    <w:rsid w:val="00F65BBD"/>
    <w:rsid w:val="00F65BE1"/>
    <w:rsid w:val="00F65FC8"/>
    <w:rsid w:val="00F661C7"/>
    <w:rsid w:val="00F6723E"/>
    <w:rsid w:val="00F67665"/>
    <w:rsid w:val="00F6799D"/>
    <w:rsid w:val="00F679DE"/>
    <w:rsid w:val="00F70505"/>
    <w:rsid w:val="00F70DB6"/>
    <w:rsid w:val="00F71707"/>
    <w:rsid w:val="00F717DF"/>
    <w:rsid w:val="00F7189C"/>
    <w:rsid w:val="00F71FD7"/>
    <w:rsid w:val="00F722CA"/>
    <w:rsid w:val="00F722E8"/>
    <w:rsid w:val="00F7275B"/>
    <w:rsid w:val="00F72873"/>
    <w:rsid w:val="00F73309"/>
    <w:rsid w:val="00F73836"/>
    <w:rsid w:val="00F73907"/>
    <w:rsid w:val="00F73F98"/>
    <w:rsid w:val="00F747BA"/>
    <w:rsid w:val="00F75338"/>
    <w:rsid w:val="00F757DE"/>
    <w:rsid w:val="00F75CA2"/>
    <w:rsid w:val="00F75E01"/>
    <w:rsid w:val="00F808F8"/>
    <w:rsid w:val="00F80DAB"/>
    <w:rsid w:val="00F80F2B"/>
    <w:rsid w:val="00F8135B"/>
    <w:rsid w:val="00F815F8"/>
    <w:rsid w:val="00F81B3C"/>
    <w:rsid w:val="00F82EF6"/>
    <w:rsid w:val="00F836CA"/>
    <w:rsid w:val="00F8392E"/>
    <w:rsid w:val="00F83E95"/>
    <w:rsid w:val="00F84C0A"/>
    <w:rsid w:val="00F86B38"/>
    <w:rsid w:val="00F86D40"/>
    <w:rsid w:val="00F87EA4"/>
    <w:rsid w:val="00F90154"/>
    <w:rsid w:val="00F90528"/>
    <w:rsid w:val="00F91075"/>
    <w:rsid w:val="00F91097"/>
    <w:rsid w:val="00F9121B"/>
    <w:rsid w:val="00F91815"/>
    <w:rsid w:val="00F91CA1"/>
    <w:rsid w:val="00F91E40"/>
    <w:rsid w:val="00F920A7"/>
    <w:rsid w:val="00F92224"/>
    <w:rsid w:val="00F9281F"/>
    <w:rsid w:val="00F9367E"/>
    <w:rsid w:val="00F93693"/>
    <w:rsid w:val="00F93FA4"/>
    <w:rsid w:val="00F9478F"/>
    <w:rsid w:val="00F94D75"/>
    <w:rsid w:val="00F963EC"/>
    <w:rsid w:val="00F96645"/>
    <w:rsid w:val="00F967AD"/>
    <w:rsid w:val="00F967B4"/>
    <w:rsid w:val="00F9683F"/>
    <w:rsid w:val="00F968AB"/>
    <w:rsid w:val="00F96DD2"/>
    <w:rsid w:val="00FA02D2"/>
    <w:rsid w:val="00FA073A"/>
    <w:rsid w:val="00FA09EE"/>
    <w:rsid w:val="00FA15F7"/>
    <w:rsid w:val="00FA1665"/>
    <w:rsid w:val="00FA2061"/>
    <w:rsid w:val="00FA20DA"/>
    <w:rsid w:val="00FA23AB"/>
    <w:rsid w:val="00FA2D98"/>
    <w:rsid w:val="00FA3156"/>
    <w:rsid w:val="00FA33E2"/>
    <w:rsid w:val="00FA366A"/>
    <w:rsid w:val="00FA3B70"/>
    <w:rsid w:val="00FA4305"/>
    <w:rsid w:val="00FA4900"/>
    <w:rsid w:val="00FA4A56"/>
    <w:rsid w:val="00FA5281"/>
    <w:rsid w:val="00FA55E1"/>
    <w:rsid w:val="00FA5737"/>
    <w:rsid w:val="00FA5895"/>
    <w:rsid w:val="00FA70C2"/>
    <w:rsid w:val="00FA73E3"/>
    <w:rsid w:val="00FA7470"/>
    <w:rsid w:val="00FB056F"/>
    <w:rsid w:val="00FB0E06"/>
    <w:rsid w:val="00FB1306"/>
    <w:rsid w:val="00FB133E"/>
    <w:rsid w:val="00FB1670"/>
    <w:rsid w:val="00FB207A"/>
    <w:rsid w:val="00FB22CE"/>
    <w:rsid w:val="00FB265B"/>
    <w:rsid w:val="00FB26FD"/>
    <w:rsid w:val="00FB28A4"/>
    <w:rsid w:val="00FB2B47"/>
    <w:rsid w:val="00FB30E3"/>
    <w:rsid w:val="00FB3830"/>
    <w:rsid w:val="00FB3FAE"/>
    <w:rsid w:val="00FB484B"/>
    <w:rsid w:val="00FB4938"/>
    <w:rsid w:val="00FB49C0"/>
    <w:rsid w:val="00FB4E80"/>
    <w:rsid w:val="00FB5AC1"/>
    <w:rsid w:val="00FB5E2C"/>
    <w:rsid w:val="00FB6278"/>
    <w:rsid w:val="00FB6620"/>
    <w:rsid w:val="00FB670B"/>
    <w:rsid w:val="00FB6E46"/>
    <w:rsid w:val="00FB6FE3"/>
    <w:rsid w:val="00FB7203"/>
    <w:rsid w:val="00FB772D"/>
    <w:rsid w:val="00FB77B9"/>
    <w:rsid w:val="00FB79EE"/>
    <w:rsid w:val="00FB7D55"/>
    <w:rsid w:val="00FB7EF0"/>
    <w:rsid w:val="00FB7EF6"/>
    <w:rsid w:val="00FC0677"/>
    <w:rsid w:val="00FC0741"/>
    <w:rsid w:val="00FC0A27"/>
    <w:rsid w:val="00FC0E59"/>
    <w:rsid w:val="00FC10DA"/>
    <w:rsid w:val="00FC1508"/>
    <w:rsid w:val="00FC20CF"/>
    <w:rsid w:val="00FC2181"/>
    <w:rsid w:val="00FC2513"/>
    <w:rsid w:val="00FC2E07"/>
    <w:rsid w:val="00FC2EA9"/>
    <w:rsid w:val="00FC2EB9"/>
    <w:rsid w:val="00FC2F75"/>
    <w:rsid w:val="00FC30F7"/>
    <w:rsid w:val="00FC3753"/>
    <w:rsid w:val="00FC3AD4"/>
    <w:rsid w:val="00FC427D"/>
    <w:rsid w:val="00FC48DF"/>
    <w:rsid w:val="00FC4C3D"/>
    <w:rsid w:val="00FC4FA7"/>
    <w:rsid w:val="00FC5165"/>
    <w:rsid w:val="00FC5346"/>
    <w:rsid w:val="00FC5D3A"/>
    <w:rsid w:val="00FC5DD2"/>
    <w:rsid w:val="00FC62CC"/>
    <w:rsid w:val="00FC6D16"/>
    <w:rsid w:val="00FC6D41"/>
    <w:rsid w:val="00FC6F61"/>
    <w:rsid w:val="00FC743A"/>
    <w:rsid w:val="00FC7535"/>
    <w:rsid w:val="00FC7B1E"/>
    <w:rsid w:val="00FD0629"/>
    <w:rsid w:val="00FD15E5"/>
    <w:rsid w:val="00FD1A68"/>
    <w:rsid w:val="00FD211B"/>
    <w:rsid w:val="00FD27D2"/>
    <w:rsid w:val="00FD44C4"/>
    <w:rsid w:val="00FD494B"/>
    <w:rsid w:val="00FD58F3"/>
    <w:rsid w:val="00FD59F9"/>
    <w:rsid w:val="00FD5C28"/>
    <w:rsid w:val="00FD70EA"/>
    <w:rsid w:val="00FD790B"/>
    <w:rsid w:val="00FD7C1E"/>
    <w:rsid w:val="00FE096F"/>
    <w:rsid w:val="00FE0F1C"/>
    <w:rsid w:val="00FE1BDB"/>
    <w:rsid w:val="00FE2254"/>
    <w:rsid w:val="00FE2BC3"/>
    <w:rsid w:val="00FE2FF0"/>
    <w:rsid w:val="00FE3680"/>
    <w:rsid w:val="00FE3F4F"/>
    <w:rsid w:val="00FE491B"/>
    <w:rsid w:val="00FE599A"/>
    <w:rsid w:val="00FE5BA0"/>
    <w:rsid w:val="00FE5BBD"/>
    <w:rsid w:val="00FE5D1E"/>
    <w:rsid w:val="00FE5F55"/>
    <w:rsid w:val="00FE605C"/>
    <w:rsid w:val="00FE6E27"/>
    <w:rsid w:val="00FE6E5D"/>
    <w:rsid w:val="00FE77FA"/>
    <w:rsid w:val="00FE798B"/>
    <w:rsid w:val="00FF0227"/>
    <w:rsid w:val="00FF0542"/>
    <w:rsid w:val="00FF0551"/>
    <w:rsid w:val="00FF0717"/>
    <w:rsid w:val="00FF0ADC"/>
    <w:rsid w:val="00FF102F"/>
    <w:rsid w:val="00FF1165"/>
    <w:rsid w:val="00FF23DF"/>
    <w:rsid w:val="00FF244A"/>
    <w:rsid w:val="00FF2A7A"/>
    <w:rsid w:val="00FF2F4B"/>
    <w:rsid w:val="00FF3181"/>
    <w:rsid w:val="00FF3610"/>
    <w:rsid w:val="00FF36A0"/>
    <w:rsid w:val="00FF4284"/>
    <w:rsid w:val="00FF428F"/>
    <w:rsid w:val="00FF4431"/>
    <w:rsid w:val="00FF455E"/>
    <w:rsid w:val="00FF4B6C"/>
    <w:rsid w:val="00FF4C13"/>
    <w:rsid w:val="00FF52EC"/>
    <w:rsid w:val="00FF59C8"/>
    <w:rsid w:val="00FF5D28"/>
    <w:rsid w:val="00FF5DA2"/>
    <w:rsid w:val="00FF5E0F"/>
    <w:rsid w:val="00FF67ED"/>
    <w:rsid w:val="00FF7053"/>
    <w:rsid w:val="00FF7423"/>
    <w:rsid w:val="00FF75C0"/>
    <w:rsid w:val="00FF7787"/>
    <w:rsid w:val="00FF7A94"/>
    <w:rsid w:val="00FF7AEF"/>
    <w:rsid w:val="011904F6"/>
    <w:rsid w:val="01A8A9B4"/>
    <w:rsid w:val="01E1B567"/>
    <w:rsid w:val="0238691A"/>
    <w:rsid w:val="025C1C27"/>
    <w:rsid w:val="02DE3B6D"/>
    <w:rsid w:val="033EE60C"/>
    <w:rsid w:val="0429F45A"/>
    <w:rsid w:val="047E2DE2"/>
    <w:rsid w:val="04EFEF82"/>
    <w:rsid w:val="051594C7"/>
    <w:rsid w:val="05C46325"/>
    <w:rsid w:val="0608C042"/>
    <w:rsid w:val="0656D5D6"/>
    <w:rsid w:val="067D4793"/>
    <w:rsid w:val="074AC3FA"/>
    <w:rsid w:val="0887B020"/>
    <w:rsid w:val="08AEEC5D"/>
    <w:rsid w:val="0945F4A0"/>
    <w:rsid w:val="096AF7AF"/>
    <w:rsid w:val="0A5A1F4A"/>
    <w:rsid w:val="0A5BCE77"/>
    <w:rsid w:val="0AACBFB1"/>
    <w:rsid w:val="0BFA01E0"/>
    <w:rsid w:val="0C0A72BC"/>
    <w:rsid w:val="0C0CE6A4"/>
    <w:rsid w:val="0C5422E9"/>
    <w:rsid w:val="0C58B7A9"/>
    <w:rsid w:val="0CDBD621"/>
    <w:rsid w:val="0D0D8D8C"/>
    <w:rsid w:val="0DD1A77A"/>
    <w:rsid w:val="0F1D009E"/>
    <w:rsid w:val="0F2E3E0B"/>
    <w:rsid w:val="0F7501AB"/>
    <w:rsid w:val="1023477D"/>
    <w:rsid w:val="102D8C6A"/>
    <w:rsid w:val="10C7B08C"/>
    <w:rsid w:val="11DB5977"/>
    <w:rsid w:val="12259E40"/>
    <w:rsid w:val="1359E829"/>
    <w:rsid w:val="13879D00"/>
    <w:rsid w:val="140CA7F7"/>
    <w:rsid w:val="141FADDF"/>
    <w:rsid w:val="14B8985A"/>
    <w:rsid w:val="15B296BE"/>
    <w:rsid w:val="16A5B802"/>
    <w:rsid w:val="16BF6CC0"/>
    <w:rsid w:val="171C5D1C"/>
    <w:rsid w:val="1769C3A3"/>
    <w:rsid w:val="1800132D"/>
    <w:rsid w:val="18E0FBF2"/>
    <w:rsid w:val="1951E8B4"/>
    <w:rsid w:val="1AB81D48"/>
    <w:rsid w:val="1AE4DC28"/>
    <w:rsid w:val="1B075EA2"/>
    <w:rsid w:val="1BE32EB9"/>
    <w:rsid w:val="1C90B546"/>
    <w:rsid w:val="1CDAFA3D"/>
    <w:rsid w:val="1D199C33"/>
    <w:rsid w:val="1D596C98"/>
    <w:rsid w:val="1D5D1896"/>
    <w:rsid w:val="1DD3C88E"/>
    <w:rsid w:val="1E8928A7"/>
    <w:rsid w:val="1F4050A7"/>
    <w:rsid w:val="1FEF9F8C"/>
    <w:rsid w:val="200A8D9A"/>
    <w:rsid w:val="202ED67C"/>
    <w:rsid w:val="20B56A5B"/>
    <w:rsid w:val="21B3DA2C"/>
    <w:rsid w:val="21FA81BE"/>
    <w:rsid w:val="2229A0E6"/>
    <w:rsid w:val="2245E99A"/>
    <w:rsid w:val="22F3BFA2"/>
    <w:rsid w:val="230D383D"/>
    <w:rsid w:val="23BB1339"/>
    <w:rsid w:val="24809A3C"/>
    <w:rsid w:val="252E1E81"/>
    <w:rsid w:val="25F66F39"/>
    <w:rsid w:val="278A2375"/>
    <w:rsid w:val="27D043E9"/>
    <w:rsid w:val="27F47956"/>
    <w:rsid w:val="28420589"/>
    <w:rsid w:val="2925AC1C"/>
    <w:rsid w:val="29762ED6"/>
    <w:rsid w:val="2A5C4CA1"/>
    <w:rsid w:val="2A69FBA3"/>
    <w:rsid w:val="2AC177A2"/>
    <w:rsid w:val="2AD840B1"/>
    <w:rsid w:val="2B89E2D4"/>
    <w:rsid w:val="2BB76E7C"/>
    <w:rsid w:val="2C5B4BF3"/>
    <w:rsid w:val="2D43D5EF"/>
    <w:rsid w:val="2DB46AD3"/>
    <w:rsid w:val="2EB46294"/>
    <w:rsid w:val="31339101"/>
    <w:rsid w:val="322A86F3"/>
    <w:rsid w:val="3233D30B"/>
    <w:rsid w:val="324E3629"/>
    <w:rsid w:val="328249E4"/>
    <w:rsid w:val="3368AFC9"/>
    <w:rsid w:val="33F2CC2A"/>
    <w:rsid w:val="3572666D"/>
    <w:rsid w:val="3643CDFA"/>
    <w:rsid w:val="3683BFEF"/>
    <w:rsid w:val="36A0508B"/>
    <w:rsid w:val="36A5C146"/>
    <w:rsid w:val="37325A03"/>
    <w:rsid w:val="375CACA6"/>
    <w:rsid w:val="37646FD8"/>
    <w:rsid w:val="38B1E0BA"/>
    <w:rsid w:val="399C5FE4"/>
    <w:rsid w:val="39A1C4C9"/>
    <w:rsid w:val="3A6AB682"/>
    <w:rsid w:val="3AA98C29"/>
    <w:rsid w:val="3B122749"/>
    <w:rsid w:val="3B194EE9"/>
    <w:rsid w:val="3B2F8F40"/>
    <w:rsid w:val="3B5A3817"/>
    <w:rsid w:val="3C3AF876"/>
    <w:rsid w:val="3CD699D4"/>
    <w:rsid w:val="3D90E8D0"/>
    <w:rsid w:val="3EC879C3"/>
    <w:rsid w:val="3F04E38A"/>
    <w:rsid w:val="3F4E4034"/>
    <w:rsid w:val="3F5F60A1"/>
    <w:rsid w:val="3FB23C64"/>
    <w:rsid w:val="400DA0EA"/>
    <w:rsid w:val="400DA31E"/>
    <w:rsid w:val="403A2976"/>
    <w:rsid w:val="407473E0"/>
    <w:rsid w:val="41CF7E61"/>
    <w:rsid w:val="42BABE8A"/>
    <w:rsid w:val="4313338A"/>
    <w:rsid w:val="433391B5"/>
    <w:rsid w:val="43484268"/>
    <w:rsid w:val="43C4A2D0"/>
    <w:rsid w:val="43D3B54F"/>
    <w:rsid w:val="45509BD7"/>
    <w:rsid w:val="45B2BDF7"/>
    <w:rsid w:val="461BAECA"/>
    <w:rsid w:val="46AF821E"/>
    <w:rsid w:val="471DE22A"/>
    <w:rsid w:val="47A1473D"/>
    <w:rsid w:val="48A69DF5"/>
    <w:rsid w:val="490059FD"/>
    <w:rsid w:val="49781D10"/>
    <w:rsid w:val="49F6029D"/>
    <w:rsid w:val="4A8DA1EF"/>
    <w:rsid w:val="4ABB215D"/>
    <w:rsid w:val="4BC33451"/>
    <w:rsid w:val="4C1913A6"/>
    <w:rsid w:val="4CF90ADF"/>
    <w:rsid w:val="4D4127C3"/>
    <w:rsid w:val="4E293FC3"/>
    <w:rsid w:val="4E50394B"/>
    <w:rsid w:val="4E9ACF8D"/>
    <w:rsid w:val="4FBC7A6F"/>
    <w:rsid w:val="503E8D74"/>
    <w:rsid w:val="506004CF"/>
    <w:rsid w:val="508D0251"/>
    <w:rsid w:val="5091BC2F"/>
    <w:rsid w:val="50DB6EA0"/>
    <w:rsid w:val="513FCAD0"/>
    <w:rsid w:val="51933F59"/>
    <w:rsid w:val="52240A2B"/>
    <w:rsid w:val="5266D935"/>
    <w:rsid w:val="52D14298"/>
    <w:rsid w:val="537F22EC"/>
    <w:rsid w:val="53941D71"/>
    <w:rsid w:val="53E604EA"/>
    <w:rsid w:val="543B3BDC"/>
    <w:rsid w:val="5513F4A1"/>
    <w:rsid w:val="55D267E5"/>
    <w:rsid w:val="55D2CA5D"/>
    <w:rsid w:val="55EBB6F0"/>
    <w:rsid w:val="55FA1960"/>
    <w:rsid w:val="56414C81"/>
    <w:rsid w:val="568D71B2"/>
    <w:rsid w:val="5694A69B"/>
    <w:rsid w:val="56A929BF"/>
    <w:rsid w:val="572631E9"/>
    <w:rsid w:val="57355EF6"/>
    <w:rsid w:val="5755DC66"/>
    <w:rsid w:val="57619B58"/>
    <w:rsid w:val="576BDC9A"/>
    <w:rsid w:val="5775A39B"/>
    <w:rsid w:val="591B4CF6"/>
    <w:rsid w:val="59F7D74D"/>
    <w:rsid w:val="5A1F72F5"/>
    <w:rsid w:val="5A6AEEF1"/>
    <w:rsid w:val="5AEE0A18"/>
    <w:rsid w:val="5B6D35F1"/>
    <w:rsid w:val="5B7C9AE2"/>
    <w:rsid w:val="5C750213"/>
    <w:rsid w:val="5C7CBCC8"/>
    <w:rsid w:val="5D655FFF"/>
    <w:rsid w:val="5D7F8F83"/>
    <w:rsid w:val="5DE1B0B2"/>
    <w:rsid w:val="5E738ACC"/>
    <w:rsid w:val="5EE39ADD"/>
    <w:rsid w:val="5EEFF63C"/>
    <w:rsid w:val="5FC368EF"/>
    <w:rsid w:val="60056FE4"/>
    <w:rsid w:val="605C13B2"/>
    <w:rsid w:val="60CDF8AB"/>
    <w:rsid w:val="611348B2"/>
    <w:rsid w:val="612C7A52"/>
    <w:rsid w:val="61582877"/>
    <w:rsid w:val="615CFB16"/>
    <w:rsid w:val="61D75942"/>
    <w:rsid w:val="61FE8DE8"/>
    <w:rsid w:val="6216D3A5"/>
    <w:rsid w:val="622F820D"/>
    <w:rsid w:val="64389217"/>
    <w:rsid w:val="64B29766"/>
    <w:rsid w:val="64F6914A"/>
    <w:rsid w:val="65F29887"/>
    <w:rsid w:val="6602BCF7"/>
    <w:rsid w:val="6617401B"/>
    <w:rsid w:val="661CDA24"/>
    <w:rsid w:val="661D43E6"/>
    <w:rsid w:val="66600AA9"/>
    <w:rsid w:val="6690A295"/>
    <w:rsid w:val="66AEB9A8"/>
    <w:rsid w:val="6747AB91"/>
    <w:rsid w:val="676D2CEC"/>
    <w:rsid w:val="67AEEC34"/>
    <w:rsid w:val="687B7C66"/>
    <w:rsid w:val="68BF7477"/>
    <w:rsid w:val="690444BC"/>
    <w:rsid w:val="698C394E"/>
    <w:rsid w:val="6A21F9FC"/>
    <w:rsid w:val="6AABF0EB"/>
    <w:rsid w:val="6AADF9CB"/>
    <w:rsid w:val="6BA76BDA"/>
    <w:rsid w:val="6BB357F9"/>
    <w:rsid w:val="6D03181A"/>
    <w:rsid w:val="6D1A462E"/>
    <w:rsid w:val="6D57989D"/>
    <w:rsid w:val="6EDAED81"/>
    <w:rsid w:val="6F50BE1C"/>
    <w:rsid w:val="701A82B6"/>
    <w:rsid w:val="702EF531"/>
    <w:rsid w:val="709D56F6"/>
    <w:rsid w:val="717B55CA"/>
    <w:rsid w:val="7188382A"/>
    <w:rsid w:val="7208699D"/>
    <w:rsid w:val="727EBFFD"/>
    <w:rsid w:val="7283373A"/>
    <w:rsid w:val="734F3ABD"/>
    <w:rsid w:val="73E0AF70"/>
    <w:rsid w:val="745A7ED6"/>
    <w:rsid w:val="74F60548"/>
    <w:rsid w:val="750236AD"/>
    <w:rsid w:val="75170A25"/>
    <w:rsid w:val="755E3986"/>
    <w:rsid w:val="758469D6"/>
    <w:rsid w:val="75BE886B"/>
    <w:rsid w:val="7618E0C1"/>
    <w:rsid w:val="764C2EDD"/>
    <w:rsid w:val="768F5BED"/>
    <w:rsid w:val="76CB73BB"/>
    <w:rsid w:val="771949CB"/>
    <w:rsid w:val="77890396"/>
    <w:rsid w:val="779B88C5"/>
    <w:rsid w:val="77D52D33"/>
    <w:rsid w:val="78B5A12B"/>
    <w:rsid w:val="78EFF886"/>
    <w:rsid w:val="790F9BB3"/>
    <w:rsid w:val="79455541"/>
    <w:rsid w:val="79CE1FEC"/>
    <w:rsid w:val="79EFF4D9"/>
    <w:rsid w:val="7A684BC8"/>
    <w:rsid w:val="7AAE9E56"/>
    <w:rsid w:val="7B5B452C"/>
    <w:rsid w:val="7CDCC074"/>
    <w:rsid w:val="7DECC501"/>
    <w:rsid w:val="7E0ACA49"/>
    <w:rsid w:val="7EBA480D"/>
    <w:rsid w:val="7EF3D15E"/>
    <w:rsid w:val="7EF3D392"/>
    <w:rsid w:val="7FA69AAA"/>
  </w:rsids>
  <w:docVars>
    <w:docVar w:name="dgnword-docGUID" w:val="{D409DA12-3B16-4E23-BD63-33F93AF0A503}"/>
    <w:docVar w:name="dgnword-eventsink" w:val="2903469623136"/>
    <w:docVar w:name="__Grammarly_42___1" w:val="H4sIAAAAAAAEAKtWcslP9kxRslIyNDayNLQ0MDKxMDEyNTEzsjBQ0lEKTi0uzszPAykwqgUAZIOsiS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14:docId w14:val="3EF693EA"/>
  <w15:chartTrackingRefBased/>
  <w15:docId w15:val="{CE971119-6CDB-6544-8A66-A50F2BA5E7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657185"/>
    <w:pPr>
      <w:spacing w:before="100" w:beforeAutospacing="1" w:after="100" w:afterAutospacing="1" w:line="240" w:lineRule="auto"/>
      <w:jc w:val="center"/>
      <w:outlineLvl w:val="0"/>
    </w:pPr>
    <w:rPr>
      <w:rFonts w:ascii="Century Gothic" w:eastAsia="Times New Roman" w:hAnsi="Century Gothic" w:cs="Times New Roman"/>
      <w:b/>
      <w:bCs/>
      <w:color w:val="1F3864" w:themeColor="accent1" w:themeShade="80"/>
      <w:kern w:val="36"/>
      <w:sz w:val="30"/>
      <w:szCs w:val="48"/>
    </w:rPr>
  </w:style>
  <w:style w:type="paragraph" w:styleId="Heading2">
    <w:name w:val="heading 2"/>
    <w:basedOn w:val="Normal"/>
    <w:next w:val="Normal"/>
    <w:link w:val="Heading2Char"/>
    <w:uiPriority w:val="9"/>
    <w:unhideWhenUsed/>
    <w:qFormat/>
    <w:rsid w:val="00657185"/>
    <w:pPr>
      <w:keepNext/>
      <w:keepLines/>
      <w:spacing w:before="360" w:after="120"/>
      <w:outlineLvl w:val="1"/>
    </w:pPr>
    <w:rPr>
      <w:rFonts w:ascii="Century Gothic" w:hAnsi="Century Gothic" w:eastAsiaTheme="majorEastAsia" w:cstheme="majorBidi"/>
      <w:b/>
      <w:color w:val="1F3864" w:themeColor="accent1" w:themeShade="80"/>
      <w:sz w:val="26"/>
      <w:szCs w:val="26"/>
    </w:rPr>
  </w:style>
  <w:style w:type="paragraph" w:styleId="Heading3">
    <w:name w:val="heading 3"/>
    <w:basedOn w:val="Normal"/>
    <w:next w:val="Normal"/>
    <w:link w:val="Heading3Char"/>
    <w:uiPriority w:val="9"/>
    <w:unhideWhenUsed/>
    <w:qFormat/>
    <w:rsid w:val="00204B0A"/>
    <w:pPr>
      <w:keepNext/>
      <w:keepLines/>
      <w:spacing w:before="240" w:after="120"/>
      <w:outlineLvl w:val="2"/>
    </w:pPr>
    <w:rPr>
      <w:rFonts w:eastAsiaTheme="majorEastAsia" w:cstheme="majorBidi"/>
      <w:b/>
      <w:i/>
      <w:color w:val="000000" w:themeColor="tex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F03E2"/>
    <w:pPr>
      <w:numPr>
        <w:numId w:val="1"/>
      </w:numPr>
      <w:spacing w:after="120"/>
    </w:pPr>
    <w:rPr>
      <w:szCs w:val="21"/>
    </w:rPr>
  </w:style>
  <w:style w:type="character" w:styleId="CommentReference">
    <w:name w:val="annotation reference"/>
    <w:basedOn w:val="DefaultParagraphFont"/>
    <w:uiPriority w:val="99"/>
    <w:semiHidden/>
    <w:unhideWhenUsed/>
    <w:rsid w:val="00B73EE6"/>
    <w:rPr>
      <w:sz w:val="16"/>
      <w:szCs w:val="16"/>
    </w:rPr>
  </w:style>
  <w:style w:type="paragraph" w:styleId="CommentText">
    <w:name w:val="annotation text"/>
    <w:basedOn w:val="Normal"/>
    <w:link w:val="CommentTextChar"/>
    <w:uiPriority w:val="99"/>
    <w:unhideWhenUsed/>
    <w:rsid w:val="00B73EE6"/>
    <w:pPr>
      <w:spacing w:line="240" w:lineRule="auto"/>
    </w:pPr>
    <w:rPr>
      <w:sz w:val="20"/>
      <w:szCs w:val="20"/>
    </w:rPr>
  </w:style>
  <w:style w:type="character" w:customStyle="1" w:styleId="CommentTextChar">
    <w:name w:val="Comment Text Char"/>
    <w:basedOn w:val="DefaultParagraphFont"/>
    <w:link w:val="CommentText"/>
    <w:uiPriority w:val="99"/>
    <w:rsid w:val="00B73EE6"/>
    <w:rPr>
      <w:sz w:val="20"/>
      <w:szCs w:val="20"/>
    </w:rPr>
  </w:style>
  <w:style w:type="paragraph" w:styleId="CommentSubject">
    <w:name w:val="annotation subject"/>
    <w:basedOn w:val="CommentText"/>
    <w:next w:val="CommentText"/>
    <w:link w:val="CommentSubjectChar"/>
    <w:uiPriority w:val="99"/>
    <w:semiHidden/>
    <w:unhideWhenUsed/>
    <w:rsid w:val="00B73EE6"/>
    <w:rPr>
      <w:b/>
      <w:bCs/>
    </w:rPr>
  </w:style>
  <w:style w:type="character" w:customStyle="1" w:styleId="CommentSubjectChar">
    <w:name w:val="Comment Subject Char"/>
    <w:basedOn w:val="CommentTextChar"/>
    <w:link w:val="CommentSubject"/>
    <w:uiPriority w:val="99"/>
    <w:semiHidden/>
    <w:rsid w:val="00B73EE6"/>
    <w:rPr>
      <w:b/>
      <w:bCs/>
      <w:sz w:val="20"/>
      <w:szCs w:val="20"/>
    </w:rPr>
  </w:style>
  <w:style w:type="paragraph" w:customStyle="1" w:styleId="paragraph">
    <w:name w:val="paragraph"/>
    <w:basedOn w:val="Normal"/>
    <w:rsid w:val="000C0A9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0C0A92"/>
  </w:style>
  <w:style w:type="character" w:customStyle="1" w:styleId="eop">
    <w:name w:val="eop"/>
    <w:basedOn w:val="DefaultParagraphFont"/>
    <w:rsid w:val="000C0A92"/>
  </w:style>
  <w:style w:type="character" w:customStyle="1" w:styleId="Heading1Char">
    <w:name w:val="Heading 1 Char"/>
    <w:basedOn w:val="DefaultParagraphFont"/>
    <w:link w:val="Heading1"/>
    <w:uiPriority w:val="9"/>
    <w:rsid w:val="00657185"/>
    <w:rPr>
      <w:rFonts w:ascii="Century Gothic" w:eastAsia="Times New Roman" w:hAnsi="Century Gothic" w:cs="Times New Roman"/>
      <w:b/>
      <w:bCs/>
      <w:color w:val="1F3864" w:themeColor="accent1" w:themeShade="80"/>
      <w:kern w:val="36"/>
      <w:sz w:val="30"/>
      <w:szCs w:val="48"/>
    </w:rPr>
  </w:style>
  <w:style w:type="character" w:styleId="Hyperlink">
    <w:name w:val="Hyperlink"/>
    <w:basedOn w:val="DefaultParagraphFont"/>
    <w:uiPriority w:val="99"/>
    <w:unhideWhenUsed/>
    <w:rsid w:val="000C0A92"/>
    <w:rPr>
      <w:color w:val="0563C1" w:themeColor="hyperlink"/>
      <w:u w:val="single"/>
    </w:rPr>
  </w:style>
  <w:style w:type="character" w:styleId="UnresolvedMention">
    <w:name w:val="Unresolved Mention"/>
    <w:basedOn w:val="DefaultParagraphFont"/>
    <w:uiPriority w:val="99"/>
    <w:unhideWhenUsed/>
    <w:rsid w:val="000C0A92"/>
    <w:rPr>
      <w:color w:val="605E5C"/>
      <w:shd w:val="clear" w:color="auto" w:fill="E1DFDD"/>
    </w:rPr>
  </w:style>
  <w:style w:type="paragraph" w:styleId="Header">
    <w:name w:val="header"/>
    <w:basedOn w:val="Normal"/>
    <w:link w:val="HeaderChar"/>
    <w:uiPriority w:val="99"/>
    <w:unhideWhenUsed/>
    <w:rsid w:val="000C0A92"/>
    <w:pPr>
      <w:tabs>
        <w:tab w:val="center" w:pos="4680"/>
        <w:tab w:val="right" w:pos="9360"/>
      </w:tabs>
      <w:spacing w:after="0" w:line="240" w:lineRule="auto"/>
    </w:pPr>
  </w:style>
  <w:style w:type="character" w:customStyle="1" w:styleId="HeaderChar">
    <w:name w:val="Header Char"/>
    <w:basedOn w:val="DefaultParagraphFont"/>
    <w:link w:val="Header"/>
    <w:uiPriority w:val="99"/>
    <w:rsid w:val="000C0A92"/>
  </w:style>
  <w:style w:type="paragraph" w:styleId="Footer">
    <w:name w:val="footer"/>
    <w:basedOn w:val="Normal"/>
    <w:link w:val="FooterChar"/>
    <w:uiPriority w:val="99"/>
    <w:unhideWhenUsed/>
    <w:rsid w:val="000C0A92"/>
    <w:pPr>
      <w:tabs>
        <w:tab w:val="center" w:pos="4680"/>
        <w:tab w:val="right" w:pos="9360"/>
      </w:tabs>
      <w:spacing w:after="0" w:line="240" w:lineRule="auto"/>
    </w:pPr>
  </w:style>
  <w:style w:type="character" w:customStyle="1" w:styleId="FooterChar">
    <w:name w:val="Footer Char"/>
    <w:basedOn w:val="DefaultParagraphFont"/>
    <w:link w:val="Footer"/>
    <w:uiPriority w:val="99"/>
    <w:rsid w:val="000C0A92"/>
  </w:style>
  <w:style w:type="table" w:styleId="TableGrid">
    <w:name w:val="Table Grid"/>
    <w:basedOn w:val="TableNormal"/>
    <w:uiPriority w:val="39"/>
    <w:rsid w:val="001E32E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link w:val="BodyTextChar"/>
    <w:qFormat/>
    <w:rsid w:val="00DE6C1C"/>
    <w:pPr>
      <w:spacing w:before="240" w:after="120" w:line="240" w:lineRule="auto"/>
    </w:pPr>
    <w:rPr>
      <w:rFonts w:eastAsia="Times New Roman" w:cs="Times New Roman"/>
      <w:szCs w:val="24"/>
    </w:rPr>
  </w:style>
  <w:style w:type="character" w:customStyle="1" w:styleId="BodyTextChar">
    <w:name w:val="Body Text Char"/>
    <w:basedOn w:val="DefaultParagraphFont"/>
    <w:link w:val="BodyText"/>
    <w:rsid w:val="00DE6C1C"/>
    <w:rPr>
      <w:rFonts w:eastAsia="Times New Roman" w:cs="Times New Roman"/>
      <w:szCs w:val="24"/>
    </w:rPr>
  </w:style>
  <w:style w:type="paragraph" w:styleId="Revision">
    <w:name w:val="Revision"/>
    <w:hidden/>
    <w:uiPriority w:val="99"/>
    <w:semiHidden/>
    <w:rsid w:val="006A7E11"/>
    <w:pPr>
      <w:spacing w:after="0" w:line="240" w:lineRule="auto"/>
    </w:pPr>
  </w:style>
  <w:style w:type="character" w:styleId="FollowedHyperlink">
    <w:name w:val="FollowedHyperlink"/>
    <w:basedOn w:val="DefaultParagraphFont"/>
    <w:uiPriority w:val="99"/>
    <w:semiHidden/>
    <w:unhideWhenUsed/>
    <w:rsid w:val="006772D8"/>
    <w:rPr>
      <w:color w:val="954F72" w:themeColor="followedHyperlink"/>
      <w:u w:val="single"/>
    </w:rPr>
  </w:style>
  <w:style w:type="character" w:styleId="Mention">
    <w:name w:val="Mention"/>
    <w:basedOn w:val="DefaultParagraphFont"/>
    <w:uiPriority w:val="99"/>
    <w:unhideWhenUsed/>
    <w:rsid w:val="0068331D"/>
    <w:rPr>
      <w:color w:val="2B579A"/>
      <w:shd w:val="clear" w:color="auto" w:fill="E1DFDD"/>
    </w:rPr>
  </w:style>
  <w:style w:type="character" w:styleId="Strong">
    <w:name w:val="Strong"/>
    <w:basedOn w:val="DefaultParagraphFont"/>
    <w:uiPriority w:val="22"/>
    <w:qFormat/>
    <w:rsid w:val="00C93369"/>
    <w:rPr>
      <w:b/>
      <w:bCs/>
    </w:rPr>
  </w:style>
  <w:style w:type="character" w:customStyle="1" w:styleId="Heading2Char">
    <w:name w:val="Heading 2 Char"/>
    <w:basedOn w:val="DefaultParagraphFont"/>
    <w:link w:val="Heading2"/>
    <w:uiPriority w:val="9"/>
    <w:rsid w:val="00657185"/>
    <w:rPr>
      <w:rFonts w:ascii="Century Gothic" w:hAnsi="Century Gothic" w:eastAsiaTheme="majorEastAsia" w:cstheme="majorBidi"/>
      <w:b/>
      <w:color w:val="1F3864" w:themeColor="accent1" w:themeShade="80"/>
      <w:sz w:val="26"/>
      <w:szCs w:val="26"/>
    </w:rPr>
  </w:style>
  <w:style w:type="paragraph" w:styleId="NoSpacing">
    <w:name w:val="No Spacing"/>
    <w:uiPriority w:val="1"/>
    <w:qFormat/>
    <w:rsid w:val="002564BC"/>
    <w:pPr>
      <w:spacing w:after="0" w:line="240" w:lineRule="auto"/>
    </w:pPr>
  </w:style>
  <w:style w:type="character" w:customStyle="1" w:styleId="Heading3Char">
    <w:name w:val="Heading 3 Char"/>
    <w:basedOn w:val="DefaultParagraphFont"/>
    <w:link w:val="Heading3"/>
    <w:uiPriority w:val="9"/>
    <w:rsid w:val="00204B0A"/>
    <w:rPr>
      <w:rFonts w:eastAsiaTheme="majorEastAsia" w:cstheme="majorBidi"/>
      <w:b/>
      <w:i/>
      <w:color w:val="000000" w:themeColor="text1"/>
      <w:sz w:val="24"/>
      <w:szCs w:val="24"/>
    </w:rPr>
  </w:style>
  <w:style w:type="character" w:styleId="Emphasis">
    <w:name w:val="Emphasis"/>
    <w:basedOn w:val="DefaultParagraphFont"/>
    <w:uiPriority w:val="20"/>
    <w:qFormat/>
    <w:rsid w:val="00114D78"/>
    <w:rPr>
      <w:i/>
      <w:iCs/>
    </w:rPr>
  </w:style>
  <w:style w:type="character" w:customStyle="1" w:styleId="cf01">
    <w:name w:val="cf01"/>
    <w:basedOn w:val="DefaultParagraphFont"/>
    <w:rsid w:val="00114D78"/>
    <w:rPr>
      <w:rFonts w:ascii="Segoe UI" w:hAnsi="Segoe UI" w:cs="Segoe UI" w:hint="default"/>
      <w:sz w:val="18"/>
      <w:szCs w:val="18"/>
    </w:rPr>
  </w:style>
  <w:style w:type="paragraph" w:customStyle="1" w:styleId="Default">
    <w:name w:val="Default"/>
    <w:rsid w:val="0093540C"/>
    <w:pPr>
      <w:autoSpaceDE w:val="0"/>
      <w:autoSpaceDN w:val="0"/>
      <w:adjustRightInd w:val="0"/>
      <w:spacing w:after="0" w:line="240" w:lineRule="auto"/>
    </w:pPr>
    <w:rPr>
      <w:rFonts w:ascii="Arial" w:hAnsi="Arial" w:cs="Arial"/>
      <w:color w:val="000000"/>
      <w:sz w:val="24"/>
      <w:szCs w:val="24"/>
    </w:rPr>
  </w:style>
  <w:style w:type="table" w:customStyle="1" w:styleId="TableGrid1">
    <w:name w:val="Table Grid1"/>
    <w:basedOn w:val="TableNormal"/>
    <w:next w:val="TableGrid"/>
    <w:uiPriority w:val="39"/>
    <w:rsid w:val="0062314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Bullet">
    <w:name w:val="List Bullet"/>
    <w:basedOn w:val="Normal"/>
    <w:uiPriority w:val="99"/>
    <w:rsid w:val="006A331C"/>
    <w:pPr>
      <w:numPr>
        <w:numId w:val="3"/>
      </w:numPr>
      <w:tabs>
        <w:tab w:val="num" w:pos="360"/>
      </w:tabs>
      <w:spacing w:after="120" w:line="240" w:lineRule="auto"/>
    </w:pPr>
    <w:rPr>
      <w:rFonts w:ascii="Times New Roman" w:eastAsia="Times New Roman" w:hAnsi="Times New Roman" w:cs="Arial"/>
      <w:sz w:val="24"/>
    </w:rPr>
  </w:style>
  <w:style w:type="paragraph" w:styleId="NormalWeb">
    <w:name w:val="Normal (Web)"/>
    <w:basedOn w:val="Normal"/>
    <w:uiPriority w:val="99"/>
    <w:semiHidden/>
    <w:unhideWhenUsed/>
    <w:rsid w:val="006A331C"/>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ppendixBullet1">
    <w:name w:val="Appendix_Bullet 1"/>
    <w:basedOn w:val="ListParagraph"/>
    <w:qFormat/>
    <w:rsid w:val="00C8002B"/>
    <w:pPr>
      <w:numPr>
        <w:numId w:val="24"/>
      </w:numPr>
      <w:spacing w:line="240" w:lineRule="auto"/>
    </w:pPr>
    <w:rPr>
      <w:rFonts w:ascii="Times New Roman" w:eastAsia="Times New Roman" w:hAnsi="Times New Roman" w:cs="Arial"/>
      <w:sz w:val="24"/>
    </w:rPr>
  </w:style>
  <w:style w:type="character" w:customStyle="1" w:styleId="tabchar">
    <w:name w:val="tabchar"/>
    <w:basedOn w:val="DefaultParagraphFont"/>
    <w:rsid w:val="005B4D3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theme" Target="theme/theme1.xml" /><Relationship Id="rId11" Type="http://schemas.openxmlformats.org/officeDocument/2006/relationships/numbering" Target="numbering.xml" /><Relationship Id="rId12"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eader" Target="header1.xml" /><Relationship Id="rId9" Type="http://schemas.openxmlformats.org/officeDocument/2006/relationships/footer" Target="footer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1902E1B956040438F0BD7BF63999C8A" ma:contentTypeVersion="13" ma:contentTypeDescription="Create a new document." ma:contentTypeScope="" ma:versionID="eb85ff1051c38230fb7bb1acbfd6b585">
  <xsd:schema xmlns:xsd="http://www.w3.org/2001/XMLSchema" xmlns:xs="http://www.w3.org/2001/XMLSchema" xmlns:p="http://schemas.microsoft.com/office/2006/metadata/properties" xmlns:ns2="256247e4-97d7-49c1-9b6d-26c29e7297e4" xmlns:ns3="5b7cd334-ef48-44ad-ba3d-dd607a2fcc1b" targetNamespace="http://schemas.microsoft.com/office/2006/metadata/properties" ma:root="true" ma:fieldsID="397ae4288841ce4a3b1abe2ad65a97d6" ns2:_="" ns3:_="">
    <xsd:import namespace="256247e4-97d7-49c1-9b6d-26c29e7297e4"/>
    <xsd:import namespace="5b7cd334-ef48-44ad-ba3d-dd607a2fcc1b"/>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element ref="ns2:MediaServiceEventHashCode" minOccurs="0"/>
                <xsd:element ref="ns2:MediaServiceGenerationTime" minOccurs="0"/>
                <xsd:element ref="ns2:MediaServiceAutoTags" minOccurs="0"/>
                <xsd:element ref="ns2:MediaServiceOCR" minOccurs="0"/>
                <xsd:element ref="ns2:MediaServiceLocation" minOccurs="0"/>
                <xsd:element ref="ns2:MediaLengthInSeconds" minOccurs="0"/>
                <xsd:element ref="ns2:Siz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56247e4-97d7-49c1-9b6d-26c29e7297e4"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AutoTags" ma:index="15" nillable="true" ma:displayName="MediaServiceAutoTags" ma:internalName="MediaServiceAutoTags"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Location" ma:index="17" nillable="true" ma:displayName="MediaServic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Size" ma:index="19" nillable="true" ma:displayName="Size" ma:description="File size" ma:internalName="Siz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b7cd334-ef48-44ad-ba3d-dd607a2fcc1b" elementFormDefault="qualified">
    <xsd:import namespace="http://schemas.microsoft.com/office/2006/documentManagement/types"/>
    <xsd:import namespace="http://schemas.microsoft.com/office/infopath/2007/PartnerControls"/>
    <xsd:element name="SharedWithUsers" ma:index="11"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ize xmlns="256247e4-97d7-49c1-9b6d-26c29e7297e4" xsi:nil="true"/>
  </documentManagement>
</p:properties>
</file>

<file path=customXml/itemProps1.xml><?xml version="1.0" encoding="utf-8"?>
<ds:datastoreItem xmlns:ds="http://schemas.openxmlformats.org/officeDocument/2006/customXml" ds:itemID="{E9271154-453C-4E58-A97E-359D2336692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56247e4-97d7-49c1-9b6d-26c29e7297e4"/>
    <ds:schemaRef ds:uri="5b7cd334-ef48-44ad-ba3d-dd607a2fcc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DAC2C35-27CB-4B22-BAAD-A723BA139CCC}">
  <ds:schemaRefs>
    <ds:schemaRef ds:uri="http://schemas.openxmlformats.org/officeDocument/2006/bibliography"/>
  </ds:schemaRefs>
</ds:datastoreItem>
</file>

<file path=customXml/itemProps3.xml><?xml version="1.0" encoding="utf-8"?>
<ds:datastoreItem xmlns:ds="http://schemas.openxmlformats.org/officeDocument/2006/customXml" ds:itemID="{03C2C1A6-ACBF-44D4-9296-5FF38D32D67C}">
  <ds:schemaRefs>
    <ds:schemaRef ds:uri="http://schemas.microsoft.com/sharepoint/v3/contenttype/forms"/>
  </ds:schemaRefs>
</ds:datastoreItem>
</file>

<file path=customXml/itemProps4.xml><?xml version="1.0" encoding="utf-8"?>
<ds:datastoreItem xmlns:ds="http://schemas.openxmlformats.org/officeDocument/2006/customXml" ds:itemID="{3C30E5D5-AA48-4363-81D7-769F2C2905C1}">
  <ds:schemaRefs>
    <ds:schemaRef ds:uri="http://schemas.microsoft.com/office/2006/metadata/properties"/>
    <ds:schemaRef ds:uri="http://schemas.microsoft.com/office/infopath/2007/PartnerControls"/>
    <ds:schemaRef ds:uri="8ef39c64-a023-403b-b100-a285cfd6ef74"/>
    <ds:schemaRef ds:uri="89a51b02-0933-47a0-85eb-c3aa1e4e384a"/>
    <ds:schemaRef ds:uri="256247e4-97d7-49c1-9b6d-26c29e7297e4"/>
  </ds:schemaRefs>
</ds:datastoreItem>
</file>

<file path=docProps/app.xml><?xml version="1.0" encoding="utf-8"?>
<Properties xmlns="http://schemas.openxmlformats.org/officeDocument/2006/extended-properties" xmlns:vt="http://schemas.openxmlformats.org/officeDocument/2006/docPropsVTypes">
  <Template>Normal</Template>
  <TotalTime>7203</TotalTime>
  <Pages>8</Pages>
  <Words>2448</Words>
  <Characters>13956</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3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elsen, Evan</dc:creator>
  <cp:lastModifiedBy>Connie Bodner</cp:lastModifiedBy>
  <cp:revision>108</cp:revision>
  <dcterms:created xsi:type="dcterms:W3CDTF">2022-10-14T17:17:00Z</dcterms:created>
  <dcterms:modified xsi:type="dcterms:W3CDTF">2022-11-01T21: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1902E1B956040438F0BD7BF63999C8A</vt:lpwstr>
  </property>
  <property fmtid="{D5CDD505-2E9C-101B-9397-08002B2CF9AE}" pid="3" name="GrammarlyDocumentId">
    <vt:lpwstr>27e47fbc287e40b274902e47c8328e09ed9e4d2b2fe6ba194938d20ca11a1068</vt:lpwstr>
  </property>
  <property fmtid="{D5CDD505-2E9C-101B-9397-08002B2CF9AE}" pid="4" name="MediaServiceImageTags">
    <vt:lpwstr/>
  </property>
</Properties>
</file>